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B0DD3" w14:textId="0E789FC7" w:rsidR="00535E38" w:rsidRPr="00C67049" w:rsidRDefault="00535E38">
      <w:pPr>
        <w:pStyle w:val="Heading1"/>
        <w:keepNext w:val="0"/>
        <w:jc w:val="center"/>
        <w:rPr>
          <w:rFonts w:ascii="Times New Roman" w:hAnsi="Times New Roman"/>
          <w:szCs w:val="24"/>
        </w:rPr>
      </w:pPr>
      <w:r w:rsidRPr="00C67049">
        <w:rPr>
          <w:rFonts w:ascii="Times New Roman" w:hAnsi="Times New Roman"/>
          <w:szCs w:val="24"/>
        </w:rPr>
        <w:t>Gregory K. W. K. Chung, Ph.D.</w:t>
      </w:r>
      <w:r w:rsidRPr="00C67049">
        <w:rPr>
          <w:rFonts w:ascii="Times New Roman" w:hAnsi="Times New Roman"/>
          <w:szCs w:val="24"/>
        </w:rPr>
        <w:br/>
      </w:r>
      <w:r w:rsidR="00CB53CB">
        <w:rPr>
          <w:rFonts w:ascii="Times New Roman" w:hAnsi="Times New Roman"/>
          <w:szCs w:val="24"/>
        </w:rPr>
        <w:t>April</w:t>
      </w:r>
      <w:r w:rsidR="00A523BA" w:rsidRPr="00C67049">
        <w:rPr>
          <w:rFonts w:ascii="Times New Roman" w:hAnsi="Times New Roman"/>
          <w:szCs w:val="24"/>
        </w:rPr>
        <w:t xml:space="preserve"> </w:t>
      </w:r>
      <w:r w:rsidR="00DF108C" w:rsidRPr="00C67049">
        <w:rPr>
          <w:rFonts w:ascii="Times New Roman" w:hAnsi="Times New Roman"/>
          <w:szCs w:val="24"/>
        </w:rPr>
        <w:t>201</w:t>
      </w:r>
      <w:r w:rsidR="00AC1F8B" w:rsidRPr="00C67049">
        <w:rPr>
          <w:rFonts w:ascii="Times New Roman" w:hAnsi="Times New Roman"/>
          <w:szCs w:val="24"/>
        </w:rPr>
        <w:t>6</w:t>
      </w:r>
    </w:p>
    <w:p w14:paraId="2B7E1E9C" w14:textId="77777777" w:rsidR="00535E38" w:rsidRPr="00C67049" w:rsidRDefault="00535E38">
      <w:pPr>
        <w:rPr>
          <w:rFonts w:ascii="Times New Roman" w:hAnsi="Times New Roman"/>
          <w:szCs w:val="24"/>
        </w:rPr>
      </w:pPr>
    </w:p>
    <w:p w14:paraId="2069210A" w14:textId="77777777" w:rsidR="00535E38" w:rsidRPr="00C67049" w:rsidRDefault="008641C7" w:rsidP="008641C7">
      <w:pPr>
        <w:keepNext/>
        <w:spacing w:before="240" w:after="120"/>
        <w:rPr>
          <w:rFonts w:ascii="Times New Roman" w:hAnsi="Times New Roman"/>
          <w:b/>
          <w:szCs w:val="24"/>
        </w:rPr>
      </w:pPr>
      <w:r w:rsidRPr="00C67049">
        <w:rPr>
          <w:rFonts w:ascii="Times New Roman" w:hAnsi="Times New Roman"/>
          <w:b/>
          <w:szCs w:val="24"/>
        </w:rPr>
        <w:t>CONTACT INFORMATION</w:t>
      </w:r>
    </w:p>
    <w:p w14:paraId="3A09AFF7" w14:textId="77777777" w:rsidR="00535E38" w:rsidRPr="00C67049" w:rsidRDefault="00535E38">
      <w:pPr>
        <w:ind w:left="360"/>
        <w:rPr>
          <w:rFonts w:ascii="Times New Roman" w:hAnsi="Times New Roman"/>
          <w:szCs w:val="24"/>
        </w:rPr>
      </w:pPr>
      <w:r w:rsidRPr="00C67049">
        <w:rPr>
          <w:rFonts w:ascii="Times New Roman" w:hAnsi="Times New Roman"/>
          <w:szCs w:val="24"/>
        </w:rPr>
        <w:t>National Center for Research on Evaluation, Standards, and Student Testing</w:t>
      </w:r>
      <w:r w:rsidR="004B2F04" w:rsidRPr="00C67049">
        <w:rPr>
          <w:rFonts w:ascii="Times New Roman" w:hAnsi="Times New Roman"/>
          <w:szCs w:val="24"/>
        </w:rPr>
        <w:t xml:space="preserve"> (CRESST)</w:t>
      </w:r>
    </w:p>
    <w:p w14:paraId="20B06795" w14:textId="77777777" w:rsidR="00535E38" w:rsidRPr="00C67049" w:rsidRDefault="00535E38">
      <w:pPr>
        <w:ind w:left="360"/>
        <w:rPr>
          <w:rFonts w:ascii="Times New Roman" w:hAnsi="Times New Roman"/>
          <w:szCs w:val="24"/>
        </w:rPr>
      </w:pPr>
      <w:r w:rsidRPr="00C67049">
        <w:rPr>
          <w:rFonts w:ascii="Times New Roman" w:hAnsi="Times New Roman"/>
          <w:szCs w:val="24"/>
        </w:rPr>
        <w:t>Graduate School of Education &amp; Information Studies (GSE&amp;IS)</w:t>
      </w:r>
    </w:p>
    <w:p w14:paraId="3E010DDD" w14:textId="77777777" w:rsidR="00163EDC" w:rsidRPr="00C67049" w:rsidRDefault="00163EDC" w:rsidP="00163EDC">
      <w:pPr>
        <w:ind w:left="360"/>
        <w:rPr>
          <w:rFonts w:ascii="Times New Roman" w:hAnsi="Times New Roman"/>
          <w:szCs w:val="24"/>
        </w:rPr>
      </w:pPr>
      <w:r w:rsidRPr="00C67049">
        <w:rPr>
          <w:rFonts w:ascii="Times New Roman" w:hAnsi="Times New Roman"/>
          <w:szCs w:val="24"/>
        </w:rPr>
        <w:t>Center for the Study of Evaluation (CSE)</w:t>
      </w:r>
    </w:p>
    <w:p w14:paraId="2A82723B" w14:textId="77777777" w:rsidR="00535E38" w:rsidRPr="00C67049" w:rsidRDefault="00535E38">
      <w:pPr>
        <w:ind w:left="360"/>
        <w:rPr>
          <w:rFonts w:ascii="Times New Roman" w:hAnsi="Times New Roman"/>
          <w:szCs w:val="24"/>
        </w:rPr>
      </w:pPr>
      <w:r w:rsidRPr="00C67049">
        <w:rPr>
          <w:rFonts w:ascii="Times New Roman" w:hAnsi="Times New Roman"/>
          <w:szCs w:val="24"/>
        </w:rPr>
        <w:t>University of California, Los Angeles (UCLA)</w:t>
      </w:r>
    </w:p>
    <w:p w14:paraId="696516A0" w14:textId="39D469DC" w:rsidR="00535E38" w:rsidRPr="00C67049" w:rsidRDefault="00897581">
      <w:pPr>
        <w:ind w:left="360"/>
        <w:rPr>
          <w:rFonts w:ascii="Times New Roman" w:hAnsi="Times New Roman"/>
          <w:szCs w:val="24"/>
          <w:lang w:val="it-IT"/>
        </w:rPr>
      </w:pPr>
      <w:r w:rsidRPr="00C67049">
        <w:rPr>
          <w:rFonts w:ascii="Times New Roman" w:hAnsi="Times New Roman"/>
          <w:szCs w:val="24"/>
          <w:lang w:val="it-IT"/>
        </w:rPr>
        <w:t>300 Charles E. Young Drive North</w:t>
      </w:r>
    </w:p>
    <w:p w14:paraId="24EDF590" w14:textId="57F26A94" w:rsidR="00897581" w:rsidRPr="00C67049" w:rsidRDefault="00897581">
      <w:pPr>
        <w:ind w:left="360"/>
        <w:rPr>
          <w:rFonts w:ascii="Times New Roman" w:hAnsi="Times New Roman"/>
          <w:szCs w:val="24"/>
          <w:lang w:val="it-IT"/>
        </w:rPr>
      </w:pPr>
      <w:r w:rsidRPr="00C67049">
        <w:rPr>
          <w:rFonts w:ascii="Times New Roman" w:hAnsi="Times New Roman"/>
          <w:szCs w:val="24"/>
          <w:lang w:val="it-IT"/>
        </w:rPr>
        <w:t>GSE&amp;IS Building, Room 101D</w:t>
      </w:r>
    </w:p>
    <w:p w14:paraId="6621E61E" w14:textId="3C20C9A2" w:rsidR="00535E38" w:rsidRPr="00C67049" w:rsidRDefault="00897581">
      <w:pPr>
        <w:ind w:left="360"/>
        <w:rPr>
          <w:rFonts w:ascii="Times New Roman" w:hAnsi="Times New Roman"/>
          <w:szCs w:val="24"/>
          <w:lang w:val="it-IT"/>
        </w:rPr>
      </w:pPr>
      <w:r w:rsidRPr="00C67049">
        <w:rPr>
          <w:rFonts w:ascii="Times New Roman" w:hAnsi="Times New Roman"/>
          <w:szCs w:val="24"/>
          <w:lang w:val="it-IT"/>
        </w:rPr>
        <w:t>Box 951522</w:t>
      </w:r>
    </w:p>
    <w:p w14:paraId="3D85FF9D" w14:textId="459AD1EC" w:rsidR="00535E38" w:rsidRPr="00C67049" w:rsidRDefault="00535E38">
      <w:pPr>
        <w:ind w:left="360"/>
        <w:rPr>
          <w:rFonts w:ascii="Times New Roman" w:hAnsi="Times New Roman"/>
          <w:szCs w:val="24"/>
        </w:rPr>
      </w:pPr>
      <w:r w:rsidRPr="00C67049">
        <w:rPr>
          <w:rFonts w:ascii="Times New Roman" w:hAnsi="Times New Roman"/>
          <w:szCs w:val="24"/>
        </w:rPr>
        <w:t>Los Angeles, CA 90095-</w:t>
      </w:r>
      <w:r w:rsidR="00897581" w:rsidRPr="00C67049">
        <w:rPr>
          <w:rFonts w:ascii="Times New Roman" w:hAnsi="Times New Roman"/>
          <w:szCs w:val="24"/>
        </w:rPr>
        <w:t>1522</w:t>
      </w:r>
    </w:p>
    <w:p w14:paraId="58AC0765" w14:textId="77777777" w:rsidR="00535E38" w:rsidRPr="00C67049" w:rsidRDefault="00535E38">
      <w:pPr>
        <w:ind w:left="360"/>
        <w:rPr>
          <w:rFonts w:ascii="Times New Roman" w:hAnsi="Times New Roman"/>
          <w:szCs w:val="24"/>
        </w:rPr>
      </w:pPr>
      <w:r w:rsidRPr="00C67049">
        <w:rPr>
          <w:rFonts w:ascii="Times New Roman" w:hAnsi="Times New Roman"/>
          <w:szCs w:val="24"/>
        </w:rPr>
        <w:t>310.794.4392 (voice)</w:t>
      </w:r>
    </w:p>
    <w:p w14:paraId="5AA493F8" w14:textId="590B09B8" w:rsidR="00535E38" w:rsidRPr="00C67049" w:rsidRDefault="00535E38">
      <w:pPr>
        <w:ind w:left="360"/>
        <w:rPr>
          <w:rFonts w:ascii="Times New Roman" w:hAnsi="Times New Roman"/>
          <w:szCs w:val="24"/>
        </w:rPr>
      </w:pPr>
      <w:r w:rsidRPr="00C67049">
        <w:rPr>
          <w:rFonts w:ascii="Times New Roman" w:hAnsi="Times New Roman"/>
          <w:szCs w:val="24"/>
        </w:rPr>
        <w:t>310.825.</w:t>
      </w:r>
      <w:r w:rsidR="00897581" w:rsidRPr="00C67049">
        <w:rPr>
          <w:rFonts w:ascii="Times New Roman" w:hAnsi="Times New Roman"/>
          <w:szCs w:val="24"/>
        </w:rPr>
        <w:t>3883</w:t>
      </w:r>
      <w:r w:rsidRPr="00C67049">
        <w:rPr>
          <w:rFonts w:ascii="Times New Roman" w:hAnsi="Times New Roman"/>
          <w:szCs w:val="24"/>
        </w:rPr>
        <w:t xml:space="preserve"> (fax)</w:t>
      </w:r>
    </w:p>
    <w:p w14:paraId="76CD689B" w14:textId="77777777" w:rsidR="00535E38" w:rsidRPr="00C67049" w:rsidRDefault="00535E38">
      <w:pPr>
        <w:ind w:left="360"/>
        <w:rPr>
          <w:rFonts w:ascii="Times New Roman" w:hAnsi="Times New Roman"/>
          <w:szCs w:val="24"/>
        </w:rPr>
      </w:pPr>
      <w:r w:rsidRPr="00C67049">
        <w:rPr>
          <w:rFonts w:ascii="Times New Roman" w:hAnsi="Times New Roman"/>
          <w:szCs w:val="24"/>
        </w:rPr>
        <w:t>greg@ucla.edu</w:t>
      </w:r>
    </w:p>
    <w:p w14:paraId="41330881" w14:textId="77777777" w:rsidR="00535E38" w:rsidRPr="00C67049" w:rsidRDefault="00535E38">
      <w:pPr>
        <w:ind w:left="360"/>
        <w:rPr>
          <w:rFonts w:ascii="Times New Roman" w:hAnsi="Times New Roman"/>
          <w:szCs w:val="24"/>
        </w:rPr>
      </w:pPr>
      <w:r w:rsidRPr="00C67049">
        <w:rPr>
          <w:rFonts w:ascii="Times New Roman" w:hAnsi="Times New Roman"/>
          <w:szCs w:val="24"/>
        </w:rPr>
        <w:t>www.cresst.org</w:t>
      </w:r>
    </w:p>
    <w:p w14:paraId="5DDA22FD" w14:textId="77777777" w:rsidR="00535E38" w:rsidRPr="00C67049" w:rsidRDefault="00535E38">
      <w:pPr>
        <w:rPr>
          <w:rFonts w:ascii="Times New Roman" w:hAnsi="Times New Roman"/>
          <w:szCs w:val="24"/>
        </w:rPr>
      </w:pPr>
    </w:p>
    <w:p w14:paraId="147D33DB" w14:textId="77777777" w:rsidR="00535E38" w:rsidRPr="00C67049" w:rsidRDefault="006C173D">
      <w:pPr>
        <w:pStyle w:val="Heading1"/>
        <w:rPr>
          <w:rFonts w:ascii="Times New Roman" w:hAnsi="Times New Roman"/>
          <w:szCs w:val="24"/>
        </w:rPr>
      </w:pPr>
      <w:r w:rsidRPr="00C67049">
        <w:rPr>
          <w:rFonts w:ascii="Times New Roman" w:hAnsi="Times New Roman"/>
          <w:szCs w:val="24"/>
        </w:rPr>
        <w:t>EDUCATIONAL HISTORY</w:t>
      </w:r>
    </w:p>
    <w:p w14:paraId="223B1A46" w14:textId="77777777" w:rsidR="00535E38" w:rsidRPr="00C67049" w:rsidRDefault="00535E38">
      <w:pPr>
        <w:ind w:left="720" w:hanging="720"/>
        <w:rPr>
          <w:rFonts w:ascii="Times New Roman" w:hAnsi="Times New Roman"/>
          <w:szCs w:val="24"/>
        </w:rPr>
      </w:pPr>
      <w:r w:rsidRPr="00C67049">
        <w:rPr>
          <w:rFonts w:ascii="Times New Roman" w:hAnsi="Times New Roman"/>
          <w:szCs w:val="24"/>
        </w:rPr>
        <w:t>09/99</w:t>
      </w:r>
      <w:r w:rsidRPr="00C67049">
        <w:rPr>
          <w:rFonts w:ascii="Times New Roman" w:hAnsi="Times New Roman"/>
          <w:szCs w:val="24"/>
        </w:rPr>
        <w:tab/>
        <w:t>Ph.D., Educational Psychology, University of California, Los Angeles (UCLA)</w:t>
      </w:r>
    </w:p>
    <w:p w14:paraId="506BAE5E" w14:textId="77777777" w:rsidR="00535E38" w:rsidRPr="00C67049" w:rsidRDefault="00535E38">
      <w:pPr>
        <w:ind w:left="720" w:hanging="720"/>
        <w:rPr>
          <w:rFonts w:ascii="Times New Roman" w:hAnsi="Times New Roman"/>
          <w:szCs w:val="24"/>
        </w:rPr>
      </w:pPr>
      <w:r w:rsidRPr="00C67049">
        <w:rPr>
          <w:rFonts w:ascii="Times New Roman" w:hAnsi="Times New Roman"/>
          <w:szCs w:val="24"/>
        </w:rPr>
        <w:tab/>
        <w:t>Specialization: Learning and Instruction</w:t>
      </w:r>
    </w:p>
    <w:p w14:paraId="4E0D3C2A" w14:textId="204C002E" w:rsidR="00535E38" w:rsidRPr="00C67049" w:rsidRDefault="00960A9A" w:rsidP="009C34A1">
      <w:pPr>
        <w:tabs>
          <w:tab w:val="left" w:pos="720"/>
        </w:tabs>
        <w:ind w:left="720"/>
        <w:rPr>
          <w:rFonts w:ascii="Times New Roman" w:hAnsi="Times New Roman"/>
          <w:szCs w:val="24"/>
        </w:rPr>
      </w:pPr>
      <w:r w:rsidRPr="00C67049">
        <w:rPr>
          <w:rFonts w:ascii="Times New Roman" w:hAnsi="Times New Roman"/>
          <w:szCs w:val="24"/>
        </w:rPr>
        <w:t>Chair</w:t>
      </w:r>
      <w:r w:rsidR="009C34A1" w:rsidRPr="00C67049">
        <w:rPr>
          <w:rFonts w:ascii="Times New Roman" w:hAnsi="Times New Roman"/>
          <w:szCs w:val="24"/>
        </w:rPr>
        <w:t xml:space="preserve">: </w:t>
      </w:r>
      <w:r w:rsidRPr="00C67049">
        <w:rPr>
          <w:rFonts w:ascii="Times New Roman" w:hAnsi="Times New Roman"/>
          <w:szCs w:val="24"/>
        </w:rPr>
        <w:t>Aimée Dorr</w:t>
      </w:r>
    </w:p>
    <w:p w14:paraId="6CCA064D" w14:textId="77777777" w:rsidR="00535E38" w:rsidRPr="00C67049" w:rsidRDefault="00535E38">
      <w:pPr>
        <w:ind w:left="720" w:hanging="720"/>
        <w:rPr>
          <w:rFonts w:ascii="Times New Roman" w:hAnsi="Times New Roman"/>
          <w:szCs w:val="24"/>
        </w:rPr>
      </w:pPr>
    </w:p>
    <w:p w14:paraId="1D609928" w14:textId="77777777" w:rsidR="00535E38" w:rsidRPr="00C67049" w:rsidRDefault="00535E38">
      <w:pPr>
        <w:ind w:left="720" w:hanging="720"/>
        <w:rPr>
          <w:rFonts w:ascii="Times New Roman" w:hAnsi="Times New Roman"/>
          <w:szCs w:val="24"/>
        </w:rPr>
      </w:pPr>
      <w:r w:rsidRPr="00C67049">
        <w:rPr>
          <w:rFonts w:ascii="Times New Roman" w:hAnsi="Times New Roman"/>
          <w:szCs w:val="24"/>
        </w:rPr>
        <w:t>12/89</w:t>
      </w:r>
      <w:r w:rsidRPr="00C67049">
        <w:rPr>
          <w:rFonts w:ascii="Times New Roman" w:hAnsi="Times New Roman"/>
          <w:szCs w:val="24"/>
        </w:rPr>
        <w:tab/>
        <w:t>M.S., Educational Computing, Pepperdine University, Los Angeles, CA</w:t>
      </w:r>
    </w:p>
    <w:p w14:paraId="1DE05DA3" w14:textId="77777777" w:rsidR="00535E38" w:rsidRPr="00C67049" w:rsidRDefault="00535E38">
      <w:pPr>
        <w:tabs>
          <w:tab w:val="left" w:pos="720"/>
        </w:tabs>
        <w:ind w:left="2070" w:hanging="2070"/>
        <w:rPr>
          <w:rFonts w:ascii="Times New Roman" w:hAnsi="Times New Roman"/>
          <w:szCs w:val="24"/>
        </w:rPr>
      </w:pPr>
      <w:r w:rsidRPr="00C67049">
        <w:rPr>
          <w:rFonts w:ascii="Times New Roman" w:hAnsi="Times New Roman"/>
          <w:szCs w:val="24"/>
        </w:rPr>
        <w:tab/>
        <w:t>Advisor: Linda Polin</w:t>
      </w:r>
    </w:p>
    <w:p w14:paraId="43750258" w14:textId="77777777" w:rsidR="00535E38" w:rsidRPr="00C67049" w:rsidRDefault="00535E38">
      <w:pPr>
        <w:ind w:left="720" w:hanging="720"/>
        <w:rPr>
          <w:rFonts w:ascii="Times New Roman" w:hAnsi="Times New Roman"/>
          <w:szCs w:val="24"/>
        </w:rPr>
      </w:pPr>
    </w:p>
    <w:p w14:paraId="7AE7B26C" w14:textId="77777777" w:rsidR="00535E38" w:rsidRPr="00C67049" w:rsidRDefault="00535E38">
      <w:pPr>
        <w:ind w:left="720" w:hanging="720"/>
        <w:rPr>
          <w:rFonts w:ascii="Times New Roman" w:hAnsi="Times New Roman"/>
          <w:szCs w:val="24"/>
        </w:rPr>
      </w:pPr>
      <w:r w:rsidRPr="00C67049">
        <w:rPr>
          <w:rFonts w:ascii="Times New Roman" w:hAnsi="Times New Roman"/>
          <w:szCs w:val="24"/>
        </w:rPr>
        <w:t>05/87</w:t>
      </w:r>
      <w:r w:rsidRPr="00C67049">
        <w:rPr>
          <w:rFonts w:ascii="Times New Roman" w:hAnsi="Times New Roman"/>
          <w:szCs w:val="24"/>
        </w:rPr>
        <w:tab/>
        <w:t>B.S., Electrical Engineering, University of Hawaii—Manoa, Honolulu, HI</w:t>
      </w:r>
    </w:p>
    <w:p w14:paraId="25B4CBE0" w14:textId="77777777" w:rsidR="00535E38" w:rsidRPr="00C67049" w:rsidRDefault="00535E38">
      <w:pPr>
        <w:ind w:left="720" w:hanging="720"/>
        <w:rPr>
          <w:rFonts w:ascii="Times New Roman" w:hAnsi="Times New Roman"/>
          <w:szCs w:val="24"/>
        </w:rPr>
      </w:pPr>
      <w:r w:rsidRPr="00C67049">
        <w:rPr>
          <w:rFonts w:ascii="Times New Roman" w:hAnsi="Times New Roman"/>
          <w:szCs w:val="24"/>
        </w:rPr>
        <w:tab/>
        <w:t xml:space="preserve">Specializations: Software engineering, analog circuit design, semiconductor physics </w:t>
      </w:r>
    </w:p>
    <w:p w14:paraId="23FE26EB" w14:textId="77777777" w:rsidR="00535E38" w:rsidRPr="00C67049" w:rsidRDefault="00535E38">
      <w:pPr>
        <w:tabs>
          <w:tab w:val="left" w:pos="720"/>
        </w:tabs>
        <w:ind w:left="2070" w:hanging="2070"/>
        <w:rPr>
          <w:rFonts w:ascii="Times New Roman" w:hAnsi="Times New Roman"/>
          <w:szCs w:val="24"/>
        </w:rPr>
      </w:pPr>
      <w:r w:rsidRPr="00C67049">
        <w:rPr>
          <w:rFonts w:ascii="Times New Roman" w:hAnsi="Times New Roman"/>
          <w:szCs w:val="24"/>
        </w:rPr>
        <w:tab/>
        <w:t>Advisor: Wilbur Davenport</w:t>
      </w:r>
    </w:p>
    <w:p w14:paraId="6827D757" w14:textId="77777777" w:rsidR="00535E38" w:rsidRPr="00C67049" w:rsidRDefault="006C173D">
      <w:pPr>
        <w:pStyle w:val="Heading1"/>
        <w:rPr>
          <w:rFonts w:ascii="Times New Roman" w:hAnsi="Times New Roman"/>
          <w:szCs w:val="24"/>
        </w:rPr>
      </w:pPr>
      <w:r w:rsidRPr="00C67049">
        <w:rPr>
          <w:rFonts w:ascii="Times New Roman" w:hAnsi="Times New Roman"/>
          <w:szCs w:val="24"/>
        </w:rPr>
        <w:lastRenderedPageBreak/>
        <w:t>PROFESSIONAL HISTORY</w:t>
      </w:r>
    </w:p>
    <w:p w14:paraId="5B7D19DE" w14:textId="77777777" w:rsidR="006D4CF0" w:rsidRPr="00C67049" w:rsidRDefault="006D4CF0" w:rsidP="006D4CF0">
      <w:pPr>
        <w:keepNext/>
        <w:keepLines/>
        <w:ind w:left="1620" w:hanging="1620"/>
        <w:rPr>
          <w:rFonts w:ascii="Times New Roman" w:hAnsi="Times New Roman"/>
          <w:szCs w:val="24"/>
        </w:rPr>
      </w:pPr>
      <w:r w:rsidRPr="00C67049">
        <w:rPr>
          <w:rFonts w:ascii="Times New Roman" w:hAnsi="Times New Roman"/>
          <w:szCs w:val="24"/>
        </w:rPr>
        <w:t>09/12 – present</w:t>
      </w:r>
      <w:r w:rsidRPr="00C67049">
        <w:rPr>
          <w:rFonts w:ascii="Times New Roman" w:hAnsi="Times New Roman"/>
          <w:szCs w:val="24"/>
        </w:rPr>
        <w:tab/>
        <w:t>Assistant Director for Research Innovation, CSE/CRESST, UCLA</w:t>
      </w:r>
    </w:p>
    <w:p w14:paraId="69563DC0" w14:textId="08B59208" w:rsidR="00047403" w:rsidRPr="00C67049" w:rsidRDefault="00EE001B" w:rsidP="00047403">
      <w:pPr>
        <w:keepNext/>
        <w:keepLines/>
        <w:ind w:left="1620" w:hanging="1620"/>
        <w:rPr>
          <w:rFonts w:ascii="Times New Roman" w:hAnsi="Times New Roman"/>
          <w:szCs w:val="24"/>
        </w:rPr>
      </w:pPr>
      <w:r w:rsidRPr="00C67049">
        <w:rPr>
          <w:rFonts w:ascii="Times New Roman" w:hAnsi="Times New Roman"/>
          <w:szCs w:val="24"/>
        </w:rPr>
        <w:tab/>
        <w:t>Supervise</w:t>
      </w:r>
      <w:r w:rsidR="00531C48" w:rsidRPr="00C67049">
        <w:rPr>
          <w:rFonts w:ascii="Times New Roman" w:hAnsi="Times New Roman"/>
          <w:szCs w:val="24"/>
        </w:rPr>
        <w:t xml:space="preserve"> </w:t>
      </w:r>
      <w:r w:rsidRPr="00C67049">
        <w:rPr>
          <w:rFonts w:ascii="Times New Roman" w:hAnsi="Times New Roman"/>
          <w:szCs w:val="24"/>
        </w:rPr>
        <w:t xml:space="preserve">the </w:t>
      </w:r>
      <w:r w:rsidR="00531C48" w:rsidRPr="00C67049">
        <w:rPr>
          <w:rFonts w:ascii="Times New Roman" w:hAnsi="Times New Roman"/>
          <w:szCs w:val="24"/>
        </w:rPr>
        <w:t xml:space="preserve">conceptualization and execution of R&amp;D. Manage schedule, budget, and personnel. </w:t>
      </w:r>
      <w:r w:rsidR="00CB04F4" w:rsidRPr="00C67049">
        <w:rPr>
          <w:rFonts w:ascii="Times New Roman" w:hAnsi="Times New Roman"/>
          <w:szCs w:val="24"/>
        </w:rPr>
        <w:t xml:space="preserve">Provide guidance for senior researchers on various project and proposal activities. </w:t>
      </w:r>
      <w:r w:rsidR="00820125" w:rsidRPr="00C67049">
        <w:rPr>
          <w:rFonts w:ascii="Times New Roman" w:hAnsi="Times New Roman"/>
          <w:szCs w:val="24"/>
        </w:rPr>
        <w:t xml:space="preserve">Contribute to </w:t>
      </w:r>
      <w:r w:rsidR="00CB04F4" w:rsidRPr="00C67049">
        <w:rPr>
          <w:rFonts w:ascii="Times New Roman" w:hAnsi="Times New Roman"/>
          <w:szCs w:val="24"/>
        </w:rPr>
        <w:t xml:space="preserve">Center strategic planning and development, </w:t>
      </w:r>
      <w:r w:rsidR="00820125" w:rsidRPr="00C67049">
        <w:rPr>
          <w:rFonts w:ascii="Times New Roman" w:hAnsi="Times New Roman"/>
          <w:szCs w:val="24"/>
        </w:rPr>
        <w:t>proposal writing activities, represent CRESST at professional functions, and establish professional relationships with potential partners and funders.</w:t>
      </w:r>
      <w:r w:rsidR="001D2A02" w:rsidRPr="00C67049">
        <w:rPr>
          <w:rFonts w:ascii="Times New Roman" w:hAnsi="Times New Roman"/>
          <w:szCs w:val="24"/>
        </w:rPr>
        <w:t xml:space="preserve"> </w:t>
      </w:r>
    </w:p>
    <w:p w14:paraId="38AFE9F0" w14:textId="13376488" w:rsidR="001D2A02" w:rsidRPr="00C67049" w:rsidRDefault="001D2A02" w:rsidP="00047403">
      <w:pPr>
        <w:keepNext/>
        <w:keepLines/>
        <w:ind w:left="1620" w:hanging="1620"/>
        <w:rPr>
          <w:rFonts w:ascii="Times New Roman" w:hAnsi="Times New Roman"/>
          <w:szCs w:val="24"/>
        </w:rPr>
      </w:pPr>
    </w:p>
    <w:p w14:paraId="0502B154" w14:textId="31D4924E" w:rsidR="001D2A02" w:rsidRPr="00C67049" w:rsidRDefault="001D2A02" w:rsidP="001D2A02">
      <w:pPr>
        <w:keepNext/>
        <w:keepLines/>
        <w:ind w:left="1620" w:hanging="1620"/>
        <w:rPr>
          <w:rFonts w:ascii="Times New Roman" w:hAnsi="Times New Roman"/>
          <w:szCs w:val="24"/>
        </w:rPr>
      </w:pPr>
      <w:r w:rsidRPr="00C67049">
        <w:rPr>
          <w:rFonts w:ascii="Times New Roman" w:hAnsi="Times New Roman"/>
          <w:szCs w:val="24"/>
        </w:rPr>
        <w:tab/>
      </w:r>
      <w:r w:rsidRPr="00C67049">
        <w:rPr>
          <w:rFonts w:ascii="Times New Roman" w:hAnsi="Times New Roman"/>
          <w:szCs w:val="24"/>
          <w:u w:val="single"/>
        </w:rPr>
        <w:t>Research activities</w:t>
      </w:r>
      <w:r w:rsidRPr="00C67049">
        <w:rPr>
          <w:rFonts w:ascii="Times New Roman" w:hAnsi="Times New Roman"/>
          <w:szCs w:val="24"/>
        </w:rPr>
        <w:t xml:space="preserve">. Supervise, carry out, and contribute to the design, development, and validation of computer-based assessments and tools, including </w:t>
      </w:r>
      <w:r w:rsidR="00ED1F02" w:rsidRPr="00C67049">
        <w:rPr>
          <w:rFonts w:ascii="Times New Roman" w:hAnsi="Times New Roman"/>
          <w:szCs w:val="24"/>
        </w:rPr>
        <w:t xml:space="preserve">telemetry design, learning and assessment design for games and online performance </w:t>
      </w:r>
      <w:r w:rsidRPr="00C67049">
        <w:rPr>
          <w:rFonts w:ascii="Times New Roman" w:hAnsi="Times New Roman"/>
          <w:szCs w:val="24"/>
        </w:rPr>
        <w:t>assessments</w:t>
      </w:r>
      <w:r w:rsidR="00ED1F02" w:rsidRPr="00C67049">
        <w:rPr>
          <w:rFonts w:ascii="Times New Roman" w:hAnsi="Times New Roman"/>
          <w:szCs w:val="24"/>
        </w:rPr>
        <w:t xml:space="preserve">. </w:t>
      </w:r>
      <w:r w:rsidRPr="00C67049">
        <w:rPr>
          <w:rFonts w:ascii="Times New Roman" w:hAnsi="Times New Roman"/>
          <w:szCs w:val="24"/>
        </w:rPr>
        <w:t xml:space="preserve">Conduct validation studies in laboratory and field settings (K-12 and university </w:t>
      </w:r>
      <w:r w:rsidR="00ED1F02" w:rsidRPr="00C67049">
        <w:rPr>
          <w:rFonts w:ascii="Times New Roman" w:hAnsi="Times New Roman"/>
          <w:szCs w:val="24"/>
        </w:rPr>
        <w:t>settings</w:t>
      </w:r>
      <w:r w:rsidRPr="00C67049">
        <w:rPr>
          <w:rFonts w:ascii="Times New Roman" w:hAnsi="Times New Roman"/>
          <w:szCs w:val="24"/>
        </w:rPr>
        <w:t xml:space="preserve">) using quasi-experimental, experimental, and correlational designs. Explore the use of advanced technologies (e.g., Bayesian inference networks, ontologies, constraint-based simulations, sensors) to support development of assessment and training systems. Prepare deliverables for funding agency, manage budget and schedule, and hire staff. </w:t>
      </w:r>
    </w:p>
    <w:p w14:paraId="42FD8F61" w14:textId="77777777" w:rsidR="00ED1F02" w:rsidRPr="00C67049" w:rsidRDefault="00ED1F02" w:rsidP="001D2A02">
      <w:pPr>
        <w:keepNext/>
        <w:keepLines/>
        <w:ind w:left="1620" w:hanging="1620"/>
        <w:rPr>
          <w:rFonts w:ascii="Times New Roman" w:hAnsi="Times New Roman"/>
          <w:szCs w:val="24"/>
        </w:rPr>
      </w:pPr>
    </w:p>
    <w:p w14:paraId="63C16D26" w14:textId="5A62DA86" w:rsidR="001D2A02" w:rsidRPr="00C67049" w:rsidRDefault="001D2A02" w:rsidP="001D2A02">
      <w:pPr>
        <w:pStyle w:val="BodyTextIndent2"/>
        <w:keepNext/>
        <w:keepLines/>
        <w:rPr>
          <w:szCs w:val="24"/>
        </w:rPr>
      </w:pPr>
      <w:r w:rsidRPr="00C67049">
        <w:rPr>
          <w:szCs w:val="24"/>
        </w:rPr>
        <w:tab/>
      </w:r>
      <w:r w:rsidRPr="00C67049">
        <w:rPr>
          <w:szCs w:val="24"/>
          <w:u w:val="single"/>
        </w:rPr>
        <w:t>Mentoring activities</w:t>
      </w:r>
      <w:r w:rsidRPr="00C67049">
        <w:rPr>
          <w:szCs w:val="24"/>
        </w:rPr>
        <w:t>. Mentor professional staff in the conduct of educatio</w:t>
      </w:r>
      <w:r w:rsidR="006B4EE1" w:rsidRPr="00C67049">
        <w:rPr>
          <w:szCs w:val="24"/>
        </w:rPr>
        <w:t xml:space="preserve">nal research. Provide guidance and </w:t>
      </w:r>
      <w:r w:rsidRPr="00C67049">
        <w:rPr>
          <w:szCs w:val="24"/>
        </w:rPr>
        <w:t>feedback</w:t>
      </w:r>
      <w:r w:rsidR="006B4EE1" w:rsidRPr="00C67049">
        <w:rPr>
          <w:szCs w:val="24"/>
        </w:rPr>
        <w:t xml:space="preserve"> </w:t>
      </w:r>
      <w:r w:rsidRPr="00C67049">
        <w:rPr>
          <w:szCs w:val="24"/>
        </w:rPr>
        <w:t xml:space="preserve">on a range of research activities (e.g., assessment development, research study design, scientific writing, data collection, data analyses, and presentations and publications). </w:t>
      </w:r>
    </w:p>
    <w:p w14:paraId="0E853714" w14:textId="0581D749" w:rsidR="001D2A02" w:rsidRPr="00C67049" w:rsidRDefault="001D2A02" w:rsidP="001D2A02">
      <w:pPr>
        <w:pStyle w:val="BodyTextIndent2"/>
        <w:keepNext/>
        <w:keepLines/>
        <w:rPr>
          <w:szCs w:val="24"/>
        </w:rPr>
      </w:pPr>
      <w:r w:rsidRPr="00C67049">
        <w:rPr>
          <w:szCs w:val="24"/>
        </w:rPr>
        <w:tab/>
      </w:r>
      <w:r w:rsidRPr="00C67049">
        <w:rPr>
          <w:szCs w:val="24"/>
          <w:u w:val="single"/>
        </w:rPr>
        <w:t>Proposal writing activities</w:t>
      </w:r>
      <w:r w:rsidRPr="00C67049">
        <w:rPr>
          <w:szCs w:val="24"/>
        </w:rPr>
        <w:t xml:space="preserve">. Contribute conceptually and technically to the development and writing of proposals to foundations, NSF, the Office of Naval Research, the Department of Defense, Defense Advanced Research Projects Agency, the U.S. Army, PBS KIDS, and the Department of Education. Listed as PI, co-PI, or senior personnel. </w:t>
      </w:r>
    </w:p>
    <w:p w14:paraId="6470561C" w14:textId="3C71CC9D" w:rsidR="001D2A02" w:rsidRPr="00C67049" w:rsidRDefault="001D2A02" w:rsidP="001D2A02">
      <w:pPr>
        <w:keepNext/>
        <w:keepLines/>
        <w:ind w:left="1620" w:hanging="1620"/>
        <w:rPr>
          <w:rFonts w:ascii="Times New Roman" w:hAnsi="Times New Roman"/>
          <w:szCs w:val="24"/>
        </w:rPr>
      </w:pPr>
      <w:r w:rsidRPr="00C67049">
        <w:rPr>
          <w:rFonts w:ascii="Times New Roman" w:hAnsi="Times New Roman"/>
          <w:szCs w:val="24"/>
        </w:rPr>
        <w:tab/>
      </w:r>
      <w:r w:rsidRPr="00C67049">
        <w:rPr>
          <w:rFonts w:ascii="Times New Roman" w:hAnsi="Times New Roman"/>
          <w:szCs w:val="24"/>
          <w:u w:val="single"/>
        </w:rPr>
        <w:t>Dissemination activities</w:t>
      </w:r>
      <w:r w:rsidRPr="00C67049">
        <w:rPr>
          <w:rFonts w:ascii="Times New Roman" w:hAnsi="Times New Roman"/>
          <w:szCs w:val="24"/>
        </w:rPr>
        <w:t>. Provide leadership on program design of the CRESST Conference, conduct media interviews, initiate and participate</w:t>
      </w:r>
      <w:r w:rsidR="00224B7A" w:rsidRPr="00C67049">
        <w:rPr>
          <w:rFonts w:ascii="Times New Roman" w:hAnsi="Times New Roman"/>
          <w:szCs w:val="24"/>
        </w:rPr>
        <w:t xml:space="preserve"> in partner outreach activities.</w:t>
      </w:r>
    </w:p>
    <w:p w14:paraId="2C8BE25E" w14:textId="77777777" w:rsidR="00E03CEC" w:rsidRPr="00C67049" w:rsidRDefault="00E03CEC" w:rsidP="006D4CF0">
      <w:pPr>
        <w:keepNext/>
        <w:keepLines/>
        <w:ind w:left="1620" w:hanging="1620"/>
        <w:rPr>
          <w:rFonts w:ascii="Times New Roman" w:hAnsi="Times New Roman"/>
          <w:szCs w:val="24"/>
        </w:rPr>
      </w:pPr>
    </w:p>
    <w:p w14:paraId="0D77EE0B" w14:textId="40456624" w:rsidR="003B5A09" w:rsidRPr="00C67049" w:rsidRDefault="0055301A" w:rsidP="003B5A09">
      <w:pPr>
        <w:keepNext/>
        <w:spacing w:after="20"/>
        <w:ind w:left="1620" w:hanging="1620"/>
        <w:rPr>
          <w:rFonts w:ascii="Times New Roman" w:hAnsi="Times New Roman"/>
          <w:szCs w:val="24"/>
        </w:rPr>
      </w:pPr>
      <w:r>
        <w:rPr>
          <w:rFonts w:ascii="Times New Roman" w:hAnsi="Times New Roman"/>
          <w:szCs w:val="24"/>
        </w:rPr>
        <w:t>05/15 – present</w:t>
      </w:r>
      <w:r>
        <w:rPr>
          <w:rFonts w:ascii="Times New Roman" w:hAnsi="Times New Roman"/>
          <w:szCs w:val="24"/>
        </w:rPr>
        <w:tab/>
        <w:t>I</w:t>
      </w:r>
      <w:r w:rsidR="003B5A09" w:rsidRPr="00C67049">
        <w:rPr>
          <w:rFonts w:ascii="Times New Roman" w:hAnsi="Times New Roman"/>
          <w:szCs w:val="24"/>
        </w:rPr>
        <w:t>nstructor, USC Rossier School of Education</w:t>
      </w:r>
    </w:p>
    <w:p w14:paraId="4CF3D0D2" w14:textId="607AA34A" w:rsidR="003B5A09" w:rsidRPr="00C67049" w:rsidRDefault="003B5A09" w:rsidP="003B5A09">
      <w:pPr>
        <w:spacing w:after="120"/>
        <w:ind w:left="1620" w:hanging="1620"/>
        <w:rPr>
          <w:rFonts w:ascii="Times New Roman" w:hAnsi="Times New Roman"/>
          <w:szCs w:val="24"/>
        </w:rPr>
      </w:pPr>
      <w:r w:rsidRPr="00C67049">
        <w:rPr>
          <w:rFonts w:ascii="Times New Roman" w:hAnsi="Times New Roman"/>
          <w:szCs w:val="24"/>
        </w:rPr>
        <w:tab/>
      </w:r>
      <w:r w:rsidR="004032CA" w:rsidRPr="00C67049">
        <w:rPr>
          <w:rFonts w:ascii="Times New Roman" w:hAnsi="Times New Roman"/>
          <w:szCs w:val="24"/>
        </w:rPr>
        <w:t xml:space="preserve">Instructor for </w:t>
      </w:r>
      <w:r w:rsidRPr="00C67049">
        <w:rPr>
          <w:rFonts w:ascii="Times New Roman" w:hAnsi="Times New Roman"/>
          <w:szCs w:val="24"/>
        </w:rPr>
        <w:t>Assessment and Evaluation (EDUC 582) in the Master of Education in Learning Design and T</w:t>
      </w:r>
      <w:r w:rsidR="0061524D" w:rsidRPr="00C67049">
        <w:rPr>
          <w:rFonts w:ascii="Times New Roman" w:hAnsi="Times New Roman"/>
          <w:szCs w:val="24"/>
        </w:rPr>
        <w:t>echnology program. Fully online</w:t>
      </w:r>
      <w:r w:rsidR="0055301A">
        <w:rPr>
          <w:rFonts w:ascii="Times New Roman" w:hAnsi="Times New Roman"/>
          <w:szCs w:val="24"/>
        </w:rPr>
        <w:t xml:space="preserve"> format.</w:t>
      </w:r>
    </w:p>
    <w:p w14:paraId="409EE44D" w14:textId="77777777" w:rsidR="00535E38" w:rsidRPr="00C67049" w:rsidRDefault="00535E38" w:rsidP="006D4CF0">
      <w:pPr>
        <w:keepNext/>
        <w:keepLines/>
        <w:ind w:left="1620" w:hanging="1620"/>
        <w:rPr>
          <w:rFonts w:ascii="Times New Roman" w:hAnsi="Times New Roman"/>
          <w:szCs w:val="24"/>
        </w:rPr>
      </w:pPr>
      <w:r w:rsidRPr="00C67049">
        <w:rPr>
          <w:rFonts w:ascii="Times New Roman" w:hAnsi="Times New Roman"/>
          <w:szCs w:val="24"/>
        </w:rPr>
        <w:lastRenderedPageBreak/>
        <w:t xml:space="preserve">10/98 – </w:t>
      </w:r>
      <w:r w:rsidR="008324B9" w:rsidRPr="00C67049">
        <w:rPr>
          <w:rFonts w:ascii="Times New Roman" w:hAnsi="Times New Roman"/>
          <w:szCs w:val="24"/>
        </w:rPr>
        <w:t>09/12</w:t>
      </w:r>
      <w:r w:rsidRPr="00C67049">
        <w:rPr>
          <w:rFonts w:ascii="Times New Roman" w:hAnsi="Times New Roman"/>
          <w:szCs w:val="24"/>
        </w:rPr>
        <w:tab/>
        <w:t xml:space="preserve">Senior </w:t>
      </w:r>
      <w:r w:rsidR="000D0BA4" w:rsidRPr="00C67049">
        <w:rPr>
          <w:rFonts w:ascii="Times New Roman" w:hAnsi="Times New Roman"/>
          <w:szCs w:val="24"/>
        </w:rPr>
        <w:t>Researcher</w:t>
      </w:r>
      <w:r w:rsidRPr="00C67049">
        <w:rPr>
          <w:rFonts w:ascii="Times New Roman" w:hAnsi="Times New Roman"/>
          <w:szCs w:val="24"/>
        </w:rPr>
        <w:t>, CSE/CRESST, UCLA</w:t>
      </w:r>
    </w:p>
    <w:p w14:paraId="2AA939E9" w14:textId="77777777" w:rsidR="00535E38" w:rsidRPr="00C67049" w:rsidRDefault="00535E38" w:rsidP="00530863">
      <w:pPr>
        <w:pStyle w:val="BodyTextIndent2"/>
        <w:keepNext/>
        <w:keepLines/>
        <w:rPr>
          <w:szCs w:val="24"/>
        </w:rPr>
      </w:pPr>
      <w:r w:rsidRPr="00C67049">
        <w:rPr>
          <w:szCs w:val="24"/>
        </w:rPr>
        <w:tab/>
      </w:r>
      <w:r w:rsidRPr="00C67049">
        <w:rPr>
          <w:szCs w:val="24"/>
          <w:u w:val="single"/>
        </w:rPr>
        <w:t>Research and management activities</w:t>
      </w:r>
      <w:r w:rsidRPr="00C67049">
        <w:rPr>
          <w:szCs w:val="24"/>
        </w:rPr>
        <w:t xml:space="preserve">. Supervise, carry out, and contribute to the design, development, and validation of novel computer-based performance assessments and tools, including assessments of domain knowledge, problem solving, teamwork, and psychomotor skills; formative assessments for diagnosis and remediation of knowledge gaps; and authoring systems for developing assessments. Conduct validation studies in laboratory and field settings (K-12 and university classrooms, military training bases) using quasi-experimental, experimental, and correlational designs. Explore the use of advanced technologies (e.g., Bayesian inference networks, ontologies, constraint-based simulations, sensors) to support development of assessment and training systems. Prepare deliverables for funding agency, manage budget and schedule, and hire staff. Supervise programmers in development of software. </w:t>
      </w:r>
      <w:r w:rsidR="00531C48" w:rsidRPr="00C67049">
        <w:rPr>
          <w:szCs w:val="24"/>
        </w:rPr>
        <w:t>C</w:t>
      </w:r>
      <w:r w:rsidR="00530863" w:rsidRPr="00C67049">
        <w:rPr>
          <w:szCs w:val="24"/>
        </w:rPr>
        <w:t xml:space="preserve">o-PI on a </w:t>
      </w:r>
      <w:r w:rsidR="0058002F" w:rsidRPr="00C67049">
        <w:rPr>
          <w:szCs w:val="24"/>
        </w:rPr>
        <w:t xml:space="preserve">$10M, 5-year, </w:t>
      </w:r>
      <w:r w:rsidR="00481B41" w:rsidRPr="00C67049">
        <w:rPr>
          <w:szCs w:val="24"/>
        </w:rPr>
        <w:t xml:space="preserve">U.S. </w:t>
      </w:r>
      <w:r w:rsidR="00530863" w:rsidRPr="00C67049">
        <w:rPr>
          <w:szCs w:val="24"/>
        </w:rPr>
        <w:t>Department of Education funded National Research and Development Center on Instructional Technology: Center for Advanced Technology in Schools</w:t>
      </w:r>
      <w:r w:rsidR="0058002F" w:rsidRPr="00C67049">
        <w:rPr>
          <w:szCs w:val="24"/>
        </w:rPr>
        <w:t xml:space="preserve"> (CATS)</w:t>
      </w:r>
    </w:p>
    <w:p w14:paraId="391F749D" w14:textId="333B6F14" w:rsidR="00535E38" w:rsidRPr="00C67049" w:rsidRDefault="00535E38">
      <w:pPr>
        <w:pStyle w:val="BodyTextIndent2"/>
        <w:keepNext/>
        <w:keepLines/>
        <w:rPr>
          <w:szCs w:val="24"/>
        </w:rPr>
      </w:pPr>
      <w:r w:rsidRPr="00C67049">
        <w:rPr>
          <w:szCs w:val="24"/>
        </w:rPr>
        <w:tab/>
      </w:r>
      <w:r w:rsidRPr="00C67049">
        <w:rPr>
          <w:szCs w:val="24"/>
          <w:u w:val="single"/>
        </w:rPr>
        <w:t>Mentoring activities</w:t>
      </w:r>
      <w:r w:rsidRPr="00C67049">
        <w:rPr>
          <w:szCs w:val="24"/>
        </w:rPr>
        <w:t xml:space="preserve">. Mentor </w:t>
      </w:r>
      <w:r w:rsidR="00670FFC" w:rsidRPr="00C67049">
        <w:rPr>
          <w:szCs w:val="24"/>
        </w:rPr>
        <w:t xml:space="preserve">professional staff (6), </w:t>
      </w:r>
      <w:r w:rsidRPr="00C67049">
        <w:rPr>
          <w:szCs w:val="24"/>
        </w:rPr>
        <w:t>graduate</w:t>
      </w:r>
      <w:r w:rsidR="00670FFC" w:rsidRPr="00C67049">
        <w:rPr>
          <w:szCs w:val="24"/>
        </w:rPr>
        <w:t xml:space="preserve"> students</w:t>
      </w:r>
      <w:r w:rsidRPr="00C67049">
        <w:rPr>
          <w:szCs w:val="24"/>
        </w:rPr>
        <w:t xml:space="preserve"> </w:t>
      </w:r>
      <w:r w:rsidR="00670FFC" w:rsidRPr="00C67049">
        <w:rPr>
          <w:szCs w:val="24"/>
        </w:rPr>
        <w:t xml:space="preserve">(9), and </w:t>
      </w:r>
      <w:r w:rsidRPr="00C67049">
        <w:rPr>
          <w:szCs w:val="24"/>
        </w:rPr>
        <w:t xml:space="preserve">undergraduate </w:t>
      </w:r>
      <w:r w:rsidR="00670FFC" w:rsidRPr="00C67049">
        <w:rPr>
          <w:szCs w:val="24"/>
        </w:rPr>
        <w:t xml:space="preserve">students (6) </w:t>
      </w:r>
      <w:r w:rsidRPr="00C67049">
        <w:rPr>
          <w:szCs w:val="24"/>
        </w:rPr>
        <w:t xml:space="preserve">in the conduct of educational research. Provide guidance, feedback, and supervision on a range of research activities (e.g., assessment development, research study design, scientific writing, data collection, data analyses, and presentations and publications). Provide individual and small-group training on the use of specialized software, equipment, and techniques to support data collection, data entry, and data processing. </w:t>
      </w:r>
      <w:r w:rsidR="00670FFC" w:rsidRPr="00C67049">
        <w:rPr>
          <w:szCs w:val="24"/>
        </w:rPr>
        <w:t xml:space="preserve">Co-authored publications with a total of 24 different staff and students (professional staff, graduate students, undergraduate students, and programmers). </w:t>
      </w:r>
    </w:p>
    <w:p w14:paraId="06C98421" w14:textId="77777777" w:rsidR="00535E38" w:rsidRPr="00C67049" w:rsidRDefault="00535E38">
      <w:pPr>
        <w:pStyle w:val="BodyTextIndent2"/>
        <w:keepNext/>
        <w:keepLines/>
        <w:rPr>
          <w:szCs w:val="24"/>
        </w:rPr>
      </w:pPr>
      <w:r w:rsidRPr="00C67049">
        <w:rPr>
          <w:szCs w:val="24"/>
        </w:rPr>
        <w:tab/>
      </w:r>
      <w:r w:rsidR="00403795" w:rsidRPr="00C67049">
        <w:rPr>
          <w:szCs w:val="24"/>
          <w:u w:val="single"/>
        </w:rPr>
        <w:t>Proposal</w:t>
      </w:r>
      <w:r w:rsidRPr="00C67049">
        <w:rPr>
          <w:szCs w:val="24"/>
          <w:u w:val="single"/>
        </w:rPr>
        <w:t xml:space="preserve"> writing activities</w:t>
      </w:r>
      <w:r w:rsidRPr="00C67049">
        <w:rPr>
          <w:szCs w:val="24"/>
        </w:rPr>
        <w:t xml:space="preserve">. Contribute conceptually and technically to the development and writing of proposals to foundations, NSF, the Office of Naval Research, the Department of Defense, Defense Advanced Research Projects Agency, </w:t>
      </w:r>
      <w:r w:rsidR="00403795" w:rsidRPr="00C67049">
        <w:rPr>
          <w:szCs w:val="24"/>
        </w:rPr>
        <w:t xml:space="preserve">PBS KIDS, </w:t>
      </w:r>
      <w:r w:rsidRPr="00C67049">
        <w:rPr>
          <w:szCs w:val="24"/>
        </w:rPr>
        <w:t>and the Department of Education. Listed as senior personnel or co-PI. Serve on proposal review panels.</w:t>
      </w:r>
    </w:p>
    <w:p w14:paraId="7BDE9856" w14:textId="77777777" w:rsidR="00535E38" w:rsidRPr="00C67049" w:rsidRDefault="00535E38">
      <w:pPr>
        <w:pStyle w:val="BodyTextIndent2"/>
        <w:keepNext/>
        <w:keepLines/>
        <w:rPr>
          <w:szCs w:val="24"/>
        </w:rPr>
      </w:pPr>
      <w:r w:rsidRPr="00C67049">
        <w:rPr>
          <w:szCs w:val="24"/>
        </w:rPr>
        <w:tab/>
      </w:r>
      <w:r w:rsidRPr="00C67049">
        <w:rPr>
          <w:szCs w:val="24"/>
          <w:u w:val="single"/>
        </w:rPr>
        <w:t>Dissemination activities</w:t>
      </w:r>
      <w:r w:rsidRPr="00C67049">
        <w:rPr>
          <w:szCs w:val="24"/>
        </w:rPr>
        <w:t xml:space="preserve">. Prepare research reports, present research findings at conferences and professional meetings, and prepare manuscripts for publication. </w:t>
      </w:r>
    </w:p>
    <w:p w14:paraId="25871DD8" w14:textId="77777777" w:rsidR="00BA1F29" w:rsidRPr="00C67049" w:rsidRDefault="00BA1F29" w:rsidP="00BA1F29">
      <w:pPr>
        <w:keepNext/>
        <w:spacing w:after="20"/>
        <w:ind w:left="1620" w:hanging="1620"/>
        <w:rPr>
          <w:rFonts w:ascii="Times New Roman" w:hAnsi="Times New Roman"/>
          <w:szCs w:val="24"/>
        </w:rPr>
      </w:pPr>
      <w:r w:rsidRPr="00C67049">
        <w:rPr>
          <w:rFonts w:ascii="Times New Roman" w:hAnsi="Times New Roman"/>
          <w:szCs w:val="24"/>
        </w:rPr>
        <w:t>06/09 – 07/09</w:t>
      </w:r>
      <w:r w:rsidRPr="00C67049">
        <w:rPr>
          <w:rFonts w:ascii="Times New Roman" w:hAnsi="Times New Roman"/>
          <w:szCs w:val="24"/>
        </w:rPr>
        <w:tab/>
        <w:t>Instructor, UCLA Extension</w:t>
      </w:r>
    </w:p>
    <w:p w14:paraId="4B90B206" w14:textId="77777777" w:rsidR="00BA1F29" w:rsidRPr="00C67049" w:rsidRDefault="00BA1F29" w:rsidP="00BA1F29">
      <w:pPr>
        <w:spacing w:after="120"/>
        <w:ind w:left="1620" w:hanging="1620"/>
        <w:rPr>
          <w:rFonts w:ascii="Times New Roman" w:hAnsi="Times New Roman"/>
          <w:szCs w:val="24"/>
        </w:rPr>
      </w:pPr>
      <w:r w:rsidRPr="00C67049">
        <w:rPr>
          <w:rFonts w:ascii="Times New Roman" w:hAnsi="Times New Roman"/>
          <w:szCs w:val="24"/>
        </w:rPr>
        <w:tab/>
        <w:t>Co-taught Algebra Readiness for middle school students.</w:t>
      </w:r>
    </w:p>
    <w:p w14:paraId="090A5FC2" w14:textId="77777777" w:rsidR="00535E38" w:rsidRPr="00C67049" w:rsidRDefault="00535E38">
      <w:pPr>
        <w:pStyle w:val="BodyTextIndent2"/>
        <w:keepNext/>
        <w:keepLines/>
        <w:spacing w:after="0"/>
        <w:rPr>
          <w:szCs w:val="24"/>
        </w:rPr>
      </w:pPr>
      <w:r w:rsidRPr="00C67049">
        <w:rPr>
          <w:szCs w:val="24"/>
        </w:rPr>
        <w:t>07/94 – 09/98</w:t>
      </w:r>
      <w:r w:rsidRPr="00C67049">
        <w:rPr>
          <w:szCs w:val="24"/>
        </w:rPr>
        <w:tab/>
        <w:t>Graduate Student Researcher, CSE/CRESST (H. O’Neil), UCLA</w:t>
      </w:r>
    </w:p>
    <w:p w14:paraId="6E084534"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r>
      <w:r w:rsidRPr="00C67049">
        <w:rPr>
          <w:rFonts w:ascii="Times New Roman" w:hAnsi="Times New Roman"/>
          <w:szCs w:val="24"/>
          <w:u w:val="single"/>
        </w:rPr>
        <w:t>Research activities</w:t>
      </w:r>
      <w:r w:rsidRPr="00C67049">
        <w:rPr>
          <w:rFonts w:ascii="Times New Roman" w:hAnsi="Times New Roman"/>
          <w:szCs w:val="24"/>
        </w:rPr>
        <w:t>. Provided research support for the design, development, and validation of computer-based assessments. Assisted in the design of research studies, determined site requirements for computer-based data collections, conducted data collection and analyses, and developed software for computer-based assessments. Prepared research reports and presented research findings at conferences. Designed, configured, and maintained Web and database servers and demonstrated computer-based assessment products.</w:t>
      </w:r>
    </w:p>
    <w:p w14:paraId="4E53D0C7"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lastRenderedPageBreak/>
        <w:tab/>
      </w:r>
      <w:r w:rsidRPr="00C67049">
        <w:rPr>
          <w:rFonts w:ascii="Times New Roman" w:hAnsi="Times New Roman"/>
          <w:szCs w:val="24"/>
          <w:u w:val="single"/>
        </w:rPr>
        <w:t>Mentoring activities</w:t>
      </w:r>
      <w:r w:rsidRPr="00C67049">
        <w:rPr>
          <w:rFonts w:ascii="Times New Roman" w:hAnsi="Times New Roman"/>
          <w:szCs w:val="24"/>
        </w:rPr>
        <w:t>. Supervised undergraduate programmers and clerks. Trained undergraduate programmers on the design of Web-based systems for research purposes. Trained clerks on the use of spreadsheets for general data entry and data processing of clickstream and other computer-based data.</w:t>
      </w:r>
    </w:p>
    <w:p w14:paraId="007D49EC" w14:textId="77777777" w:rsidR="00535E38" w:rsidRPr="00C67049" w:rsidRDefault="00535E38">
      <w:pPr>
        <w:pStyle w:val="BodyTextIndent2"/>
        <w:keepLines/>
        <w:rPr>
          <w:szCs w:val="24"/>
        </w:rPr>
      </w:pPr>
      <w:r w:rsidRPr="00C67049">
        <w:rPr>
          <w:szCs w:val="24"/>
        </w:rPr>
        <w:tab/>
      </w:r>
      <w:r w:rsidR="00E8009F" w:rsidRPr="00C67049">
        <w:rPr>
          <w:szCs w:val="24"/>
          <w:u w:val="single"/>
        </w:rPr>
        <w:t>Proposal</w:t>
      </w:r>
      <w:r w:rsidRPr="00C67049">
        <w:rPr>
          <w:szCs w:val="24"/>
          <w:u w:val="single"/>
        </w:rPr>
        <w:t xml:space="preserve"> writing activities</w:t>
      </w:r>
      <w:r w:rsidRPr="00C67049">
        <w:rPr>
          <w:szCs w:val="24"/>
        </w:rPr>
        <w:t>. Contributed to literature review and writing of proposals to various foundations, NSF, and the Department of Education.</w:t>
      </w:r>
    </w:p>
    <w:p w14:paraId="61899E3A" w14:textId="77777777" w:rsidR="00535E38" w:rsidRPr="00C67049" w:rsidRDefault="00535E38">
      <w:pPr>
        <w:pStyle w:val="BodyTextIndent2"/>
        <w:rPr>
          <w:szCs w:val="24"/>
        </w:rPr>
      </w:pPr>
      <w:r w:rsidRPr="00C67049">
        <w:rPr>
          <w:szCs w:val="24"/>
        </w:rPr>
        <w:tab/>
      </w:r>
      <w:r w:rsidRPr="00C67049">
        <w:rPr>
          <w:szCs w:val="24"/>
          <w:u w:val="single"/>
        </w:rPr>
        <w:t>Dissemination activities</w:t>
      </w:r>
      <w:r w:rsidRPr="00C67049">
        <w:rPr>
          <w:szCs w:val="24"/>
        </w:rPr>
        <w:t xml:space="preserve">. Prepared research reports, presented research findings at conferences and professional meetings, and prepared manuscripts for publication. </w:t>
      </w:r>
    </w:p>
    <w:p w14:paraId="7787F973" w14:textId="77777777" w:rsidR="00535E38" w:rsidRPr="00C67049" w:rsidRDefault="00535E38">
      <w:pPr>
        <w:keepNext/>
        <w:spacing w:after="20"/>
        <w:ind w:left="1620" w:hanging="1620"/>
        <w:rPr>
          <w:rFonts w:ascii="Times New Roman" w:hAnsi="Times New Roman"/>
          <w:szCs w:val="24"/>
        </w:rPr>
      </w:pPr>
      <w:r w:rsidRPr="00C67049">
        <w:rPr>
          <w:rFonts w:ascii="Times New Roman" w:hAnsi="Times New Roman"/>
          <w:szCs w:val="24"/>
        </w:rPr>
        <w:t>02/96 – 07/98</w:t>
      </w:r>
      <w:r w:rsidRPr="00C67049">
        <w:rPr>
          <w:rFonts w:ascii="Times New Roman" w:hAnsi="Times New Roman"/>
          <w:szCs w:val="24"/>
        </w:rPr>
        <w:tab/>
        <w:t xml:space="preserve">Contract Programmer </w:t>
      </w:r>
    </w:p>
    <w:p w14:paraId="3679A90A"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Developed software for research practicum, dissertation, and other graduate students. Developed software for GSE&amp;IS to port a major library database from a mainframe to a PC. Also developed reporting and evaluation software for the Milken Educational Virtual Workspace 2 system.</w:t>
      </w:r>
    </w:p>
    <w:p w14:paraId="7456ACA3" w14:textId="77777777" w:rsidR="00535E38" w:rsidRPr="00C67049" w:rsidRDefault="00535E38">
      <w:pPr>
        <w:keepNext/>
        <w:spacing w:after="20"/>
        <w:ind w:left="1620" w:hanging="1620"/>
        <w:rPr>
          <w:rFonts w:ascii="Times New Roman" w:hAnsi="Times New Roman"/>
          <w:szCs w:val="24"/>
        </w:rPr>
      </w:pPr>
      <w:r w:rsidRPr="00C67049">
        <w:rPr>
          <w:rFonts w:ascii="Times New Roman" w:hAnsi="Times New Roman"/>
          <w:szCs w:val="24"/>
        </w:rPr>
        <w:t>02/95 – 05/95</w:t>
      </w:r>
      <w:r w:rsidRPr="00C67049">
        <w:rPr>
          <w:rFonts w:ascii="Times New Roman" w:hAnsi="Times New Roman"/>
          <w:szCs w:val="24"/>
        </w:rPr>
        <w:tab/>
        <w:t>Graduate Student Researcher, GSE&amp;IS (Y. Kafai), UCLA</w:t>
      </w:r>
    </w:p>
    <w:p w14:paraId="3C29D869"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 xml:space="preserve">Assisted 4th and 5th graders with Logo programming, observed classrooms, and reviewed play and construction-kit software. </w:t>
      </w:r>
    </w:p>
    <w:p w14:paraId="2C5FFCE7" w14:textId="77777777" w:rsidR="00535E38" w:rsidRPr="00C67049" w:rsidRDefault="00535E38">
      <w:pPr>
        <w:keepNext/>
        <w:spacing w:after="20"/>
        <w:ind w:left="1620" w:right="-360" w:hanging="1620"/>
        <w:rPr>
          <w:rFonts w:ascii="Times New Roman" w:hAnsi="Times New Roman"/>
          <w:szCs w:val="24"/>
        </w:rPr>
      </w:pPr>
      <w:r w:rsidRPr="00C67049">
        <w:rPr>
          <w:rFonts w:ascii="Times New Roman" w:hAnsi="Times New Roman"/>
          <w:szCs w:val="24"/>
        </w:rPr>
        <w:t>01/93 – 12/93</w:t>
      </w:r>
      <w:r w:rsidRPr="00C67049">
        <w:rPr>
          <w:rFonts w:ascii="Times New Roman" w:hAnsi="Times New Roman"/>
          <w:szCs w:val="24"/>
        </w:rPr>
        <w:tab/>
        <w:t>Graduate Student Researcher, Educational Technology Unit (P. Kovaric), UCLA</w:t>
      </w:r>
    </w:p>
    <w:p w14:paraId="7975EBB4"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Provided one-on-one and small-group software and hardware training. Provided technical support for faculty, staff, and students. Diagnosed and fixed computer hardware and software problems.</w:t>
      </w:r>
    </w:p>
    <w:p w14:paraId="3BE044AA" w14:textId="77777777" w:rsidR="00535E38" w:rsidRPr="00C67049" w:rsidRDefault="00535E38">
      <w:pPr>
        <w:keepNext/>
        <w:spacing w:after="20"/>
        <w:ind w:left="1620" w:right="-360" w:hanging="1620"/>
        <w:rPr>
          <w:rFonts w:ascii="Times New Roman" w:hAnsi="Times New Roman"/>
          <w:szCs w:val="24"/>
        </w:rPr>
      </w:pPr>
      <w:r w:rsidRPr="00C67049">
        <w:rPr>
          <w:rFonts w:ascii="Times New Roman" w:hAnsi="Times New Roman"/>
          <w:szCs w:val="24"/>
        </w:rPr>
        <w:t>06/89 – 08/90</w:t>
      </w:r>
      <w:r w:rsidRPr="00C67049">
        <w:rPr>
          <w:rFonts w:ascii="Times New Roman" w:hAnsi="Times New Roman"/>
          <w:szCs w:val="24"/>
        </w:rPr>
        <w:tab/>
        <w:t>Graduate Student Researcher, Pepperdine University (L. Polin), Los Angeles, CA</w:t>
      </w:r>
    </w:p>
    <w:p w14:paraId="25B6F35E"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Provided Logo programming support.</w:t>
      </w:r>
    </w:p>
    <w:p w14:paraId="76A32D2B" w14:textId="77777777" w:rsidR="00535E38" w:rsidRPr="00C67049" w:rsidRDefault="00535E38">
      <w:pPr>
        <w:keepNext/>
        <w:spacing w:after="20"/>
        <w:ind w:left="1620" w:hanging="1620"/>
        <w:rPr>
          <w:rFonts w:ascii="Times New Roman" w:hAnsi="Times New Roman"/>
          <w:szCs w:val="24"/>
        </w:rPr>
      </w:pPr>
      <w:r w:rsidRPr="00C67049">
        <w:rPr>
          <w:rFonts w:ascii="Times New Roman" w:hAnsi="Times New Roman"/>
          <w:szCs w:val="24"/>
        </w:rPr>
        <w:t>09/87 – 12/93</w:t>
      </w:r>
      <w:r w:rsidRPr="00C67049">
        <w:rPr>
          <w:rFonts w:ascii="Times New Roman" w:hAnsi="Times New Roman"/>
          <w:szCs w:val="24"/>
        </w:rPr>
        <w:tab/>
        <w:t>Member of the Technical Staff, TRW, Redondo Beach, CA</w:t>
      </w:r>
    </w:p>
    <w:p w14:paraId="6D08CA85"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Developed software for a database API, satellite testing system, real-time data acquisition and signal analyses, automated reporting systems, and automated test procedure system. Presented software designs in NASA and TRW management reviews.</w:t>
      </w:r>
    </w:p>
    <w:p w14:paraId="054E52EC" w14:textId="77777777" w:rsidR="00535E38" w:rsidRPr="00C67049" w:rsidRDefault="00535E38">
      <w:pPr>
        <w:keepNext/>
        <w:spacing w:after="20"/>
        <w:ind w:left="1620" w:hanging="1620"/>
        <w:rPr>
          <w:rFonts w:ascii="Times New Roman" w:hAnsi="Times New Roman"/>
          <w:szCs w:val="24"/>
        </w:rPr>
      </w:pPr>
      <w:r w:rsidRPr="00C67049">
        <w:rPr>
          <w:rFonts w:ascii="Times New Roman" w:hAnsi="Times New Roman"/>
          <w:szCs w:val="24"/>
        </w:rPr>
        <w:t>06/87 – 08/87</w:t>
      </w:r>
      <w:r w:rsidRPr="00C67049">
        <w:rPr>
          <w:rFonts w:ascii="Times New Roman" w:hAnsi="Times New Roman"/>
          <w:szCs w:val="24"/>
        </w:rPr>
        <w:tab/>
        <w:t>Eighth-grade Pre-a</w:t>
      </w:r>
      <w:r w:rsidR="00017C82" w:rsidRPr="00C67049">
        <w:rPr>
          <w:rFonts w:ascii="Times New Roman" w:hAnsi="Times New Roman"/>
          <w:szCs w:val="24"/>
        </w:rPr>
        <w:t>lgebra Instructor, Saint Andrew’</w:t>
      </w:r>
      <w:r w:rsidRPr="00C67049">
        <w:rPr>
          <w:rFonts w:ascii="Times New Roman" w:hAnsi="Times New Roman"/>
          <w:szCs w:val="24"/>
        </w:rPr>
        <w:t>s Priory, Honolulu, HI</w:t>
      </w:r>
    </w:p>
    <w:p w14:paraId="28CFCBED"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Developed lesson plans, homework, exams, grading policy, and report cards for pre-algebra summer school class.</w:t>
      </w:r>
    </w:p>
    <w:p w14:paraId="46CF12AC" w14:textId="77777777" w:rsidR="00535E38" w:rsidRPr="00C67049" w:rsidRDefault="00535E38">
      <w:pPr>
        <w:keepNext/>
        <w:spacing w:after="20"/>
        <w:ind w:left="1620" w:hanging="1620"/>
        <w:rPr>
          <w:rFonts w:ascii="Times New Roman" w:hAnsi="Times New Roman"/>
          <w:szCs w:val="24"/>
        </w:rPr>
      </w:pPr>
      <w:r w:rsidRPr="00C67049">
        <w:rPr>
          <w:rFonts w:ascii="Times New Roman" w:hAnsi="Times New Roman"/>
          <w:szCs w:val="24"/>
        </w:rPr>
        <w:t>04/84 – 05/86</w:t>
      </w:r>
      <w:r w:rsidRPr="00C67049">
        <w:rPr>
          <w:rFonts w:ascii="Times New Roman" w:hAnsi="Times New Roman"/>
          <w:szCs w:val="24"/>
        </w:rPr>
        <w:tab/>
        <w:t>Teaching Assistant (8085 assembly language), Univ. of Hawaii, Honolulu, HI</w:t>
      </w:r>
    </w:p>
    <w:p w14:paraId="110C2695" w14:textId="77777777" w:rsidR="00535E38" w:rsidRPr="00C67049" w:rsidRDefault="00535E38">
      <w:pPr>
        <w:spacing w:after="120"/>
        <w:ind w:left="1620" w:hanging="1620"/>
        <w:rPr>
          <w:rFonts w:ascii="Times New Roman" w:hAnsi="Times New Roman"/>
          <w:szCs w:val="24"/>
        </w:rPr>
      </w:pPr>
      <w:r w:rsidRPr="00C67049">
        <w:rPr>
          <w:rFonts w:ascii="Times New Roman" w:hAnsi="Times New Roman"/>
          <w:szCs w:val="24"/>
        </w:rPr>
        <w:tab/>
        <w:t>Developed and graded student projects, exams, and homework. Tutored students and conducted small-group help sessions.</w:t>
      </w:r>
    </w:p>
    <w:p w14:paraId="1A30CA4B" w14:textId="77777777" w:rsidR="006C173D" w:rsidRPr="00C67049" w:rsidRDefault="00535E38" w:rsidP="006C173D">
      <w:pPr>
        <w:keepNext/>
        <w:spacing w:before="240" w:after="120"/>
        <w:rPr>
          <w:rFonts w:ascii="Times New Roman" w:hAnsi="Times New Roman"/>
          <w:b/>
          <w:szCs w:val="24"/>
        </w:rPr>
      </w:pPr>
      <w:r w:rsidRPr="00C67049">
        <w:rPr>
          <w:rFonts w:ascii="Times New Roman" w:hAnsi="Times New Roman"/>
          <w:b/>
          <w:szCs w:val="24"/>
        </w:rPr>
        <w:br w:type="page"/>
      </w:r>
      <w:r w:rsidR="008B1337" w:rsidRPr="00C67049">
        <w:rPr>
          <w:rFonts w:ascii="Times New Roman" w:hAnsi="Times New Roman"/>
          <w:b/>
          <w:szCs w:val="24"/>
        </w:rPr>
        <w:lastRenderedPageBreak/>
        <w:t>SELECTED RESEARCH ACTIVITIES WITH EXTRAMURAL SUPPORT</w:t>
      </w:r>
    </w:p>
    <w:p w14:paraId="24A23599" w14:textId="6A750807" w:rsidR="00C20917" w:rsidRDefault="00C47629" w:rsidP="00C20917">
      <w:pPr>
        <w:keepLines/>
        <w:spacing w:after="120"/>
        <w:ind w:left="720" w:hanging="720"/>
        <w:rPr>
          <w:rFonts w:ascii="Times New Roman" w:hAnsi="Times New Roman"/>
          <w:szCs w:val="24"/>
        </w:rPr>
      </w:pPr>
      <w:r w:rsidRPr="00C67049">
        <w:rPr>
          <w:rFonts w:ascii="Times New Roman" w:hAnsi="Times New Roman"/>
          <w:szCs w:val="24"/>
        </w:rPr>
        <w:t>2016</w:t>
      </w:r>
      <w:r w:rsidRPr="00C67049">
        <w:rPr>
          <w:rFonts w:ascii="Times New Roman" w:hAnsi="Times New Roman"/>
          <w:szCs w:val="24"/>
        </w:rPr>
        <w:tab/>
      </w:r>
      <w:r w:rsidR="00C20917">
        <w:rPr>
          <w:rFonts w:ascii="Times New Roman" w:hAnsi="Times New Roman"/>
          <w:szCs w:val="24"/>
        </w:rPr>
        <w:t>Bertolli, K. (PI)</w:t>
      </w:r>
      <w:r w:rsidR="00294BD1">
        <w:rPr>
          <w:rFonts w:ascii="Times New Roman" w:hAnsi="Times New Roman"/>
          <w:szCs w:val="24"/>
        </w:rPr>
        <w:t xml:space="preserve">. </w:t>
      </w:r>
      <w:r w:rsidR="00C20917" w:rsidRPr="00C20917">
        <w:rPr>
          <w:rFonts w:ascii="Times New Roman" w:hAnsi="Times New Roman"/>
          <w:szCs w:val="24"/>
        </w:rPr>
        <w:t>Initial Sentinel Prospective Validation Study</w:t>
      </w:r>
      <w:r w:rsidR="00C20917" w:rsidRPr="00C67049">
        <w:rPr>
          <w:rFonts w:ascii="Times New Roman" w:hAnsi="Times New Roman"/>
          <w:szCs w:val="24"/>
        </w:rPr>
        <w:t xml:space="preserve">.  </w:t>
      </w:r>
      <w:r w:rsidR="00281467" w:rsidRPr="00281467">
        <w:rPr>
          <w:rFonts w:ascii="Times New Roman" w:hAnsi="Times New Roman"/>
          <w:szCs w:val="24"/>
          <w:u w:val="single"/>
        </w:rPr>
        <w:t>Senior Personnel</w:t>
      </w:r>
      <w:r w:rsidR="00281467">
        <w:rPr>
          <w:rFonts w:ascii="Times New Roman" w:hAnsi="Times New Roman"/>
          <w:szCs w:val="24"/>
        </w:rPr>
        <w:t xml:space="preserve"> and r</w:t>
      </w:r>
      <w:r w:rsidR="00C20917" w:rsidRPr="00C67049">
        <w:rPr>
          <w:rFonts w:ascii="Times New Roman" w:hAnsi="Times New Roman"/>
          <w:szCs w:val="24"/>
        </w:rPr>
        <w:t xml:space="preserve">esponsible for </w:t>
      </w:r>
      <w:r w:rsidR="00715453">
        <w:rPr>
          <w:rFonts w:ascii="Times New Roman" w:hAnsi="Times New Roman"/>
          <w:szCs w:val="24"/>
        </w:rPr>
        <w:t xml:space="preserve">the </w:t>
      </w:r>
      <w:r w:rsidR="00C20917">
        <w:rPr>
          <w:rFonts w:ascii="Times New Roman" w:hAnsi="Times New Roman"/>
          <w:szCs w:val="24"/>
        </w:rPr>
        <w:t xml:space="preserve">writing of </w:t>
      </w:r>
      <w:r w:rsidR="00294BD1">
        <w:rPr>
          <w:rFonts w:ascii="Times New Roman" w:hAnsi="Times New Roman"/>
          <w:szCs w:val="24"/>
        </w:rPr>
        <w:t xml:space="preserve">the </w:t>
      </w:r>
      <w:r w:rsidR="00294BD1" w:rsidRPr="00294BD1">
        <w:rPr>
          <w:rFonts w:ascii="Times New Roman" w:hAnsi="Times New Roman"/>
          <w:szCs w:val="24"/>
        </w:rPr>
        <w:t xml:space="preserve">validation study </w:t>
      </w:r>
      <w:r w:rsidR="00294BD1">
        <w:rPr>
          <w:rFonts w:ascii="Times New Roman" w:hAnsi="Times New Roman"/>
          <w:szCs w:val="24"/>
        </w:rPr>
        <w:t xml:space="preserve">design </w:t>
      </w:r>
      <w:r w:rsidR="00294BD1" w:rsidRPr="00294BD1">
        <w:rPr>
          <w:rFonts w:ascii="Times New Roman" w:hAnsi="Times New Roman"/>
          <w:szCs w:val="24"/>
        </w:rPr>
        <w:t>and skill-decay study design</w:t>
      </w:r>
      <w:r w:rsidR="00C20917" w:rsidRPr="00294BD1">
        <w:rPr>
          <w:rFonts w:ascii="Times New Roman" w:hAnsi="Times New Roman"/>
          <w:szCs w:val="24"/>
        </w:rPr>
        <w:t xml:space="preserve">. </w:t>
      </w:r>
      <w:r w:rsidR="00C20917" w:rsidRPr="00C67049">
        <w:rPr>
          <w:rFonts w:ascii="Times New Roman" w:hAnsi="Times New Roman"/>
          <w:szCs w:val="24"/>
        </w:rPr>
        <w:t>Under review</w:t>
      </w:r>
      <w:r w:rsidR="00715453">
        <w:rPr>
          <w:rFonts w:ascii="Times New Roman" w:hAnsi="Times New Roman"/>
          <w:szCs w:val="24"/>
        </w:rPr>
        <w:t xml:space="preserve"> ($750</w:t>
      </w:r>
      <w:r w:rsidR="00333C22">
        <w:rPr>
          <w:rFonts w:ascii="Times New Roman" w:hAnsi="Times New Roman"/>
          <w:szCs w:val="24"/>
        </w:rPr>
        <w:t>,000)</w:t>
      </w:r>
      <w:r w:rsidR="00C20917" w:rsidRPr="00C67049">
        <w:rPr>
          <w:rFonts w:ascii="Times New Roman" w:hAnsi="Times New Roman"/>
          <w:szCs w:val="24"/>
        </w:rPr>
        <w:t>.</w:t>
      </w:r>
    </w:p>
    <w:p w14:paraId="7BC19CE3" w14:textId="4ADFB529" w:rsidR="00C47629" w:rsidRPr="00C67049" w:rsidRDefault="00C20917" w:rsidP="00C47629">
      <w:pPr>
        <w:keepLines/>
        <w:spacing w:after="120"/>
        <w:ind w:left="720" w:hanging="720"/>
        <w:rPr>
          <w:rFonts w:ascii="Times New Roman" w:hAnsi="Times New Roman"/>
          <w:szCs w:val="24"/>
        </w:rPr>
      </w:pPr>
      <w:r>
        <w:rPr>
          <w:rFonts w:ascii="Times New Roman" w:hAnsi="Times New Roman"/>
          <w:szCs w:val="24"/>
        </w:rPr>
        <w:t>2016</w:t>
      </w:r>
      <w:r>
        <w:rPr>
          <w:rFonts w:ascii="Times New Roman" w:hAnsi="Times New Roman"/>
          <w:szCs w:val="24"/>
        </w:rPr>
        <w:tab/>
      </w:r>
      <w:r w:rsidR="00C47629" w:rsidRPr="00C67049">
        <w:rPr>
          <w:rFonts w:ascii="Times New Roman" w:hAnsi="Times New Roman"/>
          <w:szCs w:val="24"/>
        </w:rPr>
        <w:t>Baker, E. L. (PI).</w:t>
      </w:r>
      <w:r w:rsidR="00C47629" w:rsidRPr="00C67049">
        <w:rPr>
          <w:rFonts w:ascii="Times New Roman" w:hAnsi="Times New Roman"/>
          <w:i/>
          <w:szCs w:val="24"/>
        </w:rPr>
        <w:t xml:space="preserve"> </w:t>
      </w:r>
      <w:r w:rsidR="005C4A3F" w:rsidRPr="00C67049">
        <w:rPr>
          <w:rFonts w:ascii="Times New Roman" w:hAnsi="Times New Roman"/>
          <w:i/>
          <w:szCs w:val="24"/>
        </w:rPr>
        <w:t>Investigating the design of digital assessments of creative problem solving</w:t>
      </w:r>
      <w:r w:rsidR="00C47629" w:rsidRPr="00C67049">
        <w:rPr>
          <w:rFonts w:ascii="Times New Roman" w:hAnsi="Times New Roman"/>
          <w:szCs w:val="24"/>
        </w:rPr>
        <w:t xml:space="preserve">. </w:t>
      </w:r>
      <w:r w:rsidR="005C4A3F" w:rsidRPr="00C67049">
        <w:rPr>
          <w:rFonts w:ascii="Times New Roman" w:hAnsi="Times New Roman"/>
          <w:szCs w:val="24"/>
        </w:rPr>
        <w:t>White paper</w:t>
      </w:r>
      <w:r w:rsidR="00C47629" w:rsidRPr="00C67049">
        <w:rPr>
          <w:rFonts w:ascii="Times New Roman" w:hAnsi="Times New Roman"/>
          <w:szCs w:val="24"/>
        </w:rPr>
        <w:t xml:space="preserve"> to the </w:t>
      </w:r>
      <w:r w:rsidR="005C4A3F" w:rsidRPr="00C67049">
        <w:rPr>
          <w:rFonts w:ascii="Times New Roman" w:hAnsi="Times New Roman"/>
          <w:szCs w:val="24"/>
        </w:rPr>
        <w:t>Army Research Institute</w:t>
      </w:r>
      <w:r w:rsidR="00C47629" w:rsidRPr="00C67049">
        <w:rPr>
          <w:rFonts w:ascii="Times New Roman" w:hAnsi="Times New Roman"/>
          <w:szCs w:val="24"/>
        </w:rPr>
        <w:t xml:space="preserve">. </w:t>
      </w:r>
      <w:r w:rsidR="00C47629" w:rsidRPr="00C67049">
        <w:rPr>
          <w:rFonts w:ascii="Times New Roman" w:hAnsi="Times New Roman"/>
          <w:szCs w:val="24"/>
          <w:u w:val="single"/>
        </w:rPr>
        <w:t>Co-PI</w:t>
      </w:r>
      <w:r w:rsidR="00C47629" w:rsidRPr="00C67049">
        <w:rPr>
          <w:rFonts w:ascii="Times New Roman" w:hAnsi="Times New Roman"/>
          <w:szCs w:val="24"/>
        </w:rPr>
        <w:t xml:space="preserve"> </w:t>
      </w:r>
      <w:r w:rsidR="005C4A3F" w:rsidRPr="00C67049">
        <w:rPr>
          <w:rFonts w:ascii="Times New Roman" w:hAnsi="Times New Roman"/>
          <w:szCs w:val="24"/>
        </w:rPr>
        <w:t>responsible for conceptualization and preparation</w:t>
      </w:r>
      <w:r w:rsidR="00C47629" w:rsidRPr="00C67049">
        <w:rPr>
          <w:rFonts w:ascii="Times New Roman" w:hAnsi="Times New Roman"/>
          <w:szCs w:val="24"/>
        </w:rPr>
        <w:t xml:space="preserve">. </w:t>
      </w:r>
      <w:r w:rsidR="00A625B4">
        <w:rPr>
          <w:rFonts w:ascii="Times New Roman" w:hAnsi="Times New Roman"/>
          <w:szCs w:val="24"/>
        </w:rPr>
        <w:t>Invited to submit full proposal</w:t>
      </w:r>
      <w:r w:rsidR="00C47629" w:rsidRPr="00C67049">
        <w:rPr>
          <w:rFonts w:ascii="Times New Roman" w:hAnsi="Times New Roman"/>
          <w:szCs w:val="24"/>
        </w:rPr>
        <w:t>.</w:t>
      </w:r>
    </w:p>
    <w:p w14:paraId="5CCD6082" w14:textId="77777777" w:rsidR="00773459" w:rsidRPr="00C67049" w:rsidRDefault="00773459" w:rsidP="001F583E">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Baker, E. L. (PI).</w:t>
      </w:r>
      <w:r w:rsidRPr="00C67049">
        <w:rPr>
          <w:rFonts w:ascii="Times New Roman" w:hAnsi="Times New Roman"/>
          <w:i/>
          <w:szCs w:val="24"/>
        </w:rPr>
        <w:t xml:space="preserve"> </w:t>
      </w:r>
      <w:r w:rsidR="002C3262" w:rsidRPr="00C67049">
        <w:rPr>
          <w:rFonts w:ascii="Times New Roman" w:hAnsi="Times New Roman"/>
          <w:i/>
          <w:szCs w:val="24"/>
        </w:rPr>
        <w:t>I</w:t>
      </w:r>
      <w:r w:rsidR="00BC78FC" w:rsidRPr="00C67049">
        <w:rPr>
          <w:rFonts w:ascii="Times New Roman" w:hAnsi="Times New Roman"/>
          <w:i/>
          <w:szCs w:val="24"/>
        </w:rPr>
        <w:t>TS for r</w:t>
      </w:r>
      <w:r w:rsidR="002C3262" w:rsidRPr="00C67049">
        <w:rPr>
          <w:rFonts w:ascii="Times New Roman" w:hAnsi="Times New Roman"/>
          <w:i/>
          <w:szCs w:val="24"/>
        </w:rPr>
        <w:t xml:space="preserve">obot </w:t>
      </w:r>
      <w:r w:rsidR="00BC78FC" w:rsidRPr="00C67049">
        <w:rPr>
          <w:rFonts w:ascii="Times New Roman" w:hAnsi="Times New Roman"/>
          <w:i/>
          <w:szCs w:val="24"/>
        </w:rPr>
        <w:t>a</w:t>
      </w:r>
      <w:r w:rsidR="002C3262" w:rsidRPr="00C67049">
        <w:rPr>
          <w:rFonts w:ascii="Times New Roman" w:hAnsi="Times New Roman"/>
          <w:i/>
          <w:szCs w:val="24"/>
        </w:rPr>
        <w:t xml:space="preserve">ssisted </w:t>
      </w:r>
      <w:r w:rsidR="00071C78" w:rsidRPr="00C67049">
        <w:rPr>
          <w:rFonts w:ascii="Times New Roman" w:hAnsi="Times New Roman"/>
          <w:i/>
          <w:szCs w:val="24"/>
        </w:rPr>
        <w:t>laparoscopic s</w:t>
      </w:r>
      <w:r w:rsidR="00BC78FC" w:rsidRPr="00C67049">
        <w:rPr>
          <w:rFonts w:ascii="Times New Roman" w:hAnsi="Times New Roman"/>
          <w:i/>
          <w:szCs w:val="24"/>
        </w:rPr>
        <w:t>urg</w:t>
      </w:r>
      <w:r w:rsidR="002C3262" w:rsidRPr="00C67049">
        <w:rPr>
          <w:rFonts w:ascii="Times New Roman" w:hAnsi="Times New Roman"/>
          <w:i/>
          <w:szCs w:val="24"/>
        </w:rPr>
        <w:t>ery</w:t>
      </w:r>
      <w:r w:rsidRPr="00C67049">
        <w:rPr>
          <w:rFonts w:ascii="Times New Roman" w:hAnsi="Times New Roman"/>
          <w:szCs w:val="24"/>
        </w:rPr>
        <w:t xml:space="preserve">. Proposal to the </w:t>
      </w:r>
      <w:r w:rsidR="002C3262" w:rsidRPr="00C67049">
        <w:rPr>
          <w:rFonts w:ascii="Times New Roman" w:hAnsi="Times New Roman"/>
          <w:szCs w:val="24"/>
        </w:rPr>
        <w:t xml:space="preserve">Raytheon BBN Technologies. </w:t>
      </w:r>
      <w:r w:rsidR="002C3262" w:rsidRPr="00C67049">
        <w:rPr>
          <w:rFonts w:ascii="Times New Roman" w:hAnsi="Times New Roman"/>
          <w:szCs w:val="24"/>
          <w:u w:val="single"/>
        </w:rPr>
        <w:t>Senior Personnel</w:t>
      </w:r>
      <w:r w:rsidR="002C3262" w:rsidRPr="00C67049">
        <w:rPr>
          <w:rFonts w:ascii="Times New Roman" w:hAnsi="Times New Roman"/>
          <w:szCs w:val="24"/>
        </w:rPr>
        <w:t xml:space="preserve"> and </w:t>
      </w:r>
      <w:r w:rsidR="00C83F72" w:rsidRPr="00C67049">
        <w:rPr>
          <w:rFonts w:ascii="Times New Roman" w:hAnsi="Times New Roman"/>
          <w:szCs w:val="24"/>
        </w:rPr>
        <w:t xml:space="preserve">contributed to the </w:t>
      </w:r>
      <w:r w:rsidR="004D3598" w:rsidRPr="00C67049">
        <w:rPr>
          <w:rFonts w:ascii="Times New Roman" w:hAnsi="Times New Roman"/>
          <w:szCs w:val="24"/>
        </w:rPr>
        <w:t>study design and scope of work</w:t>
      </w:r>
      <w:r w:rsidRPr="00C67049">
        <w:rPr>
          <w:rFonts w:ascii="Times New Roman" w:hAnsi="Times New Roman"/>
          <w:szCs w:val="24"/>
        </w:rPr>
        <w:t xml:space="preserve">. </w:t>
      </w:r>
      <w:r w:rsidR="00724331" w:rsidRPr="00C67049">
        <w:rPr>
          <w:rFonts w:ascii="Times New Roman" w:hAnsi="Times New Roman"/>
          <w:szCs w:val="24"/>
        </w:rPr>
        <w:t>Under review</w:t>
      </w:r>
      <w:r w:rsidR="00FD03F1" w:rsidRPr="00C67049">
        <w:rPr>
          <w:rFonts w:ascii="Times New Roman" w:hAnsi="Times New Roman"/>
          <w:szCs w:val="24"/>
        </w:rPr>
        <w:t xml:space="preserve"> </w:t>
      </w:r>
      <w:r w:rsidRPr="00C67049">
        <w:rPr>
          <w:rFonts w:ascii="Times New Roman" w:hAnsi="Times New Roman"/>
          <w:szCs w:val="24"/>
        </w:rPr>
        <w:t>($</w:t>
      </w:r>
      <w:r w:rsidR="004D3598" w:rsidRPr="00C67049">
        <w:rPr>
          <w:rFonts w:ascii="Times New Roman" w:hAnsi="Times New Roman"/>
          <w:szCs w:val="24"/>
        </w:rPr>
        <w:t>30,000</w:t>
      </w:r>
      <w:r w:rsidRPr="00C67049">
        <w:rPr>
          <w:rFonts w:ascii="Times New Roman" w:hAnsi="Times New Roman"/>
          <w:szCs w:val="24"/>
        </w:rPr>
        <w:t>).</w:t>
      </w:r>
    </w:p>
    <w:p w14:paraId="4DFC3D15" w14:textId="77777777" w:rsidR="00C83F72" w:rsidRPr="00C67049" w:rsidRDefault="00C83F72" w:rsidP="00C83F72">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Baker, E. L. (PI).</w:t>
      </w:r>
      <w:r w:rsidRPr="00C67049">
        <w:rPr>
          <w:rFonts w:ascii="Times New Roman" w:hAnsi="Times New Roman"/>
          <w:i/>
          <w:szCs w:val="24"/>
        </w:rPr>
        <w:t xml:space="preserve"> Integration of intelligent tutoring for electronics.</w:t>
      </w:r>
      <w:r w:rsidRPr="00C67049">
        <w:rPr>
          <w:rFonts w:ascii="Times New Roman" w:hAnsi="Times New Roman"/>
          <w:szCs w:val="24"/>
        </w:rPr>
        <w:t xml:space="preserve"> Proposal to University of Memphis. </w:t>
      </w:r>
      <w:r w:rsidRPr="00C67049">
        <w:rPr>
          <w:rFonts w:ascii="Times New Roman" w:hAnsi="Times New Roman"/>
          <w:szCs w:val="24"/>
          <w:u w:val="single"/>
        </w:rPr>
        <w:t>Senior Personnel</w:t>
      </w:r>
      <w:r w:rsidRPr="00C67049">
        <w:rPr>
          <w:rFonts w:ascii="Times New Roman" w:hAnsi="Times New Roman"/>
          <w:szCs w:val="24"/>
        </w:rPr>
        <w:t xml:space="preserve"> and contributed to the study design and scope of work. Under review ($496,000).</w:t>
      </w:r>
    </w:p>
    <w:p w14:paraId="4F920789" w14:textId="599483EA" w:rsidR="00960A9A" w:rsidRPr="00C67049" w:rsidRDefault="00960A9A" w:rsidP="00960A9A">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Baker, E. L. (PI).</w:t>
      </w:r>
      <w:r w:rsidRPr="00C67049">
        <w:rPr>
          <w:rFonts w:ascii="Times New Roman" w:hAnsi="Times New Roman"/>
          <w:i/>
          <w:szCs w:val="24"/>
        </w:rPr>
        <w:t xml:space="preserve"> Assessing the implementation and impact of</w:t>
      </w:r>
      <w:r w:rsidR="00CA02CE" w:rsidRPr="00C67049">
        <w:rPr>
          <w:rFonts w:ascii="Times New Roman" w:hAnsi="Times New Roman"/>
          <w:i/>
          <w:szCs w:val="24"/>
        </w:rPr>
        <w:t xml:space="preserve"> the</w:t>
      </w:r>
      <w:r w:rsidRPr="00C67049">
        <w:rPr>
          <w:rFonts w:ascii="Times New Roman" w:hAnsi="Times New Roman"/>
          <w:i/>
          <w:szCs w:val="24"/>
        </w:rPr>
        <w:t xml:space="preserve"> National Math and Science Initiative College Readiness program</w:t>
      </w:r>
      <w:r w:rsidRPr="00C67049">
        <w:rPr>
          <w:rFonts w:ascii="Times New Roman" w:hAnsi="Times New Roman"/>
          <w:szCs w:val="24"/>
        </w:rPr>
        <w:t xml:space="preserve">. Proposal to the National Math and Science Institute. </w:t>
      </w:r>
      <w:r w:rsidRPr="00C67049">
        <w:rPr>
          <w:rFonts w:ascii="Times New Roman" w:hAnsi="Times New Roman"/>
          <w:szCs w:val="24"/>
          <w:u w:val="single"/>
        </w:rPr>
        <w:t>Co-PI</w:t>
      </w:r>
      <w:r w:rsidRPr="00C67049">
        <w:rPr>
          <w:rFonts w:ascii="Times New Roman" w:hAnsi="Times New Roman"/>
          <w:szCs w:val="24"/>
        </w:rPr>
        <w:t xml:space="preserve"> and responsible for writing the fidelity of implementation section. Funded ($</w:t>
      </w:r>
      <w:r w:rsidR="00C47629" w:rsidRPr="00C67049">
        <w:rPr>
          <w:rFonts w:ascii="Times New Roman" w:hAnsi="Times New Roman"/>
          <w:szCs w:val="24"/>
        </w:rPr>
        <w:t>2.9</w:t>
      </w:r>
      <w:r w:rsidRPr="00C67049">
        <w:rPr>
          <w:rFonts w:ascii="Times New Roman" w:hAnsi="Times New Roman"/>
          <w:szCs w:val="24"/>
        </w:rPr>
        <w:t>M).</w:t>
      </w:r>
    </w:p>
    <w:p w14:paraId="60C03102" w14:textId="73D9C324" w:rsidR="001F583E" w:rsidRPr="00C67049" w:rsidRDefault="001F583E" w:rsidP="001F583E">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Chung, G. K. W. K. (PI).</w:t>
      </w:r>
      <w:r w:rsidRPr="00C67049">
        <w:rPr>
          <w:rFonts w:ascii="Times New Roman" w:hAnsi="Times New Roman"/>
          <w:i/>
          <w:szCs w:val="24"/>
        </w:rPr>
        <w:t xml:space="preserve"> Advancing children's learning through sequenced media experiences and community engagement</w:t>
      </w:r>
      <w:r w:rsidRPr="00C67049">
        <w:rPr>
          <w:rFonts w:ascii="Times New Roman" w:hAnsi="Times New Roman"/>
          <w:szCs w:val="24"/>
        </w:rPr>
        <w:t>. Proposal to the PBS KIDS</w:t>
      </w:r>
      <w:r w:rsidR="002C3262" w:rsidRPr="00C67049">
        <w:rPr>
          <w:rFonts w:ascii="Times New Roman" w:hAnsi="Times New Roman"/>
          <w:szCs w:val="24"/>
        </w:rPr>
        <w:t xml:space="preserve">. </w:t>
      </w:r>
      <w:r w:rsidR="00960A9A" w:rsidRPr="00C67049">
        <w:rPr>
          <w:rFonts w:ascii="Times New Roman" w:hAnsi="Times New Roman"/>
          <w:szCs w:val="24"/>
        </w:rPr>
        <w:t>R</w:t>
      </w:r>
      <w:r w:rsidRPr="00C67049">
        <w:rPr>
          <w:rFonts w:ascii="Times New Roman" w:hAnsi="Times New Roman"/>
          <w:szCs w:val="24"/>
        </w:rPr>
        <w:t xml:space="preserve">esponsible for </w:t>
      </w:r>
      <w:r w:rsidR="00724331" w:rsidRPr="00C67049">
        <w:rPr>
          <w:rFonts w:ascii="Times New Roman" w:hAnsi="Times New Roman"/>
          <w:szCs w:val="24"/>
        </w:rPr>
        <w:t xml:space="preserve">conceptualization </w:t>
      </w:r>
      <w:r w:rsidRPr="00C67049">
        <w:rPr>
          <w:rFonts w:ascii="Times New Roman" w:hAnsi="Times New Roman"/>
          <w:szCs w:val="24"/>
        </w:rPr>
        <w:t xml:space="preserve">and defining the scope of work the proposal. </w:t>
      </w:r>
      <w:r w:rsidR="00FD03F1" w:rsidRPr="00C67049">
        <w:rPr>
          <w:rFonts w:ascii="Times New Roman" w:hAnsi="Times New Roman"/>
          <w:szCs w:val="24"/>
        </w:rPr>
        <w:t xml:space="preserve">Funded </w:t>
      </w:r>
      <w:r w:rsidRPr="00C67049">
        <w:rPr>
          <w:rFonts w:ascii="Times New Roman" w:hAnsi="Times New Roman"/>
          <w:szCs w:val="24"/>
        </w:rPr>
        <w:t>($</w:t>
      </w:r>
      <w:r w:rsidR="00856885" w:rsidRPr="00C67049">
        <w:rPr>
          <w:rFonts w:ascii="Times New Roman" w:hAnsi="Times New Roman"/>
          <w:szCs w:val="24"/>
        </w:rPr>
        <w:t>1.</w:t>
      </w:r>
      <w:r w:rsidRPr="00C67049">
        <w:rPr>
          <w:rFonts w:ascii="Times New Roman" w:hAnsi="Times New Roman"/>
          <w:szCs w:val="24"/>
        </w:rPr>
        <w:t>6</w:t>
      </w:r>
      <w:r w:rsidR="00F356A1" w:rsidRPr="00C67049">
        <w:rPr>
          <w:rFonts w:ascii="Times New Roman" w:hAnsi="Times New Roman"/>
          <w:szCs w:val="24"/>
        </w:rPr>
        <w:t>M</w:t>
      </w:r>
      <w:r w:rsidRPr="00C67049">
        <w:rPr>
          <w:rFonts w:ascii="Times New Roman" w:hAnsi="Times New Roman"/>
          <w:szCs w:val="24"/>
        </w:rPr>
        <w:t>).</w:t>
      </w:r>
    </w:p>
    <w:p w14:paraId="48250686" w14:textId="012C5D3A" w:rsidR="001F583E" w:rsidRPr="00C67049" w:rsidRDefault="001F583E" w:rsidP="001F583E">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Baker, E. L. (PI).</w:t>
      </w:r>
      <w:r w:rsidRPr="00C67049">
        <w:rPr>
          <w:rFonts w:ascii="Times New Roman" w:hAnsi="Times New Roman"/>
          <w:i/>
          <w:szCs w:val="24"/>
        </w:rPr>
        <w:t xml:space="preserve"> Advancing children's learning through sequenced media experiences and community engagement</w:t>
      </w:r>
      <w:r w:rsidRPr="00C67049">
        <w:rPr>
          <w:rFonts w:ascii="Times New Roman" w:hAnsi="Times New Roman"/>
          <w:szCs w:val="24"/>
        </w:rPr>
        <w:t>. Proposal to the Education Development Corp</w:t>
      </w:r>
      <w:r w:rsidR="007C5469" w:rsidRPr="00C67049">
        <w:rPr>
          <w:rFonts w:ascii="Times New Roman" w:hAnsi="Times New Roman"/>
          <w:szCs w:val="24"/>
        </w:rPr>
        <w:t>, Center for Children and Technology (EDC/CCT)</w:t>
      </w:r>
      <w:r w:rsidRPr="00C67049">
        <w:rPr>
          <w:rFonts w:ascii="Times New Roman" w:hAnsi="Times New Roman"/>
          <w:szCs w:val="24"/>
        </w:rPr>
        <w:t xml:space="preserve">. </w:t>
      </w:r>
      <w:r w:rsidRPr="00C67049">
        <w:rPr>
          <w:rFonts w:ascii="Times New Roman" w:hAnsi="Times New Roman"/>
          <w:szCs w:val="24"/>
          <w:u w:val="single"/>
        </w:rPr>
        <w:t>Senior Personnel</w:t>
      </w:r>
      <w:r w:rsidRPr="00C67049">
        <w:rPr>
          <w:rFonts w:ascii="Times New Roman" w:hAnsi="Times New Roman"/>
          <w:szCs w:val="24"/>
        </w:rPr>
        <w:t xml:space="preserve"> and responsible for assembling assessment and evaluation pieces of the proposal. </w:t>
      </w:r>
      <w:r w:rsidR="00724331" w:rsidRPr="00C67049">
        <w:rPr>
          <w:rFonts w:ascii="Times New Roman" w:hAnsi="Times New Roman"/>
          <w:szCs w:val="24"/>
        </w:rPr>
        <w:t>Funded</w:t>
      </w:r>
      <w:r w:rsidR="0092279E" w:rsidRPr="00C67049">
        <w:rPr>
          <w:rFonts w:ascii="Times New Roman" w:hAnsi="Times New Roman"/>
          <w:szCs w:val="24"/>
        </w:rPr>
        <w:t xml:space="preserve"> </w:t>
      </w:r>
      <w:r w:rsidRPr="00C67049">
        <w:rPr>
          <w:rFonts w:ascii="Times New Roman" w:hAnsi="Times New Roman"/>
          <w:szCs w:val="24"/>
        </w:rPr>
        <w:t>($600,000).</w:t>
      </w:r>
    </w:p>
    <w:p w14:paraId="4F7812A1" w14:textId="0718DB6F" w:rsidR="00BC04DF" w:rsidRPr="00C67049" w:rsidRDefault="00BC04DF" w:rsidP="00BC04DF">
      <w:pPr>
        <w:keepLines/>
        <w:spacing w:after="120"/>
        <w:ind w:left="720" w:hanging="720"/>
        <w:rPr>
          <w:rFonts w:ascii="Times New Roman" w:hAnsi="Times New Roman"/>
          <w:szCs w:val="24"/>
        </w:rPr>
      </w:pPr>
      <w:r w:rsidRPr="00C67049">
        <w:rPr>
          <w:rFonts w:ascii="Times New Roman" w:hAnsi="Times New Roman"/>
          <w:szCs w:val="24"/>
        </w:rPr>
        <w:t>2015</w:t>
      </w:r>
      <w:r w:rsidRPr="00C67049">
        <w:rPr>
          <w:rFonts w:ascii="Times New Roman" w:hAnsi="Times New Roman"/>
          <w:szCs w:val="24"/>
        </w:rPr>
        <w:tab/>
        <w:t>Jha, R. (PI).</w:t>
      </w:r>
      <w:r w:rsidRPr="00C67049">
        <w:rPr>
          <w:rFonts w:ascii="Times New Roman" w:hAnsi="Times New Roman"/>
          <w:i/>
          <w:szCs w:val="24"/>
        </w:rPr>
        <w:t xml:space="preserve"> Personalized sensor-driven multimodal formative assessment games and authoring tools</w:t>
      </w:r>
      <w:r w:rsidRPr="00C67049">
        <w:rPr>
          <w:rFonts w:ascii="Times New Roman" w:hAnsi="Times New Roman"/>
          <w:szCs w:val="24"/>
        </w:rPr>
        <w:t xml:space="preserve">. Proposal to the National Institute for Health. </w:t>
      </w:r>
      <w:r w:rsidR="007C5469" w:rsidRPr="00C67049">
        <w:rPr>
          <w:rFonts w:ascii="Times New Roman" w:hAnsi="Times New Roman"/>
          <w:szCs w:val="24"/>
          <w:u w:val="single"/>
        </w:rPr>
        <w:t>Co-</w:t>
      </w:r>
      <w:r w:rsidRPr="00C67049">
        <w:rPr>
          <w:rFonts w:ascii="Times New Roman" w:hAnsi="Times New Roman"/>
          <w:szCs w:val="24"/>
          <w:u w:val="single"/>
        </w:rPr>
        <w:t>PI</w:t>
      </w:r>
      <w:r w:rsidRPr="00C67049">
        <w:rPr>
          <w:rFonts w:ascii="Times New Roman" w:hAnsi="Times New Roman"/>
          <w:szCs w:val="24"/>
        </w:rPr>
        <w:t xml:space="preserve"> and responsible for writing assessment and evaluation pieces of the proposal. Under review </w:t>
      </w:r>
      <w:r w:rsidR="00A43FA5" w:rsidRPr="00C67049">
        <w:rPr>
          <w:rFonts w:ascii="Times New Roman" w:hAnsi="Times New Roman"/>
          <w:szCs w:val="24"/>
        </w:rPr>
        <w:t>(</w:t>
      </w:r>
      <w:r w:rsidRPr="00C67049">
        <w:rPr>
          <w:rFonts w:ascii="Times New Roman" w:hAnsi="Times New Roman"/>
          <w:szCs w:val="24"/>
        </w:rPr>
        <w:t>$</w:t>
      </w:r>
      <w:r w:rsidR="00A43FA5" w:rsidRPr="00C67049">
        <w:rPr>
          <w:rFonts w:ascii="Times New Roman" w:hAnsi="Times New Roman"/>
          <w:szCs w:val="24"/>
        </w:rPr>
        <w:t>281</w:t>
      </w:r>
      <w:r w:rsidRPr="00C67049">
        <w:rPr>
          <w:rFonts w:ascii="Times New Roman" w:hAnsi="Times New Roman"/>
          <w:szCs w:val="24"/>
        </w:rPr>
        <w:t>,000).</w:t>
      </w:r>
    </w:p>
    <w:p w14:paraId="6C1D88BB" w14:textId="77777777" w:rsidR="00CE6607" w:rsidRPr="00C67049" w:rsidRDefault="00CE6607" w:rsidP="001112A1">
      <w:pPr>
        <w:keepLines/>
        <w:spacing w:after="120"/>
        <w:ind w:left="720" w:hanging="720"/>
        <w:rPr>
          <w:rFonts w:ascii="Times New Roman" w:hAnsi="Times New Roman"/>
          <w:szCs w:val="24"/>
        </w:rPr>
      </w:pPr>
      <w:r w:rsidRPr="00C67049">
        <w:rPr>
          <w:rFonts w:ascii="Times New Roman" w:hAnsi="Times New Roman"/>
          <w:szCs w:val="24"/>
        </w:rPr>
        <w:t>2014</w:t>
      </w:r>
      <w:r w:rsidRPr="00C67049">
        <w:rPr>
          <w:rFonts w:ascii="Times New Roman" w:hAnsi="Times New Roman"/>
          <w:szCs w:val="24"/>
        </w:rPr>
        <w:tab/>
        <w:t>Baker, E. L. (PI).</w:t>
      </w:r>
      <w:r w:rsidRPr="00C67049">
        <w:rPr>
          <w:rFonts w:ascii="Times New Roman" w:hAnsi="Times New Roman"/>
          <w:i/>
          <w:szCs w:val="24"/>
        </w:rPr>
        <w:t xml:space="preserve"> Learning maps for personalized learning. </w:t>
      </w:r>
      <w:r w:rsidRPr="00C67049">
        <w:rPr>
          <w:rFonts w:ascii="Times New Roman" w:hAnsi="Times New Roman"/>
          <w:szCs w:val="24"/>
        </w:rPr>
        <w:t xml:space="preserve">Proposal to the Bill and Melinda Gates Foundation.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full proposal, including conceptualization and writing of the theoretical and technical approach. Funded ($75,000).</w:t>
      </w:r>
    </w:p>
    <w:p w14:paraId="4413576F" w14:textId="77777777" w:rsidR="001112A1" w:rsidRPr="00C67049" w:rsidRDefault="001112A1" w:rsidP="001112A1">
      <w:pPr>
        <w:keepLines/>
        <w:spacing w:after="120"/>
        <w:ind w:left="720" w:hanging="720"/>
        <w:rPr>
          <w:rFonts w:ascii="Times New Roman" w:hAnsi="Times New Roman"/>
          <w:szCs w:val="24"/>
        </w:rPr>
      </w:pPr>
      <w:r w:rsidRPr="00C67049">
        <w:rPr>
          <w:rFonts w:ascii="Times New Roman" w:hAnsi="Times New Roman"/>
          <w:szCs w:val="24"/>
        </w:rPr>
        <w:t>2014</w:t>
      </w:r>
      <w:r w:rsidRPr="00C67049">
        <w:rPr>
          <w:rFonts w:ascii="Times New Roman" w:hAnsi="Times New Roman"/>
          <w:szCs w:val="24"/>
        </w:rPr>
        <w:tab/>
        <w:t>Baker, E. L. (PI).</w:t>
      </w:r>
      <w:r w:rsidRPr="00C67049">
        <w:rPr>
          <w:rFonts w:ascii="Times New Roman" w:hAnsi="Times New Roman"/>
          <w:i/>
          <w:szCs w:val="24"/>
        </w:rPr>
        <w:t xml:space="preserve"> </w:t>
      </w:r>
      <w:r w:rsidRPr="00C67049">
        <w:rPr>
          <w:rFonts w:ascii="Times New Roman" w:hAnsi="Times New Roman"/>
          <w:i/>
        </w:rPr>
        <w:t xml:space="preserve">Proposal to </w:t>
      </w:r>
      <w:r w:rsidR="005E41CE" w:rsidRPr="00C67049">
        <w:rPr>
          <w:rFonts w:ascii="Times New Roman" w:hAnsi="Times New Roman"/>
          <w:i/>
        </w:rPr>
        <w:t>p</w:t>
      </w:r>
      <w:r w:rsidRPr="00C67049">
        <w:rPr>
          <w:rFonts w:ascii="Times New Roman" w:hAnsi="Times New Roman"/>
          <w:i/>
        </w:rPr>
        <w:t xml:space="preserve">rovide </w:t>
      </w:r>
      <w:r w:rsidR="005E41CE" w:rsidRPr="00C67049">
        <w:rPr>
          <w:rFonts w:ascii="Times New Roman" w:hAnsi="Times New Roman"/>
          <w:i/>
        </w:rPr>
        <w:t>v</w:t>
      </w:r>
      <w:r w:rsidRPr="00C67049">
        <w:rPr>
          <w:rFonts w:ascii="Times New Roman" w:hAnsi="Times New Roman"/>
          <w:i/>
        </w:rPr>
        <w:t xml:space="preserve">alidation </w:t>
      </w:r>
      <w:r w:rsidR="005E41CE" w:rsidRPr="00C67049">
        <w:rPr>
          <w:rFonts w:ascii="Times New Roman" w:hAnsi="Times New Roman"/>
          <w:i/>
        </w:rPr>
        <w:t>t</w:t>
      </w:r>
      <w:r w:rsidRPr="00C67049">
        <w:rPr>
          <w:rFonts w:ascii="Times New Roman" w:hAnsi="Times New Roman"/>
          <w:i/>
        </w:rPr>
        <w:t xml:space="preserve">echnical </w:t>
      </w:r>
      <w:r w:rsidR="005E41CE" w:rsidRPr="00C67049">
        <w:rPr>
          <w:rFonts w:ascii="Times New Roman" w:hAnsi="Times New Roman"/>
          <w:i/>
        </w:rPr>
        <w:t>a</w:t>
      </w:r>
      <w:r w:rsidRPr="00C67049">
        <w:rPr>
          <w:rFonts w:ascii="Times New Roman" w:hAnsi="Times New Roman"/>
          <w:i/>
        </w:rPr>
        <w:t>ssistance</w:t>
      </w:r>
      <w:r w:rsidRPr="00C67049">
        <w:rPr>
          <w:rFonts w:ascii="Times New Roman" w:hAnsi="Times New Roman"/>
          <w:i/>
          <w:szCs w:val="24"/>
        </w:rPr>
        <w:t xml:space="preserve"> </w:t>
      </w:r>
      <w:r w:rsidRPr="00C67049">
        <w:rPr>
          <w:rFonts w:ascii="Times New Roman" w:hAnsi="Times New Roman"/>
          <w:szCs w:val="24"/>
        </w:rPr>
        <w:t xml:space="preserve">Proposal to PBS KIDS.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full proposal, including conceptualization and writing of the validation of the in-game assessments. </w:t>
      </w:r>
      <w:r w:rsidR="00A36AFF" w:rsidRPr="00C67049">
        <w:rPr>
          <w:rFonts w:ascii="Times New Roman" w:hAnsi="Times New Roman"/>
          <w:szCs w:val="24"/>
        </w:rPr>
        <w:t>Funded ($356,000).</w:t>
      </w:r>
    </w:p>
    <w:p w14:paraId="350E0D93" w14:textId="77777777" w:rsidR="00015EC8" w:rsidRPr="00C67049" w:rsidRDefault="00015EC8" w:rsidP="006C173D">
      <w:pPr>
        <w:keepLines/>
        <w:spacing w:after="120"/>
        <w:ind w:left="720" w:hanging="720"/>
        <w:rPr>
          <w:rFonts w:ascii="Times New Roman" w:hAnsi="Times New Roman"/>
          <w:szCs w:val="24"/>
        </w:rPr>
      </w:pPr>
      <w:r w:rsidRPr="00C67049">
        <w:rPr>
          <w:rFonts w:ascii="Times New Roman" w:hAnsi="Times New Roman"/>
          <w:szCs w:val="24"/>
        </w:rPr>
        <w:t>2013</w:t>
      </w:r>
      <w:r w:rsidRPr="00C67049">
        <w:rPr>
          <w:rFonts w:ascii="Times New Roman" w:hAnsi="Times New Roman"/>
          <w:szCs w:val="24"/>
        </w:rPr>
        <w:tab/>
        <w:t xml:space="preserve">Baker, E. L. (PI). </w:t>
      </w:r>
      <w:r w:rsidR="006338C7" w:rsidRPr="00C67049">
        <w:rPr>
          <w:rFonts w:ascii="Times New Roman" w:hAnsi="Times New Roman"/>
          <w:i/>
          <w:szCs w:val="24"/>
        </w:rPr>
        <w:t>Evaluation of m</w:t>
      </w:r>
      <w:r w:rsidRPr="00C67049">
        <w:rPr>
          <w:rFonts w:ascii="Times New Roman" w:hAnsi="Times New Roman"/>
          <w:i/>
          <w:szCs w:val="24"/>
        </w:rPr>
        <w:t xml:space="preserve">otion-based </w:t>
      </w:r>
      <w:r w:rsidR="006338C7" w:rsidRPr="00C67049">
        <w:rPr>
          <w:rFonts w:ascii="Times New Roman" w:hAnsi="Times New Roman"/>
          <w:i/>
          <w:szCs w:val="24"/>
        </w:rPr>
        <w:t>m</w:t>
      </w:r>
      <w:r w:rsidRPr="00C67049">
        <w:rPr>
          <w:rFonts w:ascii="Times New Roman" w:hAnsi="Times New Roman"/>
          <w:i/>
          <w:szCs w:val="24"/>
        </w:rPr>
        <w:t xml:space="preserve">easures of </w:t>
      </w:r>
      <w:r w:rsidR="006338C7" w:rsidRPr="00C67049">
        <w:rPr>
          <w:rFonts w:ascii="Times New Roman" w:hAnsi="Times New Roman"/>
          <w:i/>
          <w:szCs w:val="24"/>
        </w:rPr>
        <w:t>u</w:t>
      </w:r>
      <w:r w:rsidRPr="00C67049">
        <w:rPr>
          <w:rFonts w:ascii="Times New Roman" w:hAnsi="Times New Roman"/>
          <w:i/>
          <w:szCs w:val="24"/>
        </w:rPr>
        <w:t xml:space="preserve">ltrasound </w:t>
      </w:r>
      <w:r w:rsidR="006338C7" w:rsidRPr="00C67049">
        <w:rPr>
          <w:rFonts w:ascii="Times New Roman" w:hAnsi="Times New Roman"/>
          <w:i/>
          <w:szCs w:val="24"/>
        </w:rPr>
        <w:t>c</w:t>
      </w:r>
      <w:r w:rsidRPr="00C67049">
        <w:rPr>
          <w:rFonts w:ascii="Times New Roman" w:hAnsi="Times New Roman"/>
          <w:i/>
          <w:szCs w:val="24"/>
        </w:rPr>
        <w:t>ompetency</w:t>
      </w:r>
      <w:r w:rsidRPr="00C67049">
        <w:rPr>
          <w:rFonts w:ascii="Times New Roman" w:hAnsi="Times New Roman"/>
          <w:szCs w:val="24"/>
        </w:rPr>
        <w:t xml:space="preserve">. Proposal to Pelagique.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the full proposal, including issues related to sensor-based measurement of ultrasonography skill. Funded ($40,000).</w:t>
      </w:r>
    </w:p>
    <w:p w14:paraId="772B887B" w14:textId="77777777" w:rsidR="00D57411" w:rsidRPr="00C67049" w:rsidRDefault="00D57411" w:rsidP="006C173D">
      <w:pPr>
        <w:keepLines/>
        <w:spacing w:after="120"/>
        <w:ind w:left="720" w:hanging="720"/>
        <w:rPr>
          <w:rFonts w:ascii="Times New Roman" w:hAnsi="Times New Roman"/>
          <w:szCs w:val="24"/>
        </w:rPr>
      </w:pPr>
      <w:r w:rsidRPr="00C67049">
        <w:rPr>
          <w:rFonts w:ascii="Times New Roman" w:hAnsi="Times New Roman"/>
          <w:szCs w:val="24"/>
        </w:rPr>
        <w:lastRenderedPageBreak/>
        <w:t>2012</w:t>
      </w:r>
      <w:r w:rsidRPr="00C67049">
        <w:rPr>
          <w:rFonts w:ascii="Times New Roman" w:hAnsi="Times New Roman"/>
          <w:szCs w:val="24"/>
        </w:rPr>
        <w:tab/>
        <w:t>Baker, E. L. (PI).</w:t>
      </w:r>
      <w:r w:rsidRPr="00C67049">
        <w:rPr>
          <w:rFonts w:ascii="Times New Roman" w:hAnsi="Times New Roman"/>
          <w:i/>
          <w:szCs w:val="24"/>
        </w:rPr>
        <w:t xml:space="preserve"> Topic Area 1: Educational </w:t>
      </w:r>
      <w:r w:rsidR="002304AE" w:rsidRPr="00C67049">
        <w:rPr>
          <w:rFonts w:ascii="Times New Roman" w:hAnsi="Times New Roman"/>
          <w:i/>
          <w:szCs w:val="24"/>
        </w:rPr>
        <w:t>a</w:t>
      </w:r>
      <w:r w:rsidRPr="00C67049">
        <w:rPr>
          <w:rFonts w:ascii="Times New Roman" w:hAnsi="Times New Roman"/>
          <w:i/>
          <w:szCs w:val="24"/>
        </w:rPr>
        <w:t xml:space="preserve">pproach and </w:t>
      </w:r>
      <w:r w:rsidR="002304AE" w:rsidRPr="00C67049">
        <w:rPr>
          <w:rFonts w:ascii="Times New Roman" w:hAnsi="Times New Roman"/>
          <w:i/>
          <w:szCs w:val="24"/>
        </w:rPr>
        <w:t>a</w:t>
      </w:r>
      <w:r w:rsidRPr="00C67049">
        <w:rPr>
          <w:rFonts w:ascii="Times New Roman" w:hAnsi="Times New Roman"/>
          <w:i/>
          <w:szCs w:val="24"/>
        </w:rPr>
        <w:t>ssessment</w:t>
      </w:r>
      <w:r w:rsidRPr="00C67049">
        <w:rPr>
          <w:rFonts w:ascii="Times New Roman" w:hAnsi="Times New Roman"/>
          <w:szCs w:val="24"/>
        </w:rPr>
        <w:t>. CRESST response to RFI: Full Spectrum Learning (FSL), DARPA-SN-13-04. Responsible for writing technical portions of the RFI.</w:t>
      </w:r>
    </w:p>
    <w:p w14:paraId="5C1FCCD8" w14:textId="5FA6DB05"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12</w:t>
      </w:r>
      <w:r w:rsidRPr="00C67049">
        <w:rPr>
          <w:rFonts w:ascii="Times New Roman" w:hAnsi="Times New Roman"/>
          <w:szCs w:val="24"/>
        </w:rPr>
        <w:tab/>
        <w:t>Baker, E. L. (PI).</w:t>
      </w:r>
      <w:r w:rsidRPr="00C67049">
        <w:rPr>
          <w:rFonts w:ascii="Times New Roman" w:hAnsi="Times New Roman"/>
          <w:i/>
          <w:szCs w:val="24"/>
        </w:rPr>
        <w:t xml:space="preserve"> </w:t>
      </w:r>
      <w:r w:rsidRPr="00C67049">
        <w:rPr>
          <w:rFonts w:ascii="Times New Roman" w:hAnsi="Times New Roman"/>
          <w:i/>
          <w:color w:val="000000"/>
          <w:szCs w:val="24"/>
        </w:rPr>
        <w:t>Progress tracking reporting systems</w:t>
      </w:r>
      <w:r w:rsidRPr="00C67049">
        <w:rPr>
          <w:rFonts w:ascii="Times New Roman" w:hAnsi="Times New Roman"/>
          <w:szCs w:val="24"/>
        </w:rPr>
        <w:t xml:space="preserve">. Proposal to PBS KIDS.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the full proposal, including issues related to game-based learning, measuremen</w:t>
      </w:r>
      <w:r w:rsidR="00692981" w:rsidRPr="00C67049">
        <w:rPr>
          <w:rFonts w:ascii="Times New Roman" w:hAnsi="Times New Roman"/>
          <w:szCs w:val="24"/>
        </w:rPr>
        <w:t xml:space="preserve">t, and reporting formats. Funding </w:t>
      </w:r>
      <w:r w:rsidRPr="00C67049">
        <w:rPr>
          <w:rFonts w:ascii="Times New Roman" w:hAnsi="Times New Roman"/>
          <w:szCs w:val="24"/>
        </w:rPr>
        <w:t>($</w:t>
      </w:r>
      <w:r w:rsidR="00692981" w:rsidRPr="00C67049">
        <w:rPr>
          <w:rFonts w:ascii="Times New Roman" w:hAnsi="Times New Roman"/>
          <w:szCs w:val="24"/>
        </w:rPr>
        <w:t>37</w:t>
      </w:r>
      <w:r w:rsidRPr="00C67049">
        <w:rPr>
          <w:rFonts w:ascii="Times New Roman" w:hAnsi="Times New Roman"/>
          <w:szCs w:val="24"/>
        </w:rPr>
        <w:t>0,000).</w:t>
      </w:r>
    </w:p>
    <w:p w14:paraId="4B02658A" w14:textId="424F1288"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11</w:t>
      </w:r>
      <w:r w:rsidRPr="00C67049">
        <w:rPr>
          <w:rFonts w:ascii="Times New Roman" w:hAnsi="Times New Roman"/>
          <w:szCs w:val="24"/>
        </w:rPr>
        <w:tab/>
        <w:t>Baker, E. L. (PI).</w:t>
      </w:r>
      <w:r w:rsidRPr="00C67049">
        <w:rPr>
          <w:rFonts w:ascii="Times New Roman" w:hAnsi="Times New Roman"/>
          <w:i/>
          <w:szCs w:val="24"/>
        </w:rPr>
        <w:t xml:space="preserve"> </w:t>
      </w:r>
      <w:r w:rsidRPr="00C67049">
        <w:rPr>
          <w:rFonts w:ascii="Times New Roman" w:hAnsi="Times New Roman"/>
          <w:i/>
          <w:color w:val="000000"/>
          <w:szCs w:val="24"/>
        </w:rPr>
        <w:t xml:space="preserve">Gamechanger: Using </w:t>
      </w:r>
      <w:r w:rsidR="000C74ED" w:rsidRPr="00C67049">
        <w:rPr>
          <w:rFonts w:ascii="Times New Roman" w:hAnsi="Times New Roman"/>
          <w:i/>
          <w:color w:val="000000"/>
          <w:szCs w:val="24"/>
        </w:rPr>
        <w:t>t</w:t>
      </w:r>
      <w:r w:rsidRPr="00C67049">
        <w:rPr>
          <w:rFonts w:ascii="Times New Roman" w:hAnsi="Times New Roman"/>
          <w:i/>
          <w:color w:val="000000"/>
          <w:szCs w:val="24"/>
        </w:rPr>
        <w:t xml:space="preserve">echnology to </w:t>
      </w:r>
      <w:r w:rsidR="000C74ED" w:rsidRPr="00C67049">
        <w:rPr>
          <w:rFonts w:ascii="Times New Roman" w:hAnsi="Times New Roman"/>
          <w:i/>
          <w:color w:val="000000"/>
          <w:szCs w:val="24"/>
        </w:rPr>
        <w:t>i</w:t>
      </w:r>
      <w:r w:rsidRPr="00C67049">
        <w:rPr>
          <w:rFonts w:ascii="Times New Roman" w:hAnsi="Times New Roman"/>
          <w:i/>
          <w:color w:val="000000"/>
          <w:szCs w:val="24"/>
        </w:rPr>
        <w:t xml:space="preserve">mprove </w:t>
      </w:r>
      <w:r w:rsidR="000C74ED" w:rsidRPr="00C67049">
        <w:rPr>
          <w:rFonts w:ascii="Times New Roman" w:hAnsi="Times New Roman"/>
          <w:i/>
          <w:color w:val="000000"/>
          <w:szCs w:val="24"/>
        </w:rPr>
        <w:t>y</w:t>
      </w:r>
      <w:r w:rsidRPr="00C67049">
        <w:rPr>
          <w:rFonts w:ascii="Times New Roman" w:hAnsi="Times New Roman"/>
          <w:i/>
          <w:color w:val="000000"/>
          <w:szCs w:val="24"/>
        </w:rPr>
        <w:t xml:space="preserve">oung </w:t>
      </w:r>
      <w:r w:rsidR="000C74ED" w:rsidRPr="00C67049">
        <w:rPr>
          <w:rFonts w:ascii="Times New Roman" w:hAnsi="Times New Roman"/>
          <w:i/>
          <w:color w:val="000000"/>
          <w:szCs w:val="24"/>
        </w:rPr>
        <w:t>c</w:t>
      </w:r>
      <w:r w:rsidRPr="00C67049">
        <w:rPr>
          <w:rFonts w:ascii="Times New Roman" w:hAnsi="Times New Roman"/>
          <w:i/>
          <w:color w:val="000000"/>
          <w:szCs w:val="24"/>
        </w:rPr>
        <w:t xml:space="preserve">hildren’s STEM </w:t>
      </w:r>
      <w:r w:rsidR="00DC74CB" w:rsidRPr="00C67049">
        <w:rPr>
          <w:rFonts w:ascii="Times New Roman" w:hAnsi="Times New Roman"/>
          <w:i/>
          <w:color w:val="000000"/>
          <w:szCs w:val="24"/>
        </w:rPr>
        <w:t>l</w:t>
      </w:r>
      <w:r w:rsidRPr="00C67049">
        <w:rPr>
          <w:rFonts w:ascii="Times New Roman" w:hAnsi="Times New Roman"/>
          <w:i/>
          <w:color w:val="000000"/>
          <w:szCs w:val="24"/>
        </w:rPr>
        <w:t>earning</w:t>
      </w:r>
      <w:r w:rsidRPr="00C67049">
        <w:rPr>
          <w:rFonts w:ascii="Times New Roman" w:hAnsi="Times New Roman"/>
          <w:szCs w:val="24"/>
        </w:rPr>
        <w:t xml:space="preserve">. Proposal to DARPA. </w:t>
      </w:r>
      <w:r w:rsidR="008B1337" w:rsidRPr="00C67049">
        <w:rPr>
          <w:rFonts w:ascii="Times New Roman" w:hAnsi="Times New Roman"/>
          <w:szCs w:val="24"/>
          <w:u w:val="single"/>
        </w:rPr>
        <w:t>C</w:t>
      </w:r>
      <w:r w:rsidRPr="00C67049">
        <w:rPr>
          <w:rFonts w:ascii="Times New Roman" w:hAnsi="Times New Roman"/>
          <w:szCs w:val="24"/>
          <w:u w:val="single"/>
        </w:rPr>
        <w:t>o-PI</w:t>
      </w:r>
      <w:r w:rsidRPr="00C67049">
        <w:rPr>
          <w:rFonts w:ascii="Times New Roman" w:hAnsi="Times New Roman"/>
          <w:szCs w:val="24"/>
        </w:rPr>
        <w:t xml:space="preserve"> and responsible for conceptualization and writing of the research plan, data strategies, and issues related to game-based learning. Funded ($2M).</w:t>
      </w:r>
    </w:p>
    <w:p w14:paraId="35FE4EA1" w14:textId="77777777"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11</w:t>
      </w:r>
      <w:r w:rsidRPr="00C67049">
        <w:rPr>
          <w:rFonts w:ascii="Times New Roman" w:hAnsi="Times New Roman"/>
          <w:szCs w:val="24"/>
        </w:rPr>
        <w:tab/>
        <w:t>Williams, P. (PI).</w:t>
      </w:r>
      <w:r w:rsidRPr="00C67049">
        <w:rPr>
          <w:rFonts w:ascii="Times New Roman" w:hAnsi="Times New Roman"/>
          <w:i/>
          <w:szCs w:val="24"/>
        </w:rPr>
        <w:t xml:space="preserve"> Using</w:t>
      </w:r>
      <w:r w:rsidRPr="00C67049">
        <w:rPr>
          <w:rFonts w:ascii="Times New Roman" w:hAnsi="Times New Roman"/>
          <w:szCs w:val="24"/>
        </w:rPr>
        <w:t xml:space="preserve"> </w:t>
      </w:r>
      <w:r w:rsidRPr="00C67049">
        <w:rPr>
          <w:rFonts w:ascii="Times New Roman" w:hAnsi="Times New Roman"/>
          <w:i/>
          <w:szCs w:val="24"/>
        </w:rPr>
        <w:t>game play to diagnose and remediate students’ misconceptions in solving equations</w:t>
      </w:r>
      <w:r w:rsidRPr="00C67049">
        <w:rPr>
          <w:rFonts w:ascii="Times New Roman" w:hAnsi="Times New Roman"/>
          <w:szCs w:val="24"/>
        </w:rPr>
        <w:t xml:space="preserve">. Proposal to the Department of Defense Research and Educational Program for Historically Black Colleges and Universities and Minority-serving Institutions (HBCU/MI).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the full proposal. Funded ($620,000 total; UCLA/CRESST: $126,000).</w:t>
      </w:r>
    </w:p>
    <w:p w14:paraId="781B34C0" w14:textId="4AE31A1D"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7</w:t>
      </w:r>
      <w:r w:rsidRPr="00C67049">
        <w:rPr>
          <w:rFonts w:ascii="Times New Roman" w:hAnsi="Times New Roman"/>
          <w:szCs w:val="24"/>
        </w:rPr>
        <w:tab/>
        <w:t xml:space="preserve">Baker, E. L. (PI). </w:t>
      </w:r>
      <w:r w:rsidRPr="00C67049">
        <w:rPr>
          <w:rFonts w:ascii="Times New Roman" w:hAnsi="Times New Roman"/>
          <w:i/>
          <w:szCs w:val="24"/>
        </w:rPr>
        <w:t xml:space="preserve">Center for </w:t>
      </w:r>
      <w:r w:rsidR="003B11F7" w:rsidRPr="00C67049">
        <w:rPr>
          <w:rFonts w:ascii="Times New Roman" w:hAnsi="Times New Roman"/>
          <w:i/>
          <w:szCs w:val="24"/>
        </w:rPr>
        <w:t>a</w:t>
      </w:r>
      <w:r w:rsidRPr="00C67049">
        <w:rPr>
          <w:rFonts w:ascii="Times New Roman" w:hAnsi="Times New Roman"/>
          <w:i/>
          <w:szCs w:val="24"/>
        </w:rPr>
        <w:t xml:space="preserve">dvanced </w:t>
      </w:r>
      <w:r w:rsidR="003B11F7" w:rsidRPr="00C67049">
        <w:rPr>
          <w:rFonts w:ascii="Times New Roman" w:hAnsi="Times New Roman"/>
          <w:i/>
          <w:szCs w:val="24"/>
        </w:rPr>
        <w:t>t</w:t>
      </w:r>
      <w:r w:rsidRPr="00C67049">
        <w:rPr>
          <w:rFonts w:ascii="Times New Roman" w:hAnsi="Times New Roman"/>
          <w:i/>
          <w:szCs w:val="24"/>
        </w:rPr>
        <w:t xml:space="preserve">echnology in </w:t>
      </w:r>
      <w:r w:rsidR="003B11F7" w:rsidRPr="00C67049">
        <w:rPr>
          <w:rFonts w:ascii="Times New Roman" w:hAnsi="Times New Roman"/>
          <w:i/>
          <w:szCs w:val="24"/>
        </w:rPr>
        <w:t>s</w:t>
      </w:r>
      <w:r w:rsidRPr="00C67049">
        <w:rPr>
          <w:rFonts w:ascii="Times New Roman" w:hAnsi="Times New Roman"/>
          <w:i/>
          <w:szCs w:val="24"/>
        </w:rPr>
        <w:t>chools</w:t>
      </w:r>
      <w:r w:rsidRPr="00C67049">
        <w:rPr>
          <w:rFonts w:ascii="Times New Roman" w:hAnsi="Times New Roman"/>
          <w:szCs w:val="24"/>
        </w:rPr>
        <w:t xml:space="preserve">. Proposal to the Institute of Education Science (IES). </w:t>
      </w:r>
      <w:r w:rsidR="008B1337" w:rsidRPr="00C67049">
        <w:rPr>
          <w:rFonts w:ascii="Times New Roman" w:hAnsi="Times New Roman"/>
          <w:szCs w:val="24"/>
          <w:u w:val="single"/>
        </w:rPr>
        <w:t>C</w:t>
      </w:r>
      <w:r w:rsidRPr="00C67049">
        <w:rPr>
          <w:rFonts w:ascii="Times New Roman" w:hAnsi="Times New Roman"/>
          <w:szCs w:val="24"/>
          <w:u w:val="single"/>
        </w:rPr>
        <w:t>o-PI</w:t>
      </w:r>
      <w:r w:rsidRPr="00C67049">
        <w:rPr>
          <w:rFonts w:ascii="Times New Roman" w:hAnsi="Times New Roman"/>
          <w:szCs w:val="24"/>
        </w:rPr>
        <w:t xml:space="preserve"> and responsible for conceptualization and writing of the learning, cognition, and assessment issues related to game-based learning. Funded ($10M).</w:t>
      </w:r>
    </w:p>
    <w:p w14:paraId="46C3A7C8" w14:textId="6E0D48C9"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6</w:t>
      </w:r>
      <w:r w:rsidRPr="00C67049">
        <w:rPr>
          <w:rFonts w:ascii="Times New Roman" w:hAnsi="Times New Roman"/>
          <w:szCs w:val="24"/>
        </w:rPr>
        <w:tab/>
        <w:t xml:space="preserve">Berka, C. (PI). </w:t>
      </w:r>
      <w:r w:rsidRPr="00C67049">
        <w:rPr>
          <w:rFonts w:ascii="Times New Roman" w:hAnsi="Times New Roman"/>
          <w:i/>
          <w:szCs w:val="24"/>
        </w:rPr>
        <w:t xml:space="preserve">Interactive </w:t>
      </w:r>
      <w:r w:rsidR="00117B55" w:rsidRPr="00C67049">
        <w:rPr>
          <w:rFonts w:ascii="Times New Roman" w:hAnsi="Times New Roman"/>
          <w:i/>
          <w:szCs w:val="24"/>
        </w:rPr>
        <w:t>n</w:t>
      </w:r>
      <w:r w:rsidRPr="00C67049">
        <w:rPr>
          <w:rFonts w:ascii="Times New Roman" w:hAnsi="Times New Roman"/>
          <w:i/>
          <w:szCs w:val="24"/>
        </w:rPr>
        <w:t>euro-</w:t>
      </w:r>
      <w:r w:rsidR="00117B55" w:rsidRPr="00C67049">
        <w:rPr>
          <w:rFonts w:ascii="Times New Roman" w:hAnsi="Times New Roman"/>
          <w:i/>
          <w:szCs w:val="24"/>
        </w:rPr>
        <w:t>e</w:t>
      </w:r>
      <w:r w:rsidRPr="00C67049">
        <w:rPr>
          <w:rFonts w:ascii="Times New Roman" w:hAnsi="Times New Roman"/>
          <w:i/>
          <w:szCs w:val="24"/>
        </w:rPr>
        <w:t xml:space="preserve">ducational </w:t>
      </w:r>
      <w:r w:rsidR="00117B55" w:rsidRPr="00C67049">
        <w:rPr>
          <w:rFonts w:ascii="Times New Roman" w:hAnsi="Times New Roman"/>
          <w:i/>
          <w:szCs w:val="24"/>
        </w:rPr>
        <w:t>t</w:t>
      </w:r>
      <w:r w:rsidRPr="00C67049">
        <w:rPr>
          <w:rFonts w:ascii="Times New Roman" w:hAnsi="Times New Roman"/>
          <w:i/>
          <w:szCs w:val="24"/>
        </w:rPr>
        <w:t xml:space="preserve">echnology (I-NET): Increasing the </w:t>
      </w:r>
      <w:r w:rsidR="004A4ED7" w:rsidRPr="00C67049">
        <w:rPr>
          <w:rFonts w:ascii="Times New Roman" w:hAnsi="Times New Roman"/>
          <w:i/>
          <w:szCs w:val="24"/>
        </w:rPr>
        <w:t>p</w:t>
      </w:r>
      <w:r w:rsidRPr="00C67049">
        <w:rPr>
          <w:rFonts w:ascii="Times New Roman" w:hAnsi="Times New Roman"/>
          <w:i/>
          <w:szCs w:val="24"/>
        </w:rPr>
        <w:t xml:space="preserve">ace and </w:t>
      </w:r>
      <w:r w:rsidR="004A4ED7" w:rsidRPr="00C67049">
        <w:rPr>
          <w:rFonts w:ascii="Times New Roman" w:hAnsi="Times New Roman"/>
          <w:i/>
          <w:szCs w:val="24"/>
        </w:rPr>
        <w:t>e</w:t>
      </w:r>
      <w:r w:rsidRPr="00C67049">
        <w:rPr>
          <w:rFonts w:ascii="Times New Roman" w:hAnsi="Times New Roman"/>
          <w:i/>
          <w:szCs w:val="24"/>
        </w:rPr>
        <w:t xml:space="preserve">fficiency of </w:t>
      </w:r>
      <w:r w:rsidR="004A4ED7" w:rsidRPr="00C67049">
        <w:rPr>
          <w:rFonts w:ascii="Times New Roman" w:hAnsi="Times New Roman"/>
          <w:i/>
          <w:szCs w:val="24"/>
        </w:rPr>
        <w:t>m</w:t>
      </w:r>
      <w:r w:rsidRPr="00C67049">
        <w:rPr>
          <w:rFonts w:ascii="Times New Roman" w:hAnsi="Times New Roman"/>
          <w:i/>
          <w:szCs w:val="24"/>
        </w:rPr>
        <w:t xml:space="preserve">arksmanship </w:t>
      </w:r>
      <w:r w:rsidR="004A4ED7" w:rsidRPr="00C67049">
        <w:rPr>
          <w:rFonts w:ascii="Times New Roman" w:hAnsi="Times New Roman"/>
          <w:i/>
          <w:szCs w:val="24"/>
        </w:rPr>
        <w:t>t</w:t>
      </w:r>
      <w:r w:rsidRPr="00C67049">
        <w:rPr>
          <w:rFonts w:ascii="Times New Roman" w:hAnsi="Times New Roman"/>
          <w:i/>
          <w:szCs w:val="24"/>
        </w:rPr>
        <w:t>raining</w:t>
      </w:r>
      <w:r w:rsidRPr="00C67049">
        <w:rPr>
          <w:rFonts w:ascii="Times New Roman" w:hAnsi="Times New Roman"/>
          <w:szCs w:val="24"/>
        </w:rPr>
        <w:t xml:space="preserve">. Proposal to the Defense Advanced Research Projects Agency (DARPA).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the UCLA component which included conceptualization of the use of physiological-based sensing measures to optimize combat marksmanship training. Funded ($1.2M total; UCLA/CRESST: $432,000).</w:t>
      </w:r>
    </w:p>
    <w:p w14:paraId="5B086B36" w14:textId="37071FBC"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6</w:t>
      </w:r>
      <w:r w:rsidRPr="00C67049">
        <w:rPr>
          <w:rFonts w:ascii="Times New Roman" w:hAnsi="Times New Roman"/>
          <w:szCs w:val="24"/>
        </w:rPr>
        <w:tab/>
        <w:t xml:space="preserve">Baker, E. L. (PI). </w:t>
      </w:r>
      <w:r w:rsidRPr="00C67049">
        <w:rPr>
          <w:rFonts w:ascii="Times New Roman" w:hAnsi="Times New Roman"/>
          <w:i/>
          <w:szCs w:val="24"/>
        </w:rPr>
        <w:t xml:space="preserve">Training </w:t>
      </w:r>
      <w:r w:rsidR="00117B55" w:rsidRPr="00C67049">
        <w:rPr>
          <w:rFonts w:ascii="Times New Roman" w:hAnsi="Times New Roman"/>
          <w:i/>
          <w:szCs w:val="24"/>
        </w:rPr>
        <w:t>m</w:t>
      </w:r>
      <w:r w:rsidRPr="00C67049">
        <w:rPr>
          <w:rFonts w:ascii="Times New Roman" w:hAnsi="Times New Roman"/>
          <w:i/>
          <w:szCs w:val="24"/>
        </w:rPr>
        <w:t xml:space="preserve">odels and </w:t>
      </w:r>
      <w:r w:rsidR="00117B55" w:rsidRPr="00C67049">
        <w:rPr>
          <w:rFonts w:ascii="Times New Roman" w:hAnsi="Times New Roman"/>
          <w:i/>
          <w:szCs w:val="24"/>
        </w:rPr>
        <w:t>t</w:t>
      </w:r>
      <w:r w:rsidRPr="00C67049">
        <w:rPr>
          <w:rFonts w:ascii="Times New Roman" w:hAnsi="Times New Roman"/>
          <w:i/>
          <w:szCs w:val="24"/>
        </w:rPr>
        <w:t xml:space="preserve">ools for </w:t>
      </w:r>
      <w:r w:rsidR="00117B55" w:rsidRPr="00C67049">
        <w:rPr>
          <w:rFonts w:ascii="Times New Roman" w:hAnsi="Times New Roman"/>
          <w:i/>
          <w:szCs w:val="24"/>
        </w:rPr>
        <w:t>a</w:t>
      </w:r>
      <w:r w:rsidRPr="00C67049">
        <w:rPr>
          <w:rFonts w:ascii="Times New Roman" w:hAnsi="Times New Roman"/>
          <w:i/>
          <w:szCs w:val="24"/>
        </w:rPr>
        <w:t xml:space="preserve">daptive </w:t>
      </w:r>
      <w:r w:rsidR="00117B55" w:rsidRPr="00C67049">
        <w:rPr>
          <w:rFonts w:ascii="Times New Roman" w:hAnsi="Times New Roman"/>
          <w:i/>
          <w:szCs w:val="24"/>
        </w:rPr>
        <w:t>l</w:t>
      </w:r>
      <w:r w:rsidRPr="00C67049">
        <w:rPr>
          <w:rFonts w:ascii="Times New Roman" w:hAnsi="Times New Roman"/>
          <w:i/>
          <w:szCs w:val="24"/>
        </w:rPr>
        <w:t>earning</w:t>
      </w:r>
      <w:r w:rsidRPr="00C67049">
        <w:rPr>
          <w:rFonts w:ascii="Times New Roman" w:hAnsi="Times New Roman"/>
          <w:szCs w:val="24"/>
        </w:rPr>
        <w:t xml:space="preserve">. Proposal to the Office of Naval Research. </w:t>
      </w:r>
      <w:r w:rsidRPr="00C67049">
        <w:rPr>
          <w:rFonts w:ascii="Times New Roman" w:hAnsi="Times New Roman"/>
          <w:szCs w:val="24"/>
          <w:u w:val="single"/>
        </w:rPr>
        <w:t>Senior Personnel</w:t>
      </w:r>
      <w:r w:rsidRPr="00C67049">
        <w:rPr>
          <w:rFonts w:ascii="Times New Roman" w:hAnsi="Times New Roman"/>
          <w:szCs w:val="24"/>
        </w:rPr>
        <w:t xml:space="preserve"> and responsible for conceptualization and writing of the technical approach for sensor-based performance assessment for use in diagnosis and remediation in distance learning contexts. Funded ($4.8M).</w:t>
      </w:r>
    </w:p>
    <w:p w14:paraId="6D05E25D" w14:textId="44E76E50"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4</w:t>
      </w:r>
      <w:r w:rsidRPr="00C67049">
        <w:rPr>
          <w:rFonts w:ascii="Times New Roman" w:hAnsi="Times New Roman"/>
          <w:szCs w:val="24"/>
        </w:rPr>
        <w:tab/>
        <w:t xml:space="preserve">Baker, E. L. (PI). </w:t>
      </w:r>
      <w:bookmarkStart w:id="0" w:name="OLE_LINK3"/>
      <w:r w:rsidRPr="00C67049">
        <w:rPr>
          <w:rFonts w:ascii="Times New Roman" w:hAnsi="Times New Roman"/>
          <w:i/>
          <w:szCs w:val="24"/>
        </w:rPr>
        <w:t xml:space="preserve">Human </w:t>
      </w:r>
      <w:r w:rsidR="00117B55" w:rsidRPr="00C67049">
        <w:rPr>
          <w:rFonts w:ascii="Times New Roman" w:hAnsi="Times New Roman"/>
          <w:i/>
          <w:szCs w:val="24"/>
        </w:rPr>
        <w:t>p</w:t>
      </w:r>
      <w:r w:rsidRPr="00C67049">
        <w:rPr>
          <w:rFonts w:ascii="Times New Roman" w:hAnsi="Times New Roman"/>
          <w:i/>
          <w:szCs w:val="24"/>
        </w:rPr>
        <w:t xml:space="preserve">erformance </w:t>
      </w:r>
      <w:r w:rsidR="00117B55" w:rsidRPr="00C67049">
        <w:rPr>
          <w:rFonts w:ascii="Times New Roman" w:hAnsi="Times New Roman"/>
          <w:i/>
          <w:szCs w:val="24"/>
        </w:rPr>
        <w:t>k</w:t>
      </w:r>
      <w:r w:rsidRPr="00C67049">
        <w:rPr>
          <w:rFonts w:ascii="Times New Roman" w:hAnsi="Times New Roman"/>
          <w:i/>
          <w:szCs w:val="24"/>
        </w:rPr>
        <w:t xml:space="preserve">nowledge, </w:t>
      </w:r>
      <w:r w:rsidR="00117B55" w:rsidRPr="00C67049">
        <w:rPr>
          <w:rFonts w:ascii="Times New Roman" w:hAnsi="Times New Roman"/>
          <w:i/>
          <w:szCs w:val="24"/>
        </w:rPr>
        <w:t>m</w:t>
      </w:r>
      <w:r w:rsidRPr="00C67049">
        <w:rPr>
          <w:rFonts w:ascii="Times New Roman" w:hAnsi="Times New Roman"/>
          <w:i/>
          <w:szCs w:val="24"/>
        </w:rPr>
        <w:t xml:space="preserve">odels and </w:t>
      </w:r>
      <w:r w:rsidR="00117B55" w:rsidRPr="00C67049">
        <w:rPr>
          <w:rFonts w:ascii="Times New Roman" w:hAnsi="Times New Roman"/>
          <w:i/>
          <w:szCs w:val="24"/>
        </w:rPr>
        <w:t>t</w:t>
      </w:r>
      <w:r w:rsidRPr="00C67049">
        <w:rPr>
          <w:rFonts w:ascii="Times New Roman" w:hAnsi="Times New Roman"/>
          <w:i/>
          <w:szCs w:val="24"/>
        </w:rPr>
        <w:t xml:space="preserve">ools for </w:t>
      </w:r>
      <w:r w:rsidR="00117B55" w:rsidRPr="00C67049">
        <w:rPr>
          <w:rFonts w:ascii="Times New Roman" w:hAnsi="Times New Roman"/>
          <w:i/>
          <w:szCs w:val="24"/>
        </w:rPr>
        <w:t>n</w:t>
      </w:r>
      <w:r w:rsidRPr="00C67049">
        <w:rPr>
          <w:rFonts w:ascii="Times New Roman" w:hAnsi="Times New Roman"/>
          <w:i/>
          <w:szCs w:val="24"/>
        </w:rPr>
        <w:t xml:space="preserve">aval </w:t>
      </w:r>
      <w:r w:rsidR="00117B55" w:rsidRPr="00C67049">
        <w:rPr>
          <w:rFonts w:ascii="Times New Roman" w:hAnsi="Times New Roman"/>
          <w:i/>
          <w:szCs w:val="24"/>
        </w:rPr>
        <w:t>p</w:t>
      </w:r>
      <w:r w:rsidRPr="00C67049">
        <w:rPr>
          <w:rFonts w:ascii="Times New Roman" w:hAnsi="Times New Roman"/>
          <w:i/>
          <w:szCs w:val="24"/>
        </w:rPr>
        <w:t xml:space="preserve">ersonnel </w:t>
      </w:r>
      <w:r w:rsidR="00117B55" w:rsidRPr="00C67049">
        <w:rPr>
          <w:rFonts w:ascii="Times New Roman" w:hAnsi="Times New Roman"/>
          <w:i/>
          <w:szCs w:val="24"/>
        </w:rPr>
        <w:t>d</w:t>
      </w:r>
      <w:r w:rsidRPr="00C67049">
        <w:rPr>
          <w:rFonts w:ascii="Times New Roman" w:hAnsi="Times New Roman"/>
          <w:i/>
          <w:szCs w:val="24"/>
        </w:rPr>
        <w:t>evelopment</w:t>
      </w:r>
      <w:bookmarkEnd w:id="0"/>
      <w:r w:rsidRPr="00C67049">
        <w:rPr>
          <w:rFonts w:ascii="Times New Roman" w:hAnsi="Times New Roman"/>
          <w:szCs w:val="24"/>
        </w:rPr>
        <w:t xml:space="preserve">. Proposal to the Office of Naval Research. </w:t>
      </w:r>
      <w:r w:rsidRPr="00C67049">
        <w:rPr>
          <w:rFonts w:ascii="Times New Roman" w:hAnsi="Times New Roman"/>
          <w:szCs w:val="24"/>
          <w:u w:val="single"/>
        </w:rPr>
        <w:t>Senior Personnel</w:t>
      </w:r>
      <w:r w:rsidRPr="00C67049">
        <w:rPr>
          <w:rFonts w:ascii="Times New Roman" w:hAnsi="Times New Roman"/>
          <w:szCs w:val="24"/>
        </w:rPr>
        <w:t xml:space="preserve"> and responsible for conceptualization and writing of the technical approach for diagnosis and prescription methods, development of domain ontologies, and automated assessment task authoring and generation. Funded ($1.5M).</w:t>
      </w:r>
    </w:p>
    <w:p w14:paraId="15C9EB45" w14:textId="74D2A237"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3</w:t>
      </w:r>
      <w:r w:rsidRPr="00C67049">
        <w:rPr>
          <w:rFonts w:ascii="Times New Roman" w:hAnsi="Times New Roman"/>
          <w:szCs w:val="24"/>
        </w:rPr>
        <w:tab/>
        <w:t xml:space="preserve">Kaiser, W. J. (PI). </w:t>
      </w:r>
      <w:r w:rsidRPr="00C67049">
        <w:rPr>
          <w:rFonts w:ascii="Times New Roman" w:hAnsi="Times New Roman"/>
          <w:i/>
          <w:szCs w:val="24"/>
        </w:rPr>
        <w:t xml:space="preserve">Individualized, </w:t>
      </w:r>
      <w:r w:rsidR="00117B55" w:rsidRPr="00C67049">
        <w:rPr>
          <w:rFonts w:ascii="Times New Roman" w:hAnsi="Times New Roman"/>
          <w:i/>
          <w:szCs w:val="24"/>
        </w:rPr>
        <w:t>s</w:t>
      </w:r>
      <w:r w:rsidRPr="00C67049">
        <w:rPr>
          <w:rFonts w:ascii="Times New Roman" w:hAnsi="Times New Roman"/>
          <w:i/>
          <w:szCs w:val="24"/>
        </w:rPr>
        <w:t xml:space="preserve">calable, and </w:t>
      </w:r>
      <w:r w:rsidR="00117B55" w:rsidRPr="00C67049">
        <w:rPr>
          <w:rFonts w:ascii="Times New Roman" w:hAnsi="Times New Roman"/>
          <w:i/>
          <w:szCs w:val="24"/>
        </w:rPr>
        <w:t>i</w:t>
      </w:r>
      <w:r w:rsidRPr="00C67049">
        <w:rPr>
          <w:rFonts w:ascii="Times New Roman" w:hAnsi="Times New Roman"/>
          <w:i/>
          <w:szCs w:val="24"/>
        </w:rPr>
        <w:t xml:space="preserve">nteractive </w:t>
      </w:r>
      <w:r w:rsidR="00117B55" w:rsidRPr="00C67049">
        <w:rPr>
          <w:rFonts w:ascii="Times New Roman" w:hAnsi="Times New Roman"/>
          <w:i/>
          <w:szCs w:val="24"/>
        </w:rPr>
        <w:t>a</w:t>
      </w:r>
      <w:r w:rsidRPr="00C67049">
        <w:rPr>
          <w:rFonts w:ascii="Times New Roman" w:hAnsi="Times New Roman"/>
          <w:i/>
          <w:szCs w:val="24"/>
        </w:rPr>
        <w:t xml:space="preserve">ssessment and </w:t>
      </w:r>
      <w:r w:rsidR="00117B55" w:rsidRPr="00C67049">
        <w:rPr>
          <w:rFonts w:ascii="Times New Roman" w:hAnsi="Times New Roman"/>
          <w:i/>
          <w:szCs w:val="24"/>
        </w:rPr>
        <w:t>i</w:t>
      </w:r>
      <w:r w:rsidRPr="00C67049">
        <w:rPr>
          <w:rFonts w:ascii="Times New Roman" w:hAnsi="Times New Roman"/>
          <w:i/>
          <w:szCs w:val="24"/>
        </w:rPr>
        <w:t xml:space="preserve">nstruction for </w:t>
      </w:r>
      <w:r w:rsidR="00117B55" w:rsidRPr="00C67049">
        <w:rPr>
          <w:rFonts w:ascii="Times New Roman" w:hAnsi="Times New Roman"/>
          <w:i/>
          <w:szCs w:val="24"/>
        </w:rPr>
        <w:t>e</w:t>
      </w:r>
      <w:r w:rsidRPr="00C67049">
        <w:rPr>
          <w:rFonts w:ascii="Times New Roman" w:hAnsi="Times New Roman"/>
          <w:i/>
          <w:szCs w:val="24"/>
        </w:rPr>
        <w:t xml:space="preserve">ngineering </w:t>
      </w:r>
      <w:r w:rsidR="00117B55" w:rsidRPr="00C67049">
        <w:rPr>
          <w:rFonts w:ascii="Times New Roman" w:hAnsi="Times New Roman"/>
          <w:i/>
          <w:szCs w:val="24"/>
        </w:rPr>
        <w:t>e</w:t>
      </w:r>
      <w:r w:rsidRPr="00C67049">
        <w:rPr>
          <w:rFonts w:ascii="Times New Roman" w:hAnsi="Times New Roman"/>
          <w:i/>
          <w:szCs w:val="24"/>
        </w:rPr>
        <w:t>ducation</w:t>
      </w:r>
      <w:r w:rsidRPr="00C67049">
        <w:rPr>
          <w:rFonts w:ascii="Times New Roman" w:hAnsi="Times New Roman"/>
          <w:szCs w:val="24"/>
        </w:rPr>
        <w:t xml:space="preserve">. Proposal to NSF. </w:t>
      </w:r>
      <w:r w:rsidRPr="00C67049">
        <w:rPr>
          <w:rFonts w:ascii="Times New Roman" w:hAnsi="Times New Roman"/>
          <w:szCs w:val="24"/>
          <w:u w:val="single"/>
        </w:rPr>
        <w:t>Senior Personnel</w:t>
      </w:r>
      <w:r w:rsidRPr="00C67049">
        <w:rPr>
          <w:rFonts w:ascii="Times New Roman" w:hAnsi="Times New Roman"/>
          <w:szCs w:val="24"/>
        </w:rPr>
        <w:t xml:space="preserve"> and responsible for conceptualization and writing of CRESST’s assessment component. Funded ($100,000  total; CRESST: $50,000).</w:t>
      </w:r>
    </w:p>
    <w:p w14:paraId="7E5375AD" w14:textId="00EC4E4D"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2001</w:t>
      </w:r>
      <w:r w:rsidRPr="00C67049">
        <w:rPr>
          <w:rFonts w:ascii="Times New Roman" w:hAnsi="Times New Roman"/>
          <w:szCs w:val="24"/>
        </w:rPr>
        <w:tab/>
        <w:t xml:space="preserve">Baker, E. L. (PI). </w:t>
      </w:r>
      <w:r w:rsidRPr="00C67049">
        <w:rPr>
          <w:rFonts w:ascii="Times New Roman" w:hAnsi="Times New Roman"/>
          <w:i/>
          <w:szCs w:val="24"/>
        </w:rPr>
        <w:t xml:space="preserve">IERI: Assessments to </w:t>
      </w:r>
      <w:r w:rsidR="00117B55" w:rsidRPr="00C67049">
        <w:rPr>
          <w:rFonts w:ascii="Times New Roman" w:hAnsi="Times New Roman"/>
          <w:i/>
          <w:szCs w:val="24"/>
        </w:rPr>
        <w:t>s</w:t>
      </w:r>
      <w:r w:rsidRPr="00C67049">
        <w:rPr>
          <w:rFonts w:ascii="Times New Roman" w:hAnsi="Times New Roman"/>
          <w:i/>
          <w:szCs w:val="24"/>
        </w:rPr>
        <w:t xml:space="preserve">upport the </w:t>
      </w:r>
      <w:r w:rsidR="00117B55" w:rsidRPr="00C67049">
        <w:rPr>
          <w:rFonts w:ascii="Times New Roman" w:hAnsi="Times New Roman"/>
          <w:i/>
          <w:szCs w:val="24"/>
        </w:rPr>
        <w:t>t</w:t>
      </w:r>
      <w:r w:rsidRPr="00C67049">
        <w:rPr>
          <w:rFonts w:ascii="Times New Roman" w:hAnsi="Times New Roman"/>
          <w:i/>
          <w:szCs w:val="24"/>
        </w:rPr>
        <w:t xml:space="preserve">ransition to </w:t>
      </w:r>
      <w:r w:rsidR="00117B55" w:rsidRPr="00C67049">
        <w:rPr>
          <w:rFonts w:ascii="Times New Roman" w:hAnsi="Times New Roman"/>
          <w:i/>
          <w:szCs w:val="24"/>
        </w:rPr>
        <w:t>c</w:t>
      </w:r>
      <w:r w:rsidRPr="00C67049">
        <w:rPr>
          <w:rFonts w:ascii="Times New Roman" w:hAnsi="Times New Roman"/>
          <w:i/>
          <w:szCs w:val="24"/>
        </w:rPr>
        <w:t xml:space="preserve">omplex </w:t>
      </w:r>
      <w:r w:rsidR="00117B55" w:rsidRPr="00C67049">
        <w:rPr>
          <w:rFonts w:ascii="Times New Roman" w:hAnsi="Times New Roman"/>
          <w:i/>
          <w:szCs w:val="24"/>
        </w:rPr>
        <w:t>l</w:t>
      </w:r>
      <w:r w:rsidRPr="00C67049">
        <w:rPr>
          <w:rFonts w:ascii="Times New Roman" w:hAnsi="Times New Roman"/>
          <w:i/>
          <w:szCs w:val="24"/>
        </w:rPr>
        <w:t xml:space="preserve">earning in </w:t>
      </w:r>
      <w:r w:rsidR="00117B55" w:rsidRPr="00C67049">
        <w:rPr>
          <w:rFonts w:ascii="Times New Roman" w:hAnsi="Times New Roman"/>
          <w:i/>
          <w:szCs w:val="24"/>
        </w:rPr>
        <w:t>s</w:t>
      </w:r>
      <w:r w:rsidRPr="00C67049">
        <w:rPr>
          <w:rFonts w:ascii="Times New Roman" w:hAnsi="Times New Roman"/>
          <w:i/>
          <w:szCs w:val="24"/>
        </w:rPr>
        <w:t>cience</w:t>
      </w:r>
      <w:r w:rsidRPr="00C67049">
        <w:rPr>
          <w:rFonts w:ascii="Times New Roman" w:hAnsi="Times New Roman"/>
          <w:szCs w:val="24"/>
        </w:rPr>
        <w:t xml:space="preserve">. Proposal to NSF. </w:t>
      </w:r>
      <w:r w:rsidR="008B1337" w:rsidRPr="00C67049">
        <w:rPr>
          <w:rFonts w:ascii="Times New Roman" w:hAnsi="Times New Roman"/>
          <w:szCs w:val="24"/>
          <w:u w:val="single"/>
        </w:rPr>
        <w:t>Senior Personnel</w:t>
      </w:r>
      <w:r w:rsidR="008B1337" w:rsidRPr="00C67049">
        <w:rPr>
          <w:rFonts w:ascii="Times New Roman" w:hAnsi="Times New Roman"/>
          <w:szCs w:val="24"/>
        </w:rPr>
        <w:t xml:space="preserve"> and r</w:t>
      </w:r>
      <w:r w:rsidRPr="00C67049">
        <w:rPr>
          <w:rFonts w:ascii="Times New Roman" w:hAnsi="Times New Roman"/>
          <w:szCs w:val="24"/>
        </w:rPr>
        <w:t>esponsible for writing portion of technology component. Funded ($4.7M).</w:t>
      </w:r>
    </w:p>
    <w:p w14:paraId="62D67637" w14:textId="408E5E19"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lastRenderedPageBreak/>
        <w:t>2000</w:t>
      </w:r>
      <w:r w:rsidRPr="00C67049">
        <w:rPr>
          <w:rFonts w:ascii="Times New Roman" w:hAnsi="Times New Roman"/>
          <w:szCs w:val="24"/>
        </w:rPr>
        <w:tab/>
        <w:t xml:space="preserve">Baker, E. L. (PI). </w:t>
      </w:r>
      <w:r w:rsidRPr="00C67049">
        <w:rPr>
          <w:rFonts w:ascii="Times New Roman" w:hAnsi="Times New Roman"/>
          <w:i/>
          <w:szCs w:val="24"/>
        </w:rPr>
        <w:t xml:space="preserve">Knowledge, </w:t>
      </w:r>
      <w:r w:rsidR="00523C2C" w:rsidRPr="00C67049">
        <w:rPr>
          <w:rFonts w:ascii="Times New Roman" w:hAnsi="Times New Roman"/>
          <w:i/>
          <w:szCs w:val="24"/>
        </w:rPr>
        <w:t>m</w:t>
      </w:r>
      <w:r w:rsidRPr="00C67049">
        <w:rPr>
          <w:rFonts w:ascii="Times New Roman" w:hAnsi="Times New Roman"/>
          <w:i/>
          <w:szCs w:val="24"/>
        </w:rPr>
        <w:t xml:space="preserve">odels and </w:t>
      </w:r>
      <w:r w:rsidR="00523C2C" w:rsidRPr="00C67049">
        <w:rPr>
          <w:rFonts w:ascii="Times New Roman" w:hAnsi="Times New Roman"/>
          <w:i/>
          <w:szCs w:val="24"/>
        </w:rPr>
        <w:t>t</w:t>
      </w:r>
      <w:r w:rsidRPr="00C67049">
        <w:rPr>
          <w:rFonts w:ascii="Times New Roman" w:hAnsi="Times New Roman"/>
          <w:i/>
          <w:szCs w:val="24"/>
        </w:rPr>
        <w:t xml:space="preserve">ools to </w:t>
      </w:r>
      <w:r w:rsidR="00523C2C" w:rsidRPr="00C67049">
        <w:rPr>
          <w:rFonts w:ascii="Times New Roman" w:hAnsi="Times New Roman"/>
          <w:i/>
          <w:szCs w:val="24"/>
        </w:rPr>
        <w:t>i</w:t>
      </w:r>
      <w:r w:rsidRPr="00C67049">
        <w:rPr>
          <w:rFonts w:ascii="Times New Roman" w:hAnsi="Times New Roman"/>
          <w:i/>
          <w:szCs w:val="24"/>
        </w:rPr>
        <w:t xml:space="preserve">mprove the </w:t>
      </w:r>
      <w:r w:rsidR="00523C2C" w:rsidRPr="00C67049">
        <w:rPr>
          <w:rFonts w:ascii="Times New Roman" w:hAnsi="Times New Roman"/>
          <w:i/>
          <w:szCs w:val="24"/>
        </w:rPr>
        <w:t>e</w:t>
      </w:r>
      <w:r w:rsidRPr="00C67049">
        <w:rPr>
          <w:rFonts w:ascii="Times New Roman" w:hAnsi="Times New Roman"/>
          <w:i/>
          <w:szCs w:val="24"/>
        </w:rPr>
        <w:t xml:space="preserve">ffectiveness of </w:t>
      </w:r>
      <w:r w:rsidR="00523C2C" w:rsidRPr="00C67049">
        <w:rPr>
          <w:rFonts w:ascii="Times New Roman" w:hAnsi="Times New Roman"/>
          <w:i/>
          <w:szCs w:val="24"/>
        </w:rPr>
        <w:t>n</w:t>
      </w:r>
      <w:r w:rsidRPr="00C67049">
        <w:rPr>
          <w:rFonts w:ascii="Times New Roman" w:hAnsi="Times New Roman"/>
          <w:i/>
          <w:szCs w:val="24"/>
        </w:rPr>
        <w:t xml:space="preserve">aval </w:t>
      </w:r>
      <w:r w:rsidR="00523C2C" w:rsidRPr="00C67049">
        <w:rPr>
          <w:rFonts w:ascii="Times New Roman" w:hAnsi="Times New Roman"/>
          <w:i/>
          <w:szCs w:val="24"/>
        </w:rPr>
        <w:t>d</w:t>
      </w:r>
      <w:r w:rsidRPr="00C67049">
        <w:rPr>
          <w:rFonts w:ascii="Times New Roman" w:hAnsi="Times New Roman"/>
          <w:i/>
          <w:szCs w:val="24"/>
        </w:rPr>
        <w:t xml:space="preserve">istance </w:t>
      </w:r>
      <w:r w:rsidR="00523C2C" w:rsidRPr="00C67049">
        <w:rPr>
          <w:rFonts w:ascii="Times New Roman" w:hAnsi="Times New Roman"/>
          <w:i/>
          <w:szCs w:val="24"/>
        </w:rPr>
        <w:t>l</w:t>
      </w:r>
      <w:r w:rsidRPr="00C67049">
        <w:rPr>
          <w:rFonts w:ascii="Times New Roman" w:hAnsi="Times New Roman"/>
          <w:i/>
          <w:szCs w:val="24"/>
        </w:rPr>
        <w:t>earning</w:t>
      </w:r>
      <w:r w:rsidRPr="00C67049">
        <w:rPr>
          <w:rFonts w:ascii="Times New Roman" w:hAnsi="Times New Roman"/>
          <w:szCs w:val="24"/>
        </w:rPr>
        <w:t xml:space="preserve">. Proposal to the Office of Naval Research. </w:t>
      </w:r>
      <w:r w:rsidRPr="00C67049">
        <w:rPr>
          <w:rFonts w:ascii="Times New Roman" w:hAnsi="Times New Roman"/>
          <w:szCs w:val="24"/>
          <w:u w:val="single"/>
        </w:rPr>
        <w:t>Senior Personnel</w:t>
      </w:r>
      <w:r w:rsidRPr="00C67049">
        <w:rPr>
          <w:rFonts w:ascii="Times New Roman" w:hAnsi="Times New Roman"/>
          <w:szCs w:val="24"/>
        </w:rPr>
        <w:t xml:space="preserve"> and responsible for conceptualization and writing of distance/distributed learning literature review. Funded ($5.3M).</w:t>
      </w:r>
    </w:p>
    <w:p w14:paraId="58820C4C" w14:textId="16E67A07" w:rsidR="006C173D" w:rsidRPr="00C67049" w:rsidRDefault="006C173D" w:rsidP="006C173D">
      <w:pPr>
        <w:keepLines/>
        <w:spacing w:after="120"/>
        <w:ind w:left="720" w:hanging="720"/>
        <w:rPr>
          <w:rFonts w:ascii="Times New Roman" w:hAnsi="Times New Roman"/>
          <w:szCs w:val="24"/>
        </w:rPr>
      </w:pPr>
      <w:r w:rsidRPr="00C67049">
        <w:rPr>
          <w:rFonts w:ascii="Times New Roman" w:hAnsi="Times New Roman"/>
          <w:szCs w:val="24"/>
        </w:rPr>
        <w:t>1999</w:t>
      </w:r>
      <w:r w:rsidRPr="00C67049">
        <w:rPr>
          <w:rFonts w:ascii="Times New Roman" w:hAnsi="Times New Roman"/>
          <w:szCs w:val="24"/>
        </w:rPr>
        <w:tab/>
        <w:t xml:space="preserve">Srivastava, M. (PI). </w:t>
      </w:r>
      <w:r w:rsidRPr="00C67049">
        <w:rPr>
          <w:rFonts w:ascii="Times New Roman" w:hAnsi="Times New Roman"/>
          <w:i/>
          <w:szCs w:val="24"/>
        </w:rPr>
        <w:t xml:space="preserve">ITR: Technologies for </w:t>
      </w:r>
      <w:r w:rsidR="00523C2C" w:rsidRPr="00C67049">
        <w:rPr>
          <w:rFonts w:ascii="Times New Roman" w:hAnsi="Times New Roman"/>
          <w:i/>
          <w:szCs w:val="24"/>
        </w:rPr>
        <w:t>s</w:t>
      </w:r>
      <w:r w:rsidRPr="00C67049">
        <w:rPr>
          <w:rFonts w:ascii="Times New Roman" w:hAnsi="Times New Roman"/>
          <w:i/>
          <w:szCs w:val="24"/>
        </w:rPr>
        <w:t xml:space="preserve">ensor-based </w:t>
      </w:r>
      <w:r w:rsidR="00523C2C" w:rsidRPr="00C67049">
        <w:rPr>
          <w:rFonts w:ascii="Times New Roman" w:hAnsi="Times New Roman"/>
          <w:i/>
          <w:szCs w:val="24"/>
        </w:rPr>
        <w:t>w</w:t>
      </w:r>
      <w:r w:rsidRPr="00C67049">
        <w:rPr>
          <w:rFonts w:ascii="Times New Roman" w:hAnsi="Times New Roman"/>
          <w:i/>
          <w:szCs w:val="24"/>
        </w:rPr>
        <w:t xml:space="preserve">ireless </w:t>
      </w:r>
      <w:r w:rsidR="00523C2C" w:rsidRPr="00C67049">
        <w:rPr>
          <w:rFonts w:ascii="Times New Roman" w:hAnsi="Times New Roman"/>
          <w:i/>
          <w:szCs w:val="24"/>
        </w:rPr>
        <w:t>n</w:t>
      </w:r>
      <w:r w:rsidRPr="00C67049">
        <w:rPr>
          <w:rFonts w:ascii="Times New Roman" w:hAnsi="Times New Roman"/>
          <w:i/>
          <w:szCs w:val="24"/>
        </w:rPr>
        <w:t xml:space="preserve">etworks of </w:t>
      </w:r>
      <w:r w:rsidR="00523C2C" w:rsidRPr="00C67049">
        <w:rPr>
          <w:rFonts w:ascii="Times New Roman" w:hAnsi="Times New Roman"/>
          <w:i/>
          <w:szCs w:val="24"/>
        </w:rPr>
        <w:t>t</w:t>
      </w:r>
      <w:r w:rsidRPr="00C67049">
        <w:rPr>
          <w:rFonts w:ascii="Times New Roman" w:hAnsi="Times New Roman"/>
          <w:i/>
          <w:szCs w:val="24"/>
        </w:rPr>
        <w:t xml:space="preserve">oys for </w:t>
      </w:r>
      <w:r w:rsidR="00523C2C" w:rsidRPr="00C67049">
        <w:rPr>
          <w:rFonts w:ascii="Times New Roman" w:hAnsi="Times New Roman"/>
          <w:i/>
          <w:szCs w:val="24"/>
        </w:rPr>
        <w:t>s</w:t>
      </w:r>
      <w:r w:rsidRPr="00C67049">
        <w:rPr>
          <w:rFonts w:ascii="Times New Roman" w:hAnsi="Times New Roman"/>
          <w:i/>
          <w:szCs w:val="24"/>
        </w:rPr>
        <w:t xml:space="preserve">mart </w:t>
      </w:r>
      <w:r w:rsidR="00523C2C" w:rsidRPr="00C67049">
        <w:rPr>
          <w:rFonts w:ascii="Times New Roman" w:hAnsi="Times New Roman"/>
          <w:i/>
          <w:szCs w:val="24"/>
        </w:rPr>
        <w:t>d</w:t>
      </w:r>
      <w:r w:rsidRPr="00C67049">
        <w:rPr>
          <w:rFonts w:ascii="Times New Roman" w:hAnsi="Times New Roman"/>
          <w:i/>
          <w:szCs w:val="24"/>
        </w:rPr>
        <w:t xml:space="preserve">evelopmental </w:t>
      </w:r>
      <w:r w:rsidR="00523C2C" w:rsidRPr="00C67049">
        <w:rPr>
          <w:rFonts w:ascii="Times New Roman" w:hAnsi="Times New Roman"/>
          <w:i/>
          <w:szCs w:val="24"/>
        </w:rPr>
        <w:t>p</w:t>
      </w:r>
      <w:r w:rsidRPr="00C67049">
        <w:rPr>
          <w:rFonts w:ascii="Times New Roman" w:hAnsi="Times New Roman"/>
          <w:i/>
          <w:szCs w:val="24"/>
        </w:rPr>
        <w:t>roblem-</w:t>
      </w:r>
      <w:r w:rsidR="00523C2C" w:rsidRPr="00C67049">
        <w:rPr>
          <w:rFonts w:ascii="Times New Roman" w:hAnsi="Times New Roman"/>
          <w:i/>
          <w:szCs w:val="24"/>
        </w:rPr>
        <w:t>s</w:t>
      </w:r>
      <w:r w:rsidRPr="00C67049">
        <w:rPr>
          <w:rFonts w:ascii="Times New Roman" w:hAnsi="Times New Roman"/>
          <w:i/>
          <w:szCs w:val="24"/>
        </w:rPr>
        <w:t xml:space="preserve">olving </w:t>
      </w:r>
      <w:r w:rsidR="00523C2C" w:rsidRPr="00C67049">
        <w:rPr>
          <w:rFonts w:ascii="Times New Roman" w:hAnsi="Times New Roman"/>
          <w:i/>
          <w:szCs w:val="24"/>
        </w:rPr>
        <w:t>e</w:t>
      </w:r>
      <w:r w:rsidRPr="00C67049">
        <w:rPr>
          <w:rFonts w:ascii="Times New Roman" w:hAnsi="Times New Roman"/>
          <w:i/>
          <w:szCs w:val="24"/>
        </w:rPr>
        <w:t>nvironments</w:t>
      </w:r>
      <w:r w:rsidRPr="00C67049">
        <w:rPr>
          <w:rFonts w:ascii="Times New Roman" w:hAnsi="Times New Roman"/>
          <w:szCs w:val="24"/>
        </w:rPr>
        <w:t xml:space="preserve">. Proposal to NSF. </w:t>
      </w:r>
      <w:r w:rsidRPr="00C67049">
        <w:rPr>
          <w:rFonts w:ascii="Times New Roman" w:hAnsi="Times New Roman"/>
          <w:szCs w:val="24"/>
          <w:u w:val="single"/>
        </w:rPr>
        <w:t>Senior Personnel</w:t>
      </w:r>
      <w:r w:rsidRPr="00C67049">
        <w:rPr>
          <w:rFonts w:ascii="Times New Roman" w:hAnsi="Times New Roman"/>
          <w:szCs w:val="24"/>
        </w:rPr>
        <w:t xml:space="preserve"> and responsible for writing CRESST’s component, which included conceptualization of technology-based assessment component. Funded ($1.9M total; CRESST: $380,000).</w:t>
      </w:r>
    </w:p>
    <w:p w14:paraId="101EA42B" w14:textId="1D6C1CAA" w:rsidR="002E7D9C" w:rsidRPr="00C67049" w:rsidRDefault="002E7D9C" w:rsidP="006C173D">
      <w:pPr>
        <w:keepLines/>
        <w:spacing w:after="120"/>
        <w:ind w:left="720" w:hanging="720"/>
        <w:rPr>
          <w:rFonts w:ascii="Times New Roman" w:hAnsi="Times New Roman"/>
          <w:szCs w:val="24"/>
        </w:rPr>
      </w:pPr>
      <w:r w:rsidRPr="00C67049">
        <w:rPr>
          <w:rFonts w:ascii="Times New Roman" w:hAnsi="Times New Roman"/>
          <w:szCs w:val="24"/>
        </w:rPr>
        <w:t>1997</w:t>
      </w:r>
      <w:r w:rsidRPr="00C67049">
        <w:rPr>
          <w:rFonts w:ascii="Times New Roman" w:hAnsi="Times New Roman"/>
          <w:szCs w:val="24"/>
        </w:rPr>
        <w:tab/>
        <w:t xml:space="preserve">Baker, E. L. (PI). </w:t>
      </w:r>
      <w:r w:rsidRPr="00C67049">
        <w:rPr>
          <w:rFonts w:ascii="Times New Roman" w:hAnsi="Times New Roman"/>
          <w:i/>
          <w:szCs w:val="24"/>
        </w:rPr>
        <w:t xml:space="preserve">Assessing </w:t>
      </w:r>
      <w:r w:rsidR="00523C2C" w:rsidRPr="00C67049">
        <w:rPr>
          <w:rFonts w:ascii="Times New Roman" w:hAnsi="Times New Roman"/>
          <w:i/>
          <w:szCs w:val="24"/>
        </w:rPr>
        <w:t>p</w:t>
      </w:r>
      <w:r w:rsidRPr="00C67049">
        <w:rPr>
          <w:rFonts w:ascii="Times New Roman" w:hAnsi="Times New Roman"/>
          <w:i/>
          <w:szCs w:val="24"/>
        </w:rPr>
        <w:t xml:space="preserve">roblem </w:t>
      </w:r>
      <w:r w:rsidR="00523C2C" w:rsidRPr="00C67049">
        <w:rPr>
          <w:rFonts w:ascii="Times New Roman" w:hAnsi="Times New Roman"/>
          <w:i/>
          <w:szCs w:val="24"/>
        </w:rPr>
        <w:t>s</w:t>
      </w:r>
      <w:r w:rsidRPr="00C67049">
        <w:rPr>
          <w:rFonts w:ascii="Times New Roman" w:hAnsi="Times New Roman"/>
          <w:i/>
          <w:szCs w:val="24"/>
        </w:rPr>
        <w:t xml:space="preserve">olving with </w:t>
      </w:r>
      <w:r w:rsidR="00523C2C" w:rsidRPr="00C67049">
        <w:rPr>
          <w:rFonts w:ascii="Times New Roman" w:hAnsi="Times New Roman"/>
          <w:i/>
          <w:szCs w:val="24"/>
        </w:rPr>
        <w:t>m</w:t>
      </w:r>
      <w:r w:rsidRPr="00C67049">
        <w:rPr>
          <w:rFonts w:ascii="Times New Roman" w:hAnsi="Times New Roman"/>
          <w:i/>
          <w:szCs w:val="24"/>
        </w:rPr>
        <w:t xml:space="preserve">odel-based </w:t>
      </w:r>
      <w:r w:rsidR="00523C2C" w:rsidRPr="00C67049">
        <w:rPr>
          <w:rFonts w:ascii="Times New Roman" w:hAnsi="Times New Roman"/>
          <w:i/>
          <w:szCs w:val="24"/>
        </w:rPr>
        <w:t>s</w:t>
      </w:r>
      <w:r w:rsidRPr="00C67049">
        <w:rPr>
          <w:rFonts w:ascii="Times New Roman" w:hAnsi="Times New Roman"/>
          <w:i/>
          <w:szCs w:val="24"/>
        </w:rPr>
        <w:t>imulations</w:t>
      </w:r>
      <w:r w:rsidRPr="00C67049">
        <w:rPr>
          <w:rFonts w:ascii="Times New Roman" w:hAnsi="Times New Roman"/>
          <w:szCs w:val="24"/>
        </w:rPr>
        <w:t>. Proposal to the Center for Digital Innovation, UCLA. Responsible for writing proposal. Funded ($20,000).</w:t>
      </w:r>
    </w:p>
    <w:p w14:paraId="028CAFF6" w14:textId="77777777" w:rsidR="00535E38" w:rsidRPr="00C67049" w:rsidRDefault="008B1337">
      <w:pPr>
        <w:keepNext/>
        <w:spacing w:before="240" w:after="120"/>
        <w:rPr>
          <w:rFonts w:ascii="Times New Roman" w:hAnsi="Times New Roman"/>
          <w:b/>
          <w:szCs w:val="24"/>
        </w:rPr>
      </w:pPr>
      <w:r w:rsidRPr="00C67049">
        <w:rPr>
          <w:rFonts w:ascii="Times New Roman" w:hAnsi="Times New Roman"/>
          <w:b/>
          <w:szCs w:val="24"/>
        </w:rPr>
        <w:t xml:space="preserve">SCHOLARLY </w:t>
      </w:r>
      <w:r w:rsidR="00535E38" w:rsidRPr="00C67049">
        <w:rPr>
          <w:rFonts w:ascii="Times New Roman" w:hAnsi="Times New Roman"/>
          <w:b/>
          <w:szCs w:val="24"/>
        </w:rPr>
        <w:t>PUBLICATIONS</w:t>
      </w:r>
      <w:r w:rsidRPr="00C67049">
        <w:rPr>
          <w:rFonts w:ascii="Times New Roman" w:hAnsi="Times New Roman"/>
          <w:b/>
          <w:szCs w:val="24"/>
        </w:rPr>
        <w:t xml:space="preserve"> AND CREATIVE WORK</w:t>
      </w:r>
    </w:p>
    <w:p w14:paraId="6A471588" w14:textId="77777777" w:rsidR="00535E38" w:rsidRPr="00C67049" w:rsidRDefault="008B1337">
      <w:pPr>
        <w:keepNext/>
        <w:spacing w:before="120" w:after="120"/>
        <w:rPr>
          <w:rFonts w:ascii="Times New Roman" w:hAnsi="Times New Roman"/>
          <w:b/>
          <w:szCs w:val="24"/>
        </w:rPr>
      </w:pPr>
      <w:r w:rsidRPr="00C67049">
        <w:rPr>
          <w:rFonts w:ascii="Times New Roman" w:hAnsi="Times New Roman"/>
          <w:b/>
          <w:szCs w:val="24"/>
        </w:rPr>
        <w:t xml:space="preserve">Refereed </w:t>
      </w:r>
      <w:r w:rsidR="00535E38" w:rsidRPr="00C67049">
        <w:rPr>
          <w:rFonts w:ascii="Times New Roman" w:hAnsi="Times New Roman"/>
          <w:b/>
          <w:szCs w:val="24"/>
        </w:rPr>
        <w:t>Research Articles</w:t>
      </w:r>
      <w:r w:rsidR="00500660" w:rsidRPr="00C67049">
        <w:rPr>
          <w:rFonts w:ascii="Times New Roman" w:hAnsi="Times New Roman"/>
          <w:b/>
          <w:szCs w:val="24"/>
        </w:rPr>
        <w:t xml:space="preserve"> and Book Chapters</w:t>
      </w:r>
    </w:p>
    <w:p w14:paraId="2E2991A3" w14:textId="77777777" w:rsidR="00454C86" w:rsidRDefault="00454C86" w:rsidP="00306FD0">
      <w:pPr>
        <w:keepLines/>
        <w:numPr>
          <w:ilvl w:val="0"/>
          <w:numId w:val="1"/>
        </w:numPr>
        <w:spacing w:after="60"/>
        <w:rPr>
          <w:rFonts w:ascii="Times New Roman" w:hAnsi="Times New Roman"/>
          <w:szCs w:val="24"/>
        </w:rPr>
      </w:pPr>
      <w:r w:rsidRPr="00C67049">
        <w:rPr>
          <w:rFonts w:ascii="Times New Roman" w:hAnsi="Times New Roman"/>
          <w:szCs w:val="24"/>
        </w:rPr>
        <w:t>Madni, A., Chung, G. K. W. K., Baker, E. L.,</w:t>
      </w:r>
      <w:r>
        <w:rPr>
          <w:rFonts w:ascii="Times New Roman" w:hAnsi="Times New Roman"/>
          <w:szCs w:val="24"/>
        </w:rPr>
        <w:t xml:space="preserve"> &amp; Griffin, N. C. (2016</w:t>
      </w:r>
      <w:r w:rsidRPr="00C67049">
        <w:rPr>
          <w:rFonts w:ascii="Times New Roman" w:hAnsi="Times New Roman"/>
          <w:szCs w:val="24"/>
        </w:rPr>
        <w:t>). Using crowdsourcing as a formative evaluation technique for game icons</w:t>
      </w:r>
      <w:r>
        <w:rPr>
          <w:rFonts w:ascii="Times New Roman" w:hAnsi="Times New Roman"/>
          <w:szCs w:val="24"/>
        </w:rPr>
        <w:t xml:space="preserve"> (pp. 83–98)</w:t>
      </w:r>
      <w:r w:rsidRPr="00C67049">
        <w:rPr>
          <w:rFonts w:ascii="Times New Roman" w:hAnsi="Times New Roman"/>
          <w:szCs w:val="24"/>
        </w:rPr>
        <w:t xml:space="preserve">. In H. F. O’Neil, E. L. Baker, &amp; R. S. Perez (Eds.), </w:t>
      </w:r>
      <w:r w:rsidRPr="00C67049">
        <w:rPr>
          <w:rFonts w:ascii="Times New Roman" w:hAnsi="Times New Roman"/>
          <w:i/>
          <w:szCs w:val="24"/>
        </w:rPr>
        <w:t>Using games and simulations for teaching and assessment: Key issues</w:t>
      </w:r>
      <w:r w:rsidRPr="00C67049">
        <w:rPr>
          <w:rFonts w:ascii="Times New Roman" w:hAnsi="Times New Roman"/>
          <w:szCs w:val="24"/>
        </w:rPr>
        <w:t>. New York, NY: Routledge.</w:t>
      </w:r>
    </w:p>
    <w:p w14:paraId="5DDA8329" w14:textId="435BA72F" w:rsidR="00306FD0" w:rsidRPr="00C67049" w:rsidRDefault="00306FD0" w:rsidP="00306FD0">
      <w:pPr>
        <w:keepLines/>
        <w:numPr>
          <w:ilvl w:val="0"/>
          <w:numId w:val="1"/>
        </w:numPr>
        <w:spacing w:after="60"/>
        <w:rPr>
          <w:rFonts w:ascii="Times New Roman" w:hAnsi="Times New Roman"/>
          <w:szCs w:val="24"/>
        </w:rPr>
      </w:pPr>
      <w:bookmarkStart w:id="1" w:name="_GoBack"/>
      <w:bookmarkEnd w:id="1"/>
      <w:r w:rsidRPr="00C67049">
        <w:rPr>
          <w:rFonts w:ascii="Times New Roman" w:hAnsi="Times New Roman"/>
          <w:szCs w:val="24"/>
        </w:rPr>
        <w:t xml:space="preserve">Roberts, J. D., Chung, </w:t>
      </w:r>
      <w:r w:rsidR="008E12D4" w:rsidRPr="00C67049">
        <w:rPr>
          <w:rFonts w:ascii="Times New Roman" w:hAnsi="Times New Roman"/>
          <w:szCs w:val="24"/>
        </w:rPr>
        <w:t>G. K. W. K., &amp; Parks, C. B. (2016</w:t>
      </w:r>
      <w:r w:rsidRPr="00C67049">
        <w:rPr>
          <w:rFonts w:ascii="Times New Roman" w:hAnsi="Times New Roman"/>
          <w:szCs w:val="24"/>
        </w:rPr>
        <w:t xml:space="preserve">). Supporting children’s progress through the PBS KIDS learning analytics platform. </w:t>
      </w:r>
      <w:r w:rsidRPr="00C67049">
        <w:rPr>
          <w:rFonts w:ascii="Times New Roman" w:hAnsi="Times New Roman"/>
          <w:i/>
          <w:szCs w:val="24"/>
        </w:rPr>
        <w:t>Journal of Children and Media</w:t>
      </w:r>
      <w:r w:rsidR="008E12D4" w:rsidRPr="00C67049">
        <w:rPr>
          <w:rFonts w:ascii="Times New Roman" w:hAnsi="Times New Roman"/>
          <w:i/>
          <w:szCs w:val="24"/>
        </w:rPr>
        <w:t>, 10</w:t>
      </w:r>
      <w:r w:rsidR="005C1165" w:rsidRPr="00C67049">
        <w:rPr>
          <w:rFonts w:ascii="Times New Roman" w:hAnsi="Times New Roman"/>
          <w:szCs w:val="24"/>
        </w:rPr>
        <w:t>, 257</w:t>
      </w:r>
      <w:r w:rsidR="008E12D4" w:rsidRPr="00C67049">
        <w:rPr>
          <w:rFonts w:ascii="Times New Roman" w:hAnsi="Times New Roman"/>
          <w:szCs w:val="24"/>
        </w:rPr>
        <w:t>–</w:t>
      </w:r>
      <w:r w:rsidR="005C1165" w:rsidRPr="00C67049">
        <w:rPr>
          <w:rFonts w:ascii="Times New Roman" w:hAnsi="Times New Roman"/>
          <w:szCs w:val="24"/>
        </w:rPr>
        <w:t>266</w:t>
      </w:r>
      <w:r w:rsidR="008E12D4" w:rsidRPr="00C67049">
        <w:rPr>
          <w:rFonts w:ascii="Times New Roman" w:hAnsi="Times New Roman"/>
          <w:szCs w:val="24"/>
        </w:rPr>
        <w:t>.</w:t>
      </w:r>
    </w:p>
    <w:p w14:paraId="7CC53F5A" w14:textId="77777777" w:rsidR="001A35DF" w:rsidRPr="00C67049" w:rsidRDefault="001A35DF" w:rsidP="001A35DF">
      <w:pPr>
        <w:keepLines/>
        <w:numPr>
          <w:ilvl w:val="0"/>
          <w:numId w:val="1"/>
        </w:numPr>
        <w:spacing w:after="60"/>
        <w:rPr>
          <w:rFonts w:ascii="Times New Roman" w:hAnsi="Times New Roman"/>
          <w:szCs w:val="24"/>
        </w:rPr>
      </w:pPr>
      <w:r w:rsidRPr="00C67049">
        <w:rPr>
          <w:rFonts w:ascii="Times New Roman" w:hAnsi="Times New Roman"/>
          <w:szCs w:val="24"/>
        </w:rPr>
        <w:t>Chung, G. K. W. K. (</w:t>
      </w:r>
      <w:r w:rsidR="001A7FC6" w:rsidRPr="00C67049">
        <w:rPr>
          <w:rFonts w:ascii="Times New Roman" w:hAnsi="Times New Roman"/>
          <w:szCs w:val="24"/>
        </w:rPr>
        <w:t>2015</w:t>
      </w:r>
      <w:r w:rsidRPr="00C67049">
        <w:rPr>
          <w:rFonts w:ascii="Times New Roman" w:hAnsi="Times New Roman"/>
          <w:szCs w:val="24"/>
        </w:rPr>
        <w:t>). Guidelines for the design, implementation, and analysis of game telemetry</w:t>
      </w:r>
      <w:r w:rsidR="001A7FC6" w:rsidRPr="00C67049">
        <w:rPr>
          <w:rFonts w:ascii="Times New Roman" w:hAnsi="Times New Roman"/>
          <w:szCs w:val="24"/>
        </w:rPr>
        <w:t xml:space="preserve"> (pp. 59–79)</w:t>
      </w:r>
      <w:r w:rsidRPr="00C67049">
        <w:rPr>
          <w:rFonts w:ascii="Times New Roman" w:hAnsi="Times New Roman"/>
          <w:szCs w:val="24"/>
        </w:rPr>
        <w:t xml:space="preserve">. In C. S. Loh, Y. Sheng, &amp; D. Ifenthaler (Eds.), </w:t>
      </w:r>
      <w:r w:rsidRPr="00C67049">
        <w:rPr>
          <w:rFonts w:ascii="Times New Roman" w:hAnsi="Times New Roman"/>
          <w:i/>
          <w:szCs w:val="24"/>
        </w:rPr>
        <w:t>Serious Games Analytics: Methodologies for performance measurement, assessment, and improvement</w:t>
      </w:r>
      <w:r w:rsidRPr="00C67049">
        <w:rPr>
          <w:rFonts w:ascii="Times New Roman" w:hAnsi="Times New Roman"/>
          <w:szCs w:val="24"/>
        </w:rPr>
        <w:t xml:space="preserve">. New York: Springer. </w:t>
      </w:r>
    </w:p>
    <w:p w14:paraId="361C5063" w14:textId="570883F3" w:rsidR="000C6B8E" w:rsidRPr="00C67049" w:rsidRDefault="000C6B8E" w:rsidP="000C6B8E">
      <w:pPr>
        <w:keepLines/>
        <w:numPr>
          <w:ilvl w:val="0"/>
          <w:numId w:val="1"/>
        </w:numPr>
        <w:spacing w:after="60"/>
        <w:rPr>
          <w:rFonts w:ascii="Times New Roman" w:hAnsi="Times New Roman"/>
          <w:szCs w:val="24"/>
        </w:rPr>
      </w:pPr>
      <w:r w:rsidRPr="00C67049">
        <w:rPr>
          <w:rFonts w:ascii="Times New Roman" w:hAnsi="Times New Roman"/>
          <w:szCs w:val="24"/>
        </w:rPr>
        <w:t>Chung, G. K. W. K. (</w:t>
      </w:r>
      <w:r w:rsidR="00917DC7" w:rsidRPr="00C67049">
        <w:rPr>
          <w:rFonts w:ascii="Times New Roman" w:hAnsi="Times New Roman"/>
          <w:szCs w:val="24"/>
        </w:rPr>
        <w:t>2014</w:t>
      </w:r>
      <w:r w:rsidRPr="00C67049">
        <w:rPr>
          <w:rFonts w:ascii="Times New Roman" w:hAnsi="Times New Roman"/>
          <w:szCs w:val="24"/>
        </w:rPr>
        <w:t xml:space="preserve">). Toward the relational management of educational measurement data. </w:t>
      </w:r>
      <w:r w:rsidRPr="00C67049">
        <w:rPr>
          <w:rFonts w:ascii="Times New Roman" w:hAnsi="Times New Roman"/>
          <w:i/>
          <w:szCs w:val="24"/>
        </w:rPr>
        <w:t>Teachers College Record, 116</w:t>
      </w:r>
      <w:r w:rsidRPr="00C67049">
        <w:rPr>
          <w:rFonts w:ascii="Times New Roman" w:hAnsi="Times New Roman"/>
          <w:szCs w:val="24"/>
        </w:rPr>
        <w:t>(</w:t>
      </w:r>
      <w:r w:rsidR="0005270F" w:rsidRPr="00C67049">
        <w:rPr>
          <w:rFonts w:ascii="Times New Roman" w:hAnsi="Times New Roman"/>
          <w:szCs w:val="24"/>
        </w:rPr>
        <w:t>110309</w:t>
      </w:r>
      <w:r w:rsidRPr="00C67049">
        <w:rPr>
          <w:rFonts w:ascii="Times New Roman" w:hAnsi="Times New Roman"/>
          <w:szCs w:val="24"/>
        </w:rPr>
        <w:t xml:space="preserve">). </w:t>
      </w:r>
    </w:p>
    <w:p w14:paraId="7744C6FE" w14:textId="77777777" w:rsidR="00800B2B" w:rsidRPr="00C67049" w:rsidRDefault="00800B2B" w:rsidP="00E320C1">
      <w:pPr>
        <w:keepLines/>
        <w:numPr>
          <w:ilvl w:val="0"/>
          <w:numId w:val="1"/>
        </w:numPr>
        <w:spacing w:after="60"/>
        <w:rPr>
          <w:rFonts w:ascii="Times New Roman" w:hAnsi="Times New Roman"/>
          <w:szCs w:val="24"/>
        </w:rPr>
      </w:pPr>
      <w:r w:rsidRPr="00C67049">
        <w:rPr>
          <w:rFonts w:ascii="Times New Roman" w:hAnsi="Times New Roman"/>
        </w:rPr>
        <w:t>O’Neil, H. F., Chung, G. K. W. K., Kerr, D., Vendlinski, T. P., Bus</w:t>
      </w:r>
      <w:r w:rsidR="00EF152A" w:rsidRPr="00C67049">
        <w:rPr>
          <w:rFonts w:ascii="Times New Roman" w:hAnsi="Times New Roman"/>
        </w:rPr>
        <w:t>chang, R. E., &amp; Mayer, R. E. (2014</w:t>
      </w:r>
      <w:r w:rsidRPr="00C67049">
        <w:rPr>
          <w:rFonts w:ascii="Times New Roman" w:hAnsi="Times New Roman"/>
        </w:rPr>
        <w:t xml:space="preserve">). Adding self-explanation prompts to an educational computer game. </w:t>
      </w:r>
      <w:r w:rsidRPr="00C67049">
        <w:rPr>
          <w:rFonts w:ascii="Times New Roman" w:hAnsi="Times New Roman"/>
          <w:i/>
        </w:rPr>
        <w:t>Computers in Human Behavior</w:t>
      </w:r>
      <w:r w:rsidR="00EF152A" w:rsidRPr="00C67049">
        <w:rPr>
          <w:rFonts w:ascii="Times New Roman" w:hAnsi="Times New Roman"/>
        </w:rPr>
        <w:t>, 30, 23–28.</w:t>
      </w:r>
    </w:p>
    <w:p w14:paraId="3783F145" w14:textId="77777777" w:rsidR="00E320C1" w:rsidRPr="00C67049" w:rsidRDefault="00D57411" w:rsidP="002959CB">
      <w:pPr>
        <w:pStyle w:val="Q-Reference"/>
        <w:keepLines/>
        <w:numPr>
          <w:ilvl w:val="0"/>
          <w:numId w:val="1"/>
        </w:numPr>
        <w:spacing w:before="0" w:after="60"/>
        <w:rPr>
          <w:rFonts w:ascii="Times New Roman" w:hAnsi="Times New Roman"/>
          <w:szCs w:val="24"/>
        </w:rPr>
      </w:pPr>
      <w:r w:rsidRPr="00C67049">
        <w:rPr>
          <w:rFonts w:ascii="Times New Roman" w:hAnsi="Times New Roman"/>
        </w:rPr>
        <w:t xml:space="preserve">Chung, G. K. W. K., &amp; Delacruz, G. C. (2014). Cognitive readiness for solving equations. In H. F. O’Neil, R. S. Perez, &amp; E. L. Baker (Eds.), </w:t>
      </w:r>
      <w:r w:rsidRPr="00C67049">
        <w:rPr>
          <w:rFonts w:ascii="Times New Roman" w:hAnsi="Times New Roman"/>
          <w:i/>
        </w:rPr>
        <w:t>Teaching and measuring cognitive readiness</w:t>
      </w:r>
      <w:r w:rsidRPr="00C67049">
        <w:rPr>
          <w:rFonts w:ascii="Times New Roman" w:hAnsi="Times New Roman"/>
        </w:rPr>
        <w:t xml:space="preserve"> (pp. 135–148). New York, NY: Springer.</w:t>
      </w:r>
    </w:p>
    <w:p w14:paraId="25D70755" w14:textId="77777777" w:rsidR="00775CAB" w:rsidRPr="00C67049" w:rsidRDefault="00775CAB" w:rsidP="00775CAB">
      <w:pPr>
        <w:keepLines/>
        <w:numPr>
          <w:ilvl w:val="0"/>
          <w:numId w:val="1"/>
        </w:numPr>
        <w:spacing w:after="60"/>
        <w:rPr>
          <w:rFonts w:ascii="Times New Roman" w:hAnsi="Times New Roman"/>
          <w:szCs w:val="24"/>
        </w:rPr>
      </w:pPr>
      <w:r w:rsidRPr="00C67049">
        <w:rPr>
          <w:rFonts w:ascii="Times New Roman" w:hAnsi="Times New Roman"/>
          <w:szCs w:val="24"/>
        </w:rPr>
        <w:t xml:space="preserve">Chung, G. K. W. K. (2013). </w:t>
      </w:r>
      <w:r w:rsidRPr="00C67049">
        <w:rPr>
          <w:rFonts w:ascii="Times New Roman" w:hAnsi="Times New Roman"/>
          <w:i/>
          <w:szCs w:val="24"/>
        </w:rPr>
        <w:t>Toward the relational management of educational measurement data</w:t>
      </w:r>
      <w:r w:rsidRPr="00C67049">
        <w:rPr>
          <w:rFonts w:ascii="Times New Roman" w:hAnsi="Times New Roman"/>
          <w:szCs w:val="24"/>
        </w:rPr>
        <w:t>. Invited chapter for ETS Gordon Commission on the Future of Testing.</w:t>
      </w:r>
    </w:p>
    <w:p w14:paraId="5BCBBDD4" w14:textId="77777777" w:rsidR="00E320C1" w:rsidRPr="00C67049" w:rsidRDefault="00E320C1" w:rsidP="00E320C1">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Chung, G. K. W. K., Gyllenhammer, R. G., Baker, E. L., &amp; Savitsky, E. (</w:t>
      </w:r>
      <w:r w:rsidR="00EF152A" w:rsidRPr="00C67049">
        <w:rPr>
          <w:rFonts w:ascii="Times New Roman" w:hAnsi="Times New Roman"/>
          <w:szCs w:val="24"/>
        </w:rPr>
        <w:t>2</w:t>
      </w:r>
      <w:r w:rsidR="00323543" w:rsidRPr="00C67049">
        <w:rPr>
          <w:rFonts w:ascii="Times New Roman" w:hAnsi="Times New Roman"/>
          <w:szCs w:val="24"/>
        </w:rPr>
        <w:t>013</w:t>
      </w:r>
      <w:r w:rsidRPr="00C67049">
        <w:rPr>
          <w:rFonts w:ascii="Times New Roman" w:hAnsi="Times New Roman"/>
          <w:szCs w:val="24"/>
        </w:rPr>
        <w:t xml:space="preserve">). The effects of practicing with a virtual ultrasound trainer on FAST window identification, acquisition, and diagnosis. </w:t>
      </w:r>
      <w:r w:rsidRPr="00C67049">
        <w:rPr>
          <w:rFonts w:ascii="Times New Roman" w:hAnsi="Times New Roman"/>
          <w:i/>
          <w:szCs w:val="24"/>
        </w:rPr>
        <w:t>Military Medicine</w:t>
      </w:r>
      <w:r w:rsidR="00EF152A" w:rsidRPr="00C67049">
        <w:rPr>
          <w:rFonts w:ascii="Times New Roman" w:hAnsi="Times New Roman"/>
          <w:szCs w:val="24"/>
        </w:rPr>
        <w:t>, 178(10S), 87–97.</w:t>
      </w:r>
    </w:p>
    <w:p w14:paraId="323E5F15" w14:textId="77777777" w:rsidR="002959CB" w:rsidRPr="00C67049" w:rsidRDefault="002959CB" w:rsidP="002959CB">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Kerr, D., &amp; Chung, G. K.W.K. (2012). Identifying key features of student performance in educational video games and simulations through cluster analysis. </w:t>
      </w:r>
      <w:r w:rsidRPr="00C67049">
        <w:rPr>
          <w:rFonts w:ascii="Times New Roman" w:hAnsi="Times New Roman"/>
          <w:i/>
          <w:szCs w:val="24"/>
        </w:rPr>
        <w:t>Journal of Educational Data Mining, 4</w:t>
      </w:r>
      <w:r w:rsidRPr="00C67049">
        <w:rPr>
          <w:rFonts w:ascii="Times New Roman" w:hAnsi="Times New Roman"/>
          <w:szCs w:val="24"/>
        </w:rPr>
        <w:t>, 144–182.</w:t>
      </w:r>
    </w:p>
    <w:p w14:paraId="1DD28624" w14:textId="70E71BD7" w:rsidR="00E320C1" w:rsidRPr="00C67049" w:rsidRDefault="00E320C1" w:rsidP="00D9705D">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lastRenderedPageBreak/>
        <w:t>Baker, E. L., Chung, G. K. W. K., &amp; Delacruz, G. C. (2012). The best and future uses of assessment in games. In M. Mayrath, J. Clarke-Midura, D. H. Robinson</w:t>
      </w:r>
      <w:r w:rsidR="00CD67A2" w:rsidRPr="00C67049">
        <w:rPr>
          <w:rFonts w:ascii="Times New Roman" w:hAnsi="Times New Roman"/>
          <w:szCs w:val="24"/>
        </w:rPr>
        <w:t>, &amp; G. Schraw</w:t>
      </w:r>
      <w:r w:rsidRPr="00C67049">
        <w:rPr>
          <w:rFonts w:ascii="Times New Roman" w:hAnsi="Times New Roman"/>
          <w:szCs w:val="24"/>
        </w:rPr>
        <w:t xml:space="preserve"> (Eds.).</w:t>
      </w:r>
      <w:r w:rsidR="007218CC">
        <w:rPr>
          <w:rFonts w:ascii="Times New Roman" w:hAnsi="Times New Roman"/>
          <w:szCs w:val="24"/>
        </w:rPr>
        <w:t xml:space="preserve"> </w:t>
      </w:r>
      <w:r w:rsidRPr="00C67049">
        <w:rPr>
          <w:rFonts w:ascii="Times New Roman" w:hAnsi="Times New Roman"/>
          <w:i/>
          <w:iCs/>
          <w:szCs w:val="24"/>
        </w:rPr>
        <w:t>Technology-based assessments for 21st Century skills:  Theoretical and practical implications from modern research</w:t>
      </w:r>
      <w:r w:rsidR="00CD67A2" w:rsidRPr="00C67049">
        <w:rPr>
          <w:rFonts w:ascii="Times New Roman" w:hAnsi="Times New Roman"/>
          <w:szCs w:val="24"/>
        </w:rPr>
        <w:t> (pp. 22</w:t>
      </w:r>
      <w:r w:rsidRPr="00C67049">
        <w:rPr>
          <w:rFonts w:ascii="Times New Roman" w:hAnsi="Times New Roman"/>
          <w:szCs w:val="24"/>
        </w:rPr>
        <w:t>9–248). Charlotte, NC:  Information Age Publishing.</w:t>
      </w:r>
    </w:p>
    <w:p w14:paraId="3070E0EE" w14:textId="77777777" w:rsidR="007904C3" w:rsidRPr="00C67049" w:rsidRDefault="00C808B0" w:rsidP="00C808B0">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Buschang , R. E., Chung, G. K. W. K., Delacruz, G. C., &amp; Baker, E. L. (2012). Validating measures of algebra teacher subject matter knowledge and pedagogical content knowledge. </w:t>
      </w:r>
      <w:r w:rsidRPr="00C67049">
        <w:rPr>
          <w:rFonts w:ascii="Times New Roman" w:hAnsi="Times New Roman"/>
          <w:i/>
          <w:szCs w:val="24"/>
        </w:rPr>
        <w:t>Educational Assessment, 17</w:t>
      </w:r>
      <w:r w:rsidRPr="00C67049">
        <w:rPr>
          <w:rFonts w:ascii="Times New Roman" w:hAnsi="Times New Roman"/>
          <w:szCs w:val="24"/>
        </w:rPr>
        <w:t>, 1–21. doi: 10.1080/10627197.2012.697847/</w:t>
      </w:r>
    </w:p>
    <w:p w14:paraId="4E5491AD" w14:textId="050F28BE" w:rsidR="003C352B" w:rsidRPr="00C67049" w:rsidRDefault="003C352B" w:rsidP="00C808B0">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Encarnacao, A., Espinosa, P. D., Au, L., Chung, G. K. W. K., Johnson, L., &amp; Kaiser, W. J. (</w:t>
      </w:r>
      <w:r w:rsidR="00F75923" w:rsidRPr="00C67049">
        <w:rPr>
          <w:rFonts w:ascii="Times New Roman" w:hAnsi="Times New Roman"/>
          <w:szCs w:val="24"/>
        </w:rPr>
        <w:t>2011</w:t>
      </w:r>
      <w:r w:rsidRPr="00C67049">
        <w:rPr>
          <w:rFonts w:ascii="Times New Roman" w:hAnsi="Times New Roman"/>
          <w:szCs w:val="24"/>
        </w:rPr>
        <w:t xml:space="preserve">). Individualized, interactive instruction (3I): An online formative assessment and instructional tool. </w:t>
      </w:r>
      <w:r w:rsidRPr="00C67049">
        <w:rPr>
          <w:rFonts w:ascii="Times New Roman" w:hAnsi="Times New Roman"/>
          <w:i/>
          <w:szCs w:val="24"/>
        </w:rPr>
        <w:t>Computers in Education Journal, 11</w:t>
      </w:r>
      <w:r w:rsidRPr="00C67049">
        <w:rPr>
          <w:rFonts w:ascii="Times New Roman" w:hAnsi="Times New Roman"/>
          <w:szCs w:val="24"/>
        </w:rPr>
        <w:t>(1), 45–60.</w:t>
      </w:r>
    </w:p>
    <w:p w14:paraId="7571D9BB" w14:textId="77777777" w:rsidR="00E320C1" w:rsidRPr="00C67049" w:rsidRDefault="00E320C1">
      <w:pPr>
        <w:pStyle w:val="Q-Reference"/>
        <w:keepLines/>
        <w:numPr>
          <w:ilvl w:val="0"/>
          <w:numId w:val="1"/>
        </w:numPr>
        <w:spacing w:before="0" w:after="60"/>
        <w:rPr>
          <w:rStyle w:val="apple-style-span"/>
          <w:rFonts w:ascii="Times New Roman" w:hAnsi="Times New Roman"/>
          <w:szCs w:val="24"/>
        </w:rPr>
      </w:pPr>
      <w:r w:rsidRPr="00C67049">
        <w:rPr>
          <w:rFonts w:ascii="Times New Roman" w:hAnsi="Times New Roman"/>
          <w:szCs w:val="24"/>
        </w:rPr>
        <w:t xml:space="preserve">Delacruz, G. C., Chung, G. K. W. K., &amp; Baker, E. L. (2009). Finding its place: Developments of location-based mobile gaming in learning and assessment environments. In A. A. de Souza e Silva </w:t>
      </w:r>
      <w:r w:rsidRPr="00C67049">
        <w:rPr>
          <w:rStyle w:val="apple-style-span"/>
          <w:rFonts w:ascii="Times New Roman" w:hAnsi="Times New Roman"/>
          <w:szCs w:val="24"/>
        </w:rPr>
        <w:t>&amp; D. M. Sutko (Eds.),</w:t>
      </w:r>
      <w:r w:rsidRPr="00C67049">
        <w:rPr>
          <w:rStyle w:val="apple-style-span"/>
          <w:rFonts w:ascii="Times New Roman" w:hAnsi="Times New Roman"/>
          <w:i/>
          <w:iCs/>
          <w:szCs w:val="24"/>
        </w:rPr>
        <w:t xml:space="preserve"> Digital cityscapes: Merging digital and urban playspaces</w:t>
      </w:r>
      <w:r w:rsidRPr="00C67049">
        <w:rPr>
          <w:rStyle w:val="apple-style-span"/>
          <w:rFonts w:ascii="Times New Roman" w:hAnsi="Times New Roman"/>
          <w:iCs/>
          <w:szCs w:val="24"/>
        </w:rPr>
        <w:t xml:space="preserve"> (pp. 251–268)</w:t>
      </w:r>
      <w:r w:rsidRPr="00C67049">
        <w:rPr>
          <w:rStyle w:val="apple-style-span"/>
          <w:rFonts w:ascii="Times New Roman" w:hAnsi="Times New Roman"/>
          <w:i/>
          <w:iCs/>
          <w:szCs w:val="24"/>
        </w:rPr>
        <w:t>.</w:t>
      </w:r>
      <w:r w:rsidRPr="00C67049">
        <w:rPr>
          <w:rStyle w:val="apple-style-span"/>
          <w:rFonts w:ascii="Times New Roman" w:hAnsi="Times New Roman"/>
          <w:szCs w:val="24"/>
        </w:rPr>
        <w:t xml:space="preserve"> Bern, Switzerland: Peter Lang Publishing.</w:t>
      </w:r>
    </w:p>
    <w:p w14:paraId="2BBAE1E2" w14:textId="77777777" w:rsidR="00575119" w:rsidRPr="00C67049" w:rsidRDefault="00E320C1" w:rsidP="005F00E8">
      <w:pPr>
        <w:pStyle w:val="Q-Reference"/>
        <w:keepLines/>
        <w:numPr>
          <w:ilvl w:val="0"/>
          <w:numId w:val="1"/>
        </w:numPr>
        <w:spacing w:before="0" w:after="60"/>
        <w:rPr>
          <w:rFonts w:ascii="Times New Roman" w:hAnsi="Times New Roman"/>
          <w:szCs w:val="24"/>
        </w:rPr>
      </w:pPr>
      <w:r w:rsidRPr="00C67049">
        <w:rPr>
          <w:rStyle w:val="apple-style-span"/>
          <w:rFonts w:ascii="Times New Roman" w:hAnsi="Times New Roman"/>
          <w:szCs w:val="24"/>
        </w:rPr>
        <w:t xml:space="preserve">Bewley, W. L., </w:t>
      </w:r>
      <w:r w:rsidRPr="00C67049">
        <w:rPr>
          <w:rFonts w:ascii="Times New Roman" w:hAnsi="Times New Roman"/>
          <w:szCs w:val="24"/>
        </w:rPr>
        <w:t>Chung, G. K. W. K., Delacruz, G. C., &amp; Baker, E. L. (200</w:t>
      </w:r>
      <w:r w:rsidR="00CD67A2" w:rsidRPr="00C67049">
        <w:rPr>
          <w:rFonts w:ascii="Times New Roman" w:hAnsi="Times New Roman"/>
          <w:szCs w:val="24"/>
        </w:rPr>
        <w:t>9</w:t>
      </w:r>
      <w:r w:rsidRPr="00C67049">
        <w:rPr>
          <w:rFonts w:ascii="Times New Roman" w:hAnsi="Times New Roman"/>
          <w:szCs w:val="24"/>
        </w:rPr>
        <w:t xml:space="preserve">). Assessment models and tools for virtual environment training. In D. Schmorrow, J. Cohn, &amp; D. Nicholson (Eds.), </w:t>
      </w:r>
      <w:r w:rsidRPr="00C67049">
        <w:rPr>
          <w:rStyle w:val="Strong"/>
          <w:rFonts w:ascii="Times New Roman" w:hAnsi="Times New Roman"/>
          <w:b w:val="0"/>
          <w:i/>
          <w:szCs w:val="24"/>
        </w:rPr>
        <w:t>The PSI handbook of virtual environments for training and education: Developments for the military and beyond</w:t>
      </w:r>
      <w:r w:rsidRPr="00C67049">
        <w:rPr>
          <w:rFonts w:ascii="Times New Roman" w:hAnsi="Times New Roman"/>
          <w:szCs w:val="24"/>
        </w:rPr>
        <w:t xml:space="preserve"> (pp. </w:t>
      </w:r>
      <w:r w:rsidR="003240FA" w:rsidRPr="00C67049">
        <w:rPr>
          <w:rFonts w:ascii="Times New Roman" w:hAnsi="Times New Roman"/>
          <w:szCs w:val="24"/>
        </w:rPr>
        <w:t>300</w:t>
      </w:r>
      <w:r w:rsidRPr="00C67049">
        <w:rPr>
          <w:rFonts w:ascii="Times New Roman" w:hAnsi="Times New Roman"/>
          <w:szCs w:val="24"/>
        </w:rPr>
        <w:t>–</w:t>
      </w:r>
      <w:r w:rsidR="003240FA" w:rsidRPr="00C67049">
        <w:rPr>
          <w:rFonts w:ascii="Times New Roman" w:hAnsi="Times New Roman"/>
          <w:szCs w:val="24"/>
        </w:rPr>
        <w:t>313</w:t>
      </w:r>
      <w:r w:rsidRPr="00C67049">
        <w:rPr>
          <w:rFonts w:ascii="Times New Roman" w:hAnsi="Times New Roman"/>
          <w:szCs w:val="24"/>
        </w:rPr>
        <w:t>). Westport, CT</w:t>
      </w:r>
      <w:r w:rsidRPr="00C67049">
        <w:rPr>
          <w:rFonts w:ascii="Times New Roman" w:hAnsi="Times New Roman"/>
          <w:szCs w:val="24"/>
          <w:lang w:val="nb-NO"/>
        </w:rPr>
        <w:t xml:space="preserve">: </w:t>
      </w:r>
      <w:r w:rsidRPr="00C67049">
        <w:rPr>
          <w:rFonts w:ascii="Times New Roman" w:hAnsi="Times New Roman"/>
          <w:szCs w:val="24"/>
        </w:rPr>
        <w:t xml:space="preserve">Praeger Security International. </w:t>
      </w:r>
    </w:p>
    <w:p w14:paraId="3B7853D3" w14:textId="77777777" w:rsidR="005F00E8" w:rsidRPr="00C67049" w:rsidRDefault="001033A9" w:rsidP="005F00E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Raphael, G., Berka, C., Popovic, D., Chung, G. K. W. K., Nagashima, S. O., Behneman, A., Davis, G., &amp; Johnson, R. (2009). </w:t>
      </w:r>
      <w:r w:rsidR="005F00E8" w:rsidRPr="00C67049">
        <w:rPr>
          <w:rFonts w:ascii="Times New Roman" w:hAnsi="Times New Roman"/>
          <w:i/>
          <w:szCs w:val="24"/>
        </w:rPr>
        <w:t>Peak Performance Trainer (PPTTM): Interactive neuro-educational technology to increase the pace and efficiency of rifle marksmanship training</w:t>
      </w:r>
      <w:r w:rsidRPr="00C67049">
        <w:rPr>
          <w:rFonts w:ascii="Times New Roman" w:hAnsi="Times New Roman"/>
          <w:szCs w:val="24"/>
        </w:rPr>
        <w:t xml:space="preserve"> (pp. 630–639). Springer-Verlag, Berlin Heidelberg. </w:t>
      </w:r>
    </w:p>
    <w:p w14:paraId="12348C63" w14:textId="77777777" w:rsidR="00E320C1" w:rsidRPr="00C67049" w:rsidRDefault="00E320C1" w:rsidP="00E320C1">
      <w:pPr>
        <w:keepLines/>
        <w:numPr>
          <w:ilvl w:val="0"/>
          <w:numId w:val="1"/>
        </w:numPr>
        <w:spacing w:after="60"/>
        <w:rPr>
          <w:rFonts w:ascii="Times New Roman" w:hAnsi="Times New Roman"/>
          <w:szCs w:val="24"/>
        </w:rPr>
      </w:pPr>
      <w:r w:rsidRPr="00C67049">
        <w:rPr>
          <w:rFonts w:ascii="Times New Roman" w:hAnsi="Times New Roman"/>
          <w:szCs w:val="24"/>
        </w:rPr>
        <w:t xml:space="preserve">Baker, E. L., Chung, G. K. W. K., &amp; Delacruz, G. C. (2008). Design and validation of technology-based performance assessments. In J. M. Spector, M. D. Merrill, J. J. G. van Merriёnboer, &amp; M. P. Driscoll (Eds.), </w:t>
      </w:r>
      <w:r w:rsidRPr="00C67049">
        <w:rPr>
          <w:rFonts w:ascii="Times New Roman" w:hAnsi="Times New Roman"/>
          <w:i/>
          <w:szCs w:val="24"/>
        </w:rPr>
        <w:t>Handbook of research on educational communications and technology</w:t>
      </w:r>
      <w:r w:rsidRPr="00C67049">
        <w:rPr>
          <w:rFonts w:ascii="Times New Roman" w:hAnsi="Times New Roman"/>
          <w:szCs w:val="24"/>
        </w:rPr>
        <w:t xml:space="preserve"> (3rd ed., pp. 595–604). </w:t>
      </w:r>
      <w:r w:rsidRPr="00C67049">
        <w:rPr>
          <w:rFonts w:ascii="Times New Roman" w:hAnsi="Times New Roman"/>
          <w:szCs w:val="24"/>
          <w:lang w:val="nb-NO"/>
        </w:rPr>
        <w:t>Mahwah, NJ: Erlbaum.</w:t>
      </w:r>
    </w:p>
    <w:p w14:paraId="04FA776D" w14:textId="77777777" w:rsidR="00E320C1" w:rsidRPr="00C67049" w:rsidRDefault="00E320C1" w:rsidP="00E320C1">
      <w:pPr>
        <w:keepLines/>
        <w:numPr>
          <w:ilvl w:val="0"/>
          <w:numId w:val="1"/>
        </w:numPr>
        <w:spacing w:after="60"/>
        <w:rPr>
          <w:rFonts w:ascii="Times New Roman" w:hAnsi="Times New Roman"/>
          <w:szCs w:val="24"/>
        </w:rPr>
      </w:pPr>
      <w:r w:rsidRPr="00C67049">
        <w:rPr>
          <w:rFonts w:ascii="Times New Roman" w:hAnsi="Times New Roman"/>
          <w:szCs w:val="24"/>
        </w:rPr>
        <w:t>Chung, G. K. W. K., O’Neil, H. F., Bewley, W. L., &amp; Baker, E. L. (2008). Computer-based assessments to support distance learning.</w:t>
      </w:r>
      <w:r w:rsidRPr="00C67049">
        <w:rPr>
          <w:rFonts w:ascii="Times New Roman" w:hAnsi="Times New Roman"/>
          <w:i/>
          <w:szCs w:val="24"/>
        </w:rPr>
        <w:t xml:space="preserve"> </w:t>
      </w:r>
      <w:r w:rsidRPr="00C67049">
        <w:rPr>
          <w:rFonts w:ascii="Times New Roman" w:hAnsi="Times New Roman"/>
          <w:szCs w:val="24"/>
        </w:rPr>
        <w:t xml:space="preserve">In E. </w:t>
      </w:r>
      <w:r w:rsidRPr="00C67049">
        <w:rPr>
          <w:rFonts w:ascii="Times New Roman" w:hAnsi="Times New Roman"/>
          <w:color w:val="000000"/>
          <w:szCs w:val="24"/>
        </w:rPr>
        <w:t xml:space="preserve">Klieme, J. Hartig, &amp; A. Jurecka (Eds.), </w:t>
      </w:r>
      <w:r w:rsidRPr="00C67049">
        <w:rPr>
          <w:rFonts w:ascii="Times New Roman" w:hAnsi="Times New Roman"/>
          <w:i/>
          <w:color w:val="000000"/>
          <w:szCs w:val="24"/>
        </w:rPr>
        <w:t>Assessment of competencies in educational contexts</w:t>
      </w:r>
      <w:r w:rsidRPr="00C67049">
        <w:rPr>
          <w:rFonts w:ascii="Times New Roman" w:hAnsi="Times New Roman"/>
          <w:szCs w:val="24"/>
        </w:rPr>
        <w:t xml:space="preserve"> (pp. 253–276).</w:t>
      </w:r>
      <w:r w:rsidRPr="00C67049">
        <w:rPr>
          <w:rFonts w:ascii="Times New Roman" w:hAnsi="Times New Roman"/>
          <w:color w:val="000000"/>
          <w:szCs w:val="24"/>
        </w:rPr>
        <w:t xml:space="preserve"> </w:t>
      </w:r>
      <w:r w:rsidRPr="00C67049">
        <w:rPr>
          <w:rFonts w:ascii="Times New Roman" w:hAnsi="Times New Roman"/>
          <w:szCs w:val="24"/>
        </w:rPr>
        <w:t>Göttingen, Germany: Hogrefe &amp; Huber.</w:t>
      </w:r>
    </w:p>
    <w:p w14:paraId="17C452B0" w14:textId="77777777" w:rsidR="00E320C1" w:rsidRPr="00C67049" w:rsidRDefault="00E320C1" w:rsidP="00D31B86">
      <w:pPr>
        <w:keepLines/>
        <w:numPr>
          <w:ilvl w:val="0"/>
          <w:numId w:val="1"/>
        </w:numPr>
        <w:spacing w:after="60"/>
        <w:rPr>
          <w:rFonts w:ascii="Times New Roman" w:hAnsi="Times New Roman"/>
          <w:szCs w:val="24"/>
        </w:rPr>
      </w:pPr>
      <w:r w:rsidRPr="00C67049">
        <w:rPr>
          <w:rFonts w:ascii="Times New Roman" w:hAnsi="Times New Roman"/>
          <w:szCs w:val="24"/>
          <w:lang w:val="nb-NO"/>
        </w:rPr>
        <w:t xml:space="preserve">Chung, G. K. W. K., Baker, E. L., Delacruz, G. C., Bewley, W. L., Elmore, J., &amp; Seely, B. (2008). </w:t>
      </w:r>
      <w:r w:rsidRPr="00C67049">
        <w:rPr>
          <w:rFonts w:ascii="Times New Roman" w:hAnsi="Times New Roman"/>
          <w:szCs w:val="24"/>
        </w:rPr>
        <w:t xml:space="preserve">A computational approach to authoring problem-solving assessments. In E. L. Baker, J. Dickieson, W. Wulfeck, &amp; H. F. O’Neil (Eds.), </w:t>
      </w:r>
      <w:r w:rsidRPr="00C67049">
        <w:rPr>
          <w:rFonts w:ascii="Times New Roman" w:hAnsi="Times New Roman"/>
          <w:i/>
          <w:szCs w:val="24"/>
        </w:rPr>
        <w:t>Assessment of problem solving using simulations</w:t>
      </w:r>
      <w:r w:rsidRPr="00C67049">
        <w:rPr>
          <w:rFonts w:ascii="Times New Roman" w:hAnsi="Times New Roman"/>
          <w:szCs w:val="24"/>
        </w:rPr>
        <w:t xml:space="preserve"> (pp. 289–307).</w:t>
      </w:r>
      <w:r w:rsidRPr="00C67049">
        <w:rPr>
          <w:rFonts w:ascii="Times New Roman" w:hAnsi="Times New Roman"/>
          <w:i/>
          <w:szCs w:val="24"/>
        </w:rPr>
        <w:t xml:space="preserve"> </w:t>
      </w:r>
      <w:r w:rsidR="00D31B86" w:rsidRPr="00C67049">
        <w:rPr>
          <w:rFonts w:ascii="Times New Roman" w:hAnsi="Times New Roman"/>
          <w:szCs w:val="24"/>
        </w:rPr>
        <w:t>New York</w:t>
      </w:r>
      <w:r w:rsidRPr="00C67049">
        <w:rPr>
          <w:rFonts w:ascii="Times New Roman" w:hAnsi="Times New Roman"/>
          <w:szCs w:val="24"/>
        </w:rPr>
        <w:t xml:space="preserve">: </w:t>
      </w:r>
      <w:r w:rsidR="00D31B86" w:rsidRPr="00C67049">
        <w:rPr>
          <w:rFonts w:ascii="Times New Roman" w:hAnsi="Times New Roman"/>
          <w:szCs w:val="24"/>
        </w:rPr>
        <w:t>Routledge</w:t>
      </w:r>
      <w:r w:rsidRPr="00C67049">
        <w:rPr>
          <w:rFonts w:ascii="Times New Roman" w:hAnsi="Times New Roman"/>
          <w:szCs w:val="24"/>
        </w:rPr>
        <w:t>.</w:t>
      </w:r>
    </w:p>
    <w:p w14:paraId="61A4E55B" w14:textId="77777777" w:rsidR="00E320C1" w:rsidRPr="00C67049" w:rsidRDefault="00E320C1" w:rsidP="00E320C1">
      <w:pPr>
        <w:keepLines/>
        <w:numPr>
          <w:ilvl w:val="0"/>
          <w:numId w:val="1"/>
        </w:numPr>
        <w:spacing w:after="60"/>
        <w:rPr>
          <w:rFonts w:ascii="Times New Roman" w:hAnsi="Times New Roman"/>
          <w:szCs w:val="24"/>
          <w:lang w:val="nb-NO"/>
        </w:rPr>
      </w:pPr>
      <w:r w:rsidRPr="00C67049">
        <w:rPr>
          <w:rFonts w:ascii="Times New Roman" w:hAnsi="Times New Roman"/>
          <w:szCs w:val="24"/>
          <w:lang w:val="nb-NO"/>
        </w:rPr>
        <w:t xml:space="preserve">Baker, E. L., Niemi, D., &amp; Chung, G. K. W. K. (2008). </w:t>
      </w:r>
      <w:r w:rsidRPr="00C67049">
        <w:rPr>
          <w:rFonts w:ascii="Times New Roman" w:hAnsi="Times New Roman"/>
          <w:szCs w:val="24"/>
        </w:rPr>
        <w:t>Simulations and the transfer of problem solving knowledge and skills</w:t>
      </w:r>
      <w:r w:rsidRPr="00C67049">
        <w:rPr>
          <w:rFonts w:ascii="Times New Roman" w:hAnsi="Times New Roman"/>
          <w:szCs w:val="24"/>
          <w:lang w:val="nb-NO"/>
        </w:rPr>
        <w:t xml:space="preserve">. In E. L. Baker, J. Dickieson, W. Wulfeck, &amp; H. F. O’Neil (Eds.), </w:t>
      </w:r>
      <w:r w:rsidRPr="00C67049">
        <w:rPr>
          <w:rFonts w:ascii="Times New Roman" w:hAnsi="Times New Roman"/>
          <w:i/>
          <w:szCs w:val="24"/>
          <w:lang w:val="nb-NO"/>
        </w:rPr>
        <w:t>Assessment of problem solving using simulations</w:t>
      </w:r>
      <w:r w:rsidRPr="00C67049">
        <w:rPr>
          <w:rFonts w:ascii="Times New Roman" w:hAnsi="Times New Roman"/>
          <w:szCs w:val="24"/>
          <w:lang w:val="nb-NO"/>
        </w:rPr>
        <w:t xml:space="preserve"> (pp. 1–17). </w:t>
      </w:r>
      <w:r w:rsidR="00D31B86" w:rsidRPr="00C67049">
        <w:rPr>
          <w:rFonts w:ascii="Times New Roman" w:hAnsi="Times New Roman"/>
          <w:szCs w:val="24"/>
        </w:rPr>
        <w:t>New York: Routledge.</w:t>
      </w:r>
    </w:p>
    <w:p w14:paraId="0DFFAF79"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Chung, G. K. W. K., Shel, T. C., &amp; Kaiser, W. J. (2006). An exploratory study of a novel online formative assessment and instructional tool to promote students’ circuit problem solving. </w:t>
      </w:r>
      <w:r w:rsidRPr="00C67049">
        <w:rPr>
          <w:rFonts w:ascii="Times New Roman" w:hAnsi="Times New Roman"/>
          <w:i/>
          <w:iCs/>
          <w:szCs w:val="24"/>
        </w:rPr>
        <w:t>Journal of Technology, Learning, and Assessment, 5</w:t>
      </w:r>
      <w:r w:rsidRPr="00C67049">
        <w:rPr>
          <w:rFonts w:ascii="Times New Roman" w:hAnsi="Times New Roman"/>
          <w:iCs/>
          <w:szCs w:val="24"/>
        </w:rPr>
        <w:t>(6)</w:t>
      </w:r>
      <w:r w:rsidRPr="00C67049">
        <w:rPr>
          <w:rFonts w:ascii="Times New Roman" w:hAnsi="Times New Roman"/>
          <w:i/>
          <w:iCs/>
          <w:szCs w:val="24"/>
        </w:rPr>
        <w:t xml:space="preserve">. </w:t>
      </w:r>
      <w:r w:rsidRPr="00C67049">
        <w:rPr>
          <w:rFonts w:ascii="Times New Roman" w:hAnsi="Times New Roman"/>
          <w:szCs w:val="24"/>
        </w:rPr>
        <w:t>Available from http://jtla.org</w:t>
      </w:r>
    </w:p>
    <w:p w14:paraId="24FB7F83"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lastRenderedPageBreak/>
        <w:t xml:space="preserve">Chung, G. K. W. K., Delacruz, G. C., de Vries, L. F., Bewley, W. L., &amp; Baker, E. L. (2006). New directions in rifle marksmanship research. </w:t>
      </w:r>
      <w:r w:rsidRPr="00C67049">
        <w:rPr>
          <w:rFonts w:ascii="Times New Roman" w:hAnsi="Times New Roman"/>
          <w:i/>
          <w:szCs w:val="24"/>
        </w:rPr>
        <w:t>Military Psychology, 18</w:t>
      </w:r>
      <w:r w:rsidRPr="00C67049">
        <w:rPr>
          <w:rFonts w:ascii="Times New Roman" w:hAnsi="Times New Roman"/>
          <w:szCs w:val="24"/>
        </w:rPr>
        <w:t>, 161–179.</w:t>
      </w:r>
    </w:p>
    <w:p w14:paraId="5F579429" w14:textId="77777777" w:rsidR="00535E38" w:rsidRPr="00C67049" w:rsidRDefault="00535E38">
      <w:pPr>
        <w:pStyle w:val="Q-Reference"/>
        <w:keepLines/>
        <w:numPr>
          <w:ilvl w:val="0"/>
          <w:numId w:val="1"/>
        </w:numPr>
        <w:spacing w:before="0" w:after="60"/>
        <w:rPr>
          <w:rFonts w:ascii="Times New Roman" w:hAnsi="Times New Roman"/>
          <w:szCs w:val="24"/>
        </w:rPr>
      </w:pPr>
      <w:bookmarkStart w:id="2" w:name="OLE_LINK1"/>
      <w:bookmarkStart w:id="3" w:name="OLE_LINK2"/>
      <w:r w:rsidRPr="00C67049">
        <w:rPr>
          <w:rFonts w:ascii="Times New Roman" w:hAnsi="Times New Roman"/>
          <w:szCs w:val="24"/>
        </w:rPr>
        <w:t xml:space="preserve">Chung, G. K. W. K., O’Neil, H. F., Delacruz, G. C., &amp; Bewley, W. L. (2005). The role of affect on novices’ rifle marksmanship performance. </w:t>
      </w:r>
      <w:r w:rsidRPr="00C67049">
        <w:rPr>
          <w:rFonts w:ascii="Times New Roman" w:hAnsi="Times New Roman"/>
          <w:i/>
          <w:szCs w:val="24"/>
        </w:rPr>
        <w:t>Educational Assessment</w:t>
      </w:r>
      <w:r w:rsidRPr="00C67049">
        <w:rPr>
          <w:rFonts w:ascii="Times New Roman" w:hAnsi="Times New Roman"/>
          <w:szCs w:val="24"/>
        </w:rPr>
        <w:t xml:space="preserve">, </w:t>
      </w:r>
      <w:r w:rsidRPr="00C67049">
        <w:rPr>
          <w:rFonts w:ascii="Times New Roman" w:hAnsi="Times New Roman"/>
          <w:i/>
          <w:szCs w:val="24"/>
        </w:rPr>
        <w:t>10</w:t>
      </w:r>
      <w:r w:rsidRPr="00C67049">
        <w:rPr>
          <w:rFonts w:ascii="Times New Roman" w:hAnsi="Times New Roman"/>
          <w:szCs w:val="24"/>
        </w:rPr>
        <w:t>, 257–275.</w:t>
      </w:r>
      <w:bookmarkEnd w:id="2"/>
      <w:bookmarkEnd w:id="3"/>
    </w:p>
    <w:p w14:paraId="3DDBE55A"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Chung, G. K. W. K., Delacruz, G. C., &amp; Bewley, W. L. (2004). Performance assessment models and tools for complex tasks. </w:t>
      </w:r>
      <w:r w:rsidRPr="00C67049">
        <w:rPr>
          <w:rFonts w:ascii="Times New Roman" w:hAnsi="Times New Roman"/>
          <w:i/>
          <w:szCs w:val="24"/>
        </w:rPr>
        <w:t>International Test and Evaluation Association (ITEA) Journal, 25</w:t>
      </w:r>
      <w:r w:rsidRPr="00C67049">
        <w:rPr>
          <w:rFonts w:ascii="Times New Roman" w:hAnsi="Times New Roman"/>
          <w:szCs w:val="24"/>
        </w:rPr>
        <w:t>(1), 47–52.</w:t>
      </w:r>
    </w:p>
    <w:p w14:paraId="37FA7C39"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Chung, G. K. W. K., &amp; Baker, E. L. (2003). An exploratory study to examine the feasibility of measuring problem-solving processes using a click-through interface. </w:t>
      </w:r>
      <w:r w:rsidRPr="00C67049">
        <w:rPr>
          <w:rFonts w:ascii="Times New Roman" w:hAnsi="Times New Roman"/>
          <w:i/>
          <w:iCs/>
          <w:szCs w:val="24"/>
        </w:rPr>
        <w:t>Journal of Technology, Learning, and Assessment, 2</w:t>
      </w:r>
      <w:r w:rsidRPr="00C67049">
        <w:rPr>
          <w:rFonts w:ascii="Times New Roman" w:hAnsi="Times New Roman"/>
          <w:szCs w:val="24"/>
        </w:rPr>
        <w:t>(2). Available from http://jtla.org</w:t>
      </w:r>
    </w:p>
    <w:p w14:paraId="1F7C57F9"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O’Neil, H. F., Chuang, S., &amp; Chung, G. K. W. K. (2003). Issues in the computer-based assessment of collaborative problem solving. </w:t>
      </w:r>
      <w:r w:rsidRPr="00C67049">
        <w:rPr>
          <w:rFonts w:ascii="Times New Roman" w:hAnsi="Times New Roman"/>
          <w:i/>
          <w:iCs/>
          <w:szCs w:val="24"/>
        </w:rPr>
        <w:t>Assessment in Education, 10</w:t>
      </w:r>
      <w:r w:rsidRPr="00C67049">
        <w:rPr>
          <w:rFonts w:ascii="Times New Roman" w:hAnsi="Times New Roman"/>
          <w:szCs w:val="24"/>
        </w:rPr>
        <w:t>, 361-373.</w:t>
      </w:r>
    </w:p>
    <w:p w14:paraId="0047A6F4" w14:textId="77777777" w:rsidR="00E320C1" w:rsidRPr="00C67049" w:rsidRDefault="00E320C1">
      <w:pPr>
        <w:pStyle w:val="Q-Reference"/>
        <w:keepLines/>
        <w:numPr>
          <w:ilvl w:val="0"/>
          <w:numId w:val="1"/>
        </w:numPr>
        <w:spacing w:before="0" w:after="60"/>
        <w:rPr>
          <w:rFonts w:ascii="Times New Roman" w:hAnsi="Times New Roman"/>
          <w:szCs w:val="24"/>
        </w:rPr>
      </w:pPr>
      <w:r w:rsidRPr="00C67049">
        <w:rPr>
          <w:rFonts w:ascii="Times New Roman" w:hAnsi="Times New Roman"/>
          <w:szCs w:val="24"/>
          <w:lang w:val="nb-NO"/>
        </w:rPr>
        <w:t xml:space="preserve">Chung, G. K. W. K., &amp; Baker, E. L. (2003). </w:t>
      </w:r>
      <w:r w:rsidRPr="00C67049">
        <w:rPr>
          <w:rFonts w:ascii="Times New Roman" w:hAnsi="Times New Roman"/>
          <w:szCs w:val="24"/>
        </w:rPr>
        <w:t xml:space="preserve">Issues in the reliability and validity of automated scoring of constructed responses. In M. D. Shermis &amp; J. E. Burstein (Eds.), </w:t>
      </w:r>
      <w:r w:rsidRPr="00C67049">
        <w:rPr>
          <w:rFonts w:ascii="Times New Roman" w:hAnsi="Times New Roman"/>
          <w:i/>
          <w:iCs/>
          <w:szCs w:val="24"/>
        </w:rPr>
        <w:t>Automated essay grading: A cross-disciplinary approach</w:t>
      </w:r>
      <w:r w:rsidRPr="00C67049">
        <w:rPr>
          <w:rFonts w:ascii="Times New Roman" w:hAnsi="Times New Roman"/>
          <w:szCs w:val="24"/>
        </w:rPr>
        <w:t xml:space="preserve"> (pp. 23–40).</w:t>
      </w:r>
      <w:r w:rsidRPr="00C67049">
        <w:rPr>
          <w:rFonts w:ascii="Times New Roman" w:hAnsi="Times New Roman"/>
          <w:i/>
          <w:szCs w:val="24"/>
        </w:rPr>
        <w:t xml:space="preserve"> </w:t>
      </w:r>
      <w:r w:rsidRPr="00C67049">
        <w:rPr>
          <w:rFonts w:ascii="Times New Roman" w:hAnsi="Times New Roman"/>
          <w:szCs w:val="24"/>
        </w:rPr>
        <w:t>Mahwah, NJ: Erlbaum.</w:t>
      </w:r>
    </w:p>
    <w:p w14:paraId="57DC9AA8"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Chung, G. K. W. K., de Vries, L. F., Cheak, A. M., Stevens, R. H., &amp; Bewley, W. L. (2002). Cognitive process validation of an online problem solving assessment. </w:t>
      </w:r>
      <w:r w:rsidRPr="00C67049">
        <w:rPr>
          <w:rFonts w:ascii="Times New Roman" w:hAnsi="Times New Roman"/>
          <w:i/>
          <w:iCs/>
          <w:szCs w:val="24"/>
        </w:rPr>
        <w:t>Computers in Human Behavior</w:t>
      </w:r>
      <w:r w:rsidRPr="00C67049">
        <w:rPr>
          <w:rFonts w:ascii="Times New Roman" w:hAnsi="Times New Roman"/>
          <w:szCs w:val="24"/>
        </w:rPr>
        <w:t xml:space="preserve">, </w:t>
      </w:r>
      <w:r w:rsidRPr="00C67049">
        <w:rPr>
          <w:rFonts w:ascii="Times New Roman" w:hAnsi="Times New Roman"/>
          <w:i/>
          <w:iCs/>
          <w:szCs w:val="24"/>
        </w:rPr>
        <w:t>18</w:t>
      </w:r>
      <w:r w:rsidRPr="00C67049">
        <w:rPr>
          <w:rFonts w:ascii="Times New Roman" w:hAnsi="Times New Roman"/>
          <w:szCs w:val="24"/>
        </w:rPr>
        <w:t>, 669–684.</w:t>
      </w:r>
    </w:p>
    <w:p w14:paraId="45260BD4"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Harmon, T. C., Burks, G. A., Giron, J. J., Wong, W., Chung, G. K. W. K., &amp; Baker, E. L. (2002). An interactive database supporting virtual fieldwork in an environmental engineering design project. </w:t>
      </w:r>
      <w:r w:rsidRPr="00C67049">
        <w:rPr>
          <w:rFonts w:ascii="Times New Roman" w:hAnsi="Times New Roman"/>
          <w:i/>
          <w:iCs/>
          <w:szCs w:val="24"/>
        </w:rPr>
        <w:t>Journal of Engineering Education</w:t>
      </w:r>
      <w:r w:rsidRPr="00C67049">
        <w:rPr>
          <w:rFonts w:ascii="Times New Roman" w:hAnsi="Times New Roman"/>
          <w:szCs w:val="24"/>
        </w:rPr>
        <w:t xml:space="preserve">, </w:t>
      </w:r>
      <w:r w:rsidRPr="00C67049">
        <w:rPr>
          <w:rFonts w:ascii="Times New Roman" w:hAnsi="Times New Roman"/>
          <w:i/>
          <w:iCs/>
          <w:szCs w:val="24"/>
        </w:rPr>
        <w:t>92</w:t>
      </w:r>
      <w:r w:rsidRPr="00C67049">
        <w:rPr>
          <w:rFonts w:ascii="Times New Roman" w:hAnsi="Times New Roman"/>
          <w:szCs w:val="24"/>
        </w:rPr>
        <w:t>, 167–176.</w:t>
      </w:r>
    </w:p>
    <w:p w14:paraId="5FA0A259"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Chung, G. K. W. K., Harmon, T. C., &amp; Baker, E. L. (2001). The impact of a simulation-based learning design project on student learning. </w:t>
      </w:r>
      <w:r w:rsidRPr="00C67049">
        <w:rPr>
          <w:rFonts w:ascii="Times New Roman" w:hAnsi="Times New Roman"/>
          <w:i/>
          <w:iCs/>
          <w:szCs w:val="24"/>
        </w:rPr>
        <w:t>IEEE Transactions on Education</w:t>
      </w:r>
      <w:r w:rsidRPr="00C67049">
        <w:rPr>
          <w:rFonts w:ascii="Times New Roman" w:hAnsi="Times New Roman"/>
          <w:szCs w:val="24"/>
        </w:rPr>
        <w:t xml:space="preserve">, </w:t>
      </w:r>
      <w:r w:rsidRPr="00C67049">
        <w:rPr>
          <w:rFonts w:ascii="Times New Roman" w:hAnsi="Times New Roman"/>
          <w:i/>
          <w:iCs/>
          <w:szCs w:val="24"/>
        </w:rPr>
        <w:t>44</w:t>
      </w:r>
      <w:r w:rsidRPr="00C67049">
        <w:rPr>
          <w:rFonts w:ascii="Times New Roman" w:hAnsi="Times New Roman"/>
          <w:szCs w:val="24"/>
        </w:rPr>
        <w:t>, 390–398.</w:t>
      </w:r>
    </w:p>
    <w:p w14:paraId="30812479" w14:textId="77777777" w:rsidR="00E320C1" w:rsidRPr="00C67049" w:rsidRDefault="00E320C1">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O’Neil, H. F., Wang, S.-L., Chung, G. K. W. K., &amp; Herl, H. E. (2000). Assessment of teamwork skills using computer-based teamwork simulations. In H. F. O’Neil &amp; D. H. Andrews (Eds.), </w:t>
      </w:r>
      <w:r w:rsidRPr="00C67049">
        <w:rPr>
          <w:rFonts w:ascii="Times New Roman" w:hAnsi="Times New Roman"/>
          <w:i/>
          <w:szCs w:val="24"/>
        </w:rPr>
        <w:t>Aircrew training and assessment</w:t>
      </w:r>
      <w:r w:rsidRPr="00C67049">
        <w:rPr>
          <w:rFonts w:ascii="Times New Roman" w:hAnsi="Times New Roman"/>
          <w:szCs w:val="24"/>
        </w:rPr>
        <w:t xml:space="preserve"> (pp. 245–276).</w:t>
      </w:r>
      <w:r w:rsidRPr="00C67049">
        <w:rPr>
          <w:rFonts w:ascii="Times New Roman" w:hAnsi="Times New Roman"/>
          <w:i/>
          <w:szCs w:val="24"/>
        </w:rPr>
        <w:t xml:space="preserve"> </w:t>
      </w:r>
      <w:r w:rsidRPr="00C67049">
        <w:rPr>
          <w:rFonts w:ascii="Times New Roman" w:hAnsi="Times New Roman"/>
          <w:szCs w:val="24"/>
        </w:rPr>
        <w:t>Mahwah, NJ: Erlbaum.</w:t>
      </w:r>
    </w:p>
    <w:p w14:paraId="6560FE43"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color w:val="000000"/>
          <w:szCs w:val="24"/>
        </w:rPr>
        <w:t xml:space="preserve">Chung, G. K. W. K., O’Neil, H. F., &amp; Herl, H. E. (1999). The use of computer-based collaborative </w:t>
      </w:r>
      <w:r w:rsidRPr="00C67049">
        <w:rPr>
          <w:rFonts w:ascii="Times New Roman" w:hAnsi="Times New Roman"/>
          <w:szCs w:val="24"/>
        </w:rPr>
        <w:t xml:space="preserve">knowledge mapping to measure team processes and team outcomes. </w:t>
      </w:r>
      <w:r w:rsidRPr="00C67049">
        <w:rPr>
          <w:rFonts w:ascii="Times New Roman" w:hAnsi="Times New Roman"/>
          <w:i/>
          <w:szCs w:val="24"/>
        </w:rPr>
        <w:t>Computers in Human Behavior</w:t>
      </w:r>
      <w:r w:rsidRPr="00C67049">
        <w:rPr>
          <w:rFonts w:ascii="Times New Roman" w:hAnsi="Times New Roman"/>
          <w:szCs w:val="24"/>
        </w:rPr>
        <w:t xml:space="preserve">, </w:t>
      </w:r>
      <w:r w:rsidRPr="00C67049">
        <w:rPr>
          <w:rFonts w:ascii="Times New Roman" w:hAnsi="Times New Roman"/>
          <w:i/>
          <w:szCs w:val="24"/>
        </w:rPr>
        <w:t>15</w:t>
      </w:r>
      <w:r w:rsidRPr="00C67049">
        <w:rPr>
          <w:rFonts w:ascii="Times New Roman" w:hAnsi="Times New Roman"/>
          <w:szCs w:val="24"/>
        </w:rPr>
        <w:t>, 463–494.</w:t>
      </w:r>
    </w:p>
    <w:p w14:paraId="5507350B"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Herl, H. E., O’Neil, H. F., Chung, G. K. W. K., &amp; Schacter, J. (1999). Reliability and validity of a computer-based knowledge mapping system to measure content understanding. </w:t>
      </w:r>
      <w:r w:rsidRPr="00C67049">
        <w:rPr>
          <w:rFonts w:ascii="Times New Roman" w:hAnsi="Times New Roman"/>
          <w:i/>
          <w:szCs w:val="24"/>
        </w:rPr>
        <w:t>Computers in Human Behavior</w:t>
      </w:r>
      <w:r w:rsidRPr="00C67049">
        <w:rPr>
          <w:rFonts w:ascii="Times New Roman" w:hAnsi="Times New Roman"/>
          <w:szCs w:val="24"/>
        </w:rPr>
        <w:t xml:space="preserve">, </w:t>
      </w:r>
      <w:r w:rsidRPr="00C67049">
        <w:rPr>
          <w:rFonts w:ascii="Times New Roman" w:hAnsi="Times New Roman"/>
          <w:i/>
          <w:szCs w:val="24"/>
        </w:rPr>
        <w:t>15</w:t>
      </w:r>
      <w:r w:rsidRPr="00C67049">
        <w:rPr>
          <w:rFonts w:ascii="Times New Roman" w:hAnsi="Times New Roman"/>
          <w:szCs w:val="24"/>
        </w:rPr>
        <w:t>, 315–334.</w:t>
      </w:r>
    </w:p>
    <w:p w14:paraId="108AC5A2"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Schacter, J., Herl, H. E., Chung, G. K. W. K., Dennis, R. A., &amp; O’Neil, H. F. (1999). Computer-based performance assessments: A solution to the narrow measurement and reporting of problem-solving. </w:t>
      </w:r>
      <w:r w:rsidRPr="00C67049">
        <w:rPr>
          <w:rFonts w:ascii="Times New Roman" w:hAnsi="Times New Roman"/>
          <w:i/>
          <w:szCs w:val="24"/>
        </w:rPr>
        <w:t>Computers in Human Behavior</w:t>
      </w:r>
      <w:r w:rsidRPr="00C67049">
        <w:rPr>
          <w:rFonts w:ascii="Times New Roman" w:hAnsi="Times New Roman"/>
          <w:szCs w:val="24"/>
        </w:rPr>
        <w:t xml:space="preserve">, </w:t>
      </w:r>
      <w:r w:rsidRPr="00C67049">
        <w:rPr>
          <w:rFonts w:ascii="Times New Roman" w:hAnsi="Times New Roman"/>
          <w:i/>
          <w:szCs w:val="24"/>
        </w:rPr>
        <w:t>15</w:t>
      </w:r>
      <w:r w:rsidRPr="00C67049">
        <w:rPr>
          <w:rFonts w:ascii="Times New Roman" w:hAnsi="Times New Roman"/>
          <w:szCs w:val="24"/>
        </w:rPr>
        <w:t>, 403–418.</w:t>
      </w:r>
    </w:p>
    <w:p w14:paraId="36CC9B23" w14:textId="77777777" w:rsidR="00535E38" w:rsidRPr="00C67049" w:rsidRDefault="00535E38">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Schacter, J., Chung, G. K. W. K., &amp; Dorr, A. (1998). Children’s Internet searching on complex problems: Performance and process analyses. </w:t>
      </w:r>
      <w:r w:rsidRPr="00C67049">
        <w:rPr>
          <w:rFonts w:ascii="Times New Roman" w:hAnsi="Times New Roman"/>
          <w:i/>
          <w:szCs w:val="24"/>
        </w:rPr>
        <w:t>Journal of the American Society for Information Science, 49</w:t>
      </w:r>
      <w:r w:rsidRPr="00C67049">
        <w:rPr>
          <w:rFonts w:ascii="Times New Roman" w:hAnsi="Times New Roman"/>
          <w:szCs w:val="24"/>
        </w:rPr>
        <w:t>, 840–849.</w:t>
      </w:r>
    </w:p>
    <w:p w14:paraId="62686BE6" w14:textId="77777777" w:rsidR="00E320C1" w:rsidRPr="00C67049" w:rsidRDefault="00E320C1">
      <w:pPr>
        <w:pStyle w:val="Q-Reference"/>
        <w:keepLines/>
        <w:numPr>
          <w:ilvl w:val="0"/>
          <w:numId w:val="1"/>
        </w:numPr>
        <w:spacing w:before="0" w:after="60"/>
        <w:rPr>
          <w:rFonts w:ascii="Times New Roman" w:hAnsi="Times New Roman"/>
          <w:szCs w:val="24"/>
        </w:rPr>
      </w:pPr>
      <w:r w:rsidRPr="00C67049">
        <w:rPr>
          <w:rFonts w:ascii="Times New Roman" w:hAnsi="Times New Roman"/>
          <w:szCs w:val="24"/>
        </w:rPr>
        <w:t xml:space="preserve">O’Neil, H. F., Jr., Chung, G. K. W. K., &amp; Brown, R. (1997). Use of networked simulations as a context to measure team competencies. In H. F. O’Neil Jr., (Ed.), </w:t>
      </w:r>
      <w:r w:rsidRPr="00C67049">
        <w:rPr>
          <w:rFonts w:ascii="Times New Roman" w:hAnsi="Times New Roman"/>
          <w:i/>
          <w:szCs w:val="24"/>
        </w:rPr>
        <w:t>Workforce readiness: Competencies and assessment</w:t>
      </w:r>
      <w:r w:rsidRPr="00C67049">
        <w:rPr>
          <w:rFonts w:ascii="Times New Roman" w:hAnsi="Times New Roman"/>
          <w:szCs w:val="24"/>
        </w:rPr>
        <w:t xml:space="preserve"> (pp. 411–452)</w:t>
      </w:r>
      <w:r w:rsidRPr="00C67049">
        <w:rPr>
          <w:rFonts w:ascii="Times New Roman" w:hAnsi="Times New Roman"/>
          <w:i/>
          <w:szCs w:val="24"/>
        </w:rPr>
        <w:t xml:space="preserve">. </w:t>
      </w:r>
      <w:r w:rsidRPr="00C67049">
        <w:rPr>
          <w:rFonts w:ascii="Times New Roman" w:hAnsi="Times New Roman"/>
          <w:szCs w:val="24"/>
        </w:rPr>
        <w:t>Mahwah, NJ: Erlbaum.</w:t>
      </w:r>
    </w:p>
    <w:p w14:paraId="5B003CC1" w14:textId="77777777" w:rsidR="00535E38" w:rsidRPr="00C67049" w:rsidRDefault="008B1337" w:rsidP="001F64A8">
      <w:pPr>
        <w:pStyle w:val="Heading1"/>
        <w:keepLines/>
        <w:rPr>
          <w:rFonts w:ascii="Times New Roman" w:hAnsi="Times New Roman"/>
          <w:i/>
          <w:szCs w:val="24"/>
        </w:rPr>
      </w:pPr>
      <w:r w:rsidRPr="00C67049">
        <w:rPr>
          <w:rFonts w:ascii="Times New Roman" w:hAnsi="Times New Roman"/>
          <w:szCs w:val="24"/>
        </w:rPr>
        <w:lastRenderedPageBreak/>
        <w:t xml:space="preserve">Refereed </w:t>
      </w:r>
      <w:r w:rsidR="00535E38" w:rsidRPr="00C67049">
        <w:rPr>
          <w:rFonts w:ascii="Times New Roman" w:hAnsi="Times New Roman"/>
          <w:szCs w:val="24"/>
        </w:rPr>
        <w:t>Conference Proceedings</w:t>
      </w:r>
    </w:p>
    <w:p w14:paraId="4E6BF60C" w14:textId="1E20E5A7" w:rsidR="00AB538F" w:rsidRDefault="00AB538F" w:rsidP="00AB538F">
      <w:pPr>
        <w:pStyle w:val="CRESSTReference"/>
        <w:numPr>
          <w:ilvl w:val="0"/>
          <w:numId w:val="25"/>
        </w:numPr>
      </w:pPr>
      <w:r w:rsidRPr="00C67049">
        <w:t xml:space="preserve">Chung, G. K. W. K., </w:t>
      </w:r>
      <w:r w:rsidR="005334D6">
        <w:t>Parks, C.</w:t>
      </w:r>
      <w:r>
        <w:t>, &amp; Roberts, J. (2016</w:t>
      </w:r>
      <w:r w:rsidRPr="00C67049">
        <w:t xml:space="preserve">, </w:t>
      </w:r>
      <w:r>
        <w:t>October</w:t>
      </w:r>
      <w:r w:rsidRPr="00C67049">
        <w:t xml:space="preserve">). </w:t>
      </w:r>
      <w:r>
        <w:t>An exploratory study of game features that can support measurement of knowledge and skills</w:t>
      </w:r>
      <w:r w:rsidRPr="00C67049">
        <w:t xml:space="preserve">. </w:t>
      </w:r>
      <w:r w:rsidRPr="00AB538F">
        <w:rPr>
          <w:i/>
        </w:rPr>
        <w:t>Proceedings of the Annual Convention of the AECT</w:t>
      </w:r>
      <w:r>
        <w:t xml:space="preserve">, Las Vegas, NV: AECT. </w:t>
      </w:r>
    </w:p>
    <w:p w14:paraId="3327AF07" w14:textId="71366274" w:rsidR="00061713" w:rsidRPr="00C67049" w:rsidRDefault="00853BAD" w:rsidP="0057794E">
      <w:pPr>
        <w:pStyle w:val="CRESSTReference"/>
        <w:numPr>
          <w:ilvl w:val="0"/>
          <w:numId w:val="25"/>
        </w:numPr>
      </w:pPr>
      <w:r w:rsidRPr="00C67049">
        <w:t xml:space="preserve">Kumar, R., Chung, G. K. W. K., Madni, A., &amp; Roberts, B. (2015, June). First evaluation of the physics instantiation of a problem-solving based online learning platform. In C. Conati, N. Hefferman, A. Mitrovic, &amp; M. F. Verdejo (Eds.), </w:t>
      </w:r>
      <w:r w:rsidRPr="00C67049">
        <w:rPr>
          <w:i/>
        </w:rPr>
        <w:t>Lecture Notes in Computer Science: Vol. 9112. Artificial Intelligence in Education</w:t>
      </w:r>
      <w:r w:rsidRPr="00C67049">
        <w:t xml:space="preserve"> (pp. 686–689). Cham, Switzerland: Springer.</w:t>
      </w:r>
    </w:p>
    <w:p w14:paraId="14725D23" w14:textId="77777777" w:rsidR="00124967" w:rsidRPr="00C67049" w:rsidRDefault="00124967" w:rsidP="0057794E">
      <w:pPr>
        <w:pStyle w:val="CRESSTReference"/>
        <w:numPr>
          <w:ilvl w:val="0"/>
          <w:numId w:val="25"/>
        </w:numPr>
      </w:pPr>
      <w:r w:rsidRPr="00C67049">
        <w:t xml:space="preserve">Kerr, D., &amp; Chung, G. K. W. K. (2013). Identifying learning trajectories in an educational video game. In R. Almond &amp; O. Mengshoel (Eds.), </w:t>
      </w:r>
      <w:r w:rsidRPr="00C67049">
        <w:rPr>
          <w:i/>
        </w:rPr>
        <w:t>Proceedings of the 2013 UAI Application Workshops: Big Data Meet Complex Models and Models for Spatial, Temporal and Network Data</w:t>
      </w:r>
      <w:r w:rsidRPr="00C67049">
        <w:t xml:space="preserve"> (pp.20-28). Retrieved from </w:t>
      </w:r>
      <w:hyperlink r:id="rId8" w:history="1">
        <w:r w:rsidRPr="00C67049">
          <w:rPr>
            <w:rStyle w:val="Hyperlink"/>
          </w:rPr>
          <w:t>http://ceur-ws.org/Vol-1024/</w:t>
        </w:r>
      </w:hyperlink>
    </w:p>
    <w:p w14:paraId="026BC709" w14:textId="77777777" w:rsidR="001C638F" w:rsidRPr="00C67049" w:rsidRDefault="001C638F"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Borgstrom, P. H., Kaiser, W. J., Chung, G. K. W. K., Nelson, Z., Paul, M., Mr. Stoytchev, S. M., &amp; Ding, J. T. K. (2012). Science and engineering active learning (SEAL) system: A novel approach to controls laboratories. </w:t>
      </w:r>
      <w:r w:rsidRPr="00C67049">
        <w:rPr>
          <w:rFonts w:ascii="Times New Roman" w:hAnsi="Times New Roman"/>
          <w:i/>
          <w:iCs/>
          <w:szCs w:val="24"/>
        </w:rPr>
        <w:t xml:space="preserve">Proceedings of the Annual Meeting of the American Society of Engineering Education (Session </w:t>
      </w:r>
      <w:r w:rsidR="00C93EB5" w:rsidRPr="00C67049">
        <w:rPr>
          <w:rFonts w:ascii="Times New Roman" w:hAnsi="Times New Roman"/>
          <w:i/>
          <w:iCs/>
          <w:szCs w:val="24"/>
        </w:rPr>
        <w:t>T623·Outstanding Contributions to Student Learning through Laboratory Experiences: One of Four Best Papers for the Division of Experimentation and Laboratory Oriented Studies</w:t>
      </w:r>
      <w:r w:rsidRPr="00C67049">
        <w:rPr>
          <w:rFonts w:ascii="Times New Roman" w:hAnsi="Times New Roman"/>
          <w:i/>
          <w:iCs/>
          <w:szCs w:val="24"/>
        </w:rPr>
        <w:t>)</w:t>
      </w:r>
      <w:r w:rsidRPr="00C67049">
        <w:rPr>
          <w:rFonts w:ascii="Times New Roman" w:hAnsi="Times New Roman"/>
          <w:szCs w:val="24"/>
        </w:rPr>
        <w:t xml:space="preserve">, </w:t>
      </w:r>
      <w:r w:rsidR="00C93EB5" w:rsidRPr="00C67049">
        <w:rPr>
          <w:rFonts w:ascii="Times New Roman" w:hAnsi="Times New Roman"/>
          <w:szCs w:val="24"/>
        </w:rPr>
        <w:t>San Antonio, TX</w:t>
      </w:r>
      <w:r w:rsidRPr="00C67049">
        <w:rPr>
          <w:rFonts w:ascii="Times New Roman" w:hAnsi="Times New Roman"/>
          <w:szCs w:val="24"/>
        </w:rPr>
        <w:t>.</w:t>
      </w:r>
    </w:p>
    <w:p w14:paraId="7BBF4409" w14:textId="77777777" w:rsidR="00A84268" w:rsidRPr="00C67049" w:rsidRDefault="00A8426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Kerr, D. &amp; Chung, G. K. W. K. (2011). The mediation effect of in-game performance between prior knowledge and posttest score. In J. Matuga (Eds.), </w:t>
      </w:r>
      <w:r w:rsidRPr="00C67049">
        <w:rPr>
          <w:rFonts w:ascii="Times New Roman" w:hAnsi="Times New Roman"/>
          <w:i/>
          <w:szCs w:val="24"/>
        </w:rPr>
        <w:t>Proceedings of the IASTED International Conference on Technology for Education (TE 2011)</w:t>
      </w:r>
      <w:r w:rsidRPr="00C67049">
        <w:rPr>
          <w:rFonts w:ascii="Times New Roman" w:hAnsi="Times New Roman"/>
          <w:szCs w:val="24"/>
        </w:rPr>
        <w:t xml:space="preserve"> (pp. 122-128). Anaheim, CA: ACTA Press. doi: 10.2316/P.2011.754-046</w:t>
      </w:r>
    </w:p>
    <w:p w14:paraId="73A20E12" w14:textId="77777777" w:rsidR="000D3C86" w:rsidRPr="00C67049" w:rsidRDefault="001D6C33"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Chung, G. K. W. K., &amp; Vendlinski, T. P. (2011, September). </w:t>
      </w:r>
      <w:r w:rsidRPr="00C67049">
        <w:rPr>
          <w:rFonts w:ascii="Times New Roman" w:hAnsi="Times New Roman"/>
          <w:i/>
          <w:szCs w:val="24"/>
        </w:rPr>
        <w:t>National Center for Research on Evaluation, Standards, and Student Testing (CRESST),</w:t>
      </w:r>
      <w:r w:rsidRPr="00C67049">
        <w:rPr>
          <w:rFonts w:ascii="Times New Roman" w:hAnsi="Times New Roman"/>
          <w:szCs w:val="24"/>
        </w:rPr>
        <w:t xml:space="preserve"> </w:t>
      </w:r>
      <w:r w:rsidRPr="00C67049">
        <w:rPr>
          <w:rFonts w:ascii="Times New Roman" w:hAnsi="Times New Roman"/>
          <w:i/>
          <w:szCs w:val="24"/>
        </w:rPr>
        <w:t>Center for Advanced Technology in Schools (CATS): Technology applications to advance assessment and evaluation practice</w:t>
      </w:r>
      <w:r w:rsidRPr="00C67049">
        <w:rPr>
          <w:rFonts w:ascii="Times New Roman" w:hAnsi="Times New Roman"/>
          <w:szCs w:val="24"/>
        </w:rPr>
        <w:t xml:space="preserve"> (University Lab Showcase). Poster presentation at the 55th Annual Human Factors and Ergonomics Society, Las Vegas, NV.</w:t>
      </w:r>
    </w:p>
    <w:p w14:paraId="2B02C299" w14:textId="77777777" w:rsidR="00CE7502" w:rsidRPr="00C67049" w:rsidRDefault="00CE7502"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Delacruz, G. C., Chung, G. W. K., &amp; Baker, E. L. (2010, July). Validity evidence for games as assessment environments. In K. Gomez, K., L. Lyons, &amp; J. Radinsky (Eds.), </w:t>
      </w:r>
      <w:r w:rsidRPr="00C67049">
        <w:rPr>
          <w:rFonts w:ascii="Times New Roman" w:hAnsi="Times New Roman"/>
          <w:i/>
          <w:szCs w:val="24"/>
        </w:rPr>
        <w:t>Learning in the Disciplines: Proceedings of the 9th International Conference of the Learning Sciences (ICLS 2010) - Volume 2, Short Papers, Symposia, and Selected Abstracts</w:t>
      </w:r>
      <w:r w:rsidRPr="00C67049">
        <w:rPr>
          <w:rFonts w:ascii="Times New Roman" w:hAnsi="Times New Roman"/>
          <w:szCs w:val="24"/>
        </w:rPr>
        <w:t>, Chicago IL.</w:t>
      </w:r>
    </w:p>
    <w:p w14:paraId="23F03D61" w14:textId="77777777" w:rsidR="005B102A" w:rsidRPr="00C67049" w:rsidRDefault="005B102A"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Nagashima, S. O., Chung, G. K. W. K., Espinosa, P. D., &amp; Berka, C. (2009). Sensor-based assessment of basic rifle marksmanship. </w:t>
      </w:r>
      <w:r w:rsidRPr="00C67049">
        <w:rPr>
          <w:rFonts w:ascii="Times New Roman" w:hAnsi="Times New Roman"/>
          <w:i/>
          <w:iCs/>
          <w:szCs w:val="24"/>
        </w:rPr>
        <w:t>Proceedings of the I/ITSEC</w:t>
      </w:r>
      <w:r w:rsidRPr="00C67049">
        <w:rPr>
          <w:rFonts w:ascii="Times New Roman" w:hAnsi="Times New Roman"/>
          <w:szCs w:val="24"/>
        </w:rPr>
        <w:t>, Orlando, FL.</w:t>
      </w:r>
    </w:p>
    <w:p w14:paraId="526F64E4" w14:textId="77777777" w:rsidR="00D712AA" w:rsidRPr="00C67049" w:rsidRDefault="00D712AA"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Nagashima, S. O., Chung, G. K. W. K., Espinosa, P. D., &amp; Berka, C. (2009). Validity evidence for a model of rifle marksmanship skill performance using sensor-based measures. </w:t>
      </w:r>
      <w:r w:rsidRPr="00C67049">
        <w:rPr>
          <w:rFonts w:ascii="Times New Roman" w:hAnsi="Times New Roman"/>
          <w:i/>
          <w:iCs/>
          <w:szCs w:val="24"/>
        </w:rPr>
        <w:t>Proceedings of the 53rd Annual Meeting of the Human Factors and Ergonomics Society</w:t>
      </w:r>
      <w:r w:rsidRPr="00C67049">
        <w:rPr>
          <w:rFonts w:ascii="Times New Roman" w:hAnsi="Times New Roman"/>
          <w:szCs w:val="24"/>
        </w:rPr>
        <w:t>, San Antonio, TX.</w:t>
      </w:r>
    </w:p>
    <w:p w14:paraId="167E5094" w14:textId="77777777" w:rsidR="00287FE3" w:rsidRPr="00C67049" w:rsidRDefault="00287FE3" w:rsidP="00E1461F">
      <w:pPr>
        <w:keepLines/>
        <w:numPr>
          <w:ilvl w:val="0"/>
          <w:numId w:val="25"/>
        </w:numPr>
        <w:spacing w:after="60"/>
        <w:rPr>
          <w:rStyle w:val="mediumb-text"/>
          <w:rFonts w:ascii="Times New Roman" w:hAnsi="Times New Roman"/>
          <w:szCs w:val="24"/>
        </w:rPr>
      </w:pPr>
      <w:r w:rsidRPr="00C67049">
        <w:rPr>
          <w:rStyle w:val="Strong"/>
          <w:rFonts w:ascii="Times New Roman" w:hAnsi="Times New Roman"/>
          <w:b w:val="0"/>
          <w:szCs w:val="24"/>
        </w:rPr>
        <w:t xml:space="preserve">Berka, C., </w:t>
      </w:r>
      <w:r w:rsidR="00F54F27" w:rsidRPr="00C67049">
        <w:rPr>
          <w:rStyle w:val="Strong"/>
          <w:rFonts w:ascii="Times New Roman" w:hAnsi="Times New Roman"/>
          <w:b w:val="0"/>
          <w:szCs w:val="24"/>
        </w:rPr>
        <w:t xml:space="preserve">Behneman, A., Johnson, R., Pojman, N.,  Raphael, G., </w:t>
      </w:r>
      <w:r w:rsidRPr="00C67049">
        <w:rPr>
          <w:rStyle w:val="Strong"/>
          <w:rFonts w:ascii="Times New Roman" w:hAnsi="Times New Roman"/>
          <w:b w:val="0"/>
          <w:szCs w:val="24"/>
        </w:rPr>
        <w:t xml:space="preserve">Chung, G. K. W. K., </w:t>
      </w:r>
      <w:r w:rsidR="00F54F27" w:rsidRPr="00C67049">
        <w:rPr>
          <w:rStyle w:val="Strong"/>
          <w:rFonts w:ascii="Times New Roman" w:hAnsi="Times New Roman"/>
          <w:b w:val="0"/>
          <w:szCs w:val="24"/>
        </w:rPr>
        <w:t xml:space="preserve">&amp; </w:t>
      </w:r>
      <w:r w:rsidRPr="00C67049">
        <w:rPr>
          <w:rStyle w:val="Strong"/>
          <w:rFonts w:ascii="Times New Roman" w:hAnsi="Times New Roman"/>
          <w:b w:val="0"/>
          <w:szCs w:val="24"/>
        </w:rPr>
        <w:t>Nagashima, S. O.</w:t>
      </w:r>
      <w:r w:rsidR="00F54F27" w:rsidRPr="00C67049">
        <w:rPr>
          <w:rStyle w:val="Strong"/>
          <w:rFonts w:ascii="Times New Roman" w:hAnsi="Times New Roman"/>
          <w:b w:val="0"/>
          <w:szCs w:val="24"/>
        </w:rPr>
        <w:t xml:space="preserve"> </w:t>
      </w:r>
      <w:r w:rsidRPr="00C67049">
        <w:rPr>
          <w:rStyle w:val="Strong"/>
          <w:rFonts w:ascii="Times New Roman" w:hAnsi="Times New Roman"/>
          <w:b w:val="0"/>
          <w:szCs w:val="24"/>
        </w:rPr>
        <w:t xml:space="preserve">(2009). </w:t>
      </w:r>
      <w:r w:rsidR="00F54F27" w:rsidRPr="00C67049">
        <w:rPr>
          <w:rStyle w:val="Strong"/>
          <w:rFonts w:ascii="Times New Roman" w:hAnsi="Times New Roman"/>
          <w:b w:val="0"/>
          <w:szCs w:val="24"/>
        </w:rPr>
        <w:t xml:space="preserve">Using interactive </w:t>
      </w:r>
      <w:r w:rsidRPr="00C67049">
        <w:rPr>
          <w:rStyle w:val="Strong"/>
          <w:rFonts w:ascii="Times New Roman" w:hAnsi="Times New Roman"/>
          <w:b w:val="0"/>
          <w:szCs w:val="24"/>
        </w:rPr>
        <w:t xml:space="preserve">neuro-educational technology to </w:t>
      </w:r>
      <w:r w:rsidR="00F54F27" w:rsidRPr="00C67049">
        <w:rPr>
          <w:rStyle w:val="Strong"/>
          <w:rFonts w:ascii="Times New Roman" w:hAnsi="Times New Roman"/>
          <w:b w:val="0"/>
          <w:szCs w:val="24"/>
        </w:rPr>
        <w:t>increase the pace and efficiency of rifle marksmanship training</w:t>
      </w:r>
      <w:r w:rsidRPr="00C67049">
        <w:rPr>
          <w:rStyle w:val="Strong"/>
          <w:rFonts w:ascii="Times New Roman" w:hAnsi="Times New Roman"/>
          <w:b w:val="0"/>
          <w:szCs w:val="24"/>
        </w:rPr>
        <w:t xml:space="preserve">. </w:t>
      </w:r>
      <w:r w:rsidRPr="00C67049">
        <w:rPr>
          <w:rStyle w:val="mediumb-text"/>
          <w:rFonts w:ascii="Times New Roman" w:hAnsi="Times New Roman"/>
          <w:i/>
          <w:szCs w:val="24"/>
        </w:rPr>
        <w:t xml:space="preserve">Proceedings of the Annual </w:t>
      </w:r>
      <w:r w:rsidR="00F54F27" w:rsidRPr="00C67049">
        <w:rPr>
          <w:rStyle w:val="mediumb-text"/>
          <w:rFonts w:ascii="Times New Roman" w:hAnsi="Times New Roman"/>
          <w:i/>
          <w:szCs w:val="24"/>
        </w:rPr>
        <w:t>Meeting of the Society of Neuroscience</w:t>
      </w:r>
      <w:r w:rsidR="00017C82" w:rsidRPr="00C67049">
        <w:rPr>
          <w:rStyle w:val="mediumb-text"/>
          <w:rFonts w:ascii="Times New Roman" w:hAnsi="Times New Roman"/>
          <w:i/>
          <w:szCs w:val="24"/>
        </w:rPr>
        <w:t>,</w:t>
      </w:r>
      <w:r w:rsidRPr="00C67049">
        <w:rPr>
          <w:rStyle w:val="mediumb-text"/>
          <w:rFonts w:ascii="Times New Roman" w:hAnsi="Times New Roman"/>
          <w:i/>
          <w:szCs w:val="24"/>
        </w:rPr>
        <w:t xml:space="preserve"> </w:t>
      </w:r>
      <w:r w:rsidR="00F54F27" w:rsidRPr="00C67049">
        <w:rPr>
          <w:rFonts w:ascii="Times New Roman" w:hAnsi="Times New Roman"/>
          <w:szCs w:val="24"/>
        </w:rPr>
        <w:t>Chicago, IL.</w:t>
      </w:r>
    </w:p>
    <w:p w14:paraId="06E5F7C4" w14:textId="77777777" w:rsidR="00C5790B" w:rsidRPr="00C67049" w:rsidRDefault="00C5790B" w:rsidP="00E1461F">
      <w:pPr>
        <w:keepLines/>
        <w:numPr>
          <w:ilvl w:val="0"/>
          <w:numId w:val="25"/>
        </w:numPr>
        <w:spacing w:after="60"/>
        <w:rPr>
          <w:rFonts w:ascii="Times New Roman" w:hAnsi="Times New Roman"/>
          <w:szCs w:val="24"/>
        </w:rPr>
      </w:pPr>
      <w:r w:rsidRPr="00C67049">
        <w:rPr>
          <w:rStyle w:val="Strong"/>
          <w:rFonts w:ascii="Times New Roman" w:hAnsi="Times New Roman"/>
          <w:b w:val="0"/>
          <w:szCs w:val="24"/>
        </w:rPr>
        <w:lastRenderedPageBreak/>
        <w:t xml:space="preserve">Raphael, G., Berka, C., Popovic, D., Chung, G. K. W. K., Nagashima, S. O., Behneman, A., Davis, G., &amp; Johnson, R. (2009). I-NET: Interactive neuro-educational technology to accelerate skill learning. </w:t>
      </w:r>
      <w:r w:rsidRPr="00C67049">
        <w:rPr>
          <w:rStyle w:val="mediumb-text"/>
          <w:rFonts w:ascii="Times New Roman" w:hAnsi="Times New Roman"/>
          <w:i/>
          <w:szCs w:val="24"/>
        </w:rPr>
        <w:t xml:space="preserve">Proceedings of the </w:t>
      </w:r>
      <w:r w:rsidR="00287FE3" w:rsidRPr="00C67049">
        <w:rPr>
          <w:rStyle w:val="mediumb-text"/>
          <w:rFonts w:ascii="Times New Roman" w:hAnsi="Times New Roman"/>
          <w:i/>
          <w:szCs w:val="24"/>
        </w:rPr>
        <w:t xml:space="preserve">Annual </w:t>
      </w:r>
      <w:r w:rsidRPr="00C67049">
        <w:rPr>
          <w:rStyle w:val="mediumb-text"/>
          <w:rFonts w:ascii="Times New Roman" w:hAnsi="Times New Roman"/>
          <w:i/>
          <w:szCs w:val="24"/>
        </w:rPr>
        <w:t xml:space="preserve">International Conference </w:t>
      </w:r>
      <w:r w:rsidR="00287FE3" w:rsidRPr="00C67049">
        <w:rPr>
          <w:rStyle w:val="mediumb-text"/>
          <w:rFonts w:ascii="Times New Roman" w:hAnsi="Times New Roman"/>
          <w:i/>
          <w:szCs w:val="24"/>
        </w:rPr>
        <w:t xml:space="preserve">of the IEEE Engineering </w:t>
      </w:r>
      <w:r w:rsidR="00017C82" w:rsidRPr="00C67049">
        <w:rPr>
          <w:rStyle w:val="mediumb-text"/>
          <w:rFonts w:ascii="Times New Roman" w:hAnsi="Times New Roman"/>
          <w:i/>
          <w:szCs w:val="24"/>
        </w:rPr>
        <w:t>in Medicine and Biology Society,</w:t>
      </w:r>
      <w:r w:rsidR="00287FE3" w:rsidRPr="00C67049">
        <w:rPr>
          <w:rStyle w:val="mediumb-text"/>
          <w:rFonts w:ascii="Times New Roman" w:hAnsi="Times New Roman"/>
          <w:i/>
          <w:szCs w:val="24"/>
        </w:rPr>
        <w:t xml:space="preserve"> </w:t>
      </w:r>
      <w:r w:rsidR="00287FE3" w:rsidRPr="00C67049">
        <w:rPr>
          <w:rStyle w:val="mediumb-text"/>
          <w:rFonts w:ascii="Times New Roman" w:hAnsi="Times New Roman"/>
          <w:szCs w:val="24"/>
        </w:rPr>
        <w:t>Minneapolis, MN</w:t>
      </w:r>
      <w:r w:rsidRPr="00C67049">
        <w:rPr>
          <w:rStyle w:val="mediumb-text"/>
          <w:rFonts w:ascii="Times New Roman" w:hAnsi="Times New Roman"/>
          <w:szCs w:val="24"/>
        </w:rPr>
        <w:t>.</w:t>
      </w:r>
    </w:p>
    <w:p w14:paraId="3F5EBDF2" w14:textId="77777777" w:rsidR="00495B5B" w:rsidRPr="00C67049" w:rsidRDefault="00495B5B" w:rsidP="00E1461F">
      <w:pPr>
        <w:keepLines/>
        <w:numPr>
          <w:ilvl w:val="0"/>
          <w:numId w:val="25"/>
        </w:numPr>
        <w:spacing w:after="60"/>
        <w:rPr>
          <w:rFonts w:ascii="Times New Roman" w:hAnsi="Times New Roman"/>
          <w:szCs w:val="24"/>
        </w:rPr>
      </w:pPr>
      <w:r w:rsidRPr="00C67049">
        <w:rPr>
          <w:rStyle w:val="Strong"/>
          <w:rFonts w:ascii="Times New Roman" w:hAnsi="Times New Roman"/>
          <w:b w:val="0"/>
          <w:szCs w:val="24"/>
        </w:rPr>
        <w:t xml:space="preserve">Raphael, G., Berka, C., Popovic, D., Chung, G. K. W. K., Nagashima, S. O., Behneman, A., </w:t>
      </w:r>
      <w:r w:rsidR="006B3F56" w:rsidRPr="00C67049">
        <w:rPr>
          <w:rStyle w:val="Strong"/>
          <w:rFonts w:ascii="Times New Roman" w:hAnsi="Times New Roman"/>
          <w:b w:val="0"/>
          <w:szCs w:val="24"/>
        </w:rPr>
        <w:t>Davis, G., &amp; Johnson, R. (2009).</w:t>
      </w:r>
      <w:r w:rsidRPr="00C67049">
        <w:rPr>
          <w:rStyle w:val="Strong"/>
          <w:rFonts w:ascii="Times New Roman" w:hAnsi="Times New Roman"/>
          <w:b w:val="0"/>
          <w:szCs w:val="24"/>
        </w:rPr>
        <w:t xml:space="preserve"> </w:t>
      </w:r>
      <w:r w:rsidR="00C5790B" w:rsidRPr="00C67049">
        <w:rPr>
          <w:rStyle w:val="Strong"/>
          <w:rFonts w:ascii="Times New Roman" w:hAnsi="Times New Roman"/>
          <w:b w:val="0"/>
          <w:szCs w:val="24"/>
        </w:rPr>
        <w:t>Adaptive Performance Trainer (APT)</w:t>
      </w:r>
      <w:r w:rsidR="00017C82" w:rsidRPr="00C67049">
        <w:rPr>
          <w:rStyle w:val="Strong"/>
          <w:rFonts w:ascii="Times New Roman" w:hAnsi="Times New Roman"/>
          <w:b w:val="0"/>
          <w:szCs w:val="24"/>
        </w:rPr>
        <w:t xml:space="preserve">: </w:t>
      </w:r>
      <w:r w:rsidRPr="00C67049">
        <w:rPr>
          <w:rStyle w:val="Strong"/>
          <w:rFonts w:ascii="Times New Roman" w:hAnsi="Times New Roman"/>
          <w:b w:val="0"/>
          <w:szCs w:val="24"/>
        </w:rPr>
        <w:t xml:space="preserve">Interactive neuro-educational technology to increase the pace and efficiency of rifle marksmanship training. </w:t>
      </w:r>
      <w:r w:rsidRPr="00C67049">
        <w:rPr>
          <w:rStyle w:val="mediumb-text"/>
          <w:rFonts w:ascii="Times New Roman" w:hAnsi="Times New Roman"/>
          <w:i/>
          <w:szCs w:val="24"/>
        </w:rPr>
        <w:t>Proceedings of the 5th International Conference on Foundations of Augmented Cognition: Neuroergonomics and Operational Neuroscience</w:t>
      </w:r>
      <w:r w:rsidRPr="00C67049">
        <w:rPr>
          <w:rStyle w:val="mediumb-text"/>
          <w:rFonts w:ascii="Times New Roman" w:hAnsi="Times New Roman"/>
          <w:szCs w:val="24"/>
        </w:rPr>
        <w:t xml:space="preserve"> (Held as </w:t>
      </w:r>
      <w:r w:rsidR="00017C82" w:rsidRPr="00C67049">
        <w:rPr>
          <w:rStyle w:val="mediumb-text"/>
          <w:rFonts w:ascii="Times New Roman" w:hAnsi="Times New Roman"/>
          <w:szCs w:val="24"/>
        </w:rPr>
        <w:t>Part of HCI International 2009),</w:t>
      </w:r>
      <w:r w:rsidRPr="00C67049">
        <w:rPr>
          <w:rStyle w:val="mediumb-text"/>
          <w:rFonts w:ascii="Times New Roman" w:hAnsi="Times New Roman"/>
          <w:szCs w:val="24"/>
        </w:rPr>
        <w:t xml:space="preserve"> San Diego, CA.</w:t>
      </w:r>
    </w:p>
    <w:p w14:paraId="30A9B90B" w14:textId="77777777" w:rsidR="007E580A" w:rsidRPr="00C67049" w:rsidRDefault="000F6DEA" w:rsidP="00E1461F">
      <w:pPr>
        <w:keepLines/>
        <w:numPr>
          <w:ilvl w:val="0"/>
          <w:numId w:val="25"/>
        </w:numPr>
        <w:spacing w:after="60"/>
        <w:rPr>
          <w:rFonts w:ascii="Times New Roman" w:hAnsi="Times New Roman"/>
          <w:szCs w:val="24"/>
        </w:rPr>
      </w:pPr>
      <w:r w:rsidRPr="00C67049">
        <w:rPr>
          <w:rStyle w:val="Strong"/>
          <w:rFonts w:ascii="Times New Roman" w:hAnsi="Times New Roman"/>
          <w:b w:val="0"/>
          <w:szCs w:val="24"/>
        </w:rPr>
        <w:t xml:space="preserve">Pojman, N., Behneman, A., Kintz, N., Johnson, R., </w:t>
      </w:r>
      <w:r w:rsidR="007E580A" w:rsidRPr="00C67049">
        <w:rPr>
          <w:rStyle w:val="Strong"/>
          <w:rFonts w:ascii="Times New Roman" w:hAnsi="Times New Roman"/>
          <w:b w:val="0"/>
          <w:szCs w:val="24"/>
        </w:rPr>
        <w:t xml:space="preserve">Chung, G. K. W. K., Nagashima, S. O., </w:t>
      </w:r>
      <w:r w:rsidRPr="00C67049">
        <w:rPr>
          <w:rStyle w:val="Strong"/>
          <w:rFonts w:ascii="Times New Roman" w:hAnsi="Times New Roman"/>
          <w:b w:val="0"/>
          <w:szCs w:val="24"/>
        </w:rPr>
        <w:t>Espinosa, P., &amp; Berka, C. (2009)</w:t>
      </w:r>
      <w:r w:rsidR="00017C82" w:rsidRPr="00C67049">
        <w:rPr>
          <w:rStyle w:val="Strong"/>
          <w:rFonts w:ascii="Times New Roman" w:hAnsi="Times New Roman"/>
          <w:b w:val="0"/>
          <w:szCs w:val="24"/>
        </w:rPr>
        <w:t>.</w:t>
      </w:r>
      <w:r w:rsidR="007E580A" w:rsidRPr="00C67049">
        <w:rPr>
          <w:rStyle w:val="Strong"/>
          <w:rFonts w:ascii="Times New Roman" w:hAnsi="Times New Roman"/>
          <w:b w:val="0"/>
          <w:szCs w:val="24"/>
        </w:rPr>
        <w:t xml:space="preserve"> Characterizing the psychophysiological profile of expert and novice marksmen. </w:t>
      </w:r>
      <w:r w:rsidR="007E580A" w:rsidRPr="00C67049">
        <w:rPr>
          <w:rStyle w:val="mediumb-text"/>
          <w:rFonts w:ascii="Times New Roman" w:hAnsi="Times New Roman"/>
          <w:i/>
          <w:szCs w:val="24"/>
        </w:rPr>
        <w:t>Proceedings of the 5th International Conference on Foundations of Augmented Cognition: Neuroergonomics and Operational Neuroscience</w:t>
      </w:r>
      <w:r w:rsidR="007E580A" w:rsidRPr="00C67049">
        <w:rPr>
          <w:rStyle w:val="mediumb-text"/>
          <w:rFonts w:ascii="Times New Roman" w:hAnsi="Times New Roman"/>
          <w:szCs w:val="24"/>
        </w:rPr>
        <w:t xml:space="preserve"> (Held as </w:t>
      </w:r>
      <w:r w:rsidR="00017C82" w:rsidRPr="00C67049">
        <w:rPr>
          <w:rStyle w:val="mediumb-text"/>
          <w:rFonts w:ascii="Times New Roman" w:hAnsi="Times New Roman"/>
          <w:szCs w:val="24"/>
        </w:rPr>
        <w:t>Part of HCI International 2009),</w:t>
      </w:r>
      <w:r w:rsidR="007E580A" w:rsidRPr="00C67049">
        <w:rPr>
          <w:rStyle w:val="mediumb-text"/>
          <w:rFonts w:ascii="Times New Roman" w:hAnsi="Times New Roman"/>
          <w:szCs w:val="24"/>
        </w:rPr>
        <w:t xml:space="preserve"> San Diego, CA.</w:t>
      </w:r>
    </w:p>
    <w:p w14:paraId="7A2CA373"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Encarnacao, A., Espinosa, P. D., Au, L., Chung, G. K. W. K., Johnson, L.</w:t>
      </w:r>
      <w:r w:rsidR="00017C82" w:rsidRPr="00C67049">
        <w:rPr>
          <w:rFonts w:ascii="Times New Roman" w:hAnsi="Times New Roman"/>
          <w:szCs w:val="24"/>
        </w:rPr>
        <w:t>,</w:t>
      </w:r>
      <w:r w:rsidRPr="00C67049">
        <w:rPr>
          <w:rFonts w:ascii="Times New Roman" w:hAnsi="Times New Roman"/>
          <w:szCs w:val="24"/>
        </w:rPr>
        <w:t xml:space="preserve"> &amp; Kaiser, W. J. (2008). Individualized, interactive instruction (3I): An online formative assessment and instructional tool. </w:t>
      </w:r>
      <w:r w:rsidRPr="00C67049">
        <w:rPr>
          <w:rFonts w:ascii="Times New Roman" w:hAnsi="Times New Roman"/>
          <w:i/>
          <w:iCs/>
          <w:szCs w:val="24"/>
        </w:rPr>
        <w:t>Proceedings of the Annual Meeting of the American Society of Engineering Education (Session AC 2007-1524)</w:t>
      </w:r>
      <w:r w:rsidRPr="00C67049">
        <w:rPr>
          <w:rFonts w:ascii="Times New Roman" w:hAnsi="Times New Roman"/>
          <w:szCs w:val="24"/>
        </w:rPr>
        <w:t>, Honolulu, HI.</w:t>
      </w:r>
    </w:p>
    <w:p w14:paraId="1D87656C"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Baker, E. L., &amp; Chung, G. K. W. K. (2006). Turning an accountability policy into a learning system. In B. Wilkerson &amp; J. O’Reilly (Eds.), </w:t>
      </w:r>
      <w:r w:rsidRPr="00C67049">
        <w:rPr>
          <w:rFonts w:ascii="Times New Roman" w:hAnsi="Times New Roman"/>
          <w:i/>
          <w:szCs w:val="24"/>
        </w:rPr>
        <w:t>Beyond NCLB: From measuring status to informing improvement</w:t>
      </w:r>
      <w:r w:rsidRPr="00C67049">
        <w:rPr>
          <w:rFonts w:ascii="Times New Roman" w:hAnsi="Times New Roman"/>
          <w:szCs w:val="24"/>
        </w:rPr>
        <w:t xml:space="preserve">. Proceedings of the National Association of Test Director’s 2006 Symposium. </w:t>
      </w:r>
    </w:p>
    <w:p w14:paraId="6E4A9069"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Bewley, W. L., Chung, G. K. W. K., Kim, J.-O., Lee, J. J., &amp; Saadat, F. (2004). A distance learning testbed. </w:t>
      </w:r>
      <w:r w:rsidRPr="00C67049">
        <w:rPr>
          <w:rFonts w:ascii="Times New Roman" w:hAnsi="Times New Roman"/>
          <w:i/>
          <w:iCs/>
          <w:szCs w:val="24"/>
        </w:rPr>
        <w:t>Proceedings of the I/ITSEC</w:t>
      </w:r>
      <w:r w:rsidR="005B102A" w:rsidRPr="00C67049">
        <w:rPr>
          <w:rFonts w:ascii="Times New Roman" w:hAnsi="Times New Roman"/>
          <w:szCs w:val="24"/>
        </w:rPr>
        <w:t>, Orlando, FL</w:t>
      </w:r>
      <w:r w:rsidR="00017C82" w:rsidRPr="00C67049">
        <w:rPr>
          <w:rFonts w:ascii="Times New Roman" w:hAnsi="Times New Roman"/>
          <w:szCs w:val="24"/>
        </w:rPr>
        <w:t>.</w:t>
      </w:r>
    </w:p>
    <w:p w14:paraId="3D93047B"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Vendlinski, T. P. J. F., Munro, A., Pizzini, Q. A., Bewley, W. L., Chung, G. K. W. K., Stuart, G., &amp; Delacruz, G. C. (2004). Learning complex cognitive skills with an interactive job aid. </w:t>
      </w:r>
      <w:r w:rsidRPr="00C67049">
        <w:rPr>
          <w:rFonts w:ascii="Times New Roman" w:hAnsi="Times New Roman"/>
          <w:i/>
          <w:iCs/>
          <w:szCs w:val="24"/>
        </w:rPr>
        <w:t>Proceedings of the I/ITSEC</w:t>
      </w:r>
      <w:r w:rsidRPr="00C67049">
        <w:rPr>
          <w:rFonts w:ascii="Times New Roman" w:hAnsi="Times New Roman"/>
          <w:szCs w:val="24"/>
        </w:rPr>
        <w:t xml:space="preserve">, </w:t>
      </w:r>
      <w:r w:rsidRPr="00C67049">
        <w:rPr>
          <w:rFonts w:ascii="Times New Roman" w:hAnsi="Times New Roman"/>
          <w:i/>
          <w:szCs w:val="24"/>
        </w:rPr>
        <w:t>26</w:t>
      </w:r>
      <w:r w:rsidRPr="00C67049">
        <w:rPr>
          <w:rFonts w:ascii="Times New Roman" w:hAnsi="Times New Roman"/>
          <w:szCs w:val="24"/>
        </w:rPr>
        <w:t>, 761–772.</w:t>
      </w:r>
    </w:p>
    <w:p w14:paraId="4C1FB1BC"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Chung, G. K. W. K., Baker, E. L., Brill, D. G., Sinha, R., Saadat, F., &amp; Bewley, W. L. (2003). Automated assessment of domain knowledge with online knowledge mapping. </w:t>
      </w:r>
      <w:r w:rsidRPr="00C67049">
        <w:rPr>
          <w:rFonts w:ascii="Times New Roman" w:hAnsi="Times New Roman"/>
          <w:i/>
          <w:iCs/>
          <w:szCs w:val="24"/>
        </w:rPr>
        <w:t>Proceedings of the I/ITSEC</w:t>
      </w:r>
      <w:r w:rsidRPr="00C67049">
        <w:rPr>
          <w:rFonts w:ascii="Times New Roman" w:hAnsi="Times New Roman"/>
          <w:szCs w:val="24"/>
        </w:rPr>
        <w:t xml:space="preserve">, </w:t>
      </w:r>
      <w:r w:rsidRPr="00C67049">
        <w:rPr>
          <w:rFonts w:ascii="Times New Roman" w:hAnsi="Times New Roman"/>
          <w:i/>
          <w:szCs w:val="24"/>
        </w:rPr>
        <w:t>25</w:t>
      </w:r>
      <w:r w:rsidRPr="00C67049">
        <w:rPr>
          <w:rFonts w:ascii="Times New Roman" w:hAnsi="Times New Roman"/>
          <w:szCs w:val="24"/>
        </w:rPr>
        <w:t>, 1168–1179.</w:t>
      </w:r>
    </w:p>
    <w:p w14:paraId="76F244F9"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Chung, G. K. W. K., Delacruz, G. C., Dionne, G. B., &amp; Bewley, W. L. (2003). Linking assessment and instruction using ontologies. </w:t>
      </w:r>
      <w:r w:rsidRPr="00C67049">
        <w:rPr>
          <w:rFonts w:ascii="Times New Roman" w:hAnsi="Times New Roman"/>
          <w:i/>
          <w:iCs/>
          <w:szCs w:val="24"/>
        </w:rPr>
        <w:t>Proceedings of the I/ITSEC</w:t>
      </w:r>
      <w:r w:rsidRPr="00C67049">
        <w:rPr>
          <w:rFonts w:ascii="Times New Roman" w:hAnsi="Times New Roman"/>
          <w:szCs w:val="24"/>
        </w:rPr>
        <w:t xml:space="preserve">, </w:t>
      </w:r>
      <w:r w:rsidRPr="00C67049">
        <w:rPr>
          <w:rFonts w:ascii="Times New Roman" w:hAnsi="Times New Roman"/>
          <w:i/>
          <w:szCs w:val="24"/>
        </w:rPr>
        <w:t>25</w:t>
      </w:r>
      <w:r w:rsidRPr="00C67049">
        <w:rPr>
          <w:rFonts w:ascii="Times New Roman" w:hAnsi="Times New Roman"/>
          <w:szCs w:val="24"/>
        </w:rPr>
        <w:t>, 1811–1822.</w:t>
      </w:r>
    </w:p>
    <w:p w14:paraId="474CEFD4"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Delacruz, G. C., Chung, G. K. W. K., &amp; Bewley, W. L. (2003). Identifying learning phases using the human performance knowledge mapping tool (HPKMT) and microgenetic analysis. </w:t>
      </w:r>
      <w:r w:rsidRPr="00C67049">
        <w:rPr>
          <w:rFonts w:ascii="Times New Roman" w:hAnsi="Times New Roman"/>
          <w:i/>
          <w:iCs/>
          <w:szCs w:val="24"/>
        </w:rPr>
        <w:t>Proceedings of the I/ITSEC</w:t>
      </w:r>
      <w:r w:rsidRPr="00C67049">
        <w:rPr>
          <w:rFonts w:ascii="Times New Roman" w:hAnsi="Times New Roman"/>
          <w:szCs w:val="24"/>
        </w:rPr>
        <w:t xml:space="preserve">, </w:t>
      </w:r>
      <w:r w:rsidRPr="00C67049">
        <w:rPr>
          <w:rFonts w:ascii="Times New Roman" w:hAnsi="Times New Roman"/>
          <w:i/>
          <w:szCs w:val="24"/>
        </w:rPr>
        <w:t>25</w:t>
      </w:r>
      <w:r w:rsidRPr="00C67049">
        <w:rPr>
          <w:rFonts w:ascii="Times New Roman" w:hAnsi="Times New Roman"/>
          <w:szCs w:val="24"/>
        </w:rPr>
        <w:t>, 1802–1810.</w:t>
      </w:r>
    </w:p>
    <w:p w14:paraId="6D997D17"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Chung, G. K. W. K., de Vries, L. F., Cheak, A. M., Stevens, R. H., &amp; Bewley, W. L. (2002, June). Computer-based assessment with IMMEX: Linking cognitive and on-line problem solving processes. </w:t>
      </w:r>
      <w:r w:rsidRPr="00C67049">
        <w:rPr>
          <w:rFonts w:ascii="Times New Roman" w:hAnsi="Times New Roman"/>
          <w:i/>
          <w:iCs/>
          <w:szCs w:val="24"/>
        </w:rPr>
        <w:t>Proceedings of the Annual Meeting of the American Society of Engineering Education</w:t>
      </w:r>
      <w:r w:rsidRPr="00C67049">
        <w:rPr>
          <w:rFonts w:ascii="Times New Roman" w:hAnsi="Times New Roman"/>
          <w:szCs w:val="24"/>
        </w:rPr>
        <w:t>, Montreal, Canada.</w:t>
      </w:r>
    </w:p>
    <w:p w14:paraId="3460DCD5"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Harmon, T. C., Burks, G. A., Chung, G. K. W. K., &amp; Baker, E. L. (2001, June). Evaluation of a simulation and problem-based learning design project using constructed knowledge mapping. </w:t>
      </w:r>
      <w:r w:rsidRPr="00C67049">
        <w:rPr>
          <w:rFonts w:ascii="Times New Roman" w:hAnsi="Times New Roman"/>
          <w:i/>
          <w:iCs/>
          <w:szCs w:val="24"/>
        </w:rPr>
        <w:t>Proceedings of the Annual Meeting of the American Society of Engineering Education</w:t>
      </w:r>
      <w:r w:rsidRPr="00C67049">
        <w:rPr>
          <w:rFonts w:ascii="Times New Roman" w:hAnsi="Times New Roman"/>
          <w:szCs w:val="24"/>
        </w:rPr>
        <w:t>, Albuquerque, NM.</w:t>
      </w:r>
    </w:p>
    <w:p w14:paraId="0304AC6D"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lastRenderedPageBreak/>
        <w:t xml:space="preserve">Chung, G. K. W. K., Harmon, T. C., &amp; Baker, E. L. (2001, June). Potential uses of on-line performance assessments in engineering education: Measuring complex learning outcomes and processes. </w:t>
      </w:r>
      <w:r w:rsidRPr="00C67049">
        <w:rPr>
          <w:rFonts w:ascii="Times New Roman" w:hAnsi="Times New Roman"/>
          <w:i/>
          <w:iCs/>
          <w:szCs w:val="24"/>
        </w:rPr>
        <w:t>Proceedings of the Annual Meeting of the American Society of Engineering Education</w:t>
      </w:r>
      <w:r w:rsidRPr="00C67049">
        <w:rPr>
          <w:rFonts w:ascii="Times New Roman" w:hAnsi="Times New Roman"/>
          <w:szCs w:val="24"/>
        </w:rPr>
        <w:t>, Albuquerque, NM.</w:t>
      </w:r>
    </w:p>
    <w:p w14:paraId="65578B4A" w14:textId="77777777" w:rsidR="00535E38" w:rsidRPr="00C67049" w:rsidRDefault="00535E38" w:rsidP="00E1461F">
      <w:pPr>
        <w:keepLines/>
        <w:numPr>
          <w:ilvl w:val="0"/>
          <w:numId w:val="25"/>
        </w:numPr>
        <w:spacing w:after="60"/>
        <w:rPr>
          <w:rFonts w:ascii="Times New Roman" w:hAnsi="Times New Roman"/>
          <w:szCs w:val="24"/>
        </w:rPr>
      </w:pPr>
      <w:r w:rsidRPr="00C67049">
        <w:rPr>
          <w:rFonts w:ascii="Times New Roman" w:hAnsi="Times New Roman"/>
          <w:szCs w:val="24"/>
        </w:rPr>
        <w:t xml:space="preserve">Harmon, T. C., Burks, G. A., Giron, J. J., Wong, W., Chung, G. K. W. K., &amp; Baker, E. L. (2000, June). An interactive database supporting virtual fieldwork in an environmental engineering design project. </w:t>
      </w:r>
      <w:r w:rsidRPr="00C67049">
        <w:rPr>
          <w:rFonts w:ascii="Times New Roman" w:hAnsi="Times New Roman"/>
          <w:i/>
          <w:iCs/>
          <w:szCs w:val="24"/>
        </w:rPr>
        <w:t>Proceedings of the Annual Meeting of the American Society of Engineering Education</w:t>
      </w:r>
      <w:r w:rsidRPr="00C67049">
        <w:rPr>
          <w:rFonts w:ascii="Times New Roman" w:hAnsi="Times New Roman"/>
          <w:szCs w:val="24"/>
        </w:rPr>
        <w:t>, St. Louis, MO.</w:t>
      </w:r>
    </w:p>
    <w:p w14:paraId="6A8790D7" w14:textId="77777777" w:rsidR="008B1337" w:rsidRPr="00C67049" w:rsidRDefault="00D07B4F" w:rsidP="008B1337">
      <w:pPr>
        <w:pStyle w:val="Heading1"/>
        <w:keepLines/>
        <w:rPr>
          <w:rFonts w:ascii="Times New Roman" w:hAnsi="Times New Roman"/>
          <w:i/>
          <w:szCs w:val="24"/>
        </w:rPr>
      </w:pPr>
      <w:r w:rsidRPr="00C67049">
        <w:rPr>
          <w:rFonts w:ascii="Times New Roman" w:hAnsi="Times New Roman"/>
          <w:szCs w:val="24"/>
        </w:rPr>
        <w:t xml:space="preserve">CRESST </w:t>
      </w:r>
      <w:r w:rsidR="00EB25BA" w:rsidRPr="00C67049">
        <w:rPr>
          <w:rFonts w:ascii="Times New Roman" w:hAnsi="Times New Roman"/>
          <w:szCs w:val="24"/>
        </w:rPr>
        <w:t xml:space="preserve">Technical </w:t>
      </w:r>
      <w:r w:rsidR="008B1337" w:rsidRPr="00C67049">
        <w:rPr>
          <w:rFonts w:ascii="Times New Roman" w:hAnsi="Times New Roman"/>
          <w:szCs w:val="24"/>
        </w:rPr>
        <w:t>Reports</w:t>
      </w:r>
      <w:r w:rsidR="00D57411" w:rsidRPr="00C67049">
        <w:rPr>
          <w:rFonts w:ascii="Times New Roman" w:hAnsi="Times New Roman"/>
          <w:szCs w:val="24"/>
        </w:rPr>
        <w:t xml:space="preserve"> and Deliverables</w:t>
      </w:r>
    </w:p>
    <w:p w14:paraId="20006A3A" w14:textId="0CFA8A7D" w:rsidR="00C96817" w:rsidRPr="00C67049" w:rsidRDefault="00C96817" w:rsidP="00B00714">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Dionne, G. B., &amp; Kaiser, W. J. (2016). </w:t>
      </w:r>
      <w:r w:rsidRPr="00C67049">
        <w:rPr>
          <w:rFonts w:ascii="Times New Roman" w:hAnsi="Times New Roman"/>
          <w:i/>
          <w:szCs w:val="24"/>
        </w:rPr>
        <w:t xml:space="preserve">An exploratory study examining the feasibility of using Bayesian networks to predict circuit analysis understanding </w:t>
      </w:r>
      <w:r w:rsidRPr="00C67049">
        <w:rPr>
          <w:rFonts w:ascii="Times New Roman" w:hAnsi="Times New Roman"/>
        </w:rPr>
        <w:t>(CRESST Report 850). Los Angeles, CA: University of California, National Center for Research on Evaluation, Standards, and Student Testing (CRESST).</w:t>
      </w:r>
    </w:p>
    <w:p w14:paraId="029FA499" w14:textId="70CD1818" w:rsidR="00C67049" w:rsidRPr="00C67049" w:rsidRDefault="00C67049" w:rsidP="00B00714">
      <w:pPr>
        <w:pStyle w:val="Q-Reference"/>
        <w:keepLines/>
        <w:numPr>
          <w:ilvl w:val="0"/>
          <w:numId w:val="26"/>
        </w:numPr>
        <w:spacing w:before="0" w:after="60"/>
        <w:rPr>
          <w:rFonts w:ascii="Times New Roman" w:hAnsi="Times New Roman"/>
          <w:szCs w:val="24"/>
        </w:rPr>
      </w:pPr>
      <w:r w:rsidRPr="00C67049">
        <w:rPr>
          <w:rFonts w:ascii="Times New Roman" w:hAnsi="Times New Roman"/>
        </w:rPr>
        <w:t xml:space="preserve">Chung, G. K. W. K., &amp; Parks, C. (2015). </w:t>
      </w:r>
      <w:r w:rsidRPr="00C67049">
        <w:rPr>
          <w:rFonts w:ascii="Times New Roman" w:hAnsi="Times New Roman"/>
          <w:i/>
        </w:rPr>
        <w:t xml:space="preserve">Bundle 1 computational model analysis report </w:t>
      </w:r>
      <w:r w:rsidRPr="00C67049">
        <w:rPr>
          <w:rFonts w:ascii="Times New Roman" w:hAnsi="Times New Roman"/>
        </w:rPr>
        <w:t>(Deliverable to PBS KIDS). Los Angeles: University of California, National Center for Research on Evaluation, Standards, and Student Testing.</w:t>
      </w:r>
    </w:p>
    <w:p w14:paraId="542A79CF" w14:textId="5136023B" w:rsidR="00B00714" w:rsidRPr="00C67049" w:rsidRDefault="00B00714" w:rsidP="00B00714">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Parks, C. (2015). </w:t>
      </w:r>
      <w:r w:rsidR="001C6818" w:rsidRPr="00C67049">
        <w:rPr>
          <w:rFonts w:ascii="Times New Roman" w:hAnsi="Times New Roman"/>
          <w:i/>
          <w:szCs w:val="24"/>
        </w:rPr>
        <w:t>Bundle 1 c</w:t>
      </w:r>
      <w:r w:rsidRPr="00C67049">
        <w:rPr>
          <w:rFonts w:ascii="Times New Roman" w:hAnsi="Times New Roman"/>
          <w:i/>
          <w:szCs w:val="24"/>
        </w:rPr>
        <w:t xml:space="preserve">omputational </w:t>
      </w:r>
      <w:r w:rsidR="001C6818" w:rsidRPr="00C67049">
        <w:rPr>
          <w:rFonts w:ascii="Times New Roman" w:hAnsi="Times New Roman"/>
          <w:i/>
          <w:szCs w:val="24"/>
        </w:rPr>
        <w:t>m</w:t>
      </w:r>
      <w:r w:rsidRPr="00C67049">
        <w:rPr>
          <w:rFonts w:ascii="Times New Roman" w:hAnsi="Times New Roman"/>
          <w:i/>
          <w:szCs w:val="24"/>
        </w:rPr>
        <w:t>odel – v1 (Measurement)</w:t>
      </w:r>
      <w:r w:rsidR="00A26386" w:rsidRPr="00C67049">
        <w:rPr>
          <w:rFonts w:ascii="Times New Roman" w:hAnsi="Times New Roman"/>
          <w:szCs w:val="24"/>
        </w:rPr>
        <w:t xml:space="preserve"> </w:t>
      </w:r>
      <w:r w:rsidRPr="00C67049">
        <w:rPr>
          <w:rFonts w:ascii="Times New Roman" w:hAnsi="Times New Roman"/>
          <w:szCs w:val="24"/>
        </w:rPr>
        <w:t>(Deliverable to PBS KIDS). Los Angeles: University of California, National Center for Research on Evaluation, Standards, and Student Testing.</w:t>
      </w:r>
    </w:p>
    <w:p w14:paraId="10E61F57" w14:textId="7C8FCA72" w:rsidR="00B00714" w:rsidRPr="00C67049" w:rsidRDefault="00B00714"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Parks, C. (2015). </w:t>
      </w:r>
      <w:r w:rsidRPr="00C67049">
        <w:rPr>
          <w:rFonts w:ascii="Times New Roman" w:hAnsi="Times New Roman"/>
          <w:i/>
          <w:szCs w:val="24"/>
        </w:rPr>
        <w:t>Feature analysis validity report</w:t>
      </w:r>
      <w:r w:rsidRPr="00C67049">
        <w:rPr>
          <w:rFonts w:ascii="Times New Roman" w:hAnsi="Times New Roman"/>
          <w:szCs w:val="24"/>
        </w:rPr>
        <w:t xml:space="preserve"> (Deliverable to PBS KIDS). Los Angeles: University of California, National Center for Research on Evaluation, Standards, and Student Testing.</w:t>
      </w:r>
    </w:p>
    <w:p w14:paraId="6DCC7BB8" w14:textId="674D021A" w:rsidR="00886837" w:rsidRPr="00C67049" w:rsidRDefault="00886837"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Iseli, M. R., Chung, G. K. W. K., Fink, C., Abedi, A., &amp; Baker, E. L. (2015). </w:t>
      </w:r>
      <w:r w:rsidRPr="00C67049">
        <w:rPr>
          <w:rFonts w:ascii="Times New Roman" w:hAnsi="Times New Roman"/>
          <w:i/>
          <w:szCs w:val="24"/>
        </w:rPr>
        <w:t xml:space="preserve">Report to the Bill and Melinda Gates Foundation: Learning maps for personalized learning </w:t>
      </w:r>
      <w:r w:rsidRPr="00C67049">
        <w:rPr>
          <w:rFonts w:ascii="Times New Roman" w:hAnsi="Times New Roman"/>
          <w:szCs w:val="24"/>
        </w:rPr>
        <w:t>(Deliverable to Bill and Melinda Gates Foundation). Los Angeles: University of California, National Center for Research on Evaluation, Standards, and Student Testing.</w:t>
      </w:r>
    </w:p>
    <w:p w14:paraId="58B32619" w14:textId="77777777" w:rsidR="002C7A01" w:rsidRPr="00C67049" w:rsidRDefault="002C7A01"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Madni, A., &amp; Baker, E. L. (2015). </w:t>
      </w:r>
      <w:r w:rsidRPr="00C67049">
        <w:rPr>
          <w:rFonts w:ascii="Times New Roman" w:hAnsi="Times New Roman"/>
          <w:i/>
          <w:szCs w:val="24"/>
        </w:rPr>
        <w:t xml:space="preserve">EAITS test and evaluation final report </w:t>
      </w:r>
      <w:r w:rsidRPr="00C67049">
        <w:rPr>
          <w:rFonts w:ascii="Times New Roman" w:hAnsi="Times New Roman"/>
          <w:szCs w:val="24"/>
        </w:rPr>
        <w:t>(Deliverable to Raytheon BBN). Los Angeles: University of California, National Center for Research on Evaluation, Standards, and Student Testing.</w:t>
      </w:r>
    </w:p>
    <w:p w14:paraId="6BC9686B" w14:textId="77777777" w:rsidR="00C362D8" w:rsidRPr="00C67049" w:rsidRDefault="00C362D8"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2015). </w:t>
      </w:r>
      <w:r w:rsidRPr="00C67049">
        <w:rPr>
          <w:rFonts w:ascii="Times New Roman" w:hAnsi="Times New Roman"/>
          <w:i/>
          <w:szCs w:val="24"/>
        </w:rPr>
        <w:t xml:space="preserve">Final report inputs </w:t>
      </w:r>
      <w:r w:rsidRPr="00C67049">
        <w:rPr>
          <w:rFonts w:ascii="Times New Roman" w:hAnsi="Times New Roman"/>
          <w:szCs w:val="24"/>
        </w:rPr>
        <w:t>(Deliverable to CSUSB). Los Angeles: University of California, National Center for Research on Evaluation, Standards, and Student Testing.</w:t>
      </w:r>
    </w:p>
    <w:p w14:paraId="28B7BAD2" w14:textId="29216B6E" w:rsidR="001A35DF" w:rsidRPr="00C67049" w:rsidRDefault="001A35DF"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Madni, A., &amp; </w:t>
      </w:r>
      <w:r w:rsidR="008954BB" w:rsidRPr="00C67049">
        <w:rPr>
          <w:rFonts w:ascii="Times New Roman" w:hAnsi="Times New Roman"/>
          <w:szCs w:val="24"/>
        </w:rPr>
        <w:t xml:space="preserve">Baker, E. L. </w:t>
      </w:r>
      <w:r w:rsidRPr="00C67049">
        <w:rPr>
          <w:rFonts w:ascii="Times New Roman" w:hAnsi="Times New Roman"/>
          <w:szCs w:val="24"/>
        </w:rPr>
        <w:t>(201</w:t>
      </w:r>
      <w:r w:rsidR="008954BB" w:rsidRPr="00C67049">
        <w:rPr>
          <w:rFonts w:ascii="Times New Roman" w:hAnsi="Times New Roman"/>
          <w:szCs w:val="24"/>
        </w:rPr>
        <w:t>5</w:t>
      </w:r>
      <w:r w:rsidRPr="00C67049">
        <w:rPr>
          <w:rFonts w:ascii="Times New Roman" w:hAnsi="Times New Roman"/>
          <w:szCs w:val="24"/>
        </w:rPr>
        <w:t xml:space="preserve">). </w:t>
      </w:r>
      <w:r w:rsidRPr="00C67049">
        <w:rPr>
          <w:rFonts w:ascii="Times New Roman" w:hAnsi="Times New Roman"/>
          <w:i/>
          <w:szCs w:val="24"/>
        </w:rPr>
        <w:t xml:space="preserve">CRESST test and evaluation report: Validation of knowledge probe measures and examination of learning effects </w:t>
      </w:r>
      <w:r w:rsidRPr="00C67049">
        <w:rPr>
          <w:rFonts w:ascii="Times New Roman" w:hAnsi="Times New Roman"/>
          <w:szCs w:val="24"/>
        </w:rPr>
        <w:t>(Deliverable to Raytheon BBN). Los Angeles: University of California, National Center for Research on Evaluation, Standards, and Student Testing.</w:t>
      </w:r>
    </w:p>
    <w:p w14:paraId="02233088" w14:textId="49F0E492" w:rsidR="00C67049" w:rsidRPr="00C67049" w:rsidRDefault="00C67049" w:rsidP="001A35DF">
      <w:pPr>
        <w:pStyle w:val="Q-Reference"/>
        <w:keepLines/>
        <w:numPr>
          <w:ilvl w:val="0"/>
          <w:numId w:val="26"/>
        </w:numPr>
        <w:spacing w:before="0" w:after="60"/>
        <w:rPr>
          <w:rFonts w:ascii="Times New Roman" w:hAnsi="Times New Roman"/>
          <w:szCs w:val="24"/>
        </w:rPr>
      </w:pPr>
      <w:r w:rsidRPr="00C67049">
        <w:rPr>
          <w:rFonts w:ascii="Times New Roman" w:hAnsi="Times New Roman"/>
        </w:rPr>
        <w:t xml:space="preserve">Chung, G. K. W. K., &amp; Redman, E. H. (2015). </w:t>
      </w:r>
      <w:r w:rsidRPr="00C67049">
        <w:rPr>
          <w:rFonts w:ascii="Times New Roman" w:hAnsi="Times New Roman"/>
          <w:i/>
        </w:rPr>
        <w:t xml:space="preserve">Feature analysis ratings best practices </w:t>
      </w:r>
      <w:r w:rsidRPr="00C67049">
        <w:rPr>
          <w:rFonts w:ascii="Times New Roman" w:hAnsi="Times New Roman"/>
        </w:rPr>
        <w:t>(Deliverable to PBS KIDS). Los Angeles: University of California, National Center for Research on Evaluation, Standards, and Student Testing.</w:t>
      </w:r>
    </w:p>
    <w:p w14:paraId="2D1F9F96" w14:textId="26B0479D" w:rsidR="00F96485" w:rsidRPr="00C67049" w:rsidRDefault="00F96485"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Redman, E. H., Delacruz, G. C., Madni, A., &amp; Lo, G. (2015). </w:t>
      </w:r>
      <w:r w:rsidRPr="00C67049">
        <w:rPr>
          <w:rFonts w:ascii="Times New Roman" w:hAnsi="Times New Roman"/>
          <w:i/>
          <w:szCs w:val="24"/>
        </w:rPr>
        <w:t xml:space="preserve">Feature analysis ratings – Final </w:t>
      </w:r>
      <w:r w:rsidRPr="00C67049">
        <w:rPr>
          <w:rFonts w:ascii="Times New Roman" w:hAnsi="Times New Roman"/>
          <w:szCs w:val="24"/>
        </w:rPr>
        <w:t>(Deliverable to PBS KIDS). Los Angeles: University of California, National Center for Research on Evaluation, Standards, and Student Testing.</w:t>
      </w:r>
    </w:p>
    <w:p w14:paraId="53B81B17" w14:textId="2BCB4D5F" w:rsidR="00C67049" w:rsidRPr="00C67049" w:rsidRDefault="00C67049"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rPr>
        <w:lastRenderedPageBreak/>
        <w:t xml:space="preserve">Chung, G. K. W. K., &amp; Redman, E. H. (2015). </w:t>
      </w:r>
      <w:r w:rsidRPr="00C67049">
        <w:rPr>
          <w:rFonts w:ascii="Times New Roman" w:hAnsi="Times New Roman"/>
          <w:i/>
        </w:rPr>
        <w:t xml:space="preserve">Feature analysis framework – final </w:t>
      </w:r>
      <w:r w:rsidRPr="00C67049">
        <w:rPr>
          <w:rFonts w:ascii="Times New Roman" w:hAnsi="Times New Roman"/>
        </w:rPr>
        <w:t>(Deliverable to PBS KIDS). Los Angeles: University of California, National Center for Research on Evaluation, Standards, and Student Testing.</w:t>
      </w:r>
    </w:p>
    <w:p w14:paraId="2B86DE23" w14:textId="3139FB9C" w:rsidR="008954BB" w:rsidRPr="00C67049" w:rsidRDefault="008954BB"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Redman, E. H. (2015). </w:t>
      </w:r>
      <w:r w:rsidRPr="00C67049">
        <w:rPr>
          <w:rFonts w:ascii="Times New Roman" w:hAnsi="Times New Roman"/>
          <w:i/>
          <w:szCs w:val="24"/>
        </w:rPr>
        <w:t xml:space="preserve">Feature analysis framework – v2 </w:t>
      </w:r>
      <w:r w:rsidRPr="00C67049">
        <w:rPr>
          <w:rFonts w:ascii="Times New Roman" w:hAnsi="Times New Roman"/>
          <w:szCs w:val="24"/>
        </w:rPr>
        <w:t>(Deliverable to PBS KIDS). Los Angeles: University of California, National Center for Research on Evaluation, Standards, and Student Testing.</w:t>
      </w:r>
    </w:p>
    <w:p w14:paraId="7004A201" w14:textId="3D675ADB" w:rsidR="008954BB" w:rsidRPr="00C67049" w:rsidRDefault="008954BB"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2015). </w:t>
      </w:r>
      <w:r w:rsidRPr="00C67049">
        <w:rPr>
          <w:rFonts w:ascii="Times New Roman" w:hAnsi="Times New Roman"/>
          <w:i/>
          <w:szCs w:val="24"/>
        </w:rPr>
        <w:t xml:space="preserve">Feature analysis framework – v1 </w:t>
      </w:r>
      <w:r w:rsidRPr="00C67049">
        <w:rPr>
          <w:rFonts w:ascii="Times New Roman" w:hAnsi="Times New Roman"/>
          <w:szCs w:val="24"/>
        </w:rPr>
        <w:t>(Deliverable to PBS KIDS). Los Angeles: University of California, National Center for Research on Evaluation, Standards, and Student Testing.</w:t>
      </w:r>
    </w:p>
    <w:p w14:paraId="411551C9" w14:textId="2BB56140" w:rsidR="00C67049" w:rsidRPr="00C67049" w:rsidRDefault="00C67049"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rPr>
        <w:t xml:space="preserve">Chung, G. K. W. K., Redman, E., &amp; Lo, G. (2015). </w:t>
      </w:r>
      <w:r w:rsidRPr="00C67049">
        <w:rPr>
          <w:rFonts w:ascii="Times New Roman" w:hAnsi="Times New Roman"/>
          <w:i/>
        </w:rPr>
        <w:t xml:space="preserve">Feature analysis ratings – phase 1 </w:t>
      </w:r>
      <w:r w:rsidRPr="00C67049">
        <w:rPr>
          <w:rFonts w:ascii="Times New Roman" w:hAnsi="Times New Roman"/>
        </w:rPr>
        <w:t>(Deliverable to PBS KIDS). Los Angeles: University of California, National Center for Research on Evaluation, Standards, and Student Testing.</w:t>
      </w:r>
    </w:p>
    <w:p w14:paraId="53726603" w14:textId="77777777" w:rsidR="006B7352" w:rsidRPr="00C67049" w:rsidRDefault="006B7352" w:rsidP="006B7352">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Redman, E. H., &amp; Chung, G. K. W. K. (2015). </w:t>
      </w:r>
      <w:r w:rsidRPr="00C67049">
        <w:rPr>
          <w:rFonts w:ascii="Times New Roman" w:hAnsi="Times New Roman"/>
          <w:i/>
          <w:szCs w:val="24"/>
        </w:rPr>
        <w:t>Rater training package – final</w:t>
      </w:r>
      <w:r w:rsidRPr="00C67049">
        <w:rPr>
          <w:rFonts w:ascii="Times New Roman" w:hAnsi="Times New Roman"/>
          <w:szCs w:val="24"/>
        </w:rPr>
        <w:t xml:space="preserve"> (Deliverable to PBS KIDS). Los Angeles: University of California, National Center for Research on Evaluation, Standards, and Student Testing.</w:t>
      </w:r>
    </w:p>
    <w:p w14:paraId="7CC7F087" w14:textId="77777777" w:rsidR="008954BB" w:rsidRPr="00C67049" w:rsidRDefault="008954BB"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Redman, E. H., &amp; Chung, G. K. W. K. (2015). </w:t>
      </w:r>
      <w:r w:rsidRPr="00C67049">
        <w:rPr>
          <w:rFonts w:ascii="Times New Roman" w:hAnsi="Times New Roman"/>
          <w:i/>
          <w:szCs w:val="24"/>
        </w:rPr>
        <w:t xml:space="preserve">Rater training package – v1 </w:t>
      </w:r>
      <w:r w:rsidRPr="00C67049">
        <w:rPr>
          <w:rFonts w:ascii="Times New Roman" w:hAnsi="Times New Roman"/>
          <w:szCs w:val="24"/>
        </w:rPr>
        <w:t>(Deliverable to PBS KIDS). Los Angeles: University of California, National Center for Research on Evaluation, Standards, and Student Testing.</w:t>
      </w:r>
    </w:p>
    <w:p w14:paraId="1D63681A" w14:textId="77777777" w:rsidR="00F65B11" w:rsidRPr="00C67049" w:rsidRDefault="00F65B11"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Madni, A., &amp; </w:t>
      </w:r>
      <w:r w:rsidR="008954BB" w:rsidRPr="00C67049">
        <w:rPr>
          <w:rFonts w:ascii="Times New Roman" w:hAnsi="Times New Roman"/>
          <w:szCs w:val="24"/>
        </w:rPr>
        <w:t>Baker, E. L.</w:t>
      </w:r>
      <w:r w:rsidRPr="00C67049">
        <w:rPr>
          <w:rFonts w:ascii="Times New Roman" w:hAnsi="Times New Roman"/>
          <w:szCs w:val="24"/>
        </w:rPr>
        <w:t xml:space="preserve"> (2014). </w:t>
      </w:r>
      <w:r w:rsidRPr="00C67049">
        <w:rPr>
          <w:rFonts w:ascii="Times New Roman" w:hAnsi="Times New Roman"/>
          <w:i/>
          <w:szCs w:val="24"/>
        </w:rPr>
        <w:t xml:space="preserve">CRESST EAITS </w:t>
      </w:r>
      <w:r w:rsidR="0073026C" w:rsidRPr="00C67049">
        <w:rPr>
          <w:rFonts w:ascii="Times New Roman" w:hAnsi="Times New Roman"/>
          <w:i/>
          <w:szCs w:val="24"/>
        </w:rPr>
        <w:t>updated</w:t>
      </w:r>
      <w:r w:rsidRPr="00C67049">
        <w:rPr>
          <w:rFonts w:ascii="Times New Roman" w:hAnsi="Times New Roman"/>
          <w:i/>
          <w:szCs w:val="24"/>
        </w:rPr>
        <w:t xml:space="preserve"> test and evaluation plan </w:t>
      </w:r>
      <w:r w:rsidRPr="00C67049">
        <w:rPr>
          <w:rFonts w:ascii="Times New Roman" w:hAnsi="Times New Roman"/>
          <w:szCs w:val="24"/>
        </w:rPr>
        <w:t>(Deliverable to Raytheon BBN). Los Angeles: University of California, National Center for Research on Evaluation, Standards, and Student Testing.</w:t>
      </w:r>
    </w:p>
    <w:p w14:paraId="099D6712" w14:textId="77777777" w:rsidR="00D57FFC" w:rsidRPr="00C67049" w:rsidRDefault="00D57FFC"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Chung, G. K. W. K., Madni, A.</w:t>
      </w:r>
      <w:r w:rsidR="00991DB8" w:rsidRPr="00C67049">
        <w:rPr>
          <w:rFonts w:ascii="Times New Roman" w:hAnsi="Times New Roman"/>
          <w:szCs w:val="24"/>
        </w:rPr>
        <w:t>, Iseli, M., Koenig, A., &amp; Baker, E. L.</w:t>
      </w:r>
      <w:r w:rsidRPr="00C67049">
        <w:rPr>
          <w:rFonts w:ascii="Times New Roman" w:hAnsi="Times New Roman"/>
          <w:szCs w:val="24"/>
        </w:rPr>
        <w:t xml:space="preserve"> (2014). </w:t>
      </w:r>
      <w:r w:rsidRPr="00C67049">
        <w:rPr>
          <w:rFonts w:ascii="Times New Roman" w:hAnsi="Times New Roman"/>
          <w:i/>
          <w:szCs w:val="24"/>
        </w:rPr>
        <w:t>CRESST</w:t>
      </w:r>
      <w:r w:rsidRPr="00C67049">
        <w:rPr>
          <w:rFonts w:ascii="Times New Roman" w:hAnsi="Times New Roman"/>
          <w:szCs w:val="24"/>
        </w:rPr>
        <w:t xml:space="preserve"> </w:t>
      </w:r>
      <w:r w:rsidRPr="00C67049">
        <w:rPr>
          <w:rFonts w:ascii="Times New Roman" w:hAnsi="Times New Roman"/>
          <w:i/>
          <w:szCs w:val="24"/>
        </w:rPr>
        <w:t>Assessment report: Validation of Knowledge Probe Method</w:t>
      </w:r>
      <w:r w:rsidR="00F66811" w:rsidRPr="00C67049">
        <w:rPr>
          <w:rFonts w:ascii="Times New Roman" w:hAnsi="Times New Roman"/>
          <w:i/>
          <w:szCs w:val="24"/>
        </w:rPr>
        <w:t>ology</w:t>
      </w:r>
      <w:r w:rsidRPr="00C67049">
        <w:rPr>
          <w:rFonts w:ascii="Times New Roman" w:hAnsi="Times New Roman"/>
          <w:i/>
          <w:szCs w:val="24"/>
        </w:rPr>
        <w:t xml:space="preserve"> </w:t>
      </w:r>
      <w:r w:rsidRPr="00C67049">
        <w:rPr>
          <w:rFonts w:ascii="Times New Roman" w:hAnsi="Times New Roman"/>
          <w:szCs w:val="24"/>
        </w:rPr>
        <w:t>(Deliverable to Raytheon BBN). Los Angeles: University of California, National Center for Research on Evaluation, Standards, and Student Testing.</w:t>
      </w:r>
    </w:p>
    <w:p w14:paraId="7687C4CC" w14:textId="77777777" w:rsidR="0062255F" w:rsidRPr="00C67049" w:rsidRDefault="0062255F"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Chung, G. K. W. K., Choi, K-C</w:t>
      </w:r>
      <w:r w:rsidR="00863C29" w:rsidRPr="00C67049">
        <w:rPr>
          <w:rFonts w:ascii="Times New Roman" w:hAnsi="Times New Roman"/>
          <w:szCs w:val="24"/>
        </w:rPr>
        <w:t>., Baker, E. L., &amp; Cai, L. (2014</w:t>
      </w:r>
      <w:r w:rsidRPr="00C67049">
        <w:rPr>
          <w:rFonts w:ascii="Times New Roman" w:hAnsi="Times New Roman"/>
          <w:szCs w:val="24"/>
        </w:rPr>
        <w:t xml:space="preserve">). </w:t>
      </w:r>
      <w:r w:rsidRPr="00C67049">
        <w:rPr>
          <w:rFonts w:ascii="Times New Roman" w:hAnsi="Times New Roman"/>
          <w:i/>
          <w:szCs w:val="24"/>
        </w:rPr>
        <w:t>The effects of math video games on learning: A randomized evaluation study with innovative impact estimation techniques</w:t>
      </w:r>
      <w:r w:rsidRPr="00C67049">
        <w:rPr>
          <w:rFonts w:ascii="Times New Roman" w:hAnsi="Times New Roman"/>
          <w:szCs w:val="24"/>
        </w:rPr>
        <w:t xml:space="preserve"> </w:t>
      </w:r>
      <w:r w:rsidR="00002D0A" w:rsidRPr="00C67049">
        <w:rPr>
          <w:rFonts w:ascii="Times New Roman" w:hAnsi="Times New Roman"/>
        </w:rPr>
        <w:t>(CRESST Report 841). Los Angeles, CA: University of California, National Center for Research on Evaluation, Standards, and Student Testing (CRESST).</w:t>
      </w:r>
    </w:p>
    <w:p w14:paraId="5195CD34" w14:textId="77777777" w:rsidR="0062255F" w:rsidRPr="00C67049" w:rsidRDefault="0062255F" w:rsidP="0062255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Madni, A. (2014). </w:t>
      </w:r>
      <w:r w:rsidRPr="00C67049">
        <w:rPr>
          <w:rFonts w:ascii="Times New Roman" w:hAnsi="Times New Roman"/>
          <w:i/>
          <w:szCs w:val="24"/>
        </w:rPr>
        <w:t>CRESST</w:t>
      </w:r>
      <w:r w:rsidRPr="00C67049">
        <w:rPr>
          <w:rFonts w:ascii="Times New Roman" w:hAnsi="Times New Roman"/>
          <w:szCs w:val="24"/>
        </w:rPr>
        <w:t xml:space="preserve"> </w:t>
      </w:r>
      <w:r w:rsidRPr="00C67049">
        <w:rPr>
          <w:rFonts w:ascii="Times New Roman" w:hAnsi="Times New Roman"/>
          <w:i/>
          <w:szCs w:val="24"/>
        </w:rPr>
        <w:t xml:space="preserve">Assessment report: Pilot test of EAITS </w:t>
      </w:r>
      <w:r w:rsidRPr="00C67049">
        <w:rPr>
          <w:rFonts w:ascii="Times New Roman" w:hAnsi="Times New Roman"/>
          <w:szCs w:val="24"/>
        </w:rPr>
        <w:t>(Deliverable to Raytheon BBN). Los Angeles: University of California, National Center for Research on Evaluation, Standards, and Student Testing.</w:t>
      </w:r>
    </w:p>
    <w:p w14:paraId="1ED73F80" w14:textId="77777777" w:rsidR="001D68CA" w:rsidRPr="00C67049" w:rsidRDefault="001D68CA" w:rsidP="00626BDA">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Madni, A. (2014). </w:t>
      </w:r>
      <w:r w:rsidRPr="00C67049">
        <w:rPr>
          <w:rFonts w:ascii="Times New Roman" w:hAnsi="Times New Roman"/>
          <w:i/>
          <w:szCs w:val="24"/>
        </w:rPr>
        <w:t xml:space="preserve">CRESST EAITS revised test and evaluation plan </w:t>
      </w:r>
      <w:r w:rsidRPr="00C67049">
        <w:rPr>
          <w:rFonts w:ascii="Times New Roman" w:hAnsi="Times New Roman"/>
          <w:szCs w:val="24"/>
        </w:rPr>
        <w:t>(Deliverable to Raytheon BBN). Los Angeles: University of California, National Center for Research on Evaluation, Standards, and Student Testing.</w:t>
      </w:r>
    </w:p>
    <w:p w14:paraId="42ABD7DC" w14:textId="77777777" w:rsidR="00626BDA" w:rsidRPr="00C67049" w:rsidRDefault="00626BDA" w:rsidP="00626BDA">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Madni, A. (2014). </w:t>
      </w:r>
      <w:r w:rsidRPr="00C67049">
        <w:rPr>
          <w:rFonts w:ascii="Times New Roman" w:hAnsi="Times New Roman"/>
          <w:i/>
          <w:szCs w:val="24"/>
        </w:rPr>
        <w:t xml:space="preserve">CRESST EAITS test and evaluation plan </w:t>
      </w:r>
      <w:r w:rsidRPr="00C67049">
        <w:rPr>
          <w:rFonts w:ascii="Times New Roman" w:hAnsi="Times New Roman"/>
          <w:szCs w:val="24"/>
        </w:rPr>
        <w:t>(Deliverable to Raytheon BBN). Los Angeles: University of California, National Center for Research on Evaluation, Standards, and Student Testing.</w:t>
      </w:r>
    </w:p>
    <w:p w14:paraId="5584DBE7" w14:textId="77777777" w:rsidR="004E6374" w:rsidRPr="00C67049" w:rsidRDefault="004E6374" w:rsidP="004E6374">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Buschang, R. E., Chung, G. K. W. K., &amp; Quall, A. (2013).</w:t>
      </w:r>
      <w:r w:rsidRPr="00C67049">
        <w:rPr>
          <w:rFonts w:ascii="Times New Roman" w:hAnsi="Times New Roman"/>
          <w:i/>
          <w:szCs w:val="24"/>
        </w:rPr>
        <w:t xml:space="preserve"> </w:t>
      </w:r>
      <w:r w:rsidRPr="00C67049">
        <w:rPr>
          <w:rFonts w:ascii="Times New Roman" w:hAnsi="Times New Roman"/>
          <w:i/>
        </w:rPr>
        <w:t>Formative evaluation of the Dragoon software and math outcome measures</w:t>
      </w:r>
      <w:r w:rsidRPr="00C67049">
        <w:rPr>
          <w:rFonts w:ascii="Times New Roman" w:hAnsi="Times New Roman"/>
          <w:i/>
          <w:szCs w:val="24"/>
        </w:rPr>
        <w:t xml:space="preserve"> </w:t>
      </w:r>
      <w:r w:rsidRPr="00C67049">
        <w:rPr>
          <w:rFonts w:ascii="Times New Roman" w:hAnsi="Times New Roman"/>
          <w:szCs w:val="24"/>
        </w:rPr>
        <w:t xml:space="preserve">(Deliverable to </w:t>
      </w:r>
      <w:r w:rsidRPr="00C67049">
        <w:rPr>
          <w:rFonts w:ascii="Times New Roman" w:hAnsi="Times New Roman"/>
          <w:shd w:val="clear" w:color="auto" w:fill="FFFFFF"/>
        </w:rPr>
        <w:t>Arizona State University</w:t>
      </w:r>
      <w:r w:rsidRPr="00C67049">
        <w:rPr>
          <w:rFonts w:ascii="Times New Roman" w:hAnsi="Times New Roman"/>
          <w:szCs w:val="24"/>
        </w:rPr>
        <w:t>). Los Angeles: University of California, National Center for Research on Evaluation, Standards, and Student Testing.</w:t>
      </w:r>
    </w:p>
    <w:p w14:paraId="64F5039C" w14:textId="77777777" w:rsidR="004A3F08" w:rsidRPr="00C67049" w:rsidRDefault="004A3F08" w:rsidP="00D25A33">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Iseli, M., &amp; Chung, G. K. W. K. (2013).</w:t>
      </w:r>
      <w:r w:rsidRPr="00C67049">
        <w:rPr>
          <w:rFonts w:ascii="Times New Roman" w:hAnsi="Times New Roman"/>
          <w:i/>
          <w:szCs w:val="24"/>
        </w:rPr>
        <w:t xml:space="preserve"> </w:t>
      </w:r>
      <w:r w:rsidRPr="00C67049">
        <w:rPr>
          <w:rFonts w:ascii="Times New Roman" w:hAnsi="Times New Roman"/>
          <w:i/>
        </w:rPr>
        <w:t>Pilot study on the efficacy of using simulation-based measures of ultrasound competency</w:t>
      </w:r>
      <w:r w:rsidRPr="00C67049">
        <w:rPr>
          <w:rFonts w:ascii="Times New Roman" w:hAnsi="Times New Roman"/>
          <w:i/>
          <w:szCs w:val="24"/>
        </w:rPr>
        <w:t xml:space="preserve"> </w:t>
      </w:r>
      <w:r w:rsidRPr="00C67049">
        <w:rPr>
          <w:rFonts w:ascii="Times New Roman" w:hAnsi="Times New Roman"/>
          <w:szCs w:val="24"/>
        </w:rPr>
        <w:t xml:space="preserve">(Deliverable to </w:t>
      </w:r>
      <w:r w:rsidR="005A66E5" w:rsidRPr="00C67049">
        <w:rPr>
          <w:rFonts w:ascii="Times New Roman" w:hAnsi="Times New Roman"/>
          <w:shd w:val="clear" w:color="auto" w:fill="FFFFFF"/>
        </w:rPr>
        <w:t>P</w:t>
      </w:r>
      <w:r w:rsidR="005A66E5" w:rsidRPr="00C67049">
        <w:rPr>
          <w:rFonts w:ascii="Times New Roman" w:hAnsi="Times New Roman"/>
        </w:rPr>
        <w:t>é</w:t>
      </w:r>
      <w:r w:rsidR="005A66E5" w:rsidRPr="00C67049">
        <w:rPr>
          <w:rFonts w:ascii="Times New Roman" w:hAnsi="Times New Roman"/>
          <w:shd w:val="clear" w:color="auto" w:fill="FFFFFF"/>
        </w:rPr>
        <w:t>lagique</w:t>
      </w:r>
      <w:r w:rsidRPr="00C67049">
        <w:rPr>
          <w:rFonts w:ascii="Times New Roman" w:hAnsi="Times New Roman"/>
          <w:szCs w:val="24"/>
        </w:rPr>
        <w:t>). Los Angeles: University of California, National Center for Research on Evaluation, Standards, and Student Testing.</w:t>
      </w:r>
    </w:p>
    <w:p w14:paraId="26985795" w14:textId="77777777" w:rsidR="004A3F08" w:rsidRPr="00C67049" w:rsidRDefault="004A3F08" w:rsidP="00D25A33">
      <w:pPr>
        <w:pStyle w:val="Q-Reference"/>
        <w:keepLines/>
        <w:numPr>
          <w:ilvl w:val="0"/>
          <w:numId w:val="26"/>
        </w:numPr>
        <w:spacing w:before="0" w:after="60"/>
        <w:rPr>
          <w:rFonts w:ascii="Times New Roman" w:hAnsi="Times New Roman"/>
          <w:szCs w:val="24"/>
        </w:rPr>
      </w:pPr>
      <w:r w:rsidRPr="00C67049">
        <w:rPr>
          <w:rFonts w:ascii="Times New Roman" w:hAnsi="Times New Roman"/>
        </w:rPr>
        <w:t xml:space="preserve">Kerr, D. &amp; Chung, G. K. W. K. (2013). </w:t>
      </w:r>
      <w:r w:rsidRPr="00C67049">
        <w:rPr>
          <w:rFonts w:ascii="Times New Roman" w:hAnsi="Times New Roman"/>
          <w:i/>
        </w:rPr>
        <w:t>The effect of in-game errors on learning outcomes</w:t>
      </w:r>
      <w:r w:rsidRPr="00C67049">
        <w:rPr>
          <w:rFonts w:ascii="Times New Roman" w:hAnsi="Times New Roman"/>
        </w:rPr>
        <w:t xml:space="preserve"> (CRESST Report 835). Los Angeles, CA: University of California, National Center for Research on Evaluation, Standards, and Student Testing (CRESST).</w:t>
      </w:r>
    </w:p>
    <w:p w14:paraId="3D64B5C9" w14:textId="77777777" w:rsidR="00800B2B" w:rsidRPr="00C67049" w:rsidRDefault="00800B2B" w:rsidP="00D25A33">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Dietal, R. (2013, August). </w:t>
      </w:r>
      <w:r w:rsidRPr="00C67049">
        <w:rPr>
          <w:rFonts w:ascii="Times New Roman" w:hAnsi="Times New Roman"/>
          <w:i/>
          <w:szCs w:val="24"/>
        </w:rPr>
        <w:t>CRESST games: What teachers say</w:t>
      </w:r>
      <w:r w:rsidRPr="00C67049">
        <w:rPr>
          <w:rFonts w:ascii="Times New Roman" w:hAnsi="Times New Roman"/>
          <w:szCs w:val="24"/>
        </w:rPr>
        <w:t>. Los Angeles, CA: University of California, National Center for Research on Evaluation, Standards, and Student Testing (CRESST). Retrieved from http://www.cse.ucla.edu/downloads/files/Games.8.6.13.pdf</w:t>
      </w:r>
    </w:p>
    <w:p w14:paraId="5B9EC4DF" w14:textId="77777777" w:rsidR="00726676" w:rsidRPr="00C67049" w:rsidRDefault="00726676" w:rsidP="00D25A33">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Koenig, A., &amp; Iseli, M. (2013). </w:t>
      </w:r>
      <w:r w:rsidRPr="00C67049">
        <w:rPr>
          <w:rFonts w:ascii="Times New Roman" w:hAnsi="Times New Roman"/>
          <w:i/>
          <w:szCs w:val="24"/>
        </w:rPr>
        <w:t xml:space="preserve">CRESST EAITS Design Recommendations </w:t>
      </w:r>
      <w:r w:rsidRPr="00C67049">
        <w:rPr>
          <w:rFonts w:ascii="Times New Roman" w:hAnsi="Times New Roman"/>
          <w:szCs w:val="24"/>
        </w:rPr>
        <w:t xml:space="preserve">(Deliverable to </w:t>
      </w:r>
      <w:r w:rsidR="00626BDA" w:rsidRPr="00C67049">
        <w:rPr>
          <w:rFonts w:ascii="Times New Roman" w:hAnsi="Times New Roman"/>
          <w:szCs w:val="24"/>
        </w:rPr>
        <w:t xml:space="preserve">Raytheon </w:t>
      </w:r>
      <w:r w:rsidRPr="00C67049">
        <w:rPr>
          <w:rFonts w:ascii="Times New Roman" w:hAnsi="Times New Roman"/>
          <w:szCs w:val="24"/>
        </w:rPr>
        <w:t>BBN). Los Angeles: University of California, National Center for Research on Evaluation, Standards, and Student Testing.</w:t>
      </w:r>
    </w:p>
    <w:p w14:paraId="74F38B94" w14:textId="77777777" w:rsidR="00D25A33" w:rsidRPr="00C67049" w:rsidRDefault="00D25A33" w:rsidP="00D25A33">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Delacruz, G. C., &amp; Chung, G. K. W. K. (2013). </w:t>
      </w:r>
      <w:r w:rsidRPr="00C67049">
        <w:rPr>
          <w:rFonts w:ascii="Times New Roman" w:hAnsi="Times New Roman"/>
          <w:i/>
          <w:szCs w:val="24"/>
        </w:rPr>
        <w:t xml:space="preserve">CRESST Game Testing Feedback Report </w:t>
      </w:r>
      <w:r w:rsidRPr="00C67049">
        <w:rPr>
          <w:rFonts w:ascii="Times New Roman" w:hAnsi="Times New Roman"/>
          <w:szCs w:val="24"/>
        </w:rPr>
        <w:t>(Deliverable to DARPA). Los Angeles: University of California, National Center for Research on Evaluation, Standards, and Student Testing.</w:t>
      </w:r>
    </w:p>
    <w:p w14:paraId="3E3EB489" w14:textId="77777777" w:rsidR="009141D4" w:rsidRPr="00C67049" w:rsidRDefault="009141D4" w:rsidP="00757EB9">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w:t>
      </w:r>
      <w:r w:rsidR="008F2BE0" w:rsidRPr="00C67049">
        <w:rPr>
          <w:rFonts w:ascii="Times New Roman" w:hAnsi="Times New Roman"/>
          <w:szCs w:val="24"/>
        </w:rPr>
        <w:t xml:space="preserve">&amp; </w:t>
      </w:r>
      <w:r w:rsidRPr="00C67049">
        <w:rPr>
          <w:rFonts w:ascii="Times New Roman" w:hAnsi="Times New Roman"/>
          <w:szCs w:val="24"/>
        </w:rPr>
        <w:t>Chung, G. K. W. K.</w:t>
      </w:r>
      <w:r w:rsidR="008F2BE0" w:rsidRPr="00C67049">
        <w:rPr>
          <w:rFonts w:ascii="Times New Roman" w:hAnsi="Times New Roman"/>
          <w:szCs w:val="24"/>
        </w:rPr>
        <w:t xml:space="preserve"> </w:t>
      </w:r>
      <w:r w:rsidR="00D25A33" w:rsidRPr="00C67049">
        <w:rPr>
          <w:rFonts w:ascii="Times New Roman" w:hAnsi="Times New Roman"/>
          <w:szCs w:val="24"/>
        </w:rPr>
        <w:t>(2013</w:t>
      </w:r>
      <w:r w:rsidRPr="00C67049">
        <w:rPr>
          <w:rFonts w:ascii="Times New Roman" w:hAnsi="Times New Roman"/>
          <w:szCs w:val="24"/>
        </w:rPr>
        <w:t xml:space="preserve">). </w:t>
      </w:r>
      <w:r w:rsidRPr="00C67049">
        <w:rPr>
          <w:rFonts w:ascii="Times New Roman" w:hAnsi="Times New Roman"/>
          <w:i/>
          <w:szCs w:val="24"/>
        </w:rPr>
        <w:t xml:space="preserve">CRESST HTML5 RoboBall level editor feedback report </w:t>
      </w:r>
      <w:r w:rsidRPr="00C67049">
        <w:rPr>
          <w:rFonts w:ascii="Times New Roman" w:hAnsi="Times New Roman"/>
          <w:szCs w:val="24"/>
        </w:rPr>
        <w:t>(Deliverable to DARPA). Los Angeles: University of California, National Center for Research on Evaluation, Standards, and Student Testing.</w:t>
      </w:r>
    </w:p>
    <w:p w14:paraId="06A0CAB5" w14:textId="77777777" w:rsidR="00CB6000" w:rsidRPr="00C67049" w:rsidRDefault="00CB6000" w:rsidP="00CB6000">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Dietel, R., Bewley, W.L., Chung, G.K.W.K., Vendlinski, T., &amp; Lee, J.J. (2012). </w:t>
      </w:r>
      <w:r w:rsidRPr="00C67049">
        <w:rPr>
          <w:rFonts w:ascii="Times New Roman" w:hAnsi="Times New Roman"/>
          <w:i/>
          <w:szCs w:val="24"/>
        </w:rPr>
        <w:t>Key findings from simulation and technology research</w:t>
      </w:r>
      <w:r w:rsidRPr="00C67049">
        <w:rPr>
          <w:rFonts w:ascii="Times New Roman" w:hAnsi="Times New Roman"/>
          <w:szCs w:val="24"/>
        </w:rPr>
        <w:t xml:space="preserve"> (CRESST Policy Brief No. 12). Los Angeles, CA: University of California, National Center for Research on Evaluation, Standards, and Student Testing (CRESST).</w:t>
      </w:r>
    </w:p>
    <w:p w14:paraId="618D3A8C"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Parks, D., Madni, A., &amp; Baker, E. L., (2012). </w:t>
      </w:r>
      <w:r w:rsidRPr="00C67049">
        <w:rPr>
          <w:rFonts w:ascii="Times New Roman" w:hAnsi="Times New Roman"/>
          <w:i/>
          <w:szCs w:val="24"/>
        </w:rPr>
        <w:t xml:space="preserve">Technical paper: Testbed specifications and use </w:t>
      </w:r>
      <w:r w:rsidRPr="00C67049">
        <w:rPr>
          <w:rFonts w:ascii="Times New Roman" w:hAnsi="Times New Roman"/>
          <w:szCs w:val="24"/>
        </w:rPr>
        <w:t>(Deliverable to DARPA). Los Angeles: University of California, National Center for Research on Evaluation, Standards, and Student Testing.</w:t>
      </w:r>
    </w:p>
    <w:p w14:paraId="020C00ED"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Delacruz, G. C. D. (2012). </w:t>
      </w:r>
      <w:r w:rsidRPr="00C67049">
        <w:rPr>
          <w:rFonts w:ascii="Times New Roman" w:hAnsi="Times New Roman"/>
          <w:i/>
          <w:szCs w:val="24"/>
        </w:rPr>
        <w:t xml:space="preserve">CRESST game testing feedback report: Flash RoboBall prototype game </w:t>
      </w:r>
      <w:r w:rsidRPr="00C67049">
        <w:rPr>
          <w:rFonts w:ascii="Times New Roman" w:hAnsi="Times New Roman"/>
          <w:szCs w:val="24"/>
        </w:rPr>
        <w:t>(Deliverable to DARPA). Los Angeles: University of California, National Center for Research on Evaluation, Standards, and Student Testing.</w:t>
      </w:r>
    </w:p>
    <w:p w14:paraId="218C4570" w14:textId="77777777" w:rsidR="009864EE" w:rsidRPr="00C67049" w:rsidRDefault="009864EE"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Cheak, A. M., Lee, J. J., &amp; Baker, E. L. (2012). </w:t>
      </w:r>
      <w:r w:rsidRPr="00C67049">
        <w:rPr>
          <w:rFonts w:ascii="Times New Roman" w:hAnsi="Times New Roman"/>
          <w:i/>
          <w:szCs w:val="24"/>
        </w:rPr>
        <w:t xml:space="preserve">Development model for knowledge maps </w:t>
      </w:r>
      <w:r w:rsidRPr="00C67049">
        <w:rPr>
          <w:rFonts w:ascii="Times New Roman" w:hAnsi="Times New Roman"/>
          <w:szCs w:val="24"/>
        </w:rPr>
        <w:t>(CRESST Resource Paper No. 14). Los Angeles, CA: University of California, National Center for Research on Evaluation, Standards, and Student Testing (CRESST).</w:t>
      </w:r>
    </w:p>
    <w:p w14:paraId="1D509C27" w14:textId="77777777" w:rsidR="006F6B4A" w:rsidRPr="00C67049" w:rsidRDefault="006F6B4A"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Holyoak, K. (2013). </w:t>
      </w:r>
      <w:r w:rsidRPr="00C67049">
        <w:rPr>
          <w:rFonts w:ascii="Times New Roman" w:hAnsi="Times New Roman"/>
          <w:i/>
          <w:szCs w:val="24"/>
        </w:rPr>
        <w:t>IES Annual Report: Year 5 Center for Advanced Technology in Schools (CATS)</w:t>
      </w:r>
      <w:r w:rsidRPr="00C67049">
        <w:rPr>
          <w:rFonts w:ascii="Times New Roman" w:hAnsi="Times New Roman"/>
          <w:szCs w:val="24"/>
        </w:rPr>
        <w:t xml:space="preserve"> (Deliverable to IES). Los Angeles: University of California, National Center for Research on Evaluation, Standards, and Student Testing.</w:t>
      </w:r>
    </w:p>
    <w:p w14:paraId="38835311"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Parks, D., &amp; Baker, E. L., (2012). </w:t>
      </w:r>
      <w:r w:rsidRPr="00C67049">
        <w:rPr>
          <w:rFonts w:ascii="Times New Roman" w:hAnsi="Times New Roman"/>
          <w:i/>
          <w:szCs w:val="24"/>
        </w:rPr>
        <w:t xml:space="preserve">Game testbed </w:t>
      </w:r>
      <w:r w:rsidRPr="00C67049">
        <w:rPr>
          <w:rFonts w:ascii="Times New Roman" w:hAnsi="Times New Roman"/>
          <w:szCs w:val="24"/>
        </w:rPr>
        <w:t>(Deliverable to DARPA). Los Angeles: University of California, National Center for Research on Evaluation, Standards, and Student Testing.</w:t>
      </w:r>
    </w:p>
    <w:p w14:paraId="2116974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Delacruz, G. C. D., Chung, G. K. W. K., &amp; Madni, A. (2012). </w:t>
      </w:r>
      <w:r w:rsidRPr="00C67049">
        <w:rPr>
          <w:rFonts w:ascii="Times New Roman" w:hAnsi="Times New Roman"/>
          <w:i/>
          <w:szCs w:val="24"/>
        </w:rPr>
        <w:t xml:space="preserve">Engage assessment validity report </w:t>
      </w:r>
      <w:r w:rsidRPr="00C67049">
        <w:rPr>
          <w:rFonts w:ascii="Times New Roman" w:hAnsi="Times New Roman"/>
          <w:szCs w:val="24"/>
        </w:rPr>
        <w:t>(Deliverable to DARPA). Los Angeles: University of California, National Center for Research on Evaluation, Standards, and Student Testing.</w:t>
      </w:r>
    </w:p>
    <w:p w14:paraId="7AB67267"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Baker, E. L., Chung, G. K. W. K., &amp; Parks, D. (2012). </w:t>
      </w:r>
      <w:r w:rsidRPr="00C67049">
        <w:rPr>
          <w:rFonts w:ascii="Times New Roman" w:hAnsi="Times New Roman"/>
          <w:i/>
          <w:szCs w:val="24"/>
        </w:rPr>
        <w:t xml:space="preserve">Game testbed requirement specifications </w:t>
      </w:r>
      <w:r w:rsidRPr="00C67049">
        <w:rPr>
          <w:rFonts w:ascii="Times New Roman" w:hAnsi="Times New Roman"/>
          <w:szCs w:val="24"/>
        </w:rPr>
        <w:t xml:space="preserve">(Deliverable to DARPA). Los Angeles: University of California, National Center for Research on Evaluation, Standards, and Student Testing. </w:t>
      </w:r>
    </w:p>
    <w:p w14:paraId="444FE40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Delacruz, G. C., &amp; Griffin, N. C. (2012). </w:t>
      </w:r>
      <w:r w:rsidRPr="00C67049">
        <w:rPr>
          <w:rFonts w:ascii="Times New Roman" w:hAnsi="Times New Roman"/>
          <w:i/>
          <w:szCs w:val="24"/>
        </w:rPr>
        <w:t>Engage phase 2 research plan</w:t>
      </w:r>
      <w:r w:rsidRPr="00C67049">
        <w:rPr>
          <w:rFonts w:ascii="Times New Roman" w:hAnsi="Times New Roman"/>
          <w:szCs w:val="24"/>
        </w:rPr>
        <w:t xml:space="preserve"> (Year 1 Deliverable). Los Angeles: University of California, National Center for Research on Evaluation, Standards, and Student Testing (CRESST).</w:t>
      </w:r>
    </w:p>
    <w:p w14:paraId="47EC089B"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Delacruz, G. C. D., &amp; Griffin, N. C. (2012). </w:t>
      </w:r>
      <w:r w:rsidRPr="00C67049">
        <w:rPr>
          <w:rFonts w:ascii="Times New Roman" w:hAnsi="Times New Roman"/>
          <w:i/>
          <w:szCs w:val="24"/>
        </w:rPr>
        <w:t xml:space="preserve">Engage validation plan </w:t>
      </w:r>
      <w:r w:rsidRPr="00C67049">
        <w:rPr>
          <w:rFonts w:ascii="Times New Roman" w:hAnsi="Times New Roman"/>
          <w:szCs w:val="24"/>
        </w:rPr>
        <w:t>(Deliverable to DARPA). Los Angeles: University of California, National Center for Research on Evaluation, Standards, and Student Testing.</w:t>
      </w:r>
    </w:p>
    <w:p w14:paraId="45130C4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Delacruz, G. C. D., &amp; Chung, G. K. W. K. (2012). </w:t>
      </w:r>
      <w:r w:rsidRPr="00C67049">
        <w:rPr>
          <w:rFonts w:ascii="Times New Roman" w:hAnsi="Times New Roman"/>
          <w:i/>
          <w:szCs w:val="24"/>
        </w:rPr>
        <w:t xml:space="preserve">Engage crowdsourcing plan </w:t>
      </w:r>
      <w:r w:rsidRPr="00C67049">
        <w:rPr>
          <w:rFonts w:ascii="Times New Roman" w:hAnsi="Times New Roman"/>
          <w:szCs w:val="24"/>
        </w:rPr>
        <w:t>(Deliverable to DARPA). Los Angeles: University of California, National Center for Research on Evaluation, Standards, and Student Testing.</w:t>
      </w:r>
    </w:p>
    <w:p w14:paraId="06CA13AD"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Center for Advanced Technology in Schools (CATS)</w:t>
      </w:r>
      <w:r w:rsidRPr="00C67049">
        <w:rPr>
          <w:rFonts w:ascii="Times New Roman" w:hAnsi="Times New Roman"/>
        </w:rPr>
        <w:t xml:space="preserve"> (2012)</w:t>
      </w:r>
      <w:r w:rsidRPr="00C67049">
        <w:rPr>
          <w:rFonts w:ascii="Times New Roman" w:hAnsi="Times New Roman"/>
          <w:szCs w:val="24"/>
        </w:rPr>
        <w:t xml:space="preserve">. </w:t>
      </w:r>
      <w:r w:rsidRPr="00C67049">
        <w:rPr>
          <w:rFonts w:ascii="Times New Roman" w:hAnsi="Times New Roman"/>
          <w:i/>
          <w:szCs w:val="24"/>
        </w:rPr>
        <w:t>CATS developed games</w:t>
      </w:r>
      <w:r w:rsidRPr="00C67049">
        <w:rPr>
          <w:rFonts w:ascii="Times New Roman" w:hAnsi="Times New Roman"/>
          <w:szCs w:val="24"/>
        </w:rPr>
        <w:t xml:space="preserve"> (CRESST Resource Paper No. 15). Los Angeles, CA: University of California, National Center for Research on Evaluation, Standards, and Student Testing (CRESST).</w:t>
      </w:r>
    </w:p>
    <w:p w14:paraId="1161833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Buschang, R.E., Chung, G.K.W.K., Delacruz, G.C., &amp; Baker, E.L. (2012).  Validating measures of algebra teacher subject matter knowledge and pedagogical content knowledge (CRESST Report 820). Los Angeles, CA: University of California, National Center for Research on Evaluation, Standards, and Student Testing (CRESST).</w:t>
      </w:r>
    </w:p>
    <w:p w14:paraId="64F333EF"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Kerr, D. &amp; Chung, G.K.W.K. (2012). The mediation effect of in-game performance between prior knowledge and posttest score (CRESST Report 819). Los Angeles, CA: University of California, National Center for Research on Evaluation, Standards, and Student Testing (CRESST).</w:t>
      </w:r>
    </w:p>
    <w:p w14:paraId="611C540E"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uschang, R. E., Kerr, D., &amp; Chung, G. K. W. K. (2012). </w:t>
      </w:r>
      <w:r w:rsidRPr="00C67049">
        <w:rPr>
          <w:rFonts w:ascii="Times New Roman" w:hAnsi="Times New Roman"/>
          <w:i/>
          <w:szCs w:val="24"/>
        </w:rPr>
        <w:t>Examining feedback in an instructional video game using process data and error analysis</w:t>
      </w:r>
      <w:r w:rsidRPr="00C67049">
        <w:rPr>
          <w:rFonts w:ascii="Times New Roman" w:hAnsi="Times New Roman"/>
          <w:szCs w:val="24"/>
        </w:rPr>
        <w:t xml:space="preserve"> (CRESST Report 817). Los Angeles, CA: University of California, National Center for Research on Evaluation, Standards, and Student Testing (CRESST).</w:t>
      </w:r>
    </w:p>
    <w:p w14:paraId="16D17D1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Kerr, D., Chung, G. K. W. K., &amp; Iseli, M. R. (2012). </w:t>
      </w:r>
      <w:r w:rsidRPr="00C67049">
        <w:rPr>
          <w:rFonts w:ascii="Times New Roman" w:hAnsi="Times New Roman"/>
          <w:i/>
          <w:szCs w:val="24"/>
        </w:rPr>
        <w:t xml:space="preserve">The feasibility of using cluster analysis to examine log data from educational video games </w:t>
      </w:r>
      <w:r w:rsidRPr="00C67049">
        <w:rPr>
          <w:rStyle w:val="referencetext"/>
          <w:rFonts w:ascii="Times New Roman" w:hAnsi="Times New Roman"/>
          <w:szCs w:val="24"/>
        </w:rPr>
        <w:t xml:space="preserve">(CRESST Report 816). Los Angeles, CA: </w:t>
      </w:r>
      <w:r w:rsidRPr="00C67049">
        <w:rPr>
          <w:rFonts w:ascii="Times New Roman" w:hAnsi="Times New Roman"/>
          <w:szCs w:val="24"/>
        </w:rPr>
        <w:t xml:space="preserve">University of California, National Center for Research on Evaluation, Standards, and Student Testing.  </w:t>
      </w:r>
    </w:p>
    <w:p w14:paraId="7DB7E92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Kerr, D. S. (2012). </w:t>
      </w:r>
      <w:r w:rsidRPr="00C67049">
        <w:rPr>
          <w:rStyle w:val="Strong1"/>
          <w:rFonts w:ascii="Times New Roman" w:hAnsi="Times New Roman"/>
          <w:i/>
          <w:szCs w:val="24"/>
        </w:rPr>
        <w:t>A primer on data logging to support extraction of meaningful information from educational games: An example from Save Patch</w:t>
      </w:r>
      <w:r w:rsidRPr="00C67049">
        <w:rPr>
          <w:rStyle w:val="Strong1"/>
          <w:rFonts w:ascii="Times New Roman" w:hAnsi="Times New Roman"/>
          <w:szCs w:val="24"/>
        </w:rPr>
        <w:t xml:space="preserve"> </w:t>
      </w:r>
      <w:r w:rsidRPr="00C67049">
        <w:rPr>
          <w:rStyle w:val="referencetext"/>
          <w:rFonts w:ascii="Times New Roman" w:hAnsi="Times New Roman"/>
          <w:szCs w:val="24"/>
        </w:rPr>
        <w:t xml:space="preserve">(CRESST Report 814). Los Angeles, CA: </w:t>
      </w:r>
      <w:r w:rsidRPr="00C67049">
        <w:rPr>
          <w:rFonts w:ascii="Times New Roman" w:hAnsi="Times New Roman"/>
          <w:szCs w:val="24"/>
        </w:rPr>
        <w:t xml:space="preserve">University of California, National Center for Research on Evaluation, Standards, and Student Testing.  </w:t>
      </w:r>
    </w:p>
    <w:p w14:paraId="1378D0FE"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Holyoak, K. (2012). </w:t>
      </w:r>
      <w:r w:rsidRPr="00C67049">
        <w:rPr>
          <w:rFonts w:ascii="Times New Roman" w:hAnsi="Times New Roman"/>
          <w:i/>
          <w:szCs w:val="24"/>
        </w:rPr>
        <w:t>IES Annual Report: Year 4 Center for Advanced Technology in Schools (CATS)</w:t>
      </w:r>
      <w:r w:rsidRPr="00C67049">
        <w:rPr>
          <w:rFonts w:ascii="Times New Roman" w:hAnsi="Times New Roman"/>
          <w:szCs w:val="24"/>
        </w:rPr>
        <w:t xml:space="preserve"> (Deliverable to IES). Los Angeles: University of California, National Center for Research on Evaluation, Standards, and Student Testing.</w:t>
      </w:r>
    </w:p>
    <w:p w14:paraId="1CF666EF"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Kim, J-K., &amp; Chung, G. K. W. K. (2012). </w:t>
      </w:r>
      <w:r w:rsidRPr="00C67049">
        <w:rPr>
          <w:rFonts w:ascii="Times New Roman" w:hAnsi="Times New Roman"/>
          <w:i/>
          <w:szCs w:val="24"/>
        </w:rPr>
        <w:t>The use of a survival analysis technique in understanding game performance in instructional games</w:t>
      </w:r>
      <w:r w:rsidRPr="00C67049">
        <w:rPr>
          <w:rFonts w:ascii="Times New Roman" w:hAnsi="Times New Roman"/>
          <w:szCs w:val="24"/>
        </w:rPr>
        <w:t xml:space="preserve"> (CRESST Tech. Rep. No. 812). Los Angeles: University of California, National Center for Research on Evaluation, Standards, and Student Testing.  </w:t>
      </w:r>
    </w:p>
    <w:p w14:paraId="33D79D51" w14:textId="77777777" w:rsidR="00EB25BA" w:rsidRPr="00C67049" w:rsidRDefault="00EB25BA" w:rsidP="00EB25BA">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Baker, E. L., Chung, G. K. W. K., Delacruz, G. C., Griffin, N., Iseli, M., Koenig, A., Parks, D., &amp; Stripling, R. (2011). </w:t>
      </w:r>
      <w:r w:rsidRPr="00C67049">
        <w:rPr>
          <w:rFonts w:ascii="Times New Roman" w:hAnsi="Times New Roman"/>
          <w:i/>
          <w:szCs w:val="24"/>
        </w:rPr>
        <w:t>CRESST feedback on Intific game concept storyboards</w:t>
      </w:r>
      <w:r w:rsidR="00381690" w:rsidRPr="00C67049">
        <w:rPr>
          <w:rFonts w:ascii="Times New Roman" w:hAnsi="Times New Roman"/>
          <w:i/>
          <w:szCs w:val="24"/>
        </w:rPr>
        <w:t xml:space="preserve"> </w:t>
      </w:r>
      <w:r w:rsidRPr="00C67049">
        <w:rPr>
          <w:rFonts w:ascii="Times New Roman" w:hAnsi="Times New Roman"/>
          <w:szCs w:val="24"/>
        </w:rPr>
        <w:t xml:space="preserve">(Deliverable to DARPA). Los Angeles: University of California, National Center for Research on Evaluation, Standards, and Student Testing. </w:t>
      </w:r>
    </w:p>
    <w:p w14:paraId="71BAF2A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Vendlinski, T.P., Chung, G.K.W.K., Binning, K.R., &amp; Buschang, R.E. (2011). </w:t>
      </w:r>
      <w:r w:rsidRPr="00C67049">
        <w:rPr>
          <w:rFonts w:ascii="Times New Roman" w:hAnsi="Times New Roman"/>
          <w:i/>
          <w:szCs w:val="24"/>
        </w:rPr>
        <w:t>Teaching rational number addition using video games: The effects of instructional variation</w:t>
      </w:r>
      <w:r w:rsidRPr="00C67049">
        <w:rPr>
          <w:rFonts w:ascii="Times New Roman" w:hAnsi="Times New Roman"/>
          <w:szCs w:val="24"/>
        </w:rPr>
        <w:t xml:space="preserve"> (CRESST Report 808). Los Angeles, CA: University of California, National Center for Research on Evaluation, Standards, and Student Testing (CRESST).</w:t>
      </w:r>
    </w:p>
    <w:p w14:paraId="2BFB1243"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ittick, S. J. &amp; Chung, G. K. W. K. (2011). </w:t>
      </w:r>
      <w:r w:rsidRPr="00C67049">
        <w:rPr>
          <w:rFonts w:ascii="Times New Roman" w:hAnsi="Times New Roman"/>
          <w:i/>
          <w:szCs w:val="24"/>
        </w:rPr>
        <w:t xml:space="preserve">The use of narrative: Gender differences and implications for motivation and learning in a math game </w:t>
      </w:r>
      <w:r w:rsidRPr="00C67049">
        <w:rPr>
          <w:rFonts w:ascii="Times New Roman" w:hAnsi="Times New Roman"/>
          <w:szCs w:val="24"/>
        </w:rPr>
        <w:t>(CRESST Report 804). Los Angeles: University of California, National Center for Research on Evaluation, Standards, and Student Testing.</w:t>
      </w:r>
    </w:p>
    <w:p w14:paraId="59F84CE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Gyllenhammer, R. G., &amp; Baker, E. L. (2011). </w:t>
      </w:r>
      <w:r w:rsidRPr="00C67049">
        <w:rPr>
          <w:rFonts w:ascii="Times New Roman" w:hAnsi="Times New Roman"/>
          <w:i/>
          <w:szCs w:val="24"/>
        </w:rPr>
        <w:t>The effects of practicing with a virtual ultrasound trainer on FAST window identification, acquisition, and diagnosis</w:t>
      </w:r>
      <w:r w:rsidRPr="00C67049">
        <w:rPr>
          <w:rFonts w:ascii="Times New Roman" w:hAnsi="Times New Roman"/>
          <w:szCs w:val="24"/>
        </w:rPr>
        <w:t xml:space="preserve"> (CRESST Tech. Rep. No. 787). Los Angeles: University of California, National Center for Research on Evaluation, Standards, and Student Testing.</w:t>
      </w:r>
    </w:p>
    <w:p w14:paraId="25AB65CE"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Holyoak, K. (2011). </w:t>
      </w:r>
      <w:r w:rsidRPr="00C67049">
        <w:rPr>
          <w:rFonts w:ascii="Times New Roman" w:hAnsi="Times New Roman"/>
          <w:i/>
          <w:szCs w:val="24"/>
        </w:rPr>
        <w:t>IES Annual Report: Year 3 Center for Advanced Technology in Schools (CATS)</w:t>
      </w:r>
      <w:r w:rsidRPr="00C67049">
        <w:rPr>
          <w:rFonts w:ascii="Times New Roman" w:hAnsi="Times New Roman"/>
          <w:szCs w:val="24"/>
        </w:rPr>
        <w:t xml:space="preserve"> (Deliverable to IES). Los Angeles: University of California, National Center for Research on Evaluation, Standards, and Student Testing.</w:t>
      </w:r>
    </w:p>
    <w:p w14:paraId="3B6D5D8A"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Nagashima, S. O., Delacruz, G. C., Lee, J. L., Wainess, R., &amp; Baker, E. L. (2011). </w:t>
      </w:r>
      <w:r w:rsidRPr="00C67049">
        <w:rPr>
          <w:rFonts w:ascii="Times New Roman" w:hAnsi="Times New Roman"/>
          <w:i/>
          <w:szCs w:val="24"/>
        </w:rPr>
        <w:t>Review of rifle marksmanship training research</w:t>
      </w:r>
      <w:r w:rsidRPr="00C67049">
        <w:rPr>
          <w:rFonts w:ascii="Times New Roman" w:hAnsi="Times New Roman"/>
          <w:szCs w:val="24"/>
        </w:rPr>
        <w:t xml:space="preserve"> (CRESST Tech. Rep. No. 783). Los Angeles: University of California, National Center for Research on Evaluation, Standards, and Student Testing.</w:t>
      </w:r>
    </w:p>
    <w:p w14:paraId="6DAA387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uschang, R. E., Chung, G. K. W. K., &amp; Kim, J.-O. (2011). </w:t>
      </w:r>
      <w:r w:rsidRPr="00C67049">
        <w:rPr>
          <w:rFonts w:ascii="Times New Roman" w:hAnsi="Times New Roman"/>
          <w:i/>
          <w:szCs w:val="24"/>
        </w:rPr>
        <w:t>An exploratory analysis of the effect of collaboration on math and game outcomes</w:t>
      </w:r>
      <w:r w:rsidRPr="00C67049">
        <w:rPr>
          <w:rFonts w:ascii="Times New Roman" w:hAnsi="Times New Roman"/>
          <w:szCs w:val="24"/>
        </w:rPr>
        <w:t xml:space="preserve"> (CRESST Report 797). Los Angeles: University of California, National Center for Research on Evaluation, Standards, and Student Testing (CRESST).  </w:t>
      </w:r>
    </w:p>
    <w:p w14:paraId="36453C6B"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Kerr, D., Chung, G. K. W. K., &amp; Iseli, M. R. (2011). </w:t>
      </w:r>
      <w:r w:rsidRPr="00C67049">
        <w:rPr>
          <w:rFonts w:ascii="Times New Roman" w:hAnsi="Times New Roman"/>
          <w:i/>
          <w:szCs w:val="24"/>
        </w:rPr>
        <w:t>The feasibility of using cluster analysis to examine log data from educational video games</w:t>
      </w:r>
      <w:r w:rsidRPr="00C67049">
        <w:rPr>
          <w:rFonts w:ascii="Times New Roman" w:hAnsi="Times New Roman"/>
          <w:szCs w:val="24"/>
        </w:rPr>
        <w:t xml:space="preserve"> (CRESST Report 791). Los Angeles: University of California, National Center for Research on Evaluation, Standards, and Student Testing. </w:t>
      </w:r>
    </w:p>
    <w:p w14:paraId="192BB33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Gyllenhammer, R. G., &amp; Baker, E. L. (2010). </w:t>
      </w:r>
      <w:r w:rsidRPr="00C67049">
        <w:rPr>
          <w:rFonts w:ascii="Times New Roman" w:hAnsi="Times New Roman"/>
          <w:i/>
          <w:szCs w:val="24"/>
        </w:rPr>
        <w:t xml:space="preserve">The effects of practice with a virtual ultrasound trainer on FAST window identification, acquisition, and diagnosis </w:t>
      </w:r>
      <w:r w:rsidRPr="00C67049">
        <w:rPr>
          <w:rFonts w:ascii="Times New Roman" w:hAnsi="Times New Roman"/>
          <w:szCs w:val="24"/>
        </w:rPr>
        <w:t xml:space="preserve">(Final deliverable to Pelagique). Los Angeles: University of California, National Center for Research on Evaluation, Standards, and Student Testing. </w:t>
      </w:r>
    </w:p>
    <w:p w14:paraId="3C86C60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Vendlinski, T. P., Delacruz, G. C., Buschang, R. E., Chung, G. K. W. K., &amp; Baker, E. L. (2010). </w:t>
      </w:r>
      <w:r w:rsidRPr="00C67049">
        <w:rPr>
          <w:rFonts w:ascii="Times New Roman" w:hAnsi="Times New Roman"/>
          <w:i/>
          <w:szCs w:val="24"/>
        </w:rPr>
        <w:t>Developing high-quality assessments that align with instructional video games</w:t>
      </w:r>
      <w:r w:rsidRPr="00C67049">
        <w:rPr>
          <w:rFonts w:ascii="Times New Roman" w:hAnsi="Times New Roman"/>
          <w:szCs w:val="24"/>
        </w:rPr>
        <w:t xml:space="preserve"> (CRESST Tech. Rep. No. 774). Los Angeles: University of California, National Center for Research on Evaluation, Standards, and Student Testing.</w:t>
      </w:r>
    </w:p>
    <w:p w14:paraId="1967E937"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Delacruz, G. C., Chung, G. K. W. K., &amp; Baker, E. L. (2010). </w:t>
      </w:r>
      <w:r w:rsidRPr="00C67049">
        <w:rPr>
          <w:rFonts w:ascii="Times New Roman" w:hAnsi="Times New Roman"/>
          <w:i/>
          <w:szCs w:val="24"/>
        </w:rPr>
        <w:t xml:space="preserve">Validity evidence for games as assessment environments </w:t>
      </w:r>
      <w:r w:rsidRPr="00C67049">
        <w:rPr>
          <w:rFonts w:ascii="Times New Roman" w:hAnsi="Times New Roman"/>
          <w:szCs w:val="24"/>
        </w:rPr>
        <w:t xml:space="preserve">(CRESST Tech. Rep. No. 773). Los Angeles: University of California, National Center for Research on Evaluation, Standards, and Student Testing. </w:t>
      </w:r>
    </w:p>
    <w:p w14:paraId="426AA15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Baker, E. L., Chung, G. K. W. K., &amp; Stigler, J. (2010). </w:t>
      </w:r>
      <w:r w:rsidRPr="00C67049">
        <w:rPr>
          <w:rFonts w:ascii="Times New Roman" w:hAnsi="Times New Roman"/>
          <w:i/>
          <w:szCs w:val="24"/>
        </w:rPr>
        <w:t>IES Annual Report: Year 2 Center for Advanced Technology in Schools (CATS)</w:t>
      </w:r>
      <w:r w:rsidRPr="00C67049">
        <w:rPr>
          <w:rFonts w:ascii="Times New Roman" w:hAnsi="Times New Roman"/>
          <w:szCs w:val="24"/>
        </w:rPr>
        <w:t xml:space="preserve"> (Deliverable to IES). Los Angeles: University of California, National Center for Research on Evaluation, Standards, and Student Testing.</w:t>
      </w:r>
    </w:p>
    <w:p w14:paraId="0FBBA56D"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 Baker, E.L., O’Neil, H.F., Delacruz, G., Sylvester, R.M., Choi, K., &amp; Chung, G.K.W.K. (2009, October). </w:t>
      </w:r>
      <w:r w:rsidRPr="00C67049">
        <w:rPr>
          <w:rFonts w:ascii="Times New Roman" w:hAnsi="Times New Roman"/>
          <w:i/>
          <w:szCs w:val="24"/>
        </w:rPr>
        <w:t>Training Evaluation of the IED Battle Drill System: Methods and Procedures</w:t>
      </w:r>
      <w:r w:rsidRPr="00C67049">
        <w:rPr>
          <w:rFonts w:ascii="Times New Roman" w:hAnsi="Times New Roman"/>
          <w:szCs w:val="24"/>
        </w:rPr>
        <w:t xml:space="preserve"> (Report to RL Leaders). Los Angeles, CA: Advance Design Information.</w:t>
      </w:r>
    </w:p>
    <w:p w14:paraId="2CC609E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aker, E. L., Chung, G. K. W. K., &amp; Stigler, J. (2009). </w:t>
      </w:r>
      <w:r w:rsidRPr="00C67049">
        <w:rPr>
          <w:rFonts w:ascii="Times New Roman" w:hAnsi="Times New Roman"/>
          <w:i/>
          <w:szCs w:val="24"/>
        </w:rPr>
        <w:t>IES Annual Report: Year 1 Center for Advanced Technology in Schools (CATS)</w:t>
      </w:r>
      <w:r w:rsidRPr="00C67049">
        <w:rPr>
          <w:rFonts w:ascii="Times New Roman" w:hAnsi="Times New Roman"/>
          <w:szCs w:val="24"/>
        </w:rPr>
        <w:t xml:space="preserve"> (Deliverable to IES). Los Angeles: University of California, National Center for Research on Evaluation, Standards, and Student Testing.</w:t>
      </w:r>
    </w:p>
    <w:p w14:paraId="4476014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ittick S. J., Buschang R. E., Robertson T, &amp; Chung G. K. W. K. (2010). </w:t>
      </w:r>
      <w:r w:rsidRPr="00C67049">
        <w:rPr>
          <w:rFonts w:ascii="Times New Roman" w:hAnsi="Times New Roman"/>
          <w:i/>
          <w:szCs w:val="24"/>
        </w:rPr>
        <w:t>Math game review: A critique of research-based math games</w:t>
      </w:r>
      <w:r w:rsidRPr="00C67049">
        <w:rPr>
          <w:rFonts w:ascii="Times New Roman" w:hAnsi="Times New Roman"/>
          <w:szCs w:val="24"/>
        </w:rPr>
        <w:t xml:space="preserve"> (internal CATS project technical note). Los Angeles: University of California, National Center for Research on Evaluation, Standards, and Student Testing. </w:t>
      </w:r>
    </w:p>
    <w:p w14:paraId="7E1C33B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Nagashima, S. O., Espinosa, P. D., Berka, C., &amp; Baker, E. L. (2008). </w:t>
      </w:r>
      <w:r w:rsidRPr="00C67049">
        <w:rPr>
          <w:rFonts w:ascii="Times New Roman" w:hAnsi="Times New Roman"/>
          <w:i/>
          <w:szCs w:val="24"/>
        </w:rPr>
        <w:t xml:space="preserve">An exploratory investigation of the effect of individualized computer-based instruction on rifle marksmanship performance and skill </w:t>
      </w:r>
      <w:r w:rsidRPr="00C67049">
        <w:rPr>
          <w:rFonts w:ascii="Times New Roman" w:hAnsi="Times New Roman"/>
          <w:szCs w:val="24"/>
        </w:rPr>
        <w:t>(CRESST Tech. Rep. No. 754). Los Angeles: University of California, National Center for Research on Evaluation, Standards, and Student Testing.</w:t>
      </w:r>
    </w:p>
    <w:p w14:paraId="1AF910C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Nagashima, S. O., Espinosa, P. D., Berka, C., &amp; Baker, E. L. (2009). </w:t>
      </w:r>
      <w:r w:rsidRPr="00C67049">
        <w:rPr>
          <w:rFonts w:ascii="Times New Roman" w:hAnsi="Times New Roman"/>
          <w:i/>
          <w:szCs w:val="24"/>
        </w:rPr>
        <w:t xml:space="preserve">The influence of cognitive and non-cognitive factors on the development of rifle marksmanship skills </w:t>
      </w:r>
      <w:r w:rsidRPr="00C67049">
        <w:rPr>
          <w:rFonts w:ascii="Times New Roman" w:hAnsi="Times New Roman"/>
          <w:szCs w:val="24"/>
        </w:rPr>
        <w:t>(CRESST Tech. Rep. No. 753). Los Angeles: University of California, National Center for Research on Evaluation, Standards, and Student Testing.</w:t>
      </w:r>
    </w:p>
    <w:p w14:paraId="6004A024"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Nagashima, S. O., Chung, G. K. W. K., Espinosa, P. D., Berka, C., &amp; Baker, E. L. (2009). </w:t>
      </w:r>
      <w:r w:rsidRPr="00C67049">
        <w:rPr>
          <w:rFonts w:ascii="Times New Roman" w:hAnsi="Times New Roman"/>
          <w:i/>
          <w:szCs w:val="24"/>
        </w:rPr>
        <w:t xml:space="preserve">Assessment of rifle marksmanship skill using sensor-based measures </w:t>
      </w:r>
      <w:r w:rsidRPr="00C67049">
        <w:rPr>
          <w:rFonts w:ascii="Times New Roman" w:hAnsi="Times New Roman"/>
          <w:szCs w:val="24"/>
        </w:rPr>
        <w:t>(CRESST Tech. Rep. No. 755). Los Angeles: University of California, National Center for Research on Evaluation, Standards, and Student Testing.</w:t>
      </w:r>
    </w:p>
    <w:p w14:paraId="2C8071BA"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Espinosa, P. D., Nagashima, S. O., Chung, G. K. W. K., Parks, D., &amp; Baker, E. L. (2009). </w:t>
      </w:r>
      <w:r w:rsidRPr="00C67049">
        <w:rPr>
          <w:rFonts w:ascii="Times New Roman" w:hAnsi="Times New Roman"/>
          <w:i/>
          <w:szCs w:val="24"/>
        </w:rPr>
        <w:t xml:space="preserve">Development of sensor-based measures of rifle marksmanship skill and performance </w:t>
      </w:r>
      <w:r w:rsidRPr="00C67049">
        <w:rPr>
          <w:rFonts w:ascii="Times New Roman" w:hAnsi="Times New Roman"/>
          <w:szCs w:val="24"/>
        </w:rPr>
        <w:t>(CRESST Tech. Rep. No. 756). Los Angeles: University of California, National Center for Research on Evaluation, Standards, and Student Testing.</w:t>
      </w:r>
    </w:p>
    <w:p w14:paraId="5697AE9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Nagashima, S. O., Espinosa, P. D., Berka, C., &amp; Baker, E. L. (2009). </w:t>
      </w:r>
      <w:r w:rsidRPr="00C67049">
        <w:rPr>
          <w:rFonts w:ascii="Times New Roman" w:hAnsi="Times New Roman"/>
          <w:i/>
          <w:szCs w:val="24"/>
        </w:rPr>
        <w:t>The effect of individualized computer-based instruction on the development of fundamental skills underlying rifle marksmanship</w:t>
      </w:r>
      <w:r w:rsidRPr="00C67049">
        <w:rPr>
          <w:rFonts w:ascii="Times New Roman" w:hAnsi="Times New Roman"/>
          <w:szCs w:val="24"/>
        </w:rPr>
        <w:t xml:space="preserve"> (Final deliverable to Advance Brain Monitoring). Los Angeles: University of California, National Center for Research on Evaluation, Standards, and Student Testing.</w:t>
      </w:r>
    </w:p>
    <w:p w14:paraId="141164F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Nagashima, S. O., Espinosa, P. D., Berka, C., &amp; Baker, E. L. (2008). </w:t>
      </w:r>
      <w:r w:rsidRPr="00C67049">
        <w:rPr>
          <w:rFonts w:ascii="Times New Roman" w:hAnsi="Times New Roman"/>
          <w:i/>
          <w:szCs w:val="24"/>
        </w:rPr>
        <w:t xml:space="preserve">The influence of cognitive and non-cognitive factors on the development of rifle marksmanship skills </w:t>
      </w:r>
      <w:r w:rsidRPr="00C67049">
        <w:rPr>
          <w:rFonts w:ascii="Times New Roman" w:hAnsi="Times New Roman"/>
          <w:szCs w:val="24"/>
        </w:rPr>
        <w:t>(Final deliverable to Advance Brain Monitoring). Los Angeles: University of California, National Center for Research on Evaluation, Standards, and Student Testing.</w:t>
      </w:r>
    </w:p>
    <w:p w14:paraId="7A5A511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Nagashima, S. O., Chung, G. K. W. K., Espinosa, P. D., Berka, C., &amp; Baker, E. L. (2008). </w:t>
      </w:r>
      <w:r w:rsidRPr="00C67049">
        <w:rPr>
          <w:rFonts w:ascii="Times New Roman" w:hAnsi="Times New Roman"/>
          <w:i/>
          <w:szCs w:val="24"/>
        </w:rPr>
        <w:t xml:space="preserve">Assessment of rifle marksmanship skill using sensor-based measures </w:t>
      </w:r>
      <w:r w:rsidRPr="00C67049">
        <w:rPr>
          <w:rFonts w:ascii="Times New Roman" w:hAnsi="Times New Roman"/>
          <w:szCs w:val="24"/>
        </w:rPr>
        <w:t>(Final deliverable to Advance Brain Monitoring). Los Angeles: University of California, National Center for Research on Evaluation, Standards, and Student Testing.</w:t>
      </w:r>
    </w:p>
    <w:p w14:paraId="75E5832B"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Espinosa, P. D., Nagashima, S. O., Chung, G. K. W. K., Parks, D., &amp; Baker, E. L. (2008). </w:t>
      </w:r>
      <w:r w:rsidRPr="00C67049">
        <w:rPr>
          <w:rFonts w:ascii="Times New Roman" w:hAnsi="Times New Roman"/>
          <w:i/>
          <w:szCs w:val="24"/>
        </w:rPr>
        <w:t xml:space="preserve">Development of sensor-based measures of rifle marksmanship skill and performance </w:t>
      </w:r>
      <w:r w:rsidRPr="00C67049">
        <w:rPr>
          <w:rFonts w:ascii="Times New Roman" w:hAnsi="Times New Roman"/>
          <w:szCs w:val="24"/>
        </w:rPr>
        <w:t>(Final deliverable to Advance Brain Monitoring). Los Angeles: University of California, National Center for Research on Evaluation, Standards, and Student Testing.</w:t>
      </w:r>
    </w:p>
    <w:p w14:paraId="00E6023C"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Dionne, G. B., &amp; Elmore, J. J. (2006). </w:t>
      </w:r>
      <w:r w:rsidRPr="00C67049">
        <w:rPr>
          <w:rFonts w:ascii="Times New Roman" w:hAnsi="Times New Roman"/>
          <w:i/>
          <w:szCs w:val="24"/>
        </w:rPr>
        <w:t>Diagnosis and prescription design: Rifle marksmanship</w:t>
      </w:r>
      <w:r w:rsidRPr="00C67049">
        <w:rPr>
          <w:rFonts w:ascii="Times New Roman" w:hAnsi="Times New Roman"/>
          <w:szCs w:val="24"/>
        </w:rPr>
        <w:t xml:space="preserve"> (Final deliverable to the Office of Naval Research). Los Angeles: University of California, National Center for Research on Evaluation, Standards, and Student Testing.</w:t>
      </w:r>
    </w:p>
    <w:p w14:paraId="12F063C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Baker, E. L., Delacruz, G. C., Elmore, J. J., Bewley, W. L., &amp; Seely, B. (2006). </w:t>
      </w:r>
      <w:r w:rsidRPr="00C67049">
        <w:rPr>
          <w:rFonts w:ascii="Times New Roman" w:hAnsi="Times New Roman"/>
          <w:i/>
          <w:szCs w:val="24"/>
        </w:rPr>
        <w:t>Prototype student problem-solving system: USMC rifle marksmanship coaches course</w:t>
      </w:r>
      <w:r w:rsidRPr="00C67049">
        <w:rPr>
          <w:rFonts w:ascii="Times New Roman" w:hAnsi="Times New Roman"/>
          <w:szCs w:val="24"/>
        </w:rPr>
        <w:t xml:space="preserve"> (Final deliverable to the Office of Naval Research). Los Angeles: University of California, National Center for Research on Evaluation, Standards, and Student Testing.</w:t>
      </w:r>
    </w:p>
    <w:p w14:paraId="2B30BB0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ewley, W. L., Chung, G. K. W. K., Dionne, G. B., Michiuye, J. K., Lee, J. J., Delacruz, G. C., Brill, D. G., Munro, A., &amp; Pizzini, Q. (2006). </w:t>
      </w:r>
      <w:r w:rsidRPr="00C67049">
        <w:rPr>
          <w:rFonts w:ascii="Times New Roman" w:hAnsi="Times New Roman"/>
          <w:i/>
          <w:szCs w:val="24"/>
        </w:rPr>
        <w:t xml:space="preserve">Final report: Prototype SWOS assessment system concept </w:t>
      </w:r>
      <w:r w:rsidRPr="00C67049">
        <w:rPr>
          <w:rFonts w:ascii="Times New Roman" w:hAnsi="Times New Roman"/>
          <w:szCs w:val="24"/>
        </w:rPr>
        <w:t>(Final deliverable to the Office of Naval Research). Los Angeles: University of California, National Center for Research on Evaluation, Standards, and Student Testing.</w:t>
      </w:r>
    </w:p>
    <w:p w14:paraId="07842346"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Delacruz, G. C., Chung, G. K. W. K., &amp; Bewley, W. L. (2006). </w:t>
      </w:r>
      <w:r w:rsidRPr="00C67049">
        <w:rPr>
          <w:rFonts w:ascii="Times New Roman" w:hAnsi="Times New Roman"/>
          <w:i/>
          <w:szCs w:val="24"/>
        </w:rPr>
        <w:t>Identifying learning phases using the human performance knowledge mapping tool (HPKMT) and microgenetic analysis</w:t>
      </w:r>
      <w:r w:rsidRPr="00C67049">
        <w:rPr>
          <w:rFonts w:ascii="Times New Roman" w:hAnsi="Times New Roman"/>
          <w:szCs w:val="24"/>
        </w:rPr>
        <w:t xml:space="preserve"> (CSE Tech. Rep. No. 699). Los Angeles: University of California, National Center for Research on Evaluation, Standards, and Student Testing. </w:t>
      </w:r>
    </w:p>
    <w:p w14:paraId="7349EBD6"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ewley, W. L., Chung, G. K. W. K., Kim, J.-O., Lee, J. J., &amp; Saadat, F. (2006). </w:t>
      </w:r>
      <w:r w:rsidRPr="00C67049">
        <w:rPr>
          <w:rFonts w:ascii="Times New Roman" w:hAnsi="Times New Roman"/>
          <w:i/>
          <w:szCs w:val="24"/>
        </w:rPr>
        <w:t>A distance learning testbed</w:t>
      </w:r>
      <w:r w:rsidRPr="00C67049">
        <w:rPr>
          <w:rFonts w:ascii="Times New Roman" w:hAnsi="Times New Roman"/>
          <w:szCs w:val="24"/>
        </w:rPr>
        <w:t xml:space="preserve"> (CSE Tech. Rep. No. 695). Los Angeles: University of California, National Center for Research on Evaluation, Standards, and Student Testing. </w:t>
      </w:r>
    </w:p>
    <w:p w14:paraId="75E96A29"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Vendlinski, T. P. J. F., Munro, A., Pizzini, Q. A., Bewley, W. L., Chung, G. K. W. K., Stuart, G., &amp; Delacruz, G. C. (2006). </w:t>
      </w:r>
      <w:r w:rsidRPr="00C67049">
        <w:rPr>
          <w:rFonts w:ascii="Times New Roman" w:hAnsi="Times New Roman"/>
          <w:i/>
          <w:szCs w:val="24"/>
        </w:rPr>
        <w:t>Learning complex cognitive skills with an interactive job aid</w:t>
      </w:r>
      <w:r w:rsidRPr="00C67049">
        <w:rPr>
          <w:rFonts w:ascii="Times New Roman" w:hAnsi="Times New Roman"/>
          <w:szCs w:val="24"/>
        </w:rPr>
        <w:t xml:space="preserve"> (CSE Tech. Rep. No. 694). Los Angeles: University of California, National Center for Research on Evaluation, Standards, and Student Testing. </w:t>
      </w:r>
    </w:p>
    <w:p w14:paraId="169AA16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Delacruz, G. C., Dionne, G. B., &amp; Bewley, W. L. (2006). </w:t>
      </w:r>
      <w:r w:rsidRPr="00C67049">
        <w:rPr>
          <w:rFonts w:ascii="Times New Roman" w:hAnsi="Times New Roman"/>
          <w:i/>
          <w:szCs w:val="24"/>
        </w:rPr>
        <w:t>Linking assessment and instruction using ontologies</w:t>
      </w:r>
      <w:r w:rsidRPr="00C67049">
        <w:rPr>
          <w:rFonts w:ascii="Times New Roman" w:hAnsi="Times New Roman"/>
          <w:szCs w:val="24"/>
        </w:rPr>
        <w:t xml:space="preserve"> (CSE Tech. Rep. No. 693). Los Angeles: University of California, National Center for Research on Evaluation, Standards, and Student Testing. </w:t>
      </w:r>
    </w:p>
    <w:p w14:paraId="452EC5A8"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Baker, E. L., Brill, D. G., Sinha, R., Saadat, F., &amp; Bewley, W. L. (2006). </w:t>
      </w:r>
      <w:r w:rsidRPr="00C67049">
        <w:rPr>
          <w:rFonts w:ascii="Times New Roman" w:hAnsi="Times New Roman"/>
          <w:i/>
          <w:szCs w:val="24"/>
        </w:rPr>
        <w:t>Automated assessment of domain knowledge with online knowledge mapping</w:t>
      </w:r>
      <w:r w:rsidRPr="00C67049">
        <w:rPr>
          <w:rFonts w:ascii="Times New Roman" w:hAnsi="Times New Roman"/>
          <w:szCs w:val="24"/>
        </w:rPr>
        <w:t xml:space="preserve"> (CSE Tech. Rep. No. 692). Los Angeles: University of California, National Center for Research on Evaluation, Standards, and Student Testing. </w:t>
      </w:r>
    </w:p>
    <w:p w14:paraId="2E61A4AF"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Delacruz, G. C., &amp; Bewley, W. L. (2006). </w:t>
      </w:r>
      <w:r w:rsidRPr="00C67049">
        <w:rPr>
          <w:rFonts w:ascii="Times New Roman" w:hAnsi="Times New Roman"/>
          <w:i/>
          <w:szCs w:val="24"/>
        </w:rPr>
        <w:t>Performance assessment models and tools for complex tasks</w:t>
      </w:r>
      <w:r w:rsidRPr="00C67049">
        <w:rPr>
          <w:rFonts w:ascii="Times New Roman" w:hAnsi="Times New Roman"/>
          <w:szCs w:val="24"/>
        </w:rPr>
        <w:t xml:space="preserve"> (CSE Tech. Rep. No. 682). Los Angeles: University of California, National Center for Research on Evaluation, Standards, and Student Testing. </w:t>
      </w:r>
    </w:p>
    <w:p w14:paraId="72F7A191"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ewley, W. L., Chung, G. K. W. K., Delacruz, G. C., &amp; Munro, A. (2006). </w:t>
      </w:r>
      <w:r w:rsidRPr="00C67049">
        <w:rPr>
          <w:rFonts w:ascii="Times New Roman" w:hAnsi="Times New Roman"/>
          <w:i/>
          <w:szCs w:val="24"/>
        </w:rPr>
        <w:t>Final report: Development of a SWOS assessment system concept</w:t>
      </w:r>
      <w:r w:rsidRPr="00C67049">
        <w:rPr>
          <w:rFonts w:ascii="Times New Roman" w:hAnsi="Times New Roman"/>
          <w:szCs w:val="24"/>
        </w:rPr>
        <w:t xml:space="preserve"> (Deliverable to the Office of Naval Research). Los Angeles: University of California, National Center for Research on Evaluation, Standards, and Student Testing.</w:t>
      </w:r>
    </w:p>
    <w:p w14:paraId="20FE294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Chung, G. K. W. K., Baker, E. L., Delacruz, G. C., Elmore, J. J., Bewley, W. L., &amp; Seely, B. (2006). </w:t>
      </w:r>
      <w:r w:rsidRPr="00C67049">
        <w:rPr>
          <w:rFonts w:ascii="Times New Roman" w:hAnsi="Times New Roman"/>
          <w:i/>
          <w:szCs w:val="24"/>
        </w:rPr>
        <w:t>An architecture for a problem-solving assessment authoring and delivery system</w:t>
      </w:r>
      <w:r w:rsidRPr="00C67049">
        <w:rPr>
          <w:rFonts w:ascii="Times New Roman" w:hAnsi="Times New Roman"/>
          <w:szCs w:val="24"/>
        </w:rPr>
        <w:t xml:space="preserve"> (Deliverable to the Office of Naval Research). Los Angeles: University of California, National Center for Research on Evaluation, Standards, and Student Testing.</w:t>
      </w:r>
    </w:p>
    <w:p w14:paraId="5181FDA1"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Lee, J. J., Chung, G. K. W. K., Bewley, W. L., Cheak, A. M., &amp; Ellis, K. (2006). </w:t>
      </w:r>
      <w:r w:rsidRPr="00C67049">
        <w:rPr>
          <w:rFonts w:ascii="Times New Roman" w:hAnsi="Times New Roman"/>
          <w:i/>
          <w:szCs w:val="24"/>
        </w:rPr>
        <w:t xml:space="preserve">An investigation of the reliability of knowledge measures through relational mapping in joint military environments </w:t>
      </w:r>
      <w:r w:rsidRPr="00C67049">
        <w:rPr>
          <w:rFonts w:ascii="Times New Roman" w:hAnsi="Times New Roman"/>
          <w:szCs w:val="24"/>
        </w:rPr>
        <w:t>(Deliverable to the Office of Naval Research). Los Angeles: University of California, National Center for Research on Evaluation, Standards, and Student Testing.</w:t>
      </w:r>
    </w:p>
    <w:p w14:paraId="02EBE0DC"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Delacruz, G. C., de Vries, L. F., Kim, J.-O., Bewley, W. L., de Souza e Silva, A. A., Sylvester, R. M., &amp; Baker, E. L. (2004). </w:t>
      </w:r>
      <w:r w:rsidRPr="00C67049">
        <w:rPr>
          <w:rFonts w:ascii="Times New Roman" w:hAnsi="Times New Roman"/>
          <w:i/>
          <w:szCs w:val="24"/>
        </w:rPr>
        <w:t>Determinants of rifle marksmanship performance: Predicting shooting performance with advanced distributed learning assessments</w:t>
      </w:r>
      <w:r w:rsidRPr="00C67049">
        <w:rPr>
          <w:rFonts w:ascii="Times New Roman" w:hAnsi="Times New Roman"/>
          <w:szCs w:val="24"/>
        </w:rPr>
        <w:t xml:space="preserve"> (Deliverable to Office of Naval Research). Los Angeles: University of California, National Center for Research on Evaluation, Standards, and Student Testing. </w:t>
      </w:r>
    </w:p>
    <w:p w14:paraId="2E1E0375"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Vendlinski, T. P. J. F., Munro, A., Chung, G. K. W. K., Delacruz, G. C., Pizzini, Q. A., Bewley, W. L., Stuart, G., &amp; Baker, E. L. (2004). </w:t>
      </w:r>
      <w:r w:rsidRPr="00C67049">
        <w:rPr>
          <w:rFonts w:ascii="Times New Roman" w:hAnsi="Times New Roman"/>
          <w:i/>
          <w:szCs w:val="24"/>
        </w:rPr>
        <w:t>New tools and methods for assessing risk-management strategies</w:t>
      </w:r>
      <w:r w:rsidRPr="00C67049">
        <w:rPr>
          <w:rFonts w:ascii="Times New Roman" w:hAnsi="Times New Roman"/>
          <w:szCs w:val="24"/>
        </w:rPr>
        <w:t xml:space="preserve"> (Deliverable to the Office of Naval Research). Los Angeles: University of California, National Center for Research on Evaluation, Standards, and Student Testing. </w:t>
      </w:r>
    </w:p>
    <w:p w14:paraId="50776770"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Sinha, R., de Souza e Silva, A. A., Michiuye, J. K., Cheak, A. M., Saadat, F., Bewley, W. L., &amp; Baker, E. L. (2004). </w:t>
      </w:r>
      <w:r w:rsidRPr="00C67049">
        <w:rPr>
          <w:rFonts w:ascii="Times New Roman" w:hAnsi="Times New Roman"/>
          <w:i/>
          <w:szCs w:val="24"/>
        </w:rPr>
        <w:t>CRESST</w:t>
      </w:r>
      <w:r w:rsidRPr="00C67049">
        <w:rPr>
          <w:rFonts w:ascii="Times New Roman" w:hAnsi="Times New Roman"/>
          <w:szCs w:val="24"/>
        </w:rPr>
        <w:t xml:space="preserve"> </w:t>
      </w:r>
      <w:r w:rsidRPr="00C67049">
        <w:rPr>
          <w:rFonts w:ascii="Times New Roman" w:hAnsi="Times New Roman"/>
          <w:i/>
          <w:iCs/>
          <w:szCs w:val="24"/>
        </w:rPr>
        <w:t>Human Performance Knowledge Mapping Tool authoring system</w:t>
      </w:r>
      <w:r w:rsidRPr="00C67049">
        <w:rPr>
          <w:rFonts w:ascii="Times New Roman" w:hAnsi="Times New Roman"/>
          <w:szCs w:val="24"/>
        </w:rPr>
        <w:t xml:space="preserve"> (Deliverable to the Office of Naval Research). Los Angeles: University of California, National Center for Research on Evaluation, Standards, and Student Testing. </w:t>
      </w:r>
    </w:p>
    <w:p w14:paraId="0FC80C8E"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O’Neil, H. F., Chuang, S., &amp; Chung, G. K. W. K. (2004). </w:t>
      </w:r>
      <w:r w:rsidRPr="00C67049">
        <w:rPr>
          <w:rFonts w:ascii="Times New Roman" w:hAnsi="Times New Roman"/>
          <w:i/>
          <w:szCs w:val="24"/>
        </w:rPr>
        <w:t>Issues in the computer-based assessment of collaborative problem solving</w:t>
      </w:r>
      <w:r w:rsidRPr="00C67049">
        <w:rPr>
          <w:rFonts w:ascii="Times New Roman" w:hAnsi="Times New Roman"/>
          <w:szCs w:val="24"/>
        </w:rPr>
        <w:t xml:space="preserve"> (CSE Tech. Rep. No. 620). Los Angeles: University of California, National Center for Research on Evaluation, Standards, and Student Testing. </w:t>
      </w:r>
    </w:p>
    <w:p w14:paraId="08966766"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Cheak, A. M., &amp; Lee, J. J. (2003). </w:t>
      </w:r>
      <w:r w:rsidRPr="00C67049">
        <w:rPr>
          <w:rFonts w:ascii="Times New Roman" w:hAnsi="Times New Roman"/>
          <w:i/>
          <w:szCs w:val="24"/>
        </w:rPr>
        <w:t xml:space="preserve">Development model for </w:t>
      </w:r>
      <w:r w:rsidRPr="00C67049">
        <w:rPr>
          <w:rFonts w:ascii="Times New Roman" w:hAnsi="Times New Roman"/>
          <w:bCs/>
          <w:i/>
          <w:szCs w:val="24"/>
        </w:rPr>
        <w:t>knowledge maps</w:t>
      </w:r>
      <w:r w:rsidRPr="00C67049">
        <w:rPr>
          <w:rFonts w:ascii="Times New Roman" w:hAnsi="Times New Roman"/>
          <w:szCs w:val="24"/>
        </w:rPr>
        <w:t xml:space="preserve"> (Deliverable to the Office of Naval Research). Los Angeles: University of California, National Center for Research on Evaluation, Standards, and Student Testing. </w:t>
      </w:r>
    </w:p>
    <w:p w14:paraId="0D09764B"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2003). </w:t>
      </w:r>
      <w:r w:rsidRPr="00C67049">
        <w:rPr>
          <w:rStyle w:val="Strong"/>
          <w:rFonts w:ascii="Times New Roman" w:hAnsi="Times New Roman"/>
          <w:b w:val="0"/>
          <w:i/>
          <w:szCs w:val="24"/>
        </w:rPr>
        <w:t xml:space="preserve">The impact of a simulation and problem-based </w:t>
      </w:r>
      <w:r w:rsidRPr="00C67049">
        <w:rPr>
          <w:rFonts w:ascii="Times New Roman" w:hAnsi="Times New Roman"/>
          <w:bCs/>
          <w:i/>
          <w:szCs w:val="24"/>
        </w:rPr>
        <w:t>l</w:t>
      </w:r>
      <w:r w:rsidRPr="00C67049">
        <w:rPr>
          <w:rStyle w:val="Strong"/>
          <w:rFonts w:ascii="Times New Roman" w:hAnsi="Times New Roman"/>
          <w:b w:val="0"/>
          <w:i/>
          <w:szCs w:val="24"/>
        </w:rPr>
        <w:t>earning design project on student learning and teamwork skills</w:t>
      </w:r>
      <w:r w:rsidRPr="00C67049">
        <w:rPr>
          <w:rFonts w:ascii="Times New Roman" w:hAnsi="Times New Roman"/>
          <w:b/>
          <w:szCs w:val="24"/>
        </w:rPr>
        <w:t xml:space="preserve"> </w:t>
      </w:r>
      <w:r w:rsidRPr="00C67049">
        <w:rPr>
          <w:rFonts w:ascii="Times New Roman" w:hAnsi="Times New Roman"/>
          <w:szCs w:val="24"/>
        </w:rPr>
        <w:t xml:space="preserve">(CSE Tech. Rep. No. 599). Los Angeles: University of California, National Center for Research on Evaluation, Standards, and Student Testing. </w:t>
      </w:r>
    </w:p>
    <w:p w14:paraId="3F0BE49A"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Michiuye, J. K., Brill, D. G., Sinha, R., Sterne, J., Bewley, W. L., &amp; Baker, E. L. (2003). </w:t>
      </w:r>
      <w:r w:rsidRPr="00C67049">
        <w:rPr>
          <w:rFonts w:ascii="Times New Roman" w:hAnsi="Times New Roman"/>
          <w:i/>
          <w:szCs w:val="24"/>
        </w:rPr>
        <w:t>CRESST</w:t>
      </w:r>
      <w:r w:rsidRPr="00C67049">
        <w:rPr>
          <w:rFonts w:ascii="Times New Roman" w:hAnsi="Times New Roman"/>
          <w:szCs w:val="24"/>
        </w:rPr>
        <w:t xml:space="preserve"> </w:t>
      </w:r>
      <w:r w:rsidRPr="00C67049">
        <w:rPr>
          <w:rFonts w:ascii="Times New Roman" w:hAnsi="Times New Roman"/>
          <w:i/>
          <w:iCs/>
          <w:szCs w:val="24"/>
        </w:rPr>
        <w:t>Human Performance Knowledge Mapping Tool user guide</w:t>
      </w:r>
      <w:r w:rsidRPr="00C67049">
        <w:rPr>
          <w:rFonts w:ascii="Times New Roman" w:hAnsi="Times New Roman"/>
          <w:szCs w:val="24"/>
        </w:rPr>
        <w:t xml:space="preserve"> (Deliverable to the Office of Naval Research). Los Angeles: University of California, National Center for Research on Evaluation, Standards, and Student Testing. </w:t>
      </w:r>
    </w:p>
    <w:p w14:paraId="464DBB1E" w14:textId="77777777" w:rsidR="008B1337" w:rsidRPr="00C67049" w:rsidRDefault="008B1337" w:rsidP="00E1461F">
      <w:pPr>
        <w:pStyle w:val="Q-Reference"/>
        <w:keepLines/>
        <w:numPr>
          <w:ilvl w:val="0"/>
          <w:numId w:val="26"/>
        </w:numPr>
        <w:spacing w:before="0" w:after="60"/>
        <w:ind w:left="432" w:hanging="162"/>
        <w:rPr>
          <w:rFonts w:ascii="Times New Roman" w:hAnsi="Times New Roman"/>
          <w:szCs w:val="24"/>
        </w:rPr>
      </w:pPr>
      <w:r w:rsidRPr="00C67049">
        <w:rPr>
          <w:rFonts w:ascii="Times New Roman" w:hAnsi="Times New Roman"/>
          <w:szCs w:val="24"/>
        </w:rPr>
        <w:t xml:space="preserve">Ainsworth, E., Guidry, T., Chung, G. K. W. K., Delacruz, G. C. D., &amp; Kaiser, W. J. (2003). </w:t>
      </w:r>
      <w:r w:rsidRPr="00C67049">
        <w:rPr>
          <w:rFonts w:ascii="Times New Roman" w:hAnsi="Times New Roman"/>
          <w:i/>
          <w:szCs w:val="24"/>
        </w:rPr>
        <w:t>UCLA/Hewlett-Packard computer science/engineering retention project</w:t>
      </w:r>
      <w:r w:rsidRPr="00C67049">
        <w:rPr>
          <w:rFonts w:ascii="Times New Roman" w:hAnsi="Times New Roman"/>
          <w:szCs w:val="24"/>
        </w:rPr>
        <w:t xml:space="preserve"> (Deliverable to Hewlett-Packard). Los Angeles: University of California. </w:t>
      </w:r>
    </w:p>
    <w:p w14:paraId="2F103934"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lastRenderedPageBreak/>
        <w:t xml:space="preserve">Chung, G. K. W. K., &amp; Chen, E. J. (2003). </w:t>
      </w:r>
      <w:r w:rsidRPr="00C67049">
        <w:rPr>
          <w:rFonts w:ascii="Times New Roman" w:hAnsi="Times New Roman"/>
          <w:i/>
          <w:iCs/>
          <w:szCs w:val="24"/>
        </w:rPr>
        <w:t>Advanced Educational Technologies Program progress report</w:t>
      </w:r>
      <w:r w:rsidRPr="00C67049">
        <w:rPr>
          <w:rFonts w:ascii="Times New Roman" w:hAnsi="Times New Roman"/>
          <w:szCs w:val="24"/>
        </w:rPr>
        <w:t xml:space="preserve"> (Deliverable to Atlantic Philanthropies). Los Angeles: University of California, National Center for Research on Evaluation, Standards, and Student Testing. </w:t>
      </w:r>
    </w:p>
    <w:p w14:paraId="1C6F486C"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Bewley, W. L., Chung, G. K. W. K., Delacruz, G. C., Munro, A., Walker, J., Zachary, W., &amp; McCollum, C. (2003). </w:t>
      </w:r>
      <w:r w:rsidRPr="00C67049">
        <w:rPr>
          <w:rFonts w:ascii="Times New Roman" w:hAnsi="Times New Roman"/>
          <w:i/>
          <w:iCs/>
          <w:szCs w:val="24"/>
        </w:rPr>
        <w:t>Interim report: Research on USMC marksmanship training, assessment tools, instructional simulations, and qualitative field-based research</w:t>
      </w:r>
      <w:r w:rsidRPr="00C67049">
        <w:rPr>
          <w:rFonts w:ascii="Times New Roman" w:hAnsi="Times New Roman"/>
          <w:szCs w:val="24"/>
        </w:rPr>
        <w:t xml:space="preserve"> (Deliverable to Office of Naval Research). Los Angeles: University of California, National Center for Research on Evaluation, Standards, and Student Testing. </w:t>
      </w:r>
    </w:p>
    <w:p w14:paraId="743A2A7A"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Michiuye, J. K., Brill, D. G., Sinha, R., Saadat, F., de Vries, L. F., Delacruz, G. C., Bewley, W. L., &amp; Baker, E. L. (2002). </w:t>
      </w:r>
      <w:r w:rsidRPr="00C67049">
        <w:rPr>
          <w:rFonts w:ascii="Times New Roman" w:hAnsi="Times New Roman"/>
          <w:i/>
          <w:iCs/>
          <w:szCs w:val="24"/>
        </w:rPr>
        <w:t>CRESST human performance knowledge mapping system</w:t>
      </w:r>
      <w:r w:rsidRPr="00C67049">
        <w:rPr>
          <w:rFonts w:ascii="Times New Roman" w:hAnsi="Times New Roman"/>
          <w:szCs w:val="24"/>
        </w:rPr>
        <w:t xml:space="preserve"> (Final deliverable to the Office of Naval Research). Los Angeles: University of California, National Center for Research on Evaluation, Standards, and Student Testing. </w:t>
      </w:r>
    </w:p>
    <w:p w14:paraId="767C82F4"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Klein, D. C. D., Chung, G. K. W. K., Osmundson, E., Herl, H. E., &amp; O’Neil, H. F. (2002). </w:t>
      </w:r>
      <w:r w:rsidRPr="00C67049">
        <w:rPr>
          <w:rFonts w:ascii="Times New Roman" w:hAnsi="Times New Roman"/>
          <w:i/>
          <w:iCs/>
          <w:szCs w:val="24"/>
        </w:rPr>
        <w:t>The validity of knowledge mapping as a measure of elementary students’ scientific understanding</w:t>
      </w:r>
      <w:r w:rsidRPr="00C67049">
        <w:rPr>
          <w:rFonts w:ascii="Times New Roman" w:hAnsi="Times New Roman"/>
          <w:szCs w:val="24"/>
        </w:rPr>
        <w:t xml:space="preserve"> (CSE Tech. Rep. No. 557). Los Angeles: University of California, National Center for Research on Evaluation, Standards, and Student Testing. </w:t>
      </w:r>
    </w:p>
    <w:p w14:paraId="21B8B591"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amp; Baker, E. L. (2002). </w:t>
      </w:r>
      <w:r w:rsidRPr="00C67049">
        <w:rPr>
          <w:rFonts w:ascii="Times New Roman" w:hAnsi="Times New Roman"/>
          <w:i/>
          <w:iCs/>
          <w:szCs w:val="24"/>
        </w:rPr>
        <w:t>Examining the feasibility of measuring problem-solving processes using a click-through interface</w:t>
      </w:r>
      <w:r w:rsidRPr="00C67049">
        <w:rPr>
          <w:rFonts w:ascii="Times New Roman" w:hAnsi="Times New Roman"/>
          <w:szCs w:val="24"/>
        </w:rPr>
        <w:t xml:space="preserve"> (Deliverable to Center for Digital Innovation, UCLA). Los Angeles: University of California, National Center for Research on Evaluation, Standards, and Student Testing. </w:t>
      </w:r>
    </w:p>
    <w:p w14:paraId="461A36F2"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Lord, C., &amp; Glaubke, C. (2001). </w:t>
      </w:r>
      <w:r w:rsidRPr="00C67049">
        <w:rPr>
          <w:rFonts w:ascii="Times New Roman" w:hAnsi="Times New Roman"/>
          <w:i/>
          <w:szCs w:val="24"/>
        </w:rPr>
        <w:t xml:space="preserve">The effects of linguistic complexity and language background on IMMEX problem solving performance </w:t>
      </w:r>
      <w:r w:rsidRPr="00C67049">
        <w:rPr>
          <w:rFonts w:ascii="Times New Roman" w:hAnsi="Times New Roman"/>
          <w:szCs w:val="24"/>
        </w:rPr>
        <w:t xml:space="preserve">(Deliverable to donor [anonymous]). Los Angeles: University of California, National Center for Research on Evaluation, Standards, and Student Testing. </w:t>
      </w:r>
    </w:p>
    <w:p w14:paraId="76BAAF63"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Baker, E. L., &amp; Cheak, A. M. (2001). </w:t>
      </w:r>
      <w:r w:rsidRPr="00C67049">
        <w:rPr>
          <w:rFonts w:ascii="Times New Roman" w:hAnsi="Times New Roman"/>
          <w:i/>
          <w:iCs/>
          <w:szCs w:val="24"/>
        </w:rPr>
        <w:t>Knowledge mapper authoring system prototype</w:t>
      </w:r>
      <w:r w:rsidRPr="00C67049">
        <w:rPr>
          <w:rFonts w:ascii="Times New Roman" w:hAnsi="Times New Roman"/>
          <w:szCs w:val="24"/>
        </w:rPr>
        <w:t xml:space="preserve"> (Final deliverable to OERI). Los Angeles: University of California, National Center for Research on Evaluation, Standards, and Student Testing. </w:t>
      </w:r>
    </w:p>
    <w:p w14:paraId="72E7621F"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Chung, G. K. W. K., Klein, D. C. D., Herl, H. E., &amp; Bewley, W. (2001). </w:t>
      </w:r>
      <w:r w:rsidRPr="00C67049">
        <w:rPr>
          <w:rFonts w:ascii="Times New Roman" w:hAnsi="Times New Roman"/>
          <w:i/>
          <w:iCs/>
          <w:szCs w:val="24"/>
        </w:rPr>
        <w:t>Requirements specification for a knowledge mapping authoring system</w:t>
      </w:r>
      <w:r w:rsidRPr="00C67049">
        <w:rPr>
          <w:rFonts w:ascii="Times New Roman" w:hAnsi="Times New Roman"/>
          <w:szCs w:val="24"/>
        </w:rPr>
        <w:t xml:space="preserve"> (Final deliverable to OERI). Los Angeles: University of California, National Center for Research on Evaluation, Standards, and Student Testing. </w:t>
      </w:r>
    </w:p>
    <w:p w14:paraId="31AC3487" w14:textId="77777777" w:rsidR="008B1337" w:rsidRPr="00C67049" w:rsidRDefault="008B1337" w:rsidP="00E1461F">
      <w:pPr>
        <w:pStyle w:val="Q-Reference"/>
        <w:keepLines/>
        <w:numPr>
          <w:ilvl w:val="0"/>
          <w:numId w:val="26"/>
        </w:numPr>
        <w:spacing w:before="0" w:after="60"/>
        <w:rPr>
          <w:rFonts w:ascii="Times New Roman" w:hAnsi="Times New Roman"/>
          <w:color w:val="000000"/>
          <w:szCs w:val="24"/>
        </w:rPr>
      </w:pPr>
      <w:r w:rsidRPr="00C67049">
        <w:rPr>
          <w:rFonts w:ascii="Times New Roman" w:hAnsi="Times New Roman"/>
          <w:color w:val="000000"/>
          <w:szCs w:val="24"/>
        </w:rPr>
        <w:t>Chung, G. K. W. K., Baker, E. L., Harmon, T. C., &amp; Burks, G. A. (200</w:t>
      </w:r>
      <w:r w:rsidRPr="00C67049">
        <w:rPr>
          <w:rFonts w:ascii="Times New Roman" w:hAnsi="Times New Roman"/>
          <w:szCs w:val="24"/>
        </w:rPr>
        <w:t xml:space="preserve">0). </w:t>
      </w:r>
      <w:r w:rsidRPr="00C67049">
        <w:rPr>
          <w:rFonts w:ascii="Times New Roman" w:hAnsi="Times New Roman"/>
          <w:i/>
          <w:iCs/>
          <w:szCs w:val="24"/>
        </w:rPr>
        <w:t xml:space="preserve">The impact of a simulation and problem-based learning design project on student learning and teamwork skills </w:t>
      </w:r>
      <w:r w:rsidRPr="00C67049">
        <w:rPr>
          <w:rFonts w:ascii="Times New Roman" w:hAnsi="Times New Roman"/>
          <w:szCs w:val="24"/>
        </w:rPr>
        <w:t xml:space="preserve">(Deliverable to the Department of Civil and Environmental Engineering, UCLA). Los Angeles: University of California, National Center for Research on Evaluation, Standards, and Student Testing. </w:t>
      </w:r>
    </w:p>
    <w:p w14:paraId="3667DCDC" w14:textId="77777777" w:rsidR="008B1337" w:rsidRPr="00C67049" w:rsidRDefault="008B1337" w:rsidP="00E1461F">
      <w:pPr>
        <w:pStyle w:val="Q-Reference"/>
        <w:keepLines/>
        <w:numPr>
          <w:ilvl w:val="0"/>
          <w:numId w:val="26"/>
        </w:numPr>
        <w:spacing w:before="0" w:after="60"/>
        <w:rPr>
          <w:rFonts w:ascii="Times New Roman" w:hAnsi="Times New Roman"/>
          <w:color w:val="000000"/>
          <w:szCs w:val="24"/>
        </w:rPr>
      </w:pPr>
      <w:r w:rsidRPr="00C67049">
        <w:rPr>
          <w:rFonts w:ascii="Times New Roman" w:hAnsi="Times New Roman"/>
          <w:szCs w:val="24"/>
        </w:rPr>
        <w:t xml:space="preserve">Chen, E. J., Chung, G. K. W. K., Klein, D. C. D., de Vries, L. F., &amp; Burnam, B. (2000). </w:t>
      </w:r>
      <w:r w:rsidRPr="00C67049">
        <w:rPr>
          <w:rFonts w:ascii="Times New Roman" w:hAnsi="Times New Roman"/>
          <w:i/>
          <w:szCs w:val="24"/>
        </w:rPr>
        <w:t>Year 2 evaluation findings</w:t>
      </w:r>
      <w:r w:rsidRPr="00C67049">
        <w:rPr>
          <w:rFonts w:ascii="Times New Roman" w:hAnsi="Times New Roman"/>
          <w:szCs w:val="24"/>
        </w:rPr>
        <w:t xml:space="preserve"> (Final deliverable to donor [anonymous]). Los Angeles: University of California, National Center for Research on Evaluation, Standards, and Student Testing. </w:t>
      </w:r>
    </w:p>
    <w:p w14:paraId="4990B824"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color w:val="000000"/>
          <w:szCs w:val="24"/>
        </w:rPr>
        <w:t>Chung, G. K. W. K., O’Neil, H. F., &amp; Brown, R. S.</w:t>
      </w:r>
      <w:r w:rsidRPr="00C67049">
        <w:rPr>
          <w:rFonts w:ascii="Times New Roman" w:hAnsi="Times New Roman"/>
          <w:szCs w:val="24"/>
        </w:rPr>
        <w:t xml:space="preserve"> (2000). </w:t>
      </w:r>
      <w:r w:rsidRPr="00C67049">
        <w:rPr>
          <w:rFonts w:ascii="Times New Roman" w:hAnsi="Times New Roman"/>
          <w:i/>
          <w:color w:val="000000"/>
          <w:szCs w:val="24"/>
        </w:rPr>
        <w:t>Software documentation of the computer simulation used for the measurement of teamwork processes</w:t>
      </w:r>
      <w:r w:rsidRPr="00C67049">
        <w:rPr>
          <w:rFonts w:ascii="Times New Roman" w:hAnsi="Times New Roman"/>
          <w:szCs w:val="24"/>
        </w:rPr>
        <w:t xml:space="preserve"> (Deliverable to OERI). Los Angeles: University of California, National Center for Research on Evaluation, Standards, and Student Testing. </w:t>
      </w:r>
    </w:p>
    <w:p w14:paraId="4FF51D36" w14:textId="77777777" w:rsidR="008B1337" w:rsidRPr="00C67049" w:rsidRDefault="008B1337" w:rsidP="00E1461F">
      <w:pPr>
        <w:pStyle w:val="Q-Reference"/>
        <w:keepLines/>
        <w:numPr>
          <w:ilvl w:val="0"/>
          <w:numId w:val="26"/>
        </w:numPr>
        <w:spacing w:before="0" w:after="60"/>
        <w:rPr>
          <w:rFonts w:ascii="Times New Roman" w:hAnsi="Times New Roman"/>
          <w:color w:val="000000"/>
          <w:szCs w:val="24"/>
        </w:rPr>
      </w:pPr>
      <w:r w:rsidRPr="00C67049">
        <w:rPr>
          <w:rFonts w:ascii="Times New Roman" w:hAnsi="Times New Roman"/>
          <w:szCs w:val="24"/>
        </w:rPr>
        <w:lastRenderedPageBreak/>
        <w:t xml:space="preserve">Chung, G. K. W. K., Klein, D. C. D., &amp; Baker, E. L. (2000). </w:t>
      </w:r>
      <w:r w:rsidRPr="00C67049">
        <w:rPr>
          <w:rFonts w:ascii="Times New Roman" w:hAnsi="Times New Roman"/>
          <w:i/>
          <w:szCs w:val="24"/>
        </w:rPr>
        <w:t>Year 1 evaluation report of the Advanced Educational Technologies Program (AETP)</w:t>
      </w:r>
      <w:r w:rsidRPr="00C67049">
        <w:rPr>
          <w:rFonts w:ascii="Times New Roman" w:hAnsi="Times New Roman"/>
          <w:szCs w:val="24"/>
        </w:rPr>
        <w:t xml:space="preserve"> (Final deliverable to donor [anonymous]). Los Angeles: University of California, National Center for Research on Evaluation, Standards, and Student Testing. </w:t>
      </w:r>
    </w:p>
    <w:p w14:paraId="096E7C2F" w14:textId="77777777" w:rsidR="008B1337" w:rsidRPr="00C67049" w:rsidRDefault="008B1337" w:rsidP="00E1461F">
      <w:pPr>
        <w:keepLines/>
        <w:numPr>
          <w:ilvl w:val="0"/>
          <w:numId w:val="26"/>
        </w:numPr>
        <w:spacing w:after="60"/>
        <w:rPr>
          <w:rFonts w:ascii="Times New Roman" w:hAnsi="Times New Roman"/>
          <w:szCs w:val="24"/>
        </w:rPr>
      </w:pPr>
      <w:r w:rsidRPr="00C67049">
        <w:rPr>
          <w:rFonts w:ascii="Times New Roman" w:hAnsi="Times New Roman"/>
          <w:color w:val="000000"/>
          <w:szCs w:val="24"/>
        </w:rPr>
        <w:t>Chung, G. K. W. K., O’Neil, H. F., &amp; Herl, H. E. (1999)</w:t>
      </w:r>
      <w:r w:rsidRPr="00C67049">
        <w:rPr>
          <w:rFonts w:ascii="Times New Roman" w:hAnsi="Times New Roman"/>
          <w:szCs w:val="24"/>
        </w:rPr>
        <w:t xml:space="preserve">. </w:t>
      </w:r>
      <w:r w:rsidRPr="00C67049">
        <w:rPr>
          <w:rFonts w:ascii="Times New Roman" w:hAnsi="Times New Roman"/>
          <w:i/>
          <w:szCs w:val="24"/>
        </w:rPr>
        <w:t>Computer-based collaborative knowledge mapping to measure team processes and team outcomes</w:t>
      </w:r>
      <w:r w:rsidRPr="00C67049">
        <w:rPr>
          <w:rFonts w:ascii="Times New Roman" w:hAnsi="Times New Roman"/>
          <w:szCs w:val="24"/>
        </w:rPr>
        <w:t xml:space="preserve"> (CSE Tech. Rep. No. 502). Los Angeles: University of California, National Center for Research on Evaluation, Standards, and Student Testing. </w:t>
      </w:r>
    </w:p>
    <w:p w14:paraId="6E9EC933"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color w:val="000000"/>
          <w:szCs w:val="24"/>
        </w:rPr>
        <w:t xml:space="preserve">Osmundson, E., Chung, G. K. W. K., Herl, H. E., &amp; Klein, D. C. D. </w:t>
      </w:r>
      <w:r w:rsidRPr="00C67049">
        <w:rPr>
          <w:rFonts w:ascii="Times New Roman" w:hAnsi="Times New Roman"/>
          <w:szCs w:val="24"/>
        </w:rPr>
        <w:t xml:space="preserve">(1999). </w:t>
      </w:r>
      <w:r w:rsidRPr="00C67049">
        <w:rPr>
          <w:rFonts w:ascii="Times New Roman" w:hAnsi="Times New Roman"/>
          <w:i/>
          <w:color w:val="000000"/>
          <w:szCs w:val="24"/>
        </w:rPr>
        <w:t xml:space="preserve">Concept mapping in the classroom: A tool for examining the development of students’ conceptual understandings </w:t>
      </w:r>
      <w:r w:rsidRPr="00C67049">
        <w:rPr>
          <w:rFonts w:ascii="Times New Roman" w:hAnsi="Times New Roman"/>
          <w:szCs w:val="24"/>
        </w:rPr>
        <w:t xml:space="preserve">(CSE Tech. Rep. No. 507). Los Angeles: University of California, National Center for Research on Evaluation, Standards, and Student Testing. </w:t>
      </w:r>
    </w:p>
    <w:p w14:paraId="5C999739" w14:textId="77777777" w:rsidR="008B1337" w:rsidRPr="00C67049" w:rsidRDefault="008B1337" w:rsidP="00E1461F">
      <w:pPr>
        <w:keepLines/>
        <w:numPr>
          <w:ilvl w:val="0"/>
          <w:numId w:val="26"/>
        </w:numPr>
        <w:spacing w:after="60"/>
        <w:rPr>
          <w:rFonts w:ascii="Times New Roman" w:hAnsi="Times New Roman"/>
          <w:szCs w:val="24"/>
        </w:rPr>
      </w:pPr>
      <w:r w:rsidRPr="00C67049">
        <w:rPr>
          <w:rFonts w:ascii="Times New Roman" w:hAnsi="Times New Roman"/>
          <w:szCs w:val="24"/>
        </w:rPr>
        <w:t xml:space="preserve">Herl, H. E., O’Neil, H. F., Schacter, J., &amp; Chung, G. K. W. K. (1998). </w:t>
      </w:r>
      <w:r w:rsidRPr="00C67049">
        <w:rPr>
          <w:rFonts w:ascii="Times New Roman" w:hAnsi="Times New Roman"/>
          <w:i/>
          <w:szCs w:val="24"/>
        </w:rPr>
        <w:t>Assessment of CAETI STS1 Technologies</w:t>
      </w:r>
      <w:r w:rsidRPr="00C67049">
        <w:rPr>
          <w:rFonts w:ascii="Times New Roman" w:hAnsi="Times New Roman"/>
          <w:szCs w:val="24"/>
        </w:rPr>
        <w:t xml:space="preserve"> (CAETI Deliverable to ISX). Los Angeles: University of California, National Center for Research on Evaluation, Standards, and Student Testing. </w:t>
      </w:r>
    </w:p>
    <w:p w14:paraId="0B4B3C8D"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Herl, H. E., O’Neil, H. F., Chung, G. K. W. K., Bianchi, C., Wang, S.-L., Mayer, R. E., Lee, C.-Y., Choi, A., Suen, T., &amp; Tu, A. (1999). </w:t>
      </w:r>
      <w:r w:rsidRPr="00C67049">
        <w:rPr>
          <w:rFonts w:ascii="Times New Roman" w:hAnsi="Times New Roman"/>
          <w:i/>
          <w:szCs w:val="24"/>
        </w:rPr>
        <w:t>Final report for validation of problem-solving measures</w:t>
      </w:r>
      <w:r w:rsidRPr="00C67049">
        <w:rPr>
          <w:rFonts w:ascii="Times New Roman" w:hAnsi="Times New Roman"/>
          <w:szCs w:val="24"/>
        </w:rPr>
        <w:t xml:space="preserve"> (CSE Tech. Rep. No. 501). Los Angeles: University of California, National Center for Research on Evaluation, Standards, and Student Testing. </w:t>
      </w:r>
    </w:p>
    <w:p w14:paraId="605EB4B4" w14:textId="77777777" w:rsidR="008B1337" w:rsidRPr="00C67049" w:rsidRDefault="008B1337" w:rsidP="00E1461F">
      <w:pPr>
        <w:pStyle w:val="Q-Reference"/>
        <w:keepLines/>
        <w:numPr>
          <w:ilvl w:val="0"/>
          <w:numId w:val="26"/>
        </w:numPr>
        <w:spacing w:before="0" w:after="60"/>
        <w:rPr>
          <w:rFonts w:ascii="Times New Roman" w:hAnsi="Times New Roman"/>
          <w:szCs w:val="24"/>
        </w:rPr>
      </w:pPr>
      <w:r w:rsidRPr="00C67049">
        <w:rPr>
          <w:rFonts w:ascii="Times New Roman" w:hAnsi="Times New Roman"/>
          <w:szCs w:val="24"/>
        </w:rPr>
        <w:t xml:space="preserve">O’Neil, H. F., Wang, S.-L., Chung, G. K. W. K., &amp; Herl, H. E. (1998). </w:t>
      </w:r>
      <w:r w:rsidRPr="00C67049">
        <w:rPr>
          <w:rFonts w:ascii="Times New Roman" w:hAnsi="Times New Roman"/>
          <w:i/>
          <w:szCs w:val="24"/>
        </w:rPr>
        <w:t>Final report for validation of teamwork skills questionnaire using computer-based teamwork simulations</w:t>
      </w:r>
      <w:r w:rsidRPr="00C67049">
        <w:rPr>
          <w:rFonts w:ascii="Times New Roman" w:hAnsi="Times New Roman"/>
          <w:szCs w:val="24"/>
        </w:rPr>
        <w:t xml:space="preserve"> (Final deliverable to Statistics Canada). Los Angeles: University of California, National Center for Research on Evaluation, Standards, and Student Testing. </w:t>
      </w:r>
    </w:p>
    <w:p w14:paraId="2C47422C" w14:textId="77777777" w:rsidR="008B1337" w:rsidRPr="00C67049" w:rsidRDefault="008B1337" w:rsidP="00E1461F">
      <w:pPr>
        <w:keepLines/>
        <w:numPr>
          <w:ilvl w:val="0"/>
          <w:numId w:val="26"/>
        </w:numPr>
        <w:spacing w:after="60"/>
        <w:rPr>
          <w:rFonts w:ascii="Times New Roman" w:hAnsi="Times New Roman"/>
          <w:szCs w:val="24"/>
        </w:rPr>
      </w:pPr>
      <w:r w:rsidRPr="00C67049">
        <w:rPr>
          <w:rFonts w:ascii="Times New Roman" w:hAnsi="Times New Roman"/>
          <w:szCs w:val="24"/>
        </w:rPr>
        <w:t xml:space="preserve">Chung, G. K. W. K., &amp; Baker, E. L. (1997). </w:t>
      </w:r>
      <w:r w:rsidRPr="00C67049">
        <w:rPr>
          <w:rFonts w:ascii="Times New Roman" w:hAnsi="Times New Roman"/>
          <w:i/>
          <w:szCs w:val="24"/>
        </w:rPr>
        <w:t>Year 1 Technology Studies: Implications for technology in assessment</w:t>
      </w:r>
      <w:r w:rsidRPr="00C67049">
        <w:rPr>
          <w:rFonts w:ascii="Times New Roman" w:hAnsi="Times New Roman"/>
          <w:szCs w:val="24"/>
        </w:rPr>
        <w:t xml:space="preserve"> (CSE Tech. Rep. No. 459). Los Angeles: University of California, National Center for Research on Evaluation, Standards, and Student Testing. </w:t>
      </w:r>
    </w:p>
    <w:p w14:paraId="44C25139" w14:textId="77777777" w:rsidR="008B1337" w:rsidRPr="00C67049" w:rsidRDefault="008B1337" w:rsidP="00E1461F">
      <w:pPr>
        <w:pStyle w:val="fref"/>
        <w:keepLines/>
        <w:numPr>
          <w:ilvl w:val="0"/>
          <w:numId w:val="26"/>
        </w:numPr>
        <w:spacing w:before="0" w:after="60"/>
        <w:jc w:val="left"/>
        <w:rPr>
          <w:rFonts w:ascii="Times New Roman" w:hAnsi="Times New Roman"/>
          <w:szCs w:val="24"/>
        </w:rPr>
      </w:pPr>
      <w:r w:rsidRPr="00C67049">
        <w:rPr>
          <w:rFonts w:ascii="Times New Roman" w:hAnsi="Times New Roman"/>
          <w:szCs w:val="24"/>
        </w:rPr>
        <w:t xml:space="preserve">Chung, G. K. W. K., &amp; O’Neil, H. F., Jr. (1997). </w:t>
      </w:r>
      <w:r w:rsidRPr="00C67049">
        <w:rPr>
          <w:rFonts w:ascii="Times New Roman" w:hAnsi="Times New Roman"/>
          <w:i/>
          <w:szCs w:val="24"/>
        </w:rPr>
        <w:t>Methodological approaches to online scoring of essays</w:t>
      </w:r>
      <w:r w:rsidRPr="00C67049">
        <w:rPr>
          <w:rFonts w:ascii="Times New Roman" w:hAnsi="Times New Roman"/>
          <w:szCs w:val="24"/>
        </w:rPr>
        <w:t xml:space="preserve"> (CSE Tech. Rep. No. 461). Los Angeles: University of California, National Center for Research on Evaluation, Standards, and Student Testing. </w:t>
      </w:r>
    </w:p>
    <w:p w14:paraId="6DB2DD3B" w14:textId="77777777" w:rsidR="008B1337" w:rsidRPr="00C67049" w:rsidRDefault="008B1337" w:rsidP="00E1461F">
      <w:pPr>
        <w:pStyle w:val="fref"/>
        <w:keepLines/>
        <w:numPr>
          <w:ilvl w:val="0"/>
          <w:numId w:val="26"/>
        </w:numPr>
        <w:spacing w:before="0" w:after="60"/>
        <w:jc w:val="left"/>
        <w:rPr>
          <w:rFonts w:ascii="Times New Roman" w:hAnsi="Times New Roman"/>
          <w:szCs w:val="24"/>
        </w:rPr>
      </w:pPr>
      <w:r w:rsidRPr="00C67049">
        <w:rPr>
          <w:rFonts w:ascii="Times New Roman" w:hAnsi="Times New Roman"/>
          <w:szCs w:val="24"/>
        </w:rPr>
        <w:t xml:space="preserve">Chung, G. K. W. K., Herl, H. E., Klein, D. C. D., O’Neil, H. F., Jr., &amp; Schacter, J. (1997). </w:t>
      </w:r>
      <w:r w:rsidRPr="00C67049">
        <w:rPr>
          <w:rFonts w:ascii="Times New Roman" w:hAnsi="Times New Roman"/>
          <w:i/>
          <w:szCs w:val="24"/>
        </w:rPr>
        <w:t>Estimate of the potential costs and effectiveness of scaling up CRESST assessment software</w:t>
      </w:r>
      <w:r w:rsidRPr="00C67049">
        <w:rPr>
          <w:rFonts w:ascii="Times New Roman" w:hAnsi="Times New Roman"/>
          <w:szCs w:val="24"/>
        </w:rPr>
        <w:t xml:space="preserve">. Unpublished manuscript. Los Angeles: University of California, National Center for Research on Evaluation, Standards, and Student Testing. </w:t>
      </w:r>
    </w:p>
    <w:p w14:paraId="01DE255C" w14:textId="77777777" w:rsidR="008B1337" w:rsidRPr="00C67049" w:rsidRDefault="008B1337" w:rsidP="00E1461F">
      <w:pPr>
        <w:pStyle w:val="fref"/>
        <w:keepLines/>
        <w:numPr>
          <w:ilvl w:val="0"/>
          <w:numId w:val="26"/>
        </w:numPr>
        <w:spacing w:before="0" w:after="60"/>
        <w:jc w:val="left"/>
        <w:rPr>
          <w:rFonts w:ascii="Times New Roman" w:hAnsi="Times New Roman"/>
          <w:szCs w:val="24"/>
        </w:rPr>
      </w:pPr>
      <w:r w:rsidRPr="00C67049">
        <w:rPr>
          <w:rFonts w:ascii="Times New Roman" w:hAnsi="Times New Roman"/>
          <w:szCs w:val="24"/>
        </w:rPr>
        <w:t xml:space="preserve">Baker, E. L., Chung, G., Dennis, R., Herl, H. E., Klein, D., &amp; Schacter, J. (1996). </w:t>
      </w:r>
      <w:r w:rsidRPr="00C67049">
        <w:rPr>
          <w:rFonts w:ascii="Times New Roman" w:hAnsi="Times New Roman"/>
          <w:i/>
          <w:iCs/>
          <w:szCs w:val="24"/>
        </w:rPr>
        <w:t xml:space="preserve">Measurement of learning across five areas of cognitive competency: Design of an integrated simulation approach to measurement </w:t>
      </w:r>
      <w:r w:rsidRPr="00C67049">
        <w:rPr>
          <w:rFonts w:ascii="Times New Roman" w:hAnsi="Times New Roman"/>
          <w:iCs/>
          <w:szCs w:val="24"/>
        </w:rPr>
        <w:t>(</w:t>
      </w:r>
      <w:r w:rsidRPr="00C67049">
        <w:rPr>
          <w:rFonts w:ascii="Times New Roman" w:hAnsi="Times New Roman"/>
          <w:szCs w:val="24"/>
        </w:rPr>
        <w:t>CAETI Deliverable to ISX). Los Angeles: University of California, National Center for Research on Evaluation, Standards, and Student Testing.</w:t>
      </w:r>
    </w:p>
    <w:p w14:paraId="424BF6E4" w14:textId="77777777" w:rsidR="008B1337" w:rsidRPr="00C67049" w:rsidRDefault="008B1337" w:rsidP="00E1461F">
      <w:pPr>
        <w:keepLines/>
        <w:numPr>
          <w:ilvl w:val="0"/>
          <w:numId w:val="26"/>
        </w:numPr>
        <w:spacing w:after="60"/>
        <w:rPr>
          <w:rFonts w:ascii="Times New Roman" w:hAnsi="Times New Roman"/>
          <w:szCs w:val="24"/>
        </w:rPr>
      </w:pPr>
      <w:r w:rsidRPr="00C67049">
        <w:rPr>
          <w:rFonts w:ascii="Times New Roman" w:hAnsi="Times New Roman"/>
          <w:szCs w:val="24"/>
        </w:rPr>
        <w:t xml:space="preserve">Herl, H. E., O’Neil, H. F., Jr., Dennis, R. A., Chung, G. K. W. K., Klein, D. C. D., Lee, J., Schacter, J., &amp; Baker, E. L. (1996). </w:t>
      </w:r>
      <w:r w:rsidRPr="00C67049">
        <w:rPr>
          <w:rFonts w:ascii="Times New Roman" w:hAnsi="Times New Roman"/>
          <w:i/>
          <w:szCs w:val="24"/>
        </w:rPr>
        <w:t>Technical report of year 1 CAETI findings</w:t>
      </w:r>
      <w:r w:rsidRPr="00C67049">
        <w:rPr>
          <w:rFonts w:ascii="Times New Roman" w:hAnsi="Times New Roman"/>
          <w:szCs w:val="24"/>
        </w:rPr>
        <w:t xml:space="preserve"> (CAETI Deliverable to ISX). Los Angeles: University of California, National Center for Research on Evaluation, Standards, and Student Testing. </w:t>
      </w:r>
    </w:p>
    <w:p w14:paraId="774B52B5" w14:textId="77777777" w:rsidR="008B1337" w:rsidRPr="00C67049" w:rsidRDefault="008B1337" w:rsidP="00E1461F">
      <w:pPr>
        <w:keepLines/>
        <w:numPr>
          <w:ilvl w:val="0"/>
          <w:numId w:val="26"/>
        </w:numPr>
        <w:spacing w:after="60"/>
        <w:rPr>
          <w:rFonts w:ascii="Times New Roman" w:hAnsi="Times New Roman"/>
          <w:szCs w:val="24"/>
        </w:rPr>
      </w:pPr>
      <w:r w:rsidRPr="00C67049">
        <w:rPr>
          <w:rFonts w:ascii="Times New Roman" w:hAnsi="Times New Roman"/>
          <w:szCs w:val="24"/>
        </w:rPr>
        <w:t xml:space="preserve">O’Neil, H. F., Jr., Chung, G. K. W. K., &amp; Brown, R. S. (1995). </w:t>
      </w:r>
      <w:r w:rsidRPr="00C67049">
        <w:rPr>
          <w:rFonts w:ascii="Times New Roman" w:hAnsi="Times New Roman"/>
          <w:i/>
          <w:szCs w:val="24"/>
        </w:rPr>
        <w:t>Measurement of teamwork processes using computer simulation</w:t>
      </w:r>
      <w:r w:rsidRPr="00C67049">
        <w:rPr>
          <w:rFonts w:ascii="Times New Roman" w:hAnsi="Times New Roman"/>
          <w:szCs w:val="24"/>
        </w:rPr>
        <w:t xml:space="preserve"> (CSE Tech. Rep. No. 399). Los Angeles: University of California, National Center for Research on Evaluation, Standards, and Student Testing. </w:t>
      </w:r>
    </w:p>
    <w:p w14:paraId="1FB0DE58" w14:textId="77777777" w:rsidR="008B1337" w:rsidRPr="00C67049" w:rsidRDefault="008B1337" w:rsidP="008B1337">
      <w:pPr>
        <w:pStyle w:val="Heading1"/>
        <w:spacing w:before="240"/>
        <w:rPr>
          <w:rFonts w:ascii="Times New Roman" w:hAnsi="Times New Roman"/>
          <w:szCs w:val="24"/>
        </w:rPr>
      </w:pPr>
      <w:r w:rsidRPr="00C67049">
        <w:rPr>
          <w:rFonts w:ascii="Times New Roman" w:hAnsi="Times New Roman"/>
          <w:szCs w:val="24"/>
        </w:rPr>
        <w:lastRenderedPageBreak/>
        <w:t xml:space="preserve">Software </w:t>
      </w:r>
      <w:r w:rsidR="00742D7E" w:rsidRPr="00C67049">
        <w:rPr>
          <w:rFonts w:ascii="Times New Roman" w:hAnsi="Times New Roman"/>
          <w:szCs w:val="24"/>
        </w:rPr>
        <w:t>Developed</w:t>
      </w:r>
    </w:p>
    <w:p w14:paraId="5F4EA1B8" w14:textId="77777777" w:rsidR="00073D37" w:rsidRPr="00C67049" w:rsidRDefault="00073D37" w:rsidP="00E1461F">
      <w:pPr>
        <w:keepLines/>
        <w:numPr>
          <w:ilvl w:val="0"/>
          <w:numId w:val="29"/>
        </w:numPr>
        <w:spacing w:after="60"/>
        <w:rPr>
          <w:rFonts w:ascii="Times New Roman" w:hAnsi="Times New Roman"/>
          <w:szCs w:val="24"/>
        </w:rPr>
      </w:pPr>
      <w:r w:rsidRPr="00C67049">
        <w:rPr>
          <w:rFonts w:ascii="Times New Roman" w:hAnsi="Times New Roman"/>
          <w:szCs w:val="24"/>
        </w:rPr>
        <w:t>Chung, G. K. W. K.</w:t>
      </w:r>
      <w:r w:rsidR="00EA72EB" w:rsidRPr="00C67049">
        <w:rPr>
          <w:rFonts w:ascii="Times New Roman" w:hAnsi="Times New Roman"/>
          <w:szCs w:val="24"/>
        </w:rPr>
        <w:t>, Buschang, R. E., &amp; Madni, A.</w:t>
      </w:r>
      <w:r w:rsidRPr="00C67049">
        <w:rPr>
          <w:rFonts w:ascii="Times New Roman" w:hAnsi="Times New Roman"/>
          <w:szCs w:val="24"/>
        </w:rPr>
        <w:t xml:space="preserve"> (2013). </w:t>
      </w:r>
      <w:r w:rsidRPr="00C67049">
        <w:rPr>
          <w:rFonts w:ascii="Times New Roman" w:hAnsi="Times New Roman"/>
          <w:i/>
          <w:szCs w:val="24"/>
        </w:rPr>
        <w:t>Game concept prototype testbed to teach exponents and roots</w:t>
      </w:r>
      <w:r w:rsidRPr="00C67049">
        <w:rPr>
          <w:rFonts w:ascii="Times New Roman" w:hAnsi="Times New Roman"/>
          <w:szCs w:val="24"/>
        </w:rPr>
        <w:t>. [Computer software</w:t>
      </w:r>
      <w:r w:rsidR="00094BA4" w:rsidRPr="00C67049">
        <w:rPr>
          <w:rFonts w:ascii="Times New Roman" w:hAnsi="Times New Roman"/>
          <w:szCs w:val="24"/>
        </w:rPr>
        <w:t xml:space="preserve"> (.NET Visual Basic)</w:t>
      </w:r>
      <w:r w:rsidRPr="00C67049">
        <w:rPr>
          <w:rFonts w:ascii="Times New Roman" w:hAnsi="Times New Roman"/>
          <w:szCs w:val="24"/>
        </w:rPr>
        <w:t>]. Los Angeles: University of California, National Center for Research on Evaluation, Standards, and Student Testing.</w:t>
      </w:r>
    </w:p>
    <w:p w14:paraId="669F022F" w14:textId="77777777" w:rsidR="00195AE7" w:rsidRPr="00C67049" w:rsidRDefault="00195AE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12). </w:t>
      </w:r>
      <w:r w:rsidRPr="00C67049">
        <w:rPr>
          <w:rFonts w:ascii="Times New Roman" w:hAnsi="Times New Roman"/>
          <w:i/>
          <w:szCs w:val="24"/>
        </w:rPr>
        <w:t>Windows-based efficacy game log file integrity checker</w:t>
      </w:r>
      <w:r w:rsidRPr="00C67049">
        <w:rPr>
          <w:rFonts w:ascii="Times New Roman" w:hAnsi="Times New Roman"/>
          <w:szCs w:val="24"/>
        </w:rPr>
        <w:t>. [Computer software (.NET Visual Basic)]. Los Angeles: University of California, National Center for Research on Evaluation, Standards, and Student Testing.</w:t>
      </w:r>
    </w:p>
    <w:p w14:paraId="7D23A5F4"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11). </w:t>
      </w:r>
      <w:r w:rsidRPr="00C67049">
        <w:rPr>
          <w:rFonts w:ascii="Times New Roman" w:hAnsi="Times New Roman"/>
          <w:i/>
          <w:szCs w:val="24"/>
        </w:rPr>
        <w:t>Windows-based Save Patch log file integrity check</w:t>
      </w:r>
      <w:r w:rsidRPr="00C67049">
        <w:rPr>
          <w:rFonts w:ascii="Times New Roman" w:hAnsi="Times New Roman"/>
          <w:szCs w:val="24"/>
        </w:rPr>
        <w:t>. [Computer software</w:t>
      </w:r>
      <w:r w:rsidR="00094BA4" w:rsidRPr="00C67049">
        <w:rPr>
          <w:rFonts w:ascii="Times New Roman" w:hAnsi="Times New Roman"/>
          <w:szCs w:val="24"/>
        </w:rPr>
        <w:t xml:space="preserve"> (.NET Visual Basic)</w:t>
      </w:r>
      <w:r w:rsidRPr="00C67049">
        <w:rPr>
          <w:rFonts w:ascii="Times New Roman" w:hAnsi="Times New Roman"/>
          <w:szCs w:val="24"/>
        </w:rPr>
        <w:t>]. Los Angeles: University of California, National Center for Research on Evaluation, Standards, and Student Testing.</w:t>
      </w:r>
    </w:p>
    <w:p w14:paraId="5BA27C86" w14:textId="77777777" w:rsidR="0053072E" w:rsidRPr="00C67049" w:rsidRDefault="0053072E"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10). </w:t>
      </w:r>
      <w:r w:rsidRPr="00C67049">
        <w:rPr>
          <w:rFonts w:ascii="Times New Roman" w:hAnsi="Times New Roman"/>
          <w:i/>
          <w:szCs w:val="24"/>
        </w:rPr>
        <w:t>Save Patch instructional media overlay application</w:t>
      </w:r>
      <w:r w:rsidRPr="00C67049">
        <w:rPr>
          <w:rFonts w:ascii="Times New Roman" w:hAnsi="Times New Roman"/>
          <w:szCs w:val="24"/>
        </w:rPr>
        <w:t xml:space="preserve"> [Computer software (.NET Visual Basic)]. Los Angeles: University of California, National Center for Research on Evaluation, Standards, and Student Testing.</w:t>
      </w:r>
    </w:p>
    <w:p w14:paraId="038FF654" w14:textId="77777777" w:rsidR="00280A2F" w:rsidRPr="00C67049" w:rsidRDefault="00280A2F"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8). </w:t>
      </w:r>
      <w:r w:rsidRPr="00C67049">
        <w:rPr>
          <w:rFonts w:ascii="Times New Roman" w:hAnsi="Times New Roman"/>
          <w:i/>
          <w:szCs w:val="24"/>
        </w:rPr>
        <w:t>Instructional parcel delivery of rifle marksmanship vide</w:t>
      </w:r>
      <w:r w:rsidR="008556D3" w:rsidRPr="00C67049">
        <w:rPr>
          <w:rFonts w:ascii="Times New Roman" w:hAnsi="Times New Roman"/>
          <w:i/>
          <w:szCs w:val="24"/>
        </w:rPr>
        <w:t>o</w:t>
      </w:r>
      <w:r w:rsidRPr="00C67049">
        <w:rPr>
          <w:rFonts w:ascii="Times New Roman" w:hAnsi="Times New Roman"/>
          <w:i/>
          <w:szCs w:val="24"/>
        </w:rPr>
        <w:t>-based  instruction</w:t>
      </w:r>
      <w:r w:rsidRPr="00C67049">
        <w:rPr>
          <w:rFonts w:ascii="Times New Roman" w:hAnsi="Times New Roman"/>
          <w:szCs w:val="24"/>
        </w:rPr>
        <w:t xml:space="preserve"> [Computer software (Visual Basic</w:t>
      </w:r>
      <w:r w:rsidR="00FA256A" w:rsidRPr="00C67049">
        <w:rPr>
          <w:rFonts w:ascii="Times New Roman" w:hAnsi="Times New Roman"/>
          <w:szCs w:val="24"/>
        </w:rPr>
        <w:t xml:space="preserve"> for Applications</w:t>
      </w:r>
      <w:r w:rsidRPr="00C67049">
        <w:rPr>
          <w:rFonts w:ascii="Times New Roman" w:hAnsi="Times New Roman"/>
          <w:szCs w:val="24"/>
        </w:rPr>
        <w:t>)]. Los Angeles: University of California, National Center for Research on Evaluation, Standards, and Student Testing.</w:t>
      </w:r>
    </w:p>
    <w:p w14:paraId="44E9993B" w14:textId="77777777" w:rsidR="003434B3" w:rsidRPr="00C67049" w:rsidRDefault="003434B3"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7). </w:t>
      </w:r>
      <w:r w:rsidRPr="00C67049">
        <w:rPr>
          <w:rFonts w:ascii="Times New Roman" w:hAnsi="Times New Roman"/>
          <w:i/>
          <w:szCs w:val="24"/>
        </w:rPr>
        <w:t>Netmedia BX-24 Microcontroller-based sensor data acquisition software</w:t>
      </w:r>
      <w:r w:rsidRPr="00C67049">
        <w:rPr>
          <w:rFonts w:ascii="Times New Roman" w:hAnsi="Times New Roman"/>
          <w:szCs w:val="24"/>
        </w:rPr>
        <w:t>. [Computer software (Netmedia Basic)]. Los Angeles: University of California, National Center for Research on Evaluation, Standards, and Student Testing.</w:t>
      </w:r>
    </w:p>
    <w:p w14:paraId="50A8466C"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7). </w:t>
      </w:r>
      <w:r w:rsidRPr="00C67049">
        <w:rPr>
          <w:rFonts w:ascii="Times New Roman" w:hAnsi="Times New Roman"/>
          <w:i/>
          <w:szCs w:val="24"/>
        </w:rPr>
        <w:t>Windows-based sensor data acquisition and display software</w:t>
      </w:r>
      <w:r w:rsidRPr="00C67049">
        <w:rPr>
          <w:rFonts w:ascii="Times New Roman" w:hAnsi="Times New Roman"/>
          <w:szCs w:val="24"/>
        </w:rPr>
        <w:t>. [Computer software</w:t>
      </w:r>
      <w:r w:rsidR="00094BA4" w:rsidRPr="00C67049">
        <w:rPr>
          <w:rFonts w:ascii="Times New Roman" w:hAnsi="Times New Roman"/>
          <w:szCs w:val="24"/>
        </w:rPr>
        <w:t xml:space="preserve"> (.NET Visual Basic)</w:t>
      </w:r>
      <w:r w:rsidRPr="00C67049">
        <w:rPr>
          <w:rFonts w:ascii="Times New Roman" w:hAnsi="Times New Roman"/>
          <w:szCs w:val="24"/>
        </w:rPr>
        <w:t>]. Los Angeles: University of California, National Center for Research on Evaluation, Standards, and Student Testing.</w:t>
      </w:r>
    </w:p>
    <w:p w14:paraId="62A27CD7"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Delacruz, G. C., &amp; Dionne, G. B. D. (2006). </w:t>
      </w:r>
      <w:r w:rsidRPr="00C67049">
        <w:rPr>
          <w:rFonts w:ascii="Times New Roman" w:hAnsi="Times New Roman"/>
          <w:i/>
          <w:szCs w:val="24"/>
        </w:rPr>
        <w:t xml:space="preserve">Pre-algebra video-based instructional parcel tool </w:t>
      </w:r>
      <w:r w:rsidRPr="00C67049">
        <w:rPr>
          <w:rFonts w:ascii="Times New Roman" w:hAnsi="Times New Roman"/>
          <w:szCs w:val="24"/>
        </w:rPr>
        <w:t>[Computer software]. Los Angeles: University of California, National Center for Research on Evaluation, Standards, and Student Testing.</w:t>
      </w:r>
    </w:p>
    <w:p w14:paraId="0E9C3B9F"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Munro, A., &amp; Bewley, W. L. (2006). </w:t>
      </w:r>
      <w:r w:rsidRPr="00C67049">
        <w:rPr>
          <w:rFonts w:ascii="Times New Roman" w:hAnsi="Times New Roman"/>
          <w:i/>
          <w:szCs w:val="24"/>
        </w:rPr>
        <w:t>Link architecture simulation-based assessment and instructional tool</w:t>
      </w:r>
      <w:r w:rsidRPr="00C67049">
        <w:rPr>
          <w:rFonts w:ascii="Times New Roman" w:hAnsi="Times New Roman"/>
          <w:szCs w:val="24"/>
        </w:rPr>
        <w:t xml:space="preserve"> [Computer software</w:t>
      </w:r>
      <w:r w:rsidR="005B3E0D" w:rsidRPr="00C67049">
        <w:rPr>
          <w:rFonts w:ascii="Times New Roman" w:hAnsi="Times New Roman"/>
          <w:szCs w:val="24"/>
        </w:rPr>
        <w:t xml:space="preserve"> (iRides simulation language)</w:t>
      </w:r>
      <w:r w:rsidRPr="00C67049">
        <w:rPr>
          <w:rFonts w:ascii="Times New Roman" w:hAnsi="Times New Roman"/>
          <w:szCs w:val="24"/>
        </w:rPr>
        <w:t>]. Los Angeles: University of California, National Center for Research on Evaluation, Standards, and Student Testing.</w:t>
      </w:r>
    </w:p>
    <w:p w14:paraId="1AA7EB60"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Baker, E. L., Bewley, W. L., Chung, G. K. W. K., Delacruz, G. C., Sinha, R., de Souza e Silva, A. A., et al. (2004). </w:t>
      </w:r>
      <w:r w:rsidRPr="00C67049">
        <w:rPr>
          <w:rFonts w:ascii="Times New Roman" w:hAnsi="Times New Roman"/>
          <w:i/>
          <w:szCs w:val="24"/>
        </w:rPr>
        <w:t>Rifle Marksmanship Coaches Toolset: Evaluation of Shooter Positions</w:t>
      </w:r>
      <w:r w:rsidRPr="00C67049">
        <w:rPr>
          <w:rFonts w:ascii="Times New Roman" w:hAnsi="Times New Roman"/>
          <w:szCs w:val="24"/>
        </w:rPr>
        <w:t xml:space="preserve"> [Computer software]. Los Angeles: University of California, National Center for Research on Evaluation, Standards, and Student Testing.</w:t>
      </w:r>
    </w:p>
    <w:p w14:paraId="36FD8696"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Baker, E. L., Bewley, W. L., Chung, G. K. W. K., Delacruz, G. C., Walker, J., Brill, D., de Souza e Silva, A. A., Michiuye, J. K., Briggs, C., Pizzini, Q. A., Johnson, M. C., Darling, D., Munro, A., &amp; Surmon, D. (2005). </w:t>
      </w:r>
      <w:r w:rsidRPr="00C67049">
        <w:rPr>
          <w:rFonts w:ascii="Times New Roman" w:hAnsi="Times New Roman"/>
          <w:i/>
          <w:szCs w:val="24"/>
        </w:rPr>
        <w:t>Rifle Marksmanship Coaches Toolset: Marksmanship Inventory Knowledge Assessment</w:t>
      </w:r>
      <w:r w:rsidRPr="00C67049">
        <w:rPr>
          <w:rFonts w:ascii="Times New Roman" w:hAnsi="Times New Roman"/>
          <w:szCs w:val="24"/>
        </w:rPr>
        <w:t xml:space="preserve"> [Computer software]. Los Angeles: University of California, National Center for Research on Evaluation, Standards, and Student Testing.</w:t>
      </w:r>
    </w:p>
    <w:p w14:paraId="3720F1A0"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Baker, E. L., Bewley, W. L., Chung, G. K. W. K., Delacruz, G. C., Sterne, J. R., Casey, L., de Souza e Silva, A. A., Elmore, J. J., Brill, D., Michiuye, J. K., &amp; Briggs, C. (2005). </w:t>
      </w:r>
      <w:r w:rsidRPr="00C67049">
        <w:rPr>
          <w:rFonts w:ascii="Times New Roman" w:hAnsi="Times New Roman"/>
          <w:i/>
          <w:szCs w:val="24"/>
        </w:rPr>
        <w:t xml:space="preserve">Rifle Marksmanship Coaches Toolset: Marksmanship Knowledge Mapper and Scoring Tool </w:t>
      </w:r>
      <w:r w:rsidRPr="00C67049">
        <w:rPr>
          <w:rFonts w:ascii="Times New Roman" w:hAnsi="Times New Roman"/>
          <w:szCs w:val="24"/>
        </w:rPr>
        <w:t>[Computer software]. Los Angeles: University of California, National Center for Research on Evaluation, Standards, and Student Testing.</w:t>
      </w:r>
    </w:p>
    <w:p w14:paraId="05E24565"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lastRenderedPageBreak/>
        <w:t xml:space="preserve">Baker, E. L., Bewley, W. L., Chung, G. K. W. K., Delacruz, G. C., Brill, D., de Souza e Silva, A. A., et al. (2005). </w:t>
      </w:r>
      <w:r w:rsidRPr="00C67049">
        <w:rPr>
          <w:rFonts w:ascii="Times New Roman" w:hAnsi="Times New Roman"/>
          <w:i/>
          <w:szCs w:val="24"/>
        </w:rPr>
        <w:t>Rifle Marksmanship Coaches Toolset: Shot-to-Shot Analysis</w:t>
      </w:r>
      <w:r w:rsidRPr="00C67049">
        <w:rPr>
          <w:rFonts w:ascii="Times New Roman" w:hAnsi="Times New Roman"/>
          <w:szCs w:val="24"/>
        </w:rPr>
        <w:t xml:space="preserve"> [Computer software]. Los Angeles: University of California, National Center for Research on Evaluation, Standards, and Student Testing.</w:t>
      </w:r>
    </w:p>
    <w:p w14:paraId="548CE4FE"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5). </w:t>
      </w:r>
      <w:r w:rsidRPr="00C67049">
        <w:rPr>
          <w:rFonts w:ascii="Times New Roman" w:hAnsi="Times New Roman"/>
          <w:i/>
          <w:szCs w:val="24"/>
        </w:rPr>
        <w:t>Wobble sensor data acquisition</w:t>
      </w:r>
      <w:r w:rsidRPr="00C67049">
        <w:rPr>
          <w:rFonts w:ascii="Times New Roman" w:hAnsi="Times New Roman"/>
          <w:szCs w:val="24"/>
        </w:rPr>
        <w:t xml:space="preserve"> [Computer software (.NET Visual Basic)]. Los Angeles: University of California, National Center for Research on Evaluation, Standards, and Student Testing.</w:t>
      </w:r>
    </w:p>
    <w:p w14:paraId="3C39D20B"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5). </w:t>
      </w:r>
      <w:r w:rsidRPr="00C67049">
        <w:rPr>
          <w:rFonts w:ascii="Times New Roman" w:hAnsi="Times New Roman"/>
          <w:i/>
          <w:szCs w:val="24"/>
        </w:rPr>
        <w:t>Trigger sensor data acquisition software</w:t>
      </w:r>
      <w:r w:rsidRPr="00C67049">
        <w:rPr>
          <w:rFonts w:ascii="Times New Roman" w:hAnsi="Times New Roman"/>
          <w:szCs w:val="24"/>
        </w:rPr>
        <w:t xml:space="preserve"> [Computer software (.NET Visual Basic)]. Los Angeles: University of California, National Center for Research on Evaluation, Standards, and Student Testing. </w:t>
      </w:r>
    </w:p>
    <w:p w14:paraId="113BCDCF" w14:textId="77777777" w:rsidR="009938D5" w:rsidRPr="00C67049" w:rsidRDefault="00022549"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Dionne, G. B. D., &amp; Delacruz, G. C. </w:t>
      </w:r>
      <w:r w:rsidR="009938D5" w:rsidRPr="00C67049">
        <w:rPr>
          <w:rFonts w:ascii="Times New Roman" w:hAnsi="Times New Roman"/>
          <w:szCs w:val="24"/>
        </w:rPr>
        <w:t>(2003</w:t>
      </w:r>
      <w:r w:rsidRPr="00C67049">
        <w:rPr>
          <w:rFonts w:ascii="Times New Roman" w:hAnsi="Times New Roman"/>
          <w:szCs w:val="24"/>
        </w:rPr>
        <w:t xml:space="preserve">). </w:t>
      </w:r>
      <w:r w:rsidR="009938D5" w:rsidRPr="00C67049">
        <w:rPr>
          <w:rFonts w:ascii="Times New Roman" w:hAnsi="Times New Roman"/>
          <w:i/>
          <w:szCs w:val="24"/>
        </w:rPr>
        <w:t>Individualized instruction of rifle marksmanship concepts</w:t>
      </w:r>
      <w:r w:rsidR="00C16921" w:rsidRPr="00C67049">
        <w:rPr>
          <w:rFonts w:ascii="Times New Roman" w:hAnsi="Times New Roman"/>
          <w:i/>
          <w:szCs w:val="24"/>
        </w:rPr>
        <w:t xml:space="preserve"> </w:t>
      </w:r>
      <w:r w:rsidRPr="00C67049">
        <w:rPr>
          <w:rFonts w:ascii="Times New Roman" w:hAnsi="Times New Roman"/>
          <w:szCs w:val="24"/>
        </w:rPr>
        <w:t>[Computer software]. Los Angeles: University of California, National Center for Research on Evaluation, Standards, and Student Testing.</w:t>
      </w:r>
    </w:p>
    <w:p w14:paraId="3E53418F" w14:textId="77777777" w:rsidR="00625FE3" w:rsidRPr="00C67049" w:rsidRDefault="00625FE3"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0). </w:t>
      </w:r>
      <w:r w:rsidR="00414E3E" w:rsidRPr="00C67049">
        <w:rPr>
          <w:rFonts w:ascii="Times New Roman" w:hAnsi="Times New Roman"/>
          <w:i/>
          <w:szCs w:val="24"/>
        </w:rPr>
        <w:t>HTML parser for IMMEX simulation</w:t>
      </w:r>
      <w:r w:rsidR="00245542" w:rsidRPr="00C67049">
        <w:rPr>
          <w:rFonts w:ascii="Times New Roman" w:hAnsi="Times New Roman"/>
          <w:i/>
          <w:szCs w:val="24"/>
        </w:rPr>
        <w:t xml:space="preserve"> </w:t>
      </w:r>
      <w:r w:rsidRPr="00C67049">
        <w:rPr>
          <w:rFonts w:ascii="Times New Roman" w:hAnsi="Times New Roman"/>
          <w:szCs w:val="24"/>
        </w:rPr>
        <w:t>[Computer software (</w:t>
      </w:r>
      <w:r w:rsidR="00245542" w:rsidRPr="00C67049">
        <w:rPr>
          <w:rFonts w:ascii="Times New Roman" w:hAnsi="Times New Roman"/>
          <w:szCs w:val="24"/>
        </w:rPr>
        <w:t>Visual Basic for Applications</w:t>
      </w:r>
      <w:r w:rsidRPr="00C67049">
        <w:rPr>
          <w:rFonts w:ascii="Times New Roman" w:hAnsi="Times New Roman"/>
          <w:szCs w:val="24"/>
        </w:rPr>
        <w:t xml:space="preserve">)]. Los Angeles: University of California, National Center for Research on Evaluation, Standards, and Student Testing. </w:t>
      </w:r>
    </w:p>
    <w:p w14:paraId="1B06F01B" w14:textId="77777777" w:rsidR="00470592" w:rsidRPr="00C67049" w:rsidRDefault="00414E3E"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0). </w:t>
      </w:r>
      <w:r w:rsidRPr="00C67049">
        <w:rPr>
          <w:rFonts w:ascii="Times New Roman" w:hAnsi="Times New Roman"/>
          <w:i/>
          <w:szCs w:val="24"/>
        </w:rPr>
        <w:t xml:space="preserve">An Excel-based automated data entry tool for coding think-aloud protocols </w:t>
      </w:r>
      <w:r w:rsidRPr="00C67049">
        <w:rPr>
          <w:rFonts w:ascii="Times New Roman" w:hAnsi="Times New Roman"/>
          <w:szCs w:val="24"/>
        </w:rPr>
        <w:t xml:space="preserve">[Computer software (Visual Basic for Applications)]. Los Angeles: University of California, National Center for Research on Evaluation, Standards, and Student Testing. </w:t>
      </w:r>
    </w:p>
    <w:p w14:paraId="7435F786" w14:textId="77777777" w:rsidR="000B08B4" w:rsidRPr="00C67049" w:rsidRDefault="000B08B4"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2000). </w:t>
      </w:r>
      <w:r w:rsidRPr="00C67049">
        <w:rPr>
          <w:rFonts w:ascii="Times New Roman" w:hAnsi="Times New Roman"/>
          <w:i/>
          <w:szCs w:val="24"/>
        </w:rPr>
        <w:t xml:space="preserve">A </w:t>
      </w:r>
      <w:r w:rsidR="007248E3" w:rsidRPr="00C67049">
        <w:rPr>
          <w:rFonts w:ascii="Times New Roman" w:hAnsi="Times New Roman"/>
          <w:i/>
          <w:szCs w:val="24"/>
        </w:rPr>
        <w:t xml:space="preserve">tool to </w:t>
      </w:r>
      <w:r w:rsidRPr="00C67049">
        <w:rPr>
          <w:rFonts w:ascii="Times New Roman" w:hAnsi="Times New Roman"/>
          <w:i/>
          <w:szCs w:val="24"/>
        </w:rPr>
        <w:t xml:space="preserve">mix think-aloud utterances </w:t>
      </w:r>
      <w:r w:rsidR="00BD38AD" w:rsidRPr="00C67049">
        <w:rPr>
          <w:rFonts w:ascii="Times New Roman" w:hAnsi="Times New Roman"/>
          <w:i/>
          <w:szCs w:val="24"/>
        </w:rPr>
        <w:t xml:space="preserve">and audio </w:t>
      </w:r>
      <w:r w:rsidRPr="00C67049">
        <w:rPr>
          <w:rFonts w:ascii="Times New Roman" w:hAnsi="Times New Roman"/>
          <w:i/>
          <w:szCs w:val="24"/>
        </w:rPr>
        <w:t>time</w:t>
      </w:r>
      <w:r w:rsidR="00BD38AD" w:rsidRPr="00C67049">
        <w:rPr>
          <w:rFonts w:ascii="Times New Roman" w:hAnsi="Times New Roman"/>
          <w:i/>
          <w:szCs w:val="24"/>
        </w:rPr>
        <w:t xml:space="preserve">stamps </w:t>
      </w:r>
      <w:r w:rsidRPr="00C67049">
        <w:rPr>
          <w:rFonts w:ascii="Times New Roman" w:hAnsi="Times New Roman"/>
          <w:szCs w:val="24"/>
        </w:rPr>
        <w:t>[Computer hardware]. Los Angeles: University of California, National Center for Research on Evaluation, Standards, and Student Testing.</w:t>
      </w:r>
    </w:p>
    <w:p w14:paraId="5565C6F7"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9). </w:t>
      </w:r>
      <w:r w:rsidRPr="00C67049">
        <w:rPr>
          <w:rFonts w:ascii="Times New Roman" w:hAnsi="Times New Roman"/>
          <w:i/>
          <w:szCs w:val="24"/>
        </w:rPr>
        <w:t>An online math test to measure students’ reading times on linguistically modified math items</w:t>
      </w:r>
      <w:r w:rsidRPr="00C67049">
        <w:rPr>
          <w:rFonts w:ascii="Times New Roman" w:hAnsi="Times New Roman"/>
          <w:szCs w:val="24"/>
        </w:rPr>
        <w:t xml:space="preserve"> [Computer software (Toolbook)]. Los Angeles: University of California, National Center for Research on Evaluation, Standards, and Student Testing. </w:t>
      </w:r>
    </w:p>
    <w:p w14:paraId="3C8ED22A"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9). </w:t>
      </w:r>
      <w:r w:rsidRPr="00C67049">
        <w:rPr>
          <w:rFonts w:ascii="Times New Roman" w:hAnsi="Times New Roman"/>
          <w:i/>
          <w:szCs w:val="24"/>
        </w:rPr>
        <w:t>An online glossary accommodation for English and Spanish LEP students using IMMEX (Interactive Multimedia Exercises)</w:t>
      </w:r>
      <w:r w:rsidRPr="00C67049">
        <w:rPr>
          <w:rFonts w:ascii="Times New Roman" w:hAnsi="Times New Roman"/>
          <w:szCs w:val="24"/>
        </w:rPr>
        <w:t xml:space="preserve"> [Computer software (Toolbook)]. Los Angeles: University of California, National Center for Research on Evaluation, Standards, and Student Testing. </w:t>
      </w:r>
    </w:p>
    <w:p w14:paraId="4E216654" w14:textId="77777777" w:rsidR="007F32E0" w:rsidRPr="00C67049" w:rsidRDefault="007F32E0"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Probst, J. (1999). </w:t>
      </w:r>
      <w:r w:rsidRPr="00C67049">
        <w:rPr>
          <w:rFonts w:ascii="Times New Roman" w:hAnsi="Times New Roman"/>
          <w:i/>
          <w:szCs w:val="24"/>
        </w:rPr>
        <w:t>An instrumented bicycle pump simulator to measure problem solving strategies</w:t>
      </w:r>
      <w:r w:rsidRPr="00C67049">
        <w:rPr>
          <w:rFonts w:ascii="Times New Roman" w:hAnsi="Times New Roman"/>
          <w:szCs w:val="24"/>
        </w:rPr>
        <w:t xml:space="preserve"> [Computer software (iRides simulation language)]. Los Angeles: University of California, National Center for Research on Evaluation, Standards, and Student Testing. </w:t>
      </w:r>
    </w:p>
    <w:p w14:paraId="725F92E2"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8). </w:t>
      </w:r>
      <w:r w:rsidRPr="00C67049">
        <w:rPr>
          <w:rFonts w:ascii="Times New Roman" w:hAnsi="Times New Roman"/>
          <w:i/>
          <w:szCs w:val="24"/>
        </w:rPr>
        <w:t>Real-time reporting of knowledge map scores</w:t>
      </w:r>
      <w:r w:rsidRPr="00C67049">
        <w:rPr>
          <w:rFonts w:ascii="Times New Roman" w:hAnsi="Times New Roman"/>
          <w:szCs w:val="24"/>
        </w:rPr>
        <w:t xml:space="preserve"> [Computer software (Tcl)]. Los Angeles: University of California, National Center for Research on Evaluation, Standards, and Student Testing. </w:t>
      </w:r>
    </w:p>
    <w:p w14:paraId="5792D74B"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Schacter, J. (1998). </w:t>
      </w:r>
      <w:r w:rsidRPr="00C67049">
        <w:rPr>
          <w:rFonts w:ascii="Times New Roman" w:hAnsi="Times New Roman"/>
          <w:i/>
          <w:szCs w:val="24"/>
        </w:rPr>
        <w:t>Real-time usage reports of the Milken Educational Virtual Workspace 2 system</w:t>
      </w:r>
      <w:r w:rsidRPr="00C67049">
        <w:rPr>
          <w:rFonts w:ascii="Times New Roman" w:hAnsi="Times New Roman"/>
          <w:szCs w:val="24"/>
        </w:rPr>
        <w:t xml:space="preserve"> [Computer software (Tcl)]. Los Angeles: Author.</w:t>
      </w:r>
    </w:p>
    <w:p w14:paraId="375A475E"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Schacter, J. (1998). </w:t>
      </w:r>
      <w:r w:rsidRPr="00C67049">
        <w:rPr>
          <w:rFonts w:ascii="Times New Roman" w:hAnsi="Times New Roman"/>
          <w:i/>
          <w:szCs w:val="24"/>
        </w:rPr>
        <w:t>Collaborative quotient for the Milken Educational Virtual Workspace 2 system</w:t>
      </w:r>
      <w:r w:rsidRPr="00C67049">
        <w:rPr>
          <w:rFonts w:ascii="Times New Roman" w:hAnsi="Times New Roman"/>
          <w:szCs w:val="24"/>
        </w:rPr>
        <w:t xml:space="preserve"> [Computer software (Tcl)]. Los Angeles: Author.</w:t>
      </w:r>
    </w:p>
    <w:p w14:paraId="1D70A2F0"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Mancuso, A. C. (1998). </w:t>
      </w:r>
      <w:r w:rsidRPr="00C67049">
        <w:rPr>
          <w:rFonts w:ascii="Times New Roman" w:hAnsi="Times New Roman"/>
          <w:i/>
          <w:szCs w:val="24"/>
        </w:rPr>
        <w:t>A system to measure picture-selection reaction time (for use in measuring race schematicity)</w:t>
      </w:r>
      <w:r w:rsidRPr="00C67049">
        <w:rPr>
          <w:rFonts w:ascii="Times New Roman" w:hAnsi="Times New Roman"/>
          <w:szCs w:val="24"/>
        </w:rPr>
        <w:t xml:space="preserve"> [Computer software (HyperCard)]. Los Angeles: Author.</w:t>
      </w:r>
    </w:p>
    <w:p w14:paraId="05279719"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lastRenderedPageBreak/>
        <w:t xml:space="preserve">Chung, G. K. W. K. (1997). </w:t>
      </w:r>
      <w:r w:rsidRPr="00C67049">
        <w:rPr>
          <w:rFonts w:ascii="Times New Roman" w:hAnsi="Times New Roman"/>
          <w:i/>
          <w:szCs w:val="24"/>
        </w:rPr>
        <w:t>A prototype text processing system to score essays using latent semantic analysis</w:t>
      </w:r>
      <w:r w:rsidRPr="00C67049">
        <w:rPr>
          <w:rFonts w:ascii="Times New Roman" w:hAnsi="Times New Roman"/>
          <w:szCs w:val="24"/>
        </w:rPr>
        <w:t xml:space="preserve"> [Computer software (FORTRAN 90)]. Los Angeles: Author.</w:t>
      </w:r>
    </w:p>
    <w:p w14:paraId="5ADC5F9D"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Tang, M. T., Schacter, J., Herl, H. E., &amp; Chung, G. K. W. K. (1997). </w:t>
      </w:r>
      <w:r w:rsidRPr="00C67049">
        <w:rPr>
          <w:rFonts w:ascii="Times New Roman" w:hAnsi="Times New Roman"/>
          <w:i/>
          <w:szCs w:val="24"/>
        </w:rPr>
        <w:t>Java-based individual concept mapper</w:t>
      </w:r>
      <w:r w:rsidRPr="00C67049">
        <w:rPr>
          <w:rFonts w:ascii="Times New Roman" w:hAnsi="Times New Roman"/>
          <w:szCs w:val="24"/>
        </w:rPr>
        <w:t xml:space="preserve"> [Computer software (Java)]. Los Angeles: University of California, National Center for Research on Evaluation, Standards, and Student Testing. </w:t>
      </w:r>
    </w:p>
    <w:p w14:paraId="534CF974"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7). </w:t>
      </w:r>
      <w:r w:rsidRPr="00C67049">
        <w:rPr>
          <w:rFonts w:ascii="Times New Roman" w:hAnsi="Times New Roman"/>
          <w:i/>
          <w:szCs w:val="24"/>
        </w:rPr>
        <w:t>A conceptual model builder for weather</w:t>
      </w:r>
      <w:r w:rsidRPr="00C67049">
        <w:rPr>
          <w:rFonts w:ascii="Times New Roman" w:hAnsi="Times New Roman"/>
          <w:szCs w:val="24"/>
        </w:rPr>
        <w:t xml:space="preserve"> [Computer software (SuperCard)]. Los Angeles: Author.</w:t>
      </w:r>
    </w:p>
    <w:p w14:paraId="4B0AB4CD"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7). </w:t>
      </w:r>
      <w:r w:rsidRPr="00C67049">
        <w:rPr>
          <w:rFonts w:ascii="Times New Roman" w:hAnsi="Times New Roman"/>
          <w:i/>
          <w:szCs w:val="24"/>
        </w:rPr>
        <w:t xml:space="preserve">Computer-based verbal protocol coder </w:t>
      </w:r>
      <w:r w:rsidRPr="00C67049">
        <w:rPr>
          <w:rFonts w:ascii="Times New Roman" w:hAnsi="Times New Roman"/>
          <w:szCs w:val="24"/>
        </w:rPr>
        <w:t>[Computer software (SuperCard)]. Los Angeles: Author.</w:t>
      </w:r>
    </w:p>
    <w:p w14:paraId="74C6F842"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7). </w:t>
      </w:r>
      <w:r w:rsidRPr="00C67049">
        <w:rPr>
          <w:rFonts w:ascii="Times New Roman" w:hAnsi="Times New Roman"/>
          <w:i/>
          <w:szCs w:val="24"/>
        </w:rPr>
        <w:t>ORION/USMARC to ASCII file translator</w:t>
      </w:r>
      <w:r w:rsidRPr="00C67049">
        <w:rPr>
          <w:rFonts w:ascii="Times New Roman" w:hAnsi="Times New Roman"/>
          <w:szCs w:val="24"/>
        </w:rPr>
        <w:t xml:space="preserve"> [Computer software (FORTRAN 90)]. Los Angeles: UCLA Graduate School of Education &amp; Information Studies.</w:t>
      </w:r>
    </w:p>
    <w:p w14:paraId="102EE960"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Herl, H. E., &amp; O’Neil, H. F., Jr. (1996). </w:t>
      </w:r>
      <w:r w:rsidRPr="00C67049">
        <w:rPr>
          <w:rFonts w:ascii="Times New Roman" w:hAnsi="Times New Roman"/>
          <w:i/>
          <w:szCs w:val="24"/>
        </w:rPr>
        <w:t xml:space="preserve">Collaborative concept mapper </w:t>
      </w:r>
      <w:r w:rsidRPr="00C67049">
        <w:rPr>
          <w:rFonts w:ascii="Times New Roman" w:hAnsi="Times New Roman"/>
          <w:szCs w:val="24"/>
        </w:rPr>
        <w:t xml:space="preserve">[Computer software (HyperCard)]. Los Angeles: University of California, National Center for Research on Evaluation, Standards, and Student Testing. </w:t>
      </w:r>
    </w:p>
    <w:p w14:paraId="72BBC2D7"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Schacter, J. (1996). </w:t>
      </w:r>
      <w:r w:rsidRPr="00C67049">
        <w:rPr>
          <w:rFonts w:ascii="Times New Roman" w:hAnsi="Times New Roman"/>
          <w:i/>
          <w:szCs w:val="24"/>
        </w:rPr>
        <w:t xml:space="preserve">Netscape URL tracker and data logger </w:t>
      </w:r>
      <w:r w:rsidRPr="00C67049">
        <w:rPr>
          <w:rFonts w:ascii="Times New Roman" w:hAnsi="Times New Roman"/>
          <w:szCs w:val="24"/>
        </w:rPr>
        <w:t>[Computer software (HyperCard)]. Los Angeles: Author.</w:t>
      </w:r>
    </w:p>
    <w:p w14:paraId="282EB070"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O’Neil, H. F., Jr., &amp; Brown, R. S. (1995). </w:t>
      </w:r>
      <w:r w:rsidRPr="00C67049">
        <w:rPr>
          <w:rFonts w:ascii="Times New Roman" w:hAnsi="Times New Roman"/>
          <w:i/>
          <w:szCs w:val="24"/>
        </w:rPr>
        <w:t>Networked union-management simulation</w:t>
      </w:r>
      <w:r w:rsidRPr="00C67049">
        <w:rPr>
          <w:rFonts w:ascii="Times New Roman" w:hAnsi="Times New Roman"/>
          <w:szCs w:val="24"/>
        </w:rPr>
        <w:t xml:space="preserve"> [Computer software (HyperCard)]. Los Angeles: University of California, National Center for Research on Evaluation, Standards, and Student Testing. </w:t>
      </w:r>
    </w:p>
    <w:p w14:paraId="223375C2"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Huang, K. L., Herl, H. E., Dennis, R. A., &amp; Chung, G. K. W. K. (1996). </w:t>
      </w:r>
      <w:r w:rsidRPr="00C67049">
        <w:rPr>
          <w:rFonts w:ascii="Times New Roman" w:hAnsi="Times New Roman"/>
          <w:i/>
          <w:szCs w:val="24"/>
        </w:rPr>
        <w:t>Java-based individual concept mapper</w:t>
      </w:r>
      <w:r w:rsidRPr="00C67049">
        <w:rPr>
          <w:rFonts w:ascii="Times New Roman" w:hAnsi="Times New Roman"/>
          <w:szCs w:val="24"/>
        </w:rPr>
        <w:t xml:space="preserve"> [Computer software (Java)]. Los Angeles: University of California, National Center for Research on Evaluation, Standards, and Student Testing. </w:t>
      </w:r>
    </w:p>
    <w:p w14:paraId="2B394861"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4). </w:t>
      </w:r>
      <w:r w:rsidRPr="00C67049">
        <w:rPr>
          <w:rFonts w:ascii="Times New Roman" w:hAnsi="Times New Roman"/>
          <w:i/>
          <w:szCs w:val="24"/>
        </w:rPr>
        <w:t>A hypertext program to study the effects of link precision and elaboration</w:t>
      </w:r>
      <w:r w:rsidRPr="00C67049">
        <w:rPr>
          <w:rFonts w:ascii="Times New Roman" w:hAnsi="Times New Roman"/>
          <w:szCs w:val="24"/>
        </w:rPr>
        <w:t xml:space="preserve"> [Computer software (HyperCard)]. Los Angeles: Author.</w:t>
      </w:r>
    </w:p>
    <w:p w14:paraId="4F9A6DDB"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amp; Zabala, R. (1992). </w:t>
      </w:r>
      <w:r w:rsidRPr="00C67049">
        <w:rPr>
          <w:rFonts w:ascii="Times New Roman" w:hAnsi="Times New Roman"/>
          <w:i/>
          <w:szCs w:val="24"/>
        </w:rPr>
        <w:t xml:space="preserve">Automated summary data logger </w:t>
      </w:r>
      <w:r w:rsidRPr="00C67049">
        <w:rPr>
          <w:rFonts w:ascii="Times New Roman" w:hAnsi="Times New Roman"/>
          <w:szCs w:val="24"/>
        </w:rPr>
        <w:t>[Computer software (FoxBase)]. Redondo Beach, CA: TRW.</w:t>
      </w:r>
    </w:p>
    <w:p w14:paraId="7275425F"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90). </w:t>
      </w:r>
      <w:r w:rsidRPr="00C67049">
        <w:rPr>
          <w:rFonts w:ascii="Times New Roman" w:hAnsi="Times New Roman"/>
          <w:i/>
          <w:szCs w:val="24"/>
        </w:rPr>
        <w:t xml:space="preserve">Project 8482 computerized test procedure reporting </w:t>
      </w:r>
      <w:r w:rsidRPr="00C67049">
        <w:rPr>
          <w:rFonts w:ascii="Times New Roman" w:hAnsi="Times New Roman"/>
          <w:szCs w:val="24"/>
        </w:rPr>
        <w:t>[Computer software (PowerBuilder)]. Redondo Beach, CA: TRW.</w:t>
      </w:r>
    </w:p>
    <w:p w14:paraId="17803239"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89). </w:t>
      </w:r>
      <w:r w:rsidRPr="00C67049">
        <w:rPr>
          <w:rFonts w:ascii="Times New Roman" w:hAnsi="Times New Roman"/>
          <w:i/>
          <w:szCs w:val="24"/>
        </w:rPr>
        <w:t>Database application programming interface (API) for the Tracking and Data Relay Satellite payload automated testing system</w:t>
      </w:r>
      <w:r w:rsidRPr="00C67049">
        <w:rPr>
          <w:rFonts w:ascii="Times New Roman" w:hAnsi="Times New Roman"/>
          <w:szCs w:val="24"/>
        </w:rPr>
        <w:t xml:space="preserve"> [Computer software (FORTRAN 77)]. Redondo Beach, CA: TRW.</w:t>
      </w:r>
    </w:p>
    <w:p w14:paraId="2C1363FD"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Zabala, R., &amp; Chung, G. K. W. K. (1989). </w:t>
      </w:r>
      <w:r w:rsidRPr="00C67049">
        <w:rPr>
          <w:rFonts w:ascii="Times New Roman" w:hAnsi="Times New Roman"/>
          <w:i/>
          <w:szCs w:val="24"/>
        </w:rPr>
        <w:t>Automated spurious signal measurement software</w:t>
      </w:r>
      <w:r w:rsidRPr="00C67049">
        <w:rPr>
          <w:rFonts w:ascii="Times New Roman" w:hAnsi="Times New Roman"/>
          <w:szCs w:val="24"/>
        </w:rPr>
        <w:t xml:space="preserve"> [Computer software (FORTRAN 77)]. Redondo Beach, CA: TRW.</w:t>
      </w:r>
    </w:p>
    <w:p w14:paraId="7EEFABFC"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Reif, S., Bainbridge, J., &amp; Chung, G. K. W. K. (1988). </w:t>
      </w:r>
      <w:r w:rsidRPr="00C67049">
        <w:rPr>
          <w:rFonts w:ascii="Times New Roman" w:hAnsi="Times New Roman"/>
          <w:i/>
          <w:szCs w:val="24"/>
        </w:rPr>
        <w:t>Automated payload test and measurement system upgrade</w:t>
      </w:r>
      <w:r w:rsidRPr="00C67049">
        <w:rPr>
          <w:rFonts w:ascii="Times New Roman" w:hAnsi="Times New Roman"/>
          <w:szCs w:val="24"/>
        </w:rPr>
        <w:t xml:space="preserve"> [Computer software (HP BASIC)]. Redondo Beach, CA: TRW.</w:t>
      </w:r>
    </w:p>
    <w:p w14:paraId="4BA5E2E6" w14:textId="77777777" w:rsidR="008B1337" w:rsidRPr="00C67049" w:rsidRDefault="008B1337" w:rsidP="00E1461F">
      <w:pPr>
        <w:keepLines/>
        <w:numPr>
          <w:ilvl w:val="0"/>
          <w:numId w:val="29"/>
        </w:numPr>
        <w:spacing w:after="60"/>
        <w:rPr>
          <w:rFonts w:ascii="Times New Roman" w:hAnsi="Times New Roman"/>
          <w:szCs w:val="24"/>
        </w:rPr>
      </w:pPr>
      <w:r w:rsidRPr="00C67049">
        <w:rPr>
          <w:rFonts w:ascii="Times New Roman" w:hAnsi="Times New Roman"/>
          <w:szCs w:val="24"/>
        </w:rPr>
        <w:t xml:space="preserve">Chung, G. K. W. K. (1986). </w:t>
      </w:r>
      <w:r w:rsidRPr="00C67049">
        <w:rPr>
          <w:rFonts w:ascii="Times New Roman" w:hAnsi="Times New Roman"/>
          <w:i/>
          <w:szCs w:val="24"/>
        </w:rPr>
        <w:t>Spares inventory database system</w:t>
      </w:r>
      <w:r w:rsidRPr="00C67049">
        <w:rPr>
          <w:rFonts w:ascii="Times New Roman" w:hAnsi="Times New Roman"/>
          <w:szCs w:val="24"/>
        </w:rPr>
        <w:t xml:space="preserve"> [Computer software (dBASE)]. Honolulu, HI: GTE.</w:t>
      </w:r>
    </w:p>
    <w:p w14:paraId="35FE713D" w14:textId="77777777" w:rsidR="00232874" w:rsidRPr="00C67049" w:rsidRDefault="00232874" w:rsidP="00232874">
      <w:pPr>
        <w:pStyle w:val="Heading1"/>
        <w:spacing w:before="240"/>
        <w:rPr>
          <w:rFonts w:ascii="Times New Roman" w:hAnsi="Times New Roman"/>
          <w:szCs w:val="24"/>
        </w:rPr>
      </w:pPr>
      <w:r w:rsidRPr="00C67049">
        <w:rPr>
          <w:rFonts w:ascii="Times New Roman" w:hAnsi="Times New Roman"/>
          <w:szCs w:val="24"/>
        </w:rPr>
        <w:lastRenderedPageBreak/>
        <w:t>Hardware Developed</w:t>
      </w:r>
    </w:p>
    <w:p w14:paraId="7D4B0946" w14:textId="77777777" w:rsidR="00BF12AB" w:rsidRPr="00C67049" w:rsidRDefault="00BF12AB" w:rsidP="00232874">
      <w:pPr>
        <w:keepLines/>
        <w:numPr>
          <w:ilvl w:val="0"/>
          <w:numId w:val="31"/>
        </w:numPr>
        <w:spacing w:after="60"/>
        <w:rPr>
          <w:rFonts w:ascii="Times New Roman" w:hAnsi="Times New Roman"/>
          <w:szCs w:val="24"/>
        </w:rPr>
      </w:pPr>
      <w:r w:rsidRPr="00C67049">
        <w:rPr>
          <w:rFonts w:ascii="Times New Roman" w:hAnsi="Times New Roman"/>
          <w:szCs w:val="24"/>
        </w:rPr>
        <w:t xml:space="preserve">Parks, D., &amp; Chung, G. K. W. K. (2008). </w:t>
      </w:r>
      <w:r w:rsidRPr="00C67049">
        <w:rPr>
          <w:rFonts w:ascii="Times New Roman" w:hAnsi="Times New Roman"/>
          <w:i/>
          <w:szCs w:val="24"/>
        </w:rPr>
        <w:t>Wireless sensor data acquisition unit for measuring rifle marksmanship skill (wobble, trigger, breathing)</w:t>
      </w:r>
      <w:r w:rsidRPr="00C67049">
        <w:rPr>
          <w:rFonts w:ascii="Times New Roman" w:hAnsi="Times New Roman"/>
          <w:szCs w:val="24"/>
        </w:rPr>
        <w:t xml:space="preserve"> [Computer hardware]. Los Angeles: University of California, National Center for Research on Evaluation, Standards, and Student Testing.</w:t>
      </w:r>
    </w:p>
    <w:p w14:paraId="42AFB3A6" w14:textId="77777777" w:rsidR="00232874" w:rsidRPr="00C67049" w:rsidRDefault="00232874" w:rsidP="00232874">
      <w:pPr>
        <w:keepLines/>
        <w:numPr>
          <w:ilvl w:val="0"/>
          <w:numId w:val="31"/>
        </w:numPr>
        <w:spacing w:after="60"/>
        <w:rPr>
          <w:rFonts w:ascii="Times New Roman" w:hAnsi="Times New Roman"/>
          <w:szCs w:val="24"/>
        </w:rPr>
      </w:pPr>
      <w:r w:rsidRPr="00C67049">
        <w:rPr>
          <w:rFonts w:ascii="Times New Roman" w:hAnsi="Times New Roman"/>
          <w:szCs w:val="24"/>
        </w:rPr>
        <w:t xml:space="preserve">Chung, G. K. W. K. (2007). </w:t>
      </w:r>
      <w:r w:rsidRPr="00C67049">
        <w:rPr>
          <w:rFonts w:ascii="Times New Roman" w:hAnsi="Times New Roman"/>
          <w:i/>
          <w:szCs w:val="24"/>
        </w:rPr>
        <w:t xml:space="preserve">Wireless sensor data acquisition </w:t>
      </w:r>
      <w:r w:rsidR="00BF12AB" w:rsidRPr="00C67049">
        <w:rPr>
          <w:rFonts w:ascii="Times New Roman" w:hAnsi="Times New Roman"/>
          <w:i/>
          <w:szCs w:val="24"/>
        </w:rPr>
        <w:t xml:space="preserve">prototype </w:t>
      </w:r>
      <w:r w:rsidRPr="00C67049">
        <w:rPr>
          <w:rFonts w:ascii="Times New Roman" w:hAnsi="Times New Roman"/>
          <w:i/>
          <w:szCs w:val="24"/>
        </w:rPr>
        <w:t>unit for measuring rifle marksmanship skill (wobble, trigger, breathing)</w:t>
      </w:r>
      <w:r w:rsidRPr="00C67049">
        <w:rPr>
          <w:rFonts w:ascii="Times New Roman" w:hAnsi="Times New Roman"/>
          <w:szCs w:val="24"/>
        </w:rPr>
        <w:t xml:space="preserve"> [Computer hardware]. Los Angeles: University of California, National Center for Research on Evaluation, Standards, and Student Testing.</w:t>
      </w:r>
    </w:p>
    <w:p w14:paraId="698BAC76" w14:textId="77777777" w:rsidR="00232874" w:rsidRPr="00C67049" w:rsidRDefault="00232874" w:rsidP="00232874">
      <w:pPr>
        <w:keepLines/>
        <w:numPr>
          <w:ilvl w:val="0"/>
          <w:numId w:val="31"/>
        </w:numPr>
        <w:spacing w:after="60"/>
        <w:rPr>
          <w:rFonts w:ascii="Times New Roman" w:hAnsi="Times New Roman"/>
          <w:szCs w:val="24"/>
        </w:rPr>
      </w:pPr>
      <w:r w:rsidRPr="00C67049">
        <w:rPr>
          <w:rFonts w:ascii="Times New Roman" w:hAnsi="Times New Roman"/>
          <w:szCs w:val="24"/>
        </w:rPr>
        <w:t xml:space="preserve">Chung, G. K. W. K. (2005). </w:t>
      </w:r>
      <w:r w:rsidRPr="00C67049">
        <w:rPr>
          <w:rFonts w:ascii="Times New Roman" w:hAnsi="Times New Roman"/>
          <w:i/>
          <w:szCs w:val="24"/>
        </w:rPr>
        <w:t xml:space="preserve">Trigger sensor signal conditioning unit </w:t>
      </w:r>
      <w:r w:rsidRPr="00C67049">
        <w:rPr>
          <w:rFonts w:ascii="Times New Roman" w:hAnsi="Times New Roman"/>
          <w:szCs w:val="24"/>
        </w:rPr>
        <w:t>[Electronic hardware]. Los Angeles: University of California, National Center for Research on Evaluation, Standards, and Student Testing.</w:t>
      </w:r>
    </w:p>
    <w:p w14:paraId="2E641DCF" w14:textId="77777777" w:rsidR="00232874" w:rsidRPr="00C67049" w:rsidRDefault="00232874" w:rsidP="00232874">
      <w:pPr>
        <w:keepLines/>
        <w:numPr>
          <w:ilvl w:val="0"/>
          <w:numId w:val="31"/>
        </w:numPr>
        <w:spacing w:after="60"/>
        <w:rPr>
          <w:rFonts w:ascii="Times New Roman" w:hAnsi="Times New Roman"/>
          <w:szCs w:val="24"/>
        </w:rPr>
      </w:pPr>
      <w:r w:rsidRPr="00C67049">
        <w:rPr>
          <w:rFonts w:ascii="Times New Roman" w:hAnsi="Times New Roman"/>
          <w:szCs w:val="24"/>
        </w:rPr>
        <w:t xml:space="preserve">Chung, G. K. W. K. (2005). </w:t>
      </w:r>
      <w:r w:rsidRPr="00C67049">
        <w:rPr>
          <w:rFonts w:ascii="Times New Roman" w:hAnsi="Times New Roman"/>
          <w:i/>
          <w:szCs w:val="24"/>
        </w:rPr>
        <w:t>Trigger signal RS232 relay unit</w:t>
      </w:r>
      <w:r w:rsidRPr="00C67049">
        <w:rPr>
          <w:rFonts w:ascii="Times New Roman" w:hAnsi="Times New Roman"/>
          <w:szCs w:val="24"/>
        </w:rPr>
        <w:t xml:space="preserve"> [Electronic hardware]. Los Angeles: University of California, National Center for Research on Evaluation, Standards, and Student Testing. </w:t>
      </w:r>
    </w:p>
    <w:p w14:paraId="51D85A1A" w14:textId="77777777" w:rsidR="00232874" w:rsidRPr="00C67049" w:rsidRDefault="00232874" w:rsidP="00232874">
      <w:pPr>
        <w:keepLines/>
        <w:numPr>
          <w:ilvl w:val="0"/>
          <w:numId w:val="31"/>
        </w:numPr>
        <w:spacing w:after="60"/>
        <w:rPr>
          <w:rFonts w:ascii="Times New Roman" w:hAnsi="Times New Roman"/>
          <w:szCs w:val="24"/>
        </w:rPr>
      </w:pPr>
      <w:r w:rsidRPr="00C67049">
        <w:rPr>
          <w:rFonts w:ascii="Times New Roman" w:hAnsi="Times New Roman"/>
          <w:szCs w:val="24"/>
        </w:rPr>
        <w:t xml:space="preserve">Chung, G. K. W. K. (2005). </w:t>
      </w:r>
      <w:r w:rsidRPr="00C67049">
        <w:rPr>
          <w:rFonts w:ascii="Times New Roman" w:hAnsi="Times New Roman"/>
          <w:i/>
          <w:szCs w:val="24"/>
        </w:rPr>
        <w:t>Wipple test apparatus with RS232 interface</w:t>
      </w:r>
      <w:r w:rsidRPr="00C67049">
        <w:rPr>
          <w:rFonts w:ascii="Times New Roman" w:hAnsi="Times New Roman"/>
          <w:szCs w:val="24"/>
        </w:rPr>
        <w:t xml:space="preserve"> [Electronic hardware]. Los Angeles: University of California, National Center for Research on Evaluation, Standards, and Student Testing. </w:t>
      </w:r>
    </w:p>
    <w:p w14:paraId="7405715B" w14:textId="77777777" w:rsidR="008B1337" w:rsidRPr="00C67049" w:rsidRDefault="008B1337" w:rsidP="000140AB">
      <w:pPr>
        <w:pStyle w:val="Heading1"/>
        <w:rPr>
          <w:rFonts w:ascii="Times New Roman" w:hAnsi="Times New Roman"/>
          <w:szCs w:val="24"/>
        </w:rPr>
      </w:pPr>
      <w:r w:rsidRPr="00C67049">
        <w:rPr>
          <w:rFonts w:ascii="Times New Roman" w:hAnsi="Times New Roman"/>
          <w:szCs w:val="24"/>
        </w:rPr>
        <w:t>CONFERENCE PRESENTATIONS</w:t>
      </w:r>
    </w:p>
    <w:p w14:paraId="0FDAAF11" w14:textId="77777777" w:rsidR="000140AB" w:rsidRPr="00C67049" w:rsidRDefault="008B1337" w:rsidP="000140AB">
      <w:pPr>
        <w:pStyle w:val="Heading1"/>
        <w:rPr>
          <w:rFonts w:ascii="Times New Roman" w:hAnsi="Times New Roman"/>
          <w:szCs w:val="24"/>
        </w:rPr>
      </w:pPr>
      <w:r w:rsidRPr="00C67049">
        <w:rPr>
          <w:rFonts w:ascii="Times New Roman" w:hAnsi="Times New Roman"/>
          <w:szCs w:val="24"/>
        </w:rPr>
        <w:t xml:space="preserve">Refereed </w:t>
      </w:r>
      <w:r w:rsidR="000140AB" w:rsidRPr="00C67049">
        <w:rPr>
          <w:rFonts w:ascii="Times New Roman" w:hAnsi="Times New Roman"/>
          <w:szCs w:val="24"/>
        </w:rPr>
        <w:t>Presentations</w:t>
      </w:r>
    </w:p>
    <w:p w14:paraId="749FE5B8" w14:textId="71C240EB" w:rsidR="000A641E" w:rsidRPr="00C67049" w:rsidRDefault="000A641E" w:rsidP="000A641E">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6, April). </w:t>
      </w:r>
      <w:r w:rsidRPr="00C67049">
        <w:rPr>
          <w:rFonts w:ascii="Times New Roman" w:hAnsi="Times New Roman"/>
          <w:i/>
          <w:szCs w:val="24"/>
        </w:rPr>
        <w:t>Perspectives from a full-time researcher at a university-affiliated research center.</w:t>
      </w:r>
      <w:r w:rsidRPr="00C67049">
        <w:rPr>
          <w:rFonts w:ascii="Times New Roman" w:hAnsi="Times New Roman"/>
          <w:szCs w:val="24"/>
        </w:rPr>
        <w:t xml:space="preserve"> Presentation at the Division C Graduate Student Seminar at the annual meeting of the American Educational Research Association, Washington, DC.</w:t>
      </w:r>
    </w:p>
    <w:p w14:paraId="69822E85" w14:textId="69C2E389" w:rsidR="00956600" w:rsidRPr="00C67049" w:rsidRDefault="00956600" w:rsidP="00956600">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Chair). (2016, April). </w:t>
      </w:r>
      <w:r w:rsidRPr="00C67049">
        <w:rPr>
          <w:rFonts w:ascii="Times New Roman" w:hAnsi="Times New Roman"/>
          <w:i/>
          <w:szCs w:val="24"/>
        </w:rPr>
        <w:t>Game design issues for learning and assessment.</w:t>
      </w:r>
      <w:r w:rsidRPr="00C67049">
        <w:rPr>
          <w:rFonts w:ascii="Times New Roman" w:hAnsi="Times New Roman"/>
          <w:szCs w:val="24"/>
        </w:rPr>
        <w:t xml:space="preserve"> Symposium conducted at the annual meeting of the American Educational Research Association, Washington, DC.</w:t>
      </w:r>
    </w:p>
    <w:p w14:paraId="35531EFD" w14:textId="0DE1AF55" w:rsidR="000C03CD" w:rsidRDefault="000C03CD" w:rsidP="00B84473">
      <w:pPr>
        <w:keepLines/>
        <w:numPr>
          <w:ilvl w:val="0"/>
          <w:numId w:val="22"/>
        </w:numPr>
        <w:spacing w:after="60"/>
        <w:rPr>
          <w:rFonts w:ascii="Times New Roman" w:hAnsi="Times New Roman"/>
          <w:szCs w:val="24"/>
        </w:rPr>
      </w:pPr>
      <w:r>
        <w:rPr>
          <w:rFonts w:ascii="Times New Roman" w:hAnsi="Times New Roman"/>
          <w:szCs w:val="24"/>
        </w:rPr>
        <w:t>Chung, G. K. W. K</w:t>
      </w:r>
      <w:r w:rsidRPr="00C67049">
        <w:rPr>
          <w:rFonts w:ascii="Times New Roman" w:hAnsi="Times New Roman"/>
          <w:szCs w:val="24"/>
        </w:rPr>
        <w:t xml:space="preserve">. (2016, </w:t>
      </w:r>
      <w:r>
        <w:rPr>
          <w:rFonts w:ascii="Times New Roman" w:hAnsi="Times New Roman"/>
          <w:szCs w:val="24"/>
        </w:rPr>
        <w:t>March</w:t>
      </w:r>
      <w:r w:rsidRPr="00C67049">
        <w:rPr>
          <w:rFonts w:ascii="Times New Roman" w:hAnsi="Times New Roman"/>
          <w:szCs w:val="24"/>
        </w:rPr>
        <w:t xml:space="preserve">). </w:t>
      </w:r>
      <w:r w:rsidRPr="000C03CD">
        <w:rPr>
          <w:rFonts w:ascii="Times New Roman" w:hAnsi="Times New Roman"/>
          <w:i/>
          <w:szCs w:val="24"/>
        </w:rPr>
        <w:t>Assessment and technology: Issues and examples</w:t>
      </w:r>
      <w:r w:rsidRPr="00C67049">
        <w:rPr>
          <w:rFonts w:ascii="Times New Roman" w:hAnsi="Times New Roman"/>
          <w:i/>
          <w:szCs w:val="24"/>
        </w:rPr>
        <w:t>.</w:t>
      </w:r>
      <w:r w:rsidRPr="00C67049">
        <w:rPr>
          <w:rFonts w:ascii="Times New Roman" w:hAnsi="Times New Roman"/>
          <w:szCs w:val="24"/>
        </w:rPr>
        <w:t xml:space="preserve"> </w:t>
      </w:r>
      <w:r>
        <w:rPr>
          <w:rFonts w:ascii="Times New Roman" w:hAnsi="Times New Roman"/>
          <w:szCs w:val="24"/>
        </w:rPr>
        <w:t>Guest lecture in EDUC 715 (K. Hirabayashi)</w:t>
      </w:r>
      <w:r w:rsidR="001515F1">
        <w:rPr>
          <w:rFonts w:ascii="Times New Roman" w:hAnsi="Times New Roman"/>
          <w:szCs w:val="24"/>
        </w:rPr>
        <w:t xml:space="preserve"> </w:t>
      </w:r>
      <w:r>
        <w:rPr>
          <w:rFonts w:ascii="Times New Roman" w:hAnsi="Times New Roman"/>
          <w:szCs w:val="24"/>
        </w:rPr>
        <w:t>Rossier School of Education</w:t>
      </w:r>
      <w:r w:rsidRPr="00C67049">
        <w:rPr>
          <w:rFonts w:ascii="Times New Roman" w:hAnsi="Times New Roman"/>
          <w:szCs w:val="24"/>
        </w:rPr>
        <w:t xml:space="preserve">, </w:t>
      </w:r>
      <w:r>
        <w:rPr>
          <w:rFonts w:ascii="Times New Roman" w:hAnsi="Times New Roman"/>
          <w:szCs w:val="24"/>
        </w:rPr>
        <w:t>Los Angeles, CA</w:t>
      </w:r>
      <w:r w:rsidRPr="00C67049">
        <w:rPr>
          <w:rFonts w:ascii="Times New Roman" w:hAnsi="Times New Roman"/>
          <w:szCs w:val="24"/>
        </w:rPr>
        <w:t>.</w:t>
      </w:r>
    </w:p>
    <w:p w14:paraId="537ACE28" w14:textId="57CB8250" w:rsidR="00E439CB" w:rsidRPr="00C67049" w:rsidRDefault="00E439CB" w:rsidP="00B84473">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5, </w:t>
      </w:r>
      <w:r w:rsidR="0059389A" w:rsidRPr="00C67049">
        <w:rPr>
          <w:rFonts w:ascii="Times New Roman" w:hAnsi="Times New Roman"/>
          <w:szCs w:val="24"/>
        </w:rPr>
        <w:t>November</w:t>
      </w:r>
      <w:r w:rsidR="00DA2ED1" w:rsidRPr="00C67049">
        <w:rPr>
          <w:rFonts w:ascii="Times New Roman" w:hAnsi="Times New Roman"/>
          <w:szCs w:val="24"/>
        </w:rPr>
        <w:t xml:space="preserve">). </w:t>
      </w:r>
      <w:r w:rsidRPr="00C67049">
        <w:rPr>
          <w:rFonts w:ascii="Times New Roman" w:hAnsi="Times New Roman"/>
          <w:i/>
          <w:szCs w:val="24"/>
        </w:rPr>
        <w:t>Guidelines for the design</w:t>
      </w:r>
      <w:r w:rsidR="005274A4" w:rsidRPr="00C67049">
        <w:rPr>
          <w:rFonts w:ascii="Times New Roman" w:hAnsi="Times New Roman"/>
          <w:i/>
          <w:szCs w:val="24"/>
        </w:rPr>
        <w:t xml:space="preserve"> and </w:t>
      </w:r>
      <w:r w:rsidRPr="00C67049">
        <w:rPr>
          <w:rFonts w:ascii="Times New Roman" w:hAnsi="Times New Roman"/>
          <w:i/>
          <w:szCs w:val="24"/>
        </w:rPr>
        <w:t>implementation</w:t>
      </w:r>
      <w:r w:rsidR="005274A4" w:rsidRPr="00C67049">
        <w:rPr>
          <w:rFonts w:ascii="Times New Roman" w:hAnsi="Times New Roman"/>
          <w:i/>
          <w:szCs w:val="24"/>
        </w:rPr>
        <w:t xml:space="preserve"> for game </w:t>
      </w:r>
      <w:r w:rsidRPr="00C67049">
        <w:rPr>
          <w:rFonts w:ascii="Times New Roman" w:hAnsi="Times New Roman"/>
          <w:i/>
          <w:szCs w:val="24"/>
        </w:rPr>
        <w:t>telemetry</w:t>
      </w:r>
      <w:r w:rsidR="005274A4" w:rsidRPr="00C67049">
        <w:rPr>
          <w:rFonts w:ascii="Times New Roman" w:hAnsi="Times New Roman"/>
          <w:i/>
          <w:szCs w:val="24"/>
        </w:rPr>
        <w:t xml:space="preserve"> for serious games analytics</w:t>
      </w:r>
      <w:r w:rsidRPr="00C67049">
        <w:rPr>
          <w:rFonts w:ascii="Times New Roman" w:hAnsi="Times New Roman"/>
          <w:szCs w:val="24"/>
        </w:rPr>
        <w:t xml:space="preserve">. </w:t>
      </w:r>
      <w:r w:rsidR="00DA2ED1" w:rsidRPr="00C67049">
        <w:rPr>
          <w:rFonts w:ascii="Times New Roman" w:hAnsi="Times New Roman"/>
          <w:szCs w:val="24"/>
        </w:rPr>
        <w:t xml:space="preserve">Presentation </w:t>
      </w:r>
      <w:r w:rsidRPr="00C67049">
        <w:rPr>
          <w:rFonts w:ascii="Times New Roman" w:hAnsi="Times New Roman"/>
          <w:szCs w:val="24"/>
        </w:rPr>
        <w:t>at the annual meeting of the Association for Educational Communications and Technology, Indianapolis, IN.</w:t>
      </w:r>
    </w:p>
    <w:p w14:paraId="2943AA1A" w14:textId="77777777" w:rsidR="001F014D" w:rsidRPr="00C67049" w:rsidRDefault="001F014D" w:rsidP="00B84473">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Discussant). (2015, April). </w:t>
      </w:r>
      <w:r w:rsidRPr="00C67049">
        <w:rPr>
          <w:rFonts w:ascii="Times New Roman" w:hAnsi="Times New Roman"/>
          <w:i/>
          <w:szCs w:val="24"/>
        </w:rPr>
        <w:t xml:space="preserve">Comments on issues in game-based assessments. </w:t>
      </w:r>
      <w:r w:rsidRPr="00C67049">
        <w:rPr>
          <w:rFonts w:ascii="Times New Roman" w:hAnsi="Times New Roman"/>
          <w:iCs/>
          <w:szCs w:val="24"/>
        </w:rPr>
        <w:t xml:space="preserve">In </w:t>
      </w:r>
      <w:r w:rsidRPr="00C67049">
        <w:rPr>
          <w:rFonts w:ascii="Times New Roman" w:hAnsi="Times New Roman"/>
          <w:szCs w:val="24"/>
        </w:rPr>
        <w:t xml:space="preserve">A. Oranje (Chair), </w:t>
      </w:r>
      <w:r w:rsidRPr="00C67049">
        <w:rPr>
          <w:rFonts w:ascii="Times New Roman" w:hAnsi="Times New Roman"/>
          <w:i/>
          <w:szCs w:val="24"/>
        </w:rPr>
        <w:t>Two approaches to game based assessments: Mods and originals</w:t>
      </w:r>
      <w:r w:rsidRPr="00C67049">
        <w:rPr>
          <w:rFonts w:ascii="Times New Roman" w:hAnsi="Times New Roman"/>
          <w:szCs w:val="24"/>
        </w:rPr>
        <w:t>. Symposium conducted at the annual meeting of the National Council on Measurement in Education, Chicago, IL.</w:t>
      </w:r>
    </w:p>
    <w:p w14:paraId="23E16B8F" w14:textId="77777777" w:rsidR="005E194B" w:rsidRPr="00C67049" w:rsidRDefault="005E194B" w:rsidP="00B84473">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Chair). (2015, April). </w:t>
      </w:r>
      <w:r w:rsidR="00B84473" w:rsidRPr="00C67049">
        <w:rPr>
          <w:rFonts w:ascii="Times New Roman" w:hAnsi="Times New Roman"/>
          <w:i/>
          <w:szCs w:val="24"/>
        </w:rPr>
        <w:t>Design issues regarding the use of games and simulations for learning and assessment</w:t>
      </w:r>
      <w:r w:rsidRPr="00C67049">
        <w:rPr>
          <w:rFonts w:ascii="Times New Roman" w:hAnsi="Times New Roman"/>
          <w:szCs w:val="24"/>
        </w:rPr>
        <w:t xml:space="preserve">. Symposium conducted at the annual meeting of the </w:t>
      </w:r>
      <w:r w:rsidR="00B84473" w:rsidRPr="00C67049">
        <w:rPr>
          <w:rFonts w:ascii="Times New Roman" w:hAnsi="Times New Roman"/>
          <w:szCs w:val="24"/>
        </w:rPr>
        <w:t>American Educational Research Association, Chicago</w:t>
      </w:r>
      <w:r w:rsidRPr="00C67049">
        <w:rPr>
          <w:rFonts w:ascii="Times New Roman" w:hAnsi="Times New Roman"/>
          <w:szCs w:val="24"/>
        </w:rPr>
        <w:t xml:space="preserve">, </w:t>
      </w:r>
      <w:r w:rsidR="00B84473" w:rsidRPr="00C67049">
        <w:rPr>
          <w:rFonts w:ascii="Times New Roman" w:hAnsi="Times New Roman"/>
          <w:szCs w:val="24"/>
        </w:rPr>
        <w:t>IL</w:t>
      </w:r>
      <w:r w:rsidRPr="00C67049">
        <w:rPr>
          <w:rFonts w:ascii="Times New Roman" w:hAnsi="Times New Roman"/>
          <w:szCs w:val="24"/>
        </w:rPr>
        <w:t>.</w:t>
      </w:r>
    </w:p>
    <w:p w14:paraId="19E804B3" w14:textId="77777777" w:rsidR="00863C29" w:rsidRPr="00C67049" w:rsidRDefault="00A91ACE" w:rsidP="00A91ACE">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4, September). </w:t>
      </w:r>
      <w:r w:rsidRPr="00C67049">
        <w:rPr>
          <w:rFonts w:ascii="Times New Roman" w:hAnsi="Times New Roman"/>
          <w:i/>
          <w:szCs w:val="24"/>
        </w:rPr>
        <w:t>The CRESST learning video game design process</w:t>
      </w:r>
      <w:r w:rsidRPr="00C67049">
        <w:rPr>
          <w:rFonts w:ascii="Times New Roman" w:hAnsi="Times New Roman"/>
          <w:szCs w:val="24"/>
        </w:rPr>
        <w:t>. Presentation at the 2nd annual</w:t>
      </w:r>
      <w:r w:rsidRPr="00C67049">
        <w:rPr>
          <w:rFonts w:ascii="Times New Roman" w:hAnsi="Times New Roman"/>
        </w:rPr>
        <w:t xml:space="preserve"> </w:t>
      </w:r>
      <w:r w:rsidRPr="00C67049">
        <w:rPr>
          <w:rFonts w:ascii="Times New Roman" w:hAnsi="Times New Roman"/>
          <w:szCs w:val="24"/>
        </w:rPr>
        <w:t>Mobility and Modern Web Conference, Los Angeles, CA.</w:t>
      </w:r>
    </w:p>
    <w:p w14:paraId="7508FFE5" w14:textId="77777777" w:rsidR="006330E9" w:rsidRPr="00C67049" w:rsidRDefault="00A91ACE" w:rsidP="00BC04DF">
      <w:pPr>
        <w:keepLines/>
        <w:numPr>
          <w:ilvl w:val="0"/>
          <w:numId w:val="22"/>
        </w:numPr>
        <w:spacing w:after="60"/>
        <w:rPr>
          <w:rFonts w:ascii="Times New Roman" w:hAnsi="Times New Roman"/>
          <w:szCs w:val="24"/>
        </w:rPr>
      </w:pPr>
      <w:r w:rsidRPr="00C67049">
        <w:rPr>
          <w:rFonts w:ascii="Times New Roman" w:hAnsi="Times New Roman"/>
          <w:szCs w:val="24"/>
        </w:rPr>
        <w:lastRenderedPageBreak/>
        <w:t xml:space="preserve">Chung, G. K. W. K. (2014, September). </w:t>
      </w:r>
      <w:r w:rsidRPr="00C67049">
        <w:rPr>
          <w:rFonts w:ascii="Times New Roman" w:hAnsi="Times New Roman"/>
          <w:i/>
          <w:szCs w:val="24"/>
        </w:rPr>
        <w:t>Guidelines for the design, implementation, and analysis of game telemetry</w:t>
      </w:r>
      <w:r w:rsidRPr="00C67049">
        <w:rPr>
          <w:rFonts w:ascii="Times New Roman" w:hAnsi="Times New Roman"/>
          <w:szCs w:val="24"/>
        </w:rPr>
        <w:t>. Presentation at the 2nd annual</w:t>
      </w:r>
      <w:r w:rsidRPr="00C67049">
        <w:rPr>
          <w:rFonts w:ascii="Times New Roman" w:hAnsi="Times New Roman"/>
        </w:rPr>
        <w:t xml:space="preserve"> </w:t>
      </w:r>
      <w:r w:rsidRPr="00C67049">
        <w:rPr>
          <w:rFonts w:ascii="Times New Roman" w:hAnsi="Times New Roman"/>
          <w:szCs w:val="24"/>
        </w:rPr>
        <w:t>Mobility and Modern Web Conference, Los Angeles, CA.</w:t>
      </w:r>
    </w:p>
    <w:p w14:paraId="754DEF39" w14:textId="28AF4001" w:rsidR="006330E9" w:rsidRPr="00C67049" w:rsidRDefault="006330E9" w:rsidP="006330E9">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4, April). </w:t>
      </w:r>
      <w:r w:rsidRPr="00C67049">
        <w:rPr>
          <w:rFonts w:ascii="Times New Roman" w:hAnsi="Times New Roman"/>
          <w:i/>
          <w:szCs w:val="24"/>
        </w:rPr>
        <w:t xml:space="preserve">Game </w:t>
      </w:r>
      <w:r w:rsidR="004C0110" w:rsidRPr="00C67049">
        <w:rPr>
          <w:rFonts w:ascii="Times New Roman" w:hAnsi="Times New Roman"/>
          <w:i/>
          <w:szCs w:val="24"/>
        </w:rPr>
        <w:t>development and design: Blood, s</w:t>
      </w:r>
      <w:r w:rsidRPr="00C67049">
        <w:rPr>
          <w:rFonts w:ascii="Times New Roman" w:hAnsi="Times New Roman"/>
          <w:i/>
          <w:szCs w:val="24"/>
        </w:rPr>
        <w:t xml:space="preserve">weat, and </w:t>
      </w:r>
      <w:r w:rsidR="004C0110" w:rsidRPr="00C67049">
        <w:rPr>
          <w:rFonts w:ascii="Times New Roman" w:hAnsi="Times New Roman"/>
          <w:i/>
          <w:szCs w:val="24"/>
        </w:rPr>
        <w:t>t</w:t>
      </w:r>
      <w:r w:rsidRPr="00C67049">
        <w:rPr>
          <w:rFonts w:ascii="Times New Roman" w:hAnsi="Times New Roman"/>
          <w:i/>
          <w:szCs w:val="24"/>
        </w:rPr>
        <w:t>ears</w:t>
      </w:r>
      <w:r w:rsidRPr="00C67049">
        <w:rPr>
          <w:rFonts w:ascii="Times New Roman" w:hAnsi="Times New Roman"/>
          <w:szCs w:val="24"/>
        </w:rPr>
        <w:t>. Presentation at the 2014 Center for Advanced Technology in Schools (CATS) conference. Redondo Beach, CA.</w:t>
      </w:r>
    </w:p>
    <w:p w14:paraId="49DF4170" w14:textId="34063977" w:rsidR="006330E9" w:rsidRPr="00C67049" w:rsidRDefault="006330E9" w:rsidP="006330E9">
      <w:pPr>
        <w:keepLines/>
        <w:numPr>
          <w:ilvl w:val="0"/>
          <w:numId w:val="22"/>
        </w:numPr>
        <w:spacing w:after="60"/>
        <w:rPr>
          <w:rFonts w:ascii="Times New Roman" w:hAnsi="Times New Roman"/>
          <w:szCs w:val="24"/>
        </w:rPr>
      </w:pPr>
      <w:r w:rsidRPr="00C67049">
        <w:rPr>
          <w:rFonts w:ascii="Times New Roman" w:hAnsi="Times New Roman"/>
          <w:szCs w:val="24"/>
        </w:rPr>
        <w:t xml:space="preserve">Buschang, R. E., Chung, G. K. W. K., &amp; Kim, J. (2014, April). </w:t>
      </w:r>
      <w:r w:rsidRPr="00C67049">
        <w:rPr>
          <w:rFonts w:ascii="Times New Roman" w:hAnsi="Times New Roman"/>
          <w:i/>
          <w:szCs w:val="24"/>
        </w:rPr>
        <w:t xml:space="preserve">An </w:t>
      </w:r>
      <w:r w:rsidR="004C0110" w:rsidRPr="00C67049">
        <w:rPr>
          <w:rFonts w:ascii="Times New Roman" w:hAnsi="Times New Roman"/>
          <w:i/>
          <w:szCs w:val="24"/>
        </w:rPr>
        <w:t>e</w:t>
      </w:r>
      <w:r w:rsidRPr="00C67049">
        <w:rPr>
          <w:rFonts w:ascii="Times New Roman" w:hAnsi="Times New Roman"/>
          <w:i/>
          <w:szCs w:val="24"/>
        </w:rPr>
        <w:t xml:space="preserve">xploratory </w:t>
      </w:r>
      <w:r w:rsidR="004C0110" w:rsidRPr="00C67049">
        <w:rPr>
          <w:rFonts w:ascii="Times New Roman" w:hAnsi="Times New Roman"/>
          <w:i/>
          <w:szCs w:val="24"/>
        </w:rPr>
        <w:t>s</w:t>
      </w:r>
      <w:r w:rsidRPr="00C67049">
        <w:rPr>
          <w:rFonts w:ascii="Times New Roman" w:hAnsi="Times New Roman"/>
          <w:i/>
          <w:szCs w:val="24"/>
        </w:rPr>
        <w:t xml:space="preserve">tudy of the </w:t>
      </w:r>
      <w:r w:rsidR="004C0110" w:rsidRPr="00C67049">
        <w:rPr>
          <w:rFonts w:ascii="Times New Roman" w:hAnsi="Times New Roman"/>
          <w:i/>
          <w:szCs w:val="24"/>
        </w:rPr>
        <w:t>r</w:t>
      </w:r>
      <w:r w:rsidRPr="00C67049">
        <w:rPr>
          <w:rFonts w:ascii="Times New Roman" w:hAnsi="Times New Roman"/>
          <w:i/>
          <w:szCs w:val="24"/>
        </w:rPr>
        <w:t xml:space="preserve">elationship </w:t>
      </w:r>
      <w:r w:rsidR="004C0110" w:rsidRPr="00C67049">
        <w:rPr>
          <w:rFonts w:ascii="Times New Roman" w:hAnsi="Times New Roman"/>
          <w:i/>
          <w:szCs w:val="24"/>
        </w:rPr>
        <w:t>b</w:t>
      </w:r>
      <w:r w:rsidRPr="00C67049">
        <w:rPr>
          <w:rFonts w:ascii="Times New Roman" w:hAnsi="Times New Roman"/>
          <w:i/>
          <w:szCs w:val="24"/>
        </w:rPr>
        <w:t xml:space="preserve">etween </w:t>
      </w:r>
      <w:r w:rsidR="004C0110" w:rsidRPr="00C67049">
        <w:rPr>
          <w:rFonts w:ascii="Times New Roman" w:hAnsi="Times New Roman"/>
          <w:i/>
          <w:szCs w:val="24"/>
        </w:rPr>
        <w:t>c</w:t>
      </w:r>
      <w:r w:rsidRPr="00C67049">
        <w:rPr>
          <w:rFonts w:ascii="Times New Roman" w:hAnsi="Times New Roman"/>
          <w:i/>
          <w:szCs w:val="24"/>
        </w:rPr>
        <w:t xml:space="preserve">ollaboration and </w:t>
      </w:r>
      <w:r w:rsidR="004C0110" w:rsidRPr="00C67049">
        <w:rPr>
          <w:rFonts w:ascii="Times New Roman" w:hAnsi="Times New Roman"/>
          <w:i/>
          <w:szCs w:val="24"/>
        </w:rPr>
        <w:t>m</w:t>
      </w:r>
      <w:r w:rsidRPr="00C67049">
        <w:rPr>
          <w:rFonts w:ascii="Times New Roman" w:hAnsi="Times New Roman"/>
          <w:i/>
          <w:szCs w:val="24"/>
        </w:rPr>
        <w:t xml:space="preserve">athematics and </w:t>
      </w:r>
      <w:r w:rsidR="004C0110" w:rsidRPr="00C67049">
        <w:rPr>
          <w:rFonts w:ascii="Times New Roman" w:hAnsi="Times New Roman"/>
          <w:i/>
          <w:szCs w:val="24"/>
        </w:rPr>
        <w:t>g</w:t>
      </w:r>
      <w:r w:rsidRPr="00C67049">
        <w:rPr>
          <w:rFonts w:ascii="Times New Roman" w:hAnsi="Times New Roman"/>
          <w:i/>
          <w:szCs w:val="24"/>
        </w:rPr>
        <w:t xml:space="preserve">ame </w:t>
      </w:r>
      <w:r w:rsidR="004C0110" w:rsidRPr="00C67049">
        <w:rPr>
          <w:rFonts w:ascii="Times New Roman" w:hAnsi="Times New Roman"/>
          <w:i/>
          <w:szCs w:val="24"/>
        </w:rPr>
        <w:t>o</w:t>
      </w:r>
      <w:r w:rsidRPr="00C67049">
        <w:rPr>
          <w:rFonts w:ascii="Times New Roman" w:hAnsi="Times New Roman"/>
          <w:i/>
          <w:szCs w:val="24"/>
        </w:rPr>
        <w:t>utcomes.</w:t>
      </w:r>
      <w:r w:rsidRPr="00C67049">
        <w:rPr>
          <w:rFonts w:ascii="Times New Roman" w:hAnsi="Times New Roman"/>
          <w:szCs w:val="24"/>
        </w:rPr>
        <w:t xml:space="preserve"> Presentation at the 2014 Center for Advanced Technology in Schools (CATS) conference. Redondo Beach, CA.</w:t>
      </w:r>
    </w:p>
    <w:p w14:paraId="14DE368A" w14:textId="77777777" w:rsidR="006330E9" w:rsidRPr="00C67049" w:rsidRDefault="006330E9" w:rsidP="006330E9">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Buschang, R. E., Michiuye, J., Delacruz, G. C. D., &amp; Kerr, D. S. (2014, April). </w:t>
      </w:r>
      <w:r w:rsidRPr="00C67049">
        <w:rPr>
          <w:rFonts w:ascii="Times New Roman" w:hAnsi="Times New Roman"/>
          <w:i/>
          <w:szCs w:val="24"/>
        </w:rPr>
        <w:t>Center for Advanced Technology in Schools (CATS) Games (DEMO).</w:t>
      </w:r>
      <w:r w:rsidRPr="00C67049">
        <w:rPr>
          <w:rFonts w:ascii="Times New Roman" w:hAnsi="Times New Roman"/>
          <w:szCs w:val="24"/>
        </w:rPr>
        <w:t xml:space="preserve"> Presentation at the 2014 Center for Advanced Technology in Schools (CATS) conference. Redondo Beach, CA.</w:t>
      </w:r>
    </w:p>
    <w:p w14:paraId="2BDEFF3C" w14:textId="77777777" w:rsidR="00E92373" w:rsidRPr="00C67049" w:rsidRDefault="00E92373" w:rsidP="006330E9">
      <w:pPr>
        <w:keepLines/>
        <w:numPr>
          <w:ilvl w:val="0"/>
          <w:numId w:val="22"/>
        </w:numPr>
        <w:spacing w:after="60"/>
        <w:rPr>
          <w:rFonts w:ascii="Times New Roman" w:hAnsi="Times New Roman"/>
          <w:szCs w:val="24"/>
        </w:rPr>
      </w:pPr>
      <w:r w:rsidRPr="00C67049">
        <w:rPr>
          <w:rFonts w:ascii="Times New Roman" w:hAnsi="Times New Roman"/>
          <w:szCs w:val="24"/>
        </w:rPr>
        <w:t xml:space="preserve">Baker, E. L., Chung, G. K. W. K., Delacruz, G. C., Madni, A., &amp; Griffin, N. C. (2013, August). </w:t>
      </w:r>
      <w:r w:rsidRPr="00C67049">
        <w:rPr>
          <w:rFonts w:ascii="Times New Roman" w:hAnsi="Times New Roman"/>
          <w:i/>
          <w:szCs w:val="24"/>
        </w:rPr>
        <w:t>Effective design methods for children’s STEM learning games</w:t>
      </w:r>
      <w:r w:rsidRPr="00C67049">
        <w:rPr>
          <w:rFonts w:ascii="Times New Roman" w:hAnsi="Times New Roman"/>
          <w:szCs w:val="24"/>
        </w:rPr>
        <w:t>. Paper presentation at the annual meeting of the American Psychological Association, session 4172, E. Quellmalz (Chair) “Innovations in Simulation and Game Design—Learning and Assessment,” Honolulu, HI.</w:t>
      </w:r>
    </w:p>
    <w:p w14:paraId="24F275FE" w14:textId="77777777" w:rsidR="00657F3B" w:rsidRPr="00C67049" w:rsidRDefault="00657F3B" w:rsidP="00E92373">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Buschang, R. E., Kerr, D., &amp; Parks, D. (2013, April). </w:t>
      </w:r>
      <w:r w:rsidRPr="00C67049">
        <w:rPr>
          <w:rFonts w:ascii="Times New Roman" w:hAnsi="Times New Roman"/>
          <w:i/>
          <w:szCs w:val="24"/>
        </w:rPr>
        <w:t>An introduction to the measurement and analysis of video game interaction data</w:t>
      </w:r>
      <w:r w:rsidRPr="00C67049">
        <w:rPr>
          <w:rFonts w:ascii="Times New Roman" w:hAnsi="Times New Roman"/>
          <w:szCs w:val="24"/>
        </w:rPr>
        <w:t xml:space="preserve">. Training session at the annual </w:t>
      </w:r>
      <w:r w:rsidR="003878F2" w:rsidRPr="00C67049">
        <w:rPr>
          <w:rFonts w:ascii="Times New Roman" w:hAnsi="Times New Roman"/>
          <w:szCs w:val="24"/>
        </w:rPr>
        <w:t xml:space="preserve">conference </w:t>
      </w:r>
      <w:r w:rsidRPr="00C67049">
        <w:rPr>
          <w:rFonts w:ascii="Times New Roman" w:hAnsi="Times New Roman"/>
          <w:szCs w:val="24"/>
        </w:rPr>
        <w:t>of the National Council on Measurement in E</w:t>
      </w:r>
      <w:r w:rsidR="003878F2" w:rsidRPr="00C67049">
        <w:rPr>
          <w:rFonts w:ascii="Times New Roman" w:hAnsi="Times New Roman"/>
          <w:szCs w:val="24"/>
        </w:rPr>
        <w:t>ducation, San Francisco, CA.</w:t>
      </w:r>
    </w:p>
    <w:p w14:paraId="04A558E9" w14:textId="77777777" w:rsidR="00657F3B" w:rsidRPr="00C67049" w:rsidRDefault="00281933" w:rsidP="00657F3B">
      <w:pPr>
        <w:keepLines/>
        <w:numPr>
          <w:ilvl w:val="0"/>
          <w:numId w:val="22"/>
        </w:numPr>
        <w:spacing w:after="60"/>
        <w:rPr>
          <w:rFonts w:ascii="Times New Roman" w:hAnsi="Times New Roman"/>
          <w:szCs w:val="24"/>
        </w:rPr>
      </w:pPr>
      <w:r w:rsidRPr="00C67049">
        <w:rPr>
          <w:rFonts w:ascii="Times New Roman" w:hAnsi="Times New Roman"/>
          <w:szCs w:val="24"/>
        </w:rPr>
        <w:t xml:space="preserve">Kerr, D. &amp; Chung, G. K. W. K. (2013, April). </w:t>
      </w:r>
      <w:r w:rsidRPr="00C67049">
        <w:rPr>
          <w:rFonts w:ascii="Times New Roman" w:hAnsi="Times New Roman"/>
          <w:i/>
          <w:szCs w:val="24"/>
        </w:rPr>
        <w:t>Using analysis of student strategies to improve educational video game design</w:t>
      </w:r>
      <w:r w:rsidRPr="00C67049">
        <w:rPr>
          <w:rFonts w:ascii="Times New Roman" w:hAnsi="Times New Roman"/>
          <w:szCs w:val="24"/>
        </w:rPr>
        <w:t>. Presentation at the annual conference of the American Educational Research Association, San Francisco, CA.</w:t>
      </w:r>
    </w:p>
    <w:p w14:paraId="565088A2" w14:textId="77777777" w:rsidR="00657F3B" w:rsidRPr="00C67049" w:rsidRDefault="00657F3B" w:rsidP="00657F3B">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3, March). Lessons learned from a large-scale testing of game effectiveness. </w:t>
      </w:r>
      <w:r w:rsidRPr="00C67049">
        <w:rPr>
          <w:rFonts w:ascii="Times New Roman" w:hAnsi="Times New Roman"/>
          <w:iCs/>
          <w:szCs w:val="24"/>
        </w:rPr>
        <w:t xml:space="preserve">In S. </w:t>
      </w:r>
      <w:r w:rsidRPr="00C67049">
        <w:rPr>
          <w:rFonts w:ascii="Times New Roman" w:hAnsi="Times New Roman"/>
        </w:rPr>
        <w:t xml:space="preserve">Pasnik </w:t>
      </w:r>
      <w:r w:rsidRPr="00C67049">
        <w:rPr>
          <w:rFonts w:ascii="Times New Roman" w:hAnsi="Times New Roman"/>
          <w:szCs w:val="24"/>
        </w:rPr>
        <w:t xml:space="preserve">(Chair), </w:t>
      </w:r>
      <w:r w:rsidRPr="00C67049">
        <w:rPr>
          <w:rFonts w:ascii="Times New Roman" w:hAnsi="Times New Roman"/>
          <w:i/>
        </w:rPr>
        <w:t>How to Play: Models for Game-Based Learning</w:t>
      </w:r>
      <w:r w:rsidRPr="00C67049">
        <w:rPr>
          <w:rFonts w:ascii="Times New Roman" w:hAnsi="Times New Roman"/>
          <w:szCs w:val="24"/>
        </w:rPr>
        <w:t>. Panel session at the annual meeting of the SXSWedu Conference, Austin, TX.</w:t>
      </w:r>
    </w:p>
    <w:p w14:paraId="6A968C36" w14:textId="77777777" w:rsidR="00CE10B3" w:rsidRPr="00C67049" w:rsidRDefault="00CE10B3"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Chung, G., Delacruz, G., Iseli, M., Madni, A., Parks, D., Cai, L., Griffin, N., &amp; Abedi, A. (2012, December). </w:t>
      </w:r>
      <w:r w:rsidRPr="00C67049">
        <w:rPr>
          <w:rFonts w:ascii="Times New Roman" w:hAnsi="Times New Roman"/>
          <w:i/>
          <w:szCs w:val="24"/>
        </w:rPr>
        <w:t>Integrating science and social and emotional learning in videogames: Supplementing formal and informal education</w:t>
      </w:r>
      <w:r w:rsidRPr="00C67049">
        <w:rPr>
          <w:rFonts w:ascii="Times New Roman" w:hAnsi="Times New Roman"/>
          <w:szCs w:val="24"/>
        </w:rPr>
        <w:t>. Presentation at the World Education Research Association 2012 Focal Meeting Program, Session A120 “New Directions in Improvement of Education Quality,” at the Australian Association for Research in Education, Asia Pacific Educational Research Association Joint International Conference, Sydney, New South Wales, Australia.</w:t>
      </w:r>
    </w:p>
    <w:p w14:paraId="2C8DD9E5" w14:textId="77777777" w:rsidR="00281933" w:rsidRPr="00C67049" w:rsidRDefault="00281933"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Kerr, D. &amp; Chung, G. K. W. K. (2012, November). </w:t>
      </w:r>
      <w:r w:rsidRPr="00C67049">
        <w:rPr>
          <w:rFonts w:ascii="Times New Roman" w:hAnsi="Times New Roman"/>
          <w:i/>
          <w:szCs w:val="24"/>
        </w:rPr>
        <w:t>Identifying the denominator: Lessons from Save Patch</w:t>
      </w:r>
      <w:r w:rsidRPr="00C67049">
        <w:rPr>
          <w:rFonts w:ascii="Times New Roman" w:hAnsi="Times New Roman"/>
          <w:szCs w:val="24"/>
        </w:rPr>
        <w:t>. Presentation at the annual conference of the California Educational Research Association, Monterey, CA.</w:t>
      </w:r>
    </w:p>
    <w:p w14:paraId="58ECFDB5" w14:textId="77777777" w:rsidR="00693948" w:rsidRPr="00C67049" w:rsidRDefault="00693948"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uschang, R. E., Kerr, D., Chung, G. K. W. K. (2012, April). </w:t>
      </w:r>
      <w:r w:rsidRPr="00C67049">
        <w:rPr>
          <w:rFonts w:ascii="Times New Roman" w:hAnsi="Times New Roman"/>
          <w:i/>
          <w:szCs w:val="24"/>
        </w:rPr>
        <w:t xml:space="preserve">Examining feedback in an instructional video game using process data and error analysis. </w:t>
      </w:r>
      <w:r w:rsidRPr="00C67049">
        <w:rPr>
          <w:rStyle w:val="referencetext"/>
          <w:rFonts w:ascii="Times New Roman" w:hAnsi="Times New Roman"/>
          <w:szCs w:val="24"/>
        </w:rPr>
        <w:t xml:space="preserve">Paper </w:t>
      </w:r>
      <w:r w:rsidRPr="00C67049">
        <w:rPr>
          <w:rFonts w:ascii="Times New Roman" w:hAnsi="Times New Roman"/>
          <w:szCs w:val="24"/>
        </w:rPr>
        <w:t>presented at the annual meeting of the American Educational Research Association, Vancouver, BC, Canada.</w:t>
      </w:r>
    </w:p>
    <w:p w14:paraId="16CDE897" w14:textId="77777777" w:rsidR="00693948" w:rsidRPr="00C67049" w:rsidRDefault="00693948"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Kerr, D. &amp; Chung, G. K. W. K. (2012, April). Using in-game performance to assess content knowledge. In invited </w:t>
      </w:r>
      <w:r w:rsidRPr="00C67049">
        <w:rPr>
          <w:rFonts w:ascii="Times New Roman" w:hAnsi="Times New Roman"/>
          <w:iCs/>
          <w:szCs w:val="24"/>
        </w:rPr>
        <w:t>session on</w:t>
      </w:r>
      <w:r w:rsidRPr="00C67049">
        <w:rPr>
          <w:rFonts w:ascii="Times New Roman" w:hAnsi="Times New Roman"/>
          <w:i/>
          <w:iCs/>
          <w:szCs w:val="24"/>
        </w:rPr>
        <w:t xml:space="preserve"> Embedded Assessments in Digital Learning Environments</w:t>
      </w:r>
      <w:r w:rsidRPr="00C67049">
        <w:rPr>
          <w:rStyle w:val="referencetext"/>
          <w:rFonts w:ascii="Times New Roman" w:hAnsi="Times New Roman"/>
          <w:szCs w:val="24"/>
        </w:rPr>
        <w:t>. P</w:t>
      </w:r>
      <w:r w:rsidRPr="00C67049">
        <w:rPr>
          <w:rFonts w:ascii="Times New Roman" w:hAnsi="Times New Roman"/>
          <w:iCs/>
          <w:szCs w:val="24"/>
        </w:rPr>
        <w:t xml:space="preserve">aper </w:t>
      </w:r>
      <w:r w:rsidRPr="00C67049">
        <w:rPr>
          <w:rFonts w:ascii="Times New Roman" w:hAnsi="Times New Roman"/>
          <w:szCs w:val="24"/>
        </w:rPr>
        <w:t>presented at the annual meeting of the National Council on Measurement in Education, Vancouver, BC, Canada.</w:t>
      </w:r>
    </w:p>
    <w:p w14:paraId="7460A88B" w14:textId="77777777" w:rsidR="00693948" w:rsidRPr="00C67049" w:rsidRDefault="00693948"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 xml:space="preserve">Kerr, D. &amp; Chung, G. K. W. K (2012, April). The effect of in-game errors on learning outcomes. In </w:t>
      </w:r>
      <w:r w:rsidRPr="00C67049">
        <w:rPr>
          <w:rFonts w:ascii="Times New Roman" w:hAnsi="Times New Roman"/>
          <w:iCs/>
          <w:szCs w:val="24"/>
        </w:rPr>
        <w:t>session on</w:t>
      </w:r>
      <w:r w:rsidRPr="00C67049">
        <w:rPr>
          <w:rFonts w:ascii="Times New Roman" w:hAnsi="Times New Roman"/>
          <w:i/>
          <w:iCs/>
          <w:szCs w:val="24"/>
        </w:rPr>
        <w:t xml:space="preserve"> Understanding the Cognitive Processes Tapped by Complex Assessments</w:t>
      </w:r>
      <w:r w:rsidRPr="00C67049">
        <w:rPr>
          <w:rStyle w:val="referencetext"/>
          <w:rFonts w:ascii="Times New Roman" w:hAnsi="Times New Roman"/>
          <w:szCs w:val="24"/>
        </w:rPr>
        <w:t>. P</w:t>
      </w:r>
      <w:r w:rsidRPr="00C67049">
        <w:rPr>
          <w:rFonts w:ascii="Times New Roman" w:hAnsi="Times New Roman"/>
          <w:iCs/>
          <w:szCs w:val="24"/>
        </w:rPr>
        <w:t xml:space="preserve">aper </w:t>
      </w:r>
      <w:r w:rsidRPr="00C67049">
        <w:rPr>
          <w:rFonts w:ascii="Times New Roman" w:hAnsi="Times New Roman"/>
          <w:szCs w:val="24"/>
        </w:rPr>
        <w:t>presented at the annual meeting of the American Educational Research Association, Vancouver, BC, Canada.</w:t>
      </w:r>
    </w:p>
    <w:p w14:paraId="3B2EC579" w14:textId="77777777" w:rsidR="00693948" w:rsidRPr="00C67049" w:rsidRDefault="00693948"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Vendlinski, T. P., Chung, G. K. W. K., Buschang, R. E. (2012, April). </w:t>
      </w:r>
      <w:r w:rsidRPr="00C67049">
        <w:rPr>
          <w:rFonts w:ascii="Times New Roman" w:hAnsi="Times New Roman"/>
          <w:i/>
          <w:szCs w:val="24"/>
        </w:rPr>
        <w:t>Teaching rational number addition with video games: is within-game instruction and feedback a good thing?</w:t>
      </w:r>
      <w:r w:rsidRPr="00C67049">
        <w:rPr>
          <w:rStyle w:val="referencetext"/>
          <w:rFonts w:ascii="Times New Roman" w:hAnsi="Times New Roman"/>
          <w:szCs w:val="24"/>
        </w:rPr>
        <w:t xml:space="preserve"> Paper </w:t>
      </w:r>
      <w:r w:rsidRPr="00C67049">
        <w:rPr>
          <w:rFonts w:ascii="Times New Roman" w:hAnsi="Times New Roman"/>
          <w:szCs w:val="24"/>
        </w:rPr>
        <w:t>presented at the annual meeting of the American Educational Research Association, Vancouver, BC, Canada.</w:t>
      </w:r>
    </w:p>
    <w:p w14:paraId="0C5A78DE" w14:textId="77777777" w:rsidR="00693948" w:rsidRPr="00C67049" w:rsidRDefault="00693948"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Vendlinski, T. P., &amp; Chung, G. K. W. K. (2012, February). </w:t>
      </w:r>
      <w:r w:rsidRPr="00C67049">
        <w:rPr>
          <w:rFonts w:ascii="Times New Roman" w:hAnsi="Times New Roman"/>
          <w:i/>
          <w:szCs w:val="24"/>
        </w:rPr>
        <w:t>Transitioning to the new assessments–Making it happen through research</w:t>
      </w:r>
      <w:r w:rsidRPr="00C67049">
        <w:rPr>
          <w:rFonts w:ascii="Times New Roman" w:hAnsi="Times New Roman"/>
          <w:szCs w:val="24"/>
        </w:rPr>
        <w:t xml:space="preserve">. Poster </w:t>
      </w:r>
      <w:r w:rsidRPr="00C67049">
        <w:rPr>
          <w:rStyle w:val="referencetext"/>
          <w:rFonts w:ascii="Times New Roman" w:hAnsi="Times New Roman"/>
          <w:szCs w:val="24"/>
        </w:rPr>
        <w:t>presented at the Assessment and Accountability Comprehensive Center Conference, Los Angeles, CA.</w:t>
      </w:r>
    </w:p>
    <w:p w14:paraId="05DBA230" w14:textId="77777777" w:rsidR="00FB478F" w:rsidRPr="00C67049" w:rsidRDefault="00FB478F"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Vendlinski, T. P., Quach, D., &amp; Chung, G. K. W. K. (2011, November). </w:t>
      </w:r>
      <w:r w:rsidRPr="00C67049">
        <w:rPr>
          <w:rFonts w:ascii="Times New Roman" w:hAnsi="Times New Roman"/>
          <w:i/>
          <w:szCs w:val="24"/>
        </w:rPr>
        <w:t>CATS research opportunities</w:t>
      </w:r>
      <w:r w:rsidRPr="00C67049">
        <w:rPr>
          <w:rFonts w:ascii="Times New Roman" w:hAnsi="Times New Roman"/>
          <w:szCs w:val="24"/>
        </w:rPr>
        <w:t>. Exhibitor booth at the annual meeting of California Mathematics Conference, Palm Springs, CA.</w:t>
      </w:r>
    </w:p>
    <w:p w14:paraId="55E9AE21" w14:textId="77777777" w:rsidR="00FB478F" w:rsidRPr="00C67049" w:rsidRDefault="00FB478F"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11, September). </w:t>
      </w:r>
      <w:r w:rsidRPr="00C67049">
        <w:rPr>
          <w:rFonts w:ascii="Times New Roman" w:hAnsi="Times New Roman"/>
          <w:i/>
          <w:szCs w:val="24"/>
        </w:rPr>
        <w:t>National Center for Research on Evaluation, Standards, and Student Testing (CRESST),</w:t>
      </w:r>
      <w:r w:rsidRPr="00C67049">
        <w:rPr>
          <w:rFonts w:ascii="Times New Roman" w:hAnsi="Times New Roman"/>
          <w:szCs w:val="24"/>
        </w:rPr>
        <w:t xml:space="preserve"> </w:t>
      </w:r>
      <w:r w:rsidRPr="00C67049">
        <w:rPr>
          <w:rFonts w:ascii="Times New Roman" w:hAnsi="Times New Roman"/>
          <w:i/>
          <w:szCs w:val="24"/>
        </w:rPr>
        <w:t>Center for Advanced Technology in Schools (CATS)</w:t>
      </w:r>
      <w:r w:rsidRPr="00C67049">
        <w:rPr>
          <w:rFonts w:ascii="Times New Roman" w:hAnsi="Times New Roman"/>
          <w:szCs w:val="24"/>
        </w:rPr>
        <w:t xml:space="preserve"> (University Lab Showcase). Poster presentation at the 55th Annual Human Factors and Ergonomics Society, Las Vegas, NV.</w:t>
      </w:r>
    </w:p>
    <w:p w14:paraId="00CA05A7" w14:textId="77777777" w:rsidR="008D3AC6" w:rsidRPr="00C67049" w:rsidRDefault="008D3AC6"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uschang, R. E., Chung, G. K. W. K., &amp; Kim, J-O. (2011, August). </w:t>
      </w:r>
      <w:r w:rsidRPr="00C67049">
        <w:rPr>
          <w:rFonts w:ascii="Times New Roman" w:hAnsi="Times New Roman"/>
          <w:i/>
          <w:szCs w:val="24"/>
        </w:rPr>
        <w:t>An exploratory study of the effects of collaboration during video gameplay on math and game outcomes</w:t>
      </w:r>
      <w:r w:rsidRPr="00C67049">
        <w:rPr>
          <w:rFonts w:ascii="Times New Roman" w:hAnsi="Times New Roman"/>
          <w:szCs w:val="24"/>
        </w:rPr>
        <w:t>. Poster presented at the 2011 American Psychological Association Annual Meeting, Washington, D.C.</w:t>
      </w:r>
    </w:p>
    <w:p w14:paraId="61478D17" w14:textId="77777777" w:rsidR="002540A9" w:rsidRPr="00C67049" w:rsidRDefault="002540A9" w:rsidP="009E005A">
      <w:pPr>
        <w:keepLines/>
        <w:numPr>
          <w:ilvl w:val="0"/>
          <w:numId w:val="22"/>
        </w:numPr>
        <w:spacing w:after="60"/>
        <w:rPr>
          <w:rStyle w:val="referencetext"/>
          <w:rFonts w:ascii="Times New Roman" w:hAnsi="Times New Roman"/>
          <w:szCs w:val="24"/>
        </w:rPr>
      </w:pPr>
      <w:r w:rsidRPr="00C67049">
        <w:rPr>
          <w:rFonts w:ascii="Times New Roman" w:hAnsi="Times New Roman"/>
          <w:szCs w:val="24"/>
        </w:rPr>
        <w:t xml:space="preserve">Bittick, S. J., &amp; Chung, G. K. W. K. (2011, April). </w:t>
      </w:r>
      <w:r w:rsidRPr="00C67049">
        <w:rPr>
          <w:rFonts w:ascii="Times New Roman" w:hAnsi="Times New Roman"/>
          <w:i/>
          <w:szCs w:val="24"/>
        </w:rPr>
        <w:t>The use of narrative: Gender differences and implications for motivation and learning in a game</w:t>
      </w:r>
      <w:r w:rsidRPr="00C67049">
        <w:rPr>
          <w:rFonts w:ascii="Times New Roman" w:hAnsi="Times New Roman"/>
          <w:szCs w:val="24"/>
        </w:rPr>
        <w:t xml:space="preserve">. Poster </w:t>
      </w:r>
      <w:r w:rsidRPr="00C67049">
        <w:rPr>
          <w:rStyle w:val="referencetext"/>
          <w:rFonts w:ascii="Times New Roman" w:hAnsi="Times New Roman"/>
          <w:szCs w:val="24"/>
        </w:rPr>
        <w:t>presented at the meeting of the American Educational Research Association Conference, AERA, New Orleans, LA.</w:t>
      </w:r>
    </w:p>
    <w:p w14:paraId="10FC98C1" w14:textId="77777777" w:rsidR="002540A9" w:rsidRPr="00C67049" w:rsidRDefault="002540A9"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ittick, S. J., Parks, D., &amp; Chung, G. K. W. K. (2011, April). </w:t>
      </w:r>
      <w:r w:rsidRPr="00C67049">
        <w:rPr>
          <w:rFonts w:ascii="Times New Roman" w:hAnsi="Times New Roman"/>
          <w:i/>
          <w:szCs w:val="24"/>
        </w:rPr>
        <w:t>The impact of player control and student difference on persistence in a math game</w:t>
      </w:r>
      <w:r w:rsidRPr="00C67049">
        <w:rPr>
          <w:rFonts w:ascii="Times New Roman" w:hAnsi="Times New Roman"/>
          <w:szCs w:val="24"/>
        </w:rPr>
        <w:t>. Paper to presented at the 2011 American Educational Research Association Annual Meeting, New Orleans, LA.</w:t>
      </w:r>
    </w:p>
    <w:p w14:paraId="457CEA8C" w14:textId="77777777" w:rsidR="009F7BEA" w:rsidRPr="00C67049" w:rsidRDefault="009F7BEA"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O’Neil, H. F., &amp; Chung, G. K. W. K. (2011, April). </w:t>
      </w:r>
      <w:r w:rsidRPr="00C67049">
        <w:rPr>
          <w:rFonts w:ascii="Times New Roman" w:hAnsi="Times New Roman"/>
          <w:i/>
          <w:szCs w:val="24"/>
        </w:rPr>
        <w:t>Use of knowledge mapping in computer-based assessment</w:t>
      </w:r>
      <w:r w:rsidRPr="00C67049">
        <w:rPr>
          <w:rFonts w:ascii="Times New Roman" w:hAnsi="Times New Roman"/>
          <w:szCs w:val="24"/>
        </w:rPr>
        <w:t xml:space="preserve">. Paper presented at the annual meeting of the American Educational Research Association, </w:t>
      </w:r>
      <w:r w:rsidR="00DE37DF" w:rsidRPr="00C67049">
        <w:rPr>
          <w:rFonts w:ascii="Times New Roman" w:hAnsi="Times New Roman"/>
          <w:szCs w:val="24"/>
        </w:rPr>
        <w:t>New Orleans, LA.</w:t>
      </w:r>
    </w:p>
    <w:p w14:paraId="643ECCCE" w14:textId="77777777" w:rsidR="000934BD" w:rsidRPr="00C67049" w:rsidRDefault="000934BD" w:rsidP="009E005A">
      <w:pPr>
        <w:keepLines/>
        <w:numPr>
          <w:ilvl w:val="0"/>
          <w:numId w:val="22"/>
        </w:numPr>
        <w:spacing w:after="60"/>
        <w:rPr>
          <w:rFonts w:ascii="Times New Roman" w:hAnsi="Times New Roman"/>
          <w:szCs w:val="24"/>
        </w:rPr>
      </w:pPr>
      <w:r w:rsidRPr="00C67049">
        <w:rPr>
          <w:rFonts w:ascii="Times New Roman" w:hAnsi="Times New Roman"/>
          <w:szCs w:val="24"/>
        </w:rPr>
        <w:t>Buschang, R. E., Delacruz, G. C., Chung, G. K. W. K., &amp; Vendlinski, T. P. (2010, November).</w:t>
      </w:r>
      <w:r w:rsidRPr="00C67049">
        <w:rPr>
          <w:rFonts w:ascii="Times New Roman" w:hAnsi="Times New Roman"/>
          <w:i/>
          <w:iCs/>
          <w:szCs w:val="24"/>
        </w:rPr>
        <w:t xml:space="preserve"> Designing video games to instruct and assess conceptual understanding of fractions</w:t>
      </w:r>
      <w:r w:rsidRPr="00C67049">
        <w:rPr>
          <w:rFonts w:ascii="Times New Roman" w:hAnsi="Times New Roman"/>
          <w:iCs/>
          <w:szCs w:val="24"/>
        </w:rPr>
        <w:t xml:space="preserve">. </w:t>
      </w:r>
      <w:r w:rsidRPr="00C67049">
        <w:rPr>
          <w:rFonts w:ascii="Times New Roman" w:hAnsi="Times New Roman"/>
          <w:szCs w:val="24"/>
        </w:rPr>
        <w:t>Presentation at the annual meeting of the California Educational Research Association, San Diego, CA.</w:t>
      </w:r>
    </w:p>
    <w:p w14:paraId="5843F3C5" w14:textId="77777777" w:rsidR="00C76D59" w:rsidRPr="00C67049" w:rsidRDefault="00C76D59" w:rsidP="009E005A">
      <w:pPr>
        <w:keepLines/>
        <w:numPr>
          <w:ilvl w:val="0"/>
          <w:numId w:val="22"/>
        </w:numPr>
        <w:spacing w:after="60"/>
        <w:rPr>
          <w:rFonts w:ascii="Times New Roman" w:hAnsi="Times New Roman"/>
          <w:szCs w:val="24"/>
        </w:rPr>
      </w:pPr>
      <w:r w:rsidRPr="00C67049">
        <w:rPr>
          <w:rFonts w:ascii="Times New Roman" w:hAnsi="Times New Roman"/>
          <w:szCs w:val="24"/>
        </w:rPr>
        <w:t>Vendlinski, T. P., Chung, G. K. W. K., Delacruz, G. C., &amp; Buschang, R. E. (2010, November).</w:t>
      </w:r>
      <w:r w:rsidRPr="00C67049">
        <w:rPr>
          <w:rFonts w:ascii="Times New Roman" w:hAnsi="Times New Roman"/>
          <w:i/>
          <w:iCs/>
          <w:szCs w:val="24"/>
        </w:rPr>
        <w:t xml:space="preserve"> High quality practices for a digital age: Designing games for math learning</w:t>
      </w:r>
      <w:r w:rsidRPr="00C67049">
        <w:rPr>
          <w:rFonts w:ascii="Times New Roman" w:hAnsi="Times New Roman"/>
          <w:iCs/>
          <w:szCs w:val="24"/>
        </w:rPr>
        <w:t xml:space="preserve">. </w:t>
      </w:r>
      <w:r w:rsidRPr="00C67049">
        <w:rPr>
          <w:rFonts w:ascii="Times New Roman" w:hAnsi="Times New Roman"/>
          <w:szCs w:val="24"/>
        </w:rPr>
        <w:t>Presentation at the annual meeting of the California Educational Research Association, San Diego, CA.</w:t>
      </w:r>
    </w:p>
    <w:p w14:paraId="41EBACD9"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Chung, G. K. W. K., &amp; Griffin, N. (2010, June). </w:t>
      </w:r>
      <w:r w:rsidRPr="00C67049">
        <w:rPr>
          <w:rFonts w:ascii="Times New Roman" w:hAnsi="Times New Roman"/>
          <w:i/>
          <w:szCs w:val="24"/>
        </w:rPr>
        <w:t>Center for Advanced Technology in Schools (CATS): Mission, specific goals, and progress</w:t>
      </w:r>
      <w:r w:rsidRPr="00C67049">
        <w:rPr>
          <w:rFonts w:ascii="Times New Roman" w:hAnsi="Times New Roman"/>
          <w:szCs w:val="24"/>
        </w:rPr>
        <w:t>. Poster presentation at the Fifth Annual IES Research Conference, Inst</w:t>
      </w:r>
      <w:r w:rsidR="00017C82" w:rsidRPr="00C67049">
        <w:rPr>
          <w:rFonts w:ascii="Times New Roman" w:hAnsi="Times New Roman"/>
          <w:szCs w:val="24"/>
        </w:rPr>
        <w:t>itute of Education Sciences, U.</w:t>
      </w:r>
      <w:r w:rsidRPr="00C67049">
        <w:rPr>
          <w:rFonts w:ascii="Times New Roman" w:hAnsi="Times New Roman"/>
          <w:szCs w:val="24"/>
        </w:rPr>
        <w:t>S. Department of Education, Washington, DC.</w:t>
      </w:r>
    </w:p>
    <w:p w14:paraId="0952EA56"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Vendlinski, T.</w:t>
      </w:r>
      <w:r w:rsidR="00017C82" w:rsidRPr="00C67049">
        <w:rPr>
          <w:rFonts w:ascii="Times New Roman" w:hAnsi="Times New Roman"/>
          <w:szCs w:val="24"/>
        </w:rPr>
        <w:t xml:space="preserve"> </w:t>
      </w:r>
      <w:r w:rsidRPr="00C67049">
        <w:rPr>
          <w:rFonts w:ascii="Times New Roman" w:hAnsi="Times New Roman"/>
          <w:szCs w:val="24"/>
        </w:rPr>
        <w:t>P., Chung, G.</w:t>
      </w:r>
      <w:r w:rsidR="00017C82" w:rsidRPr="00C67049">
        <w:rPr>
          <w:rFonts w:ascii="Times New Roman" w:hAnsi="Times New Roman"/>
          <w:szCs w:val="24"/>
        </w:rPr>
        <w:t xml:space="preserve"> </w:t>
      </w:r>
      <w:r w:rsidRPr="00C67049">
        <w:rPr>
          <w:rFonts w:ascii="Times New Roman" w:hAnsi="Times New Roman"/>
          <w:szCs w:val="24"/>
        </w:rPr>
        <w:t>K. W. K., Delacruz, G.</w:t>
      </w:r>
      <w:r w:rsidR="00017C82" w:rsidRPr="00C67049">
        <w:rPr>
          <w:rFonts w:ascii="Times New Roman" w:hAnsi="Times New Roman"/>
          <w:szCs w:val="24"/>
        </w:rPr>
        <w:t xml:space="preserve"> </w:t>
      </w:r>
      <w:r w:rsidRPr="00C67049">
        <w:rPr>
          <w:rFonts w:ascii="Times New Roman" w:hAnsi="Times New Roman"/>
          <w:szCs w:val="24"/>
        </w:rPr>
        <w:t>C., Buschang, R.</w:t>
      </w:r>
      <w:r w:rsidR="00017C82" w:rsidRPr="00C67049">
        <w:rPr>
          <w:rFonts w:ascii="Times New Roman" w:hAnsi="Times New Roman"/>
          <w:szCs w:val="24"/>
        </w:rPr>
        <w:t xml:space="preserve"> </w:t>
      </w:r>
      <w:r w:rsidRPr="00C67049">
        <w:rPr>
          <w:rFonts w:ascii="Times New Roman" w:hAnsi="Times New Roman"/>
          <w:szCs w:val="24"/>
        </w:rPr>
        <w:t>E.</w:t>
      </w:r>
      <w:r w:rsidR="00017C82" w:rsidRPr="00C67049">
        <w:rPr>
          <w:rFonts w:ascii="Times New Roman" w:hAnsi="Times New Roman"/>
          <w:szCs w:val="24"/>
        </w:rPr>
        <w:t>,</w:t>
      </w:r>
      <w:r w:rsidRPr="00C67049">
        <w:rPr>
          <w:rFonts w:ascii="Times New Roman" w:hAnsi="Times New Roman"/>
          <w:szCs w:val="24"/>
        </w:rPr>
        <w:t xml:space="preserve"> &amp; Baker, E.</w:t>
      </w:r>
      <w:r w:rsidR="00017C82" w:rsidRPr="00C67049">
        <w:rPr>
          <w:rFonts w:ascii="Times New Roman" w:hAnsi="Times New Roman"/>
          <w:szCs w:val="24"/>
        </w:rPr>
        <w:t xml:space="preserve"> </w:t>
      </w:r>
      <w:r w:rsidRPr="00C67049">
        <w:rPr>
          <w:rFonts w:ascii="Times New Roman" w:hAnsi="Times New Roman"/>
          <w:szCs w:val="24"/>
        </w:rPr>
        <w:t xml:space="preserve">L. (2010, June). </w:t>
      </w:r>
      <w:r w:rsidRPr="00C67049">
        <w:rPr>
          <w:rFonts w:ascii="Times New Roman" w:hAnsi="Times New Roman"/>
          <w:i/>
          <w:szCs w:val="24"/>
        </w:rPr>
        <w:t>From theory to action: Developing integrated assessments, instruction, and educational games of high quality</w:t>
      </w:r>
      <w:r w:rsidRPr="00C67049">
        <w:rPr>
          <w:rFonts w:ascii="Times New Roman" w:hAnsi="Times New Roman"/>
          <w:szCs w:val="24"/>
        </w:rPr>
        <w:t>. Poster presentation at the Fifth Annual IES Research Conference, Inst</w:t>
      </w:r>
      <w:r w:rsidR="00017C82" w:rsidRPr="00C67049">
        <w:rPr>
          <w:rFonts w:ascii="Times New Roman" w:hAnsi="Times New Roman"/>
          <w:szCs w:val="24"/>
        </w:rPr>
        <w:t>itute of Education Sciences, U.</w:t>
      </w:r>
      <w:r w:rsidRPr="00C67049">
        <w:rPr>
          <w:rFonts w:ascii="Times New Roman" w:hAnsi="Times New Roman"/>
          <w:szCs w:val="24"/>
        </w:rPr>
        <w:t>S. Department of Education, Washington, DC.</w:t>
      </w:r>
    </w:p>
    <w:p w14:paraId="4CF48F20"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amp; Chung, G. K. W. K. (2010, June). </w:t>
      </w:r>
      <w:r w:rsidRPr="00C67049">
        <w:rPr>
          <w:rFonts w:ascii="Times New Roman" w:hAnsi="Times New Roman"/>
          <w:i/>
          <w:szCs w:val="24"/>
        </w:rPr>
        <w:t>Modern measures and metrics: Assessing health workforce training and education.</w:t>
      </w:r>
      <w:r w:rsidRPr="00C67049">
        <w:rPr>
          <w:rFonts w:ascii="Times New Roman" w:hAnsi="Times New Roman"/>
          <w:szCs w:val="24"/>
        </w:rPr>
        <w:t xml:space="preserve"> Presentation at the Global Health Council’s 37th Annua</w:t>
      </w:r>
      <w:r w:rsidR="00270C13" w:rsidRPr="00C67049">
        <w:rPr>
          <w:rFonts w:ascii="Times New Roman" w:hAnsi="Times New Roman"/>
          <w:szCs w:val="24"/>
        </w:rPr>
        <w:t>l Conference “</w:t>
      </w:r>
      <w:r w:rsidRPr="00C67049">
        <w:rPr>
          <w:rFonts w:ascii="Times New Roman" w:hAnsi="Times New Roman"/>
          <w:szCs w:val="24"/>
        </w:rPr>
        <w:t>Dateline 2010: Global Health Goals &amp; Metrics,” Washington, DC.</w:t>
      </w:r>
    </w:p>
    <w:p w14:paraId="5D23AD11"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amp; Chung, G. K. W. K. (2010, April). Organizational learning and large-scale assessment reform. </w:t>
      </w:r>
      <w:r w:rsidRPr="00C67049">
        <w:rPr>
          <w:rFonts w:ascii="Times New Roman" w:hAnsi="Times New Roman"/>
          <w:iCs/>
          <w:szCs w:val="24"/>
        </w:rPr>
        <w:t xml:space="preserve">In </w:t>
      </w:r>
      <w:r w:rsidRPr="00C67049">
        <w:rPr>
          <w:rFonts w:ascii="Times New Roman" w:hAnsi="Times New Roman"/>
          <w:szCs w:val="24"/>
        </w:rPr>
        <w:t xml:space="preserve">C. Wong (Chair), </w:t>
      </w:r>
      <w:r w:rsidRPr="00C67049">
        <w:rPr>
          <w:rFonts w:ascii="Times New Roman" w:hAnsi="Times New Roman"/>
          <w:i/>
          <w:szCs w:val="24"/>
        </w:rPr>
        <w:t>Building 21st-Century Assessments for 21st-Century Skills</w:t>
      </w:r>
      <w:r w:rsidRPr="00C67049">
        <w:rPr>
          <w:rFonts w:ascii="Times New Roman" w:hAnsi="Times New Roman"/>
          <w:szCs w:val="24"/>
        </w:rPr>
        <w:t>. Symposium presented at the annual meeting of the American Educational Research Association, Denver, CO.</w:t>
      </w:r>
    </w:p>
    <w:p w14:paraId="3CB35B5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Baker, E. L., Vendlinski, T. P., Buschang, R. E., Delacruz, G. C., Michiuye, J. K., Wainess, R., &amp; Bittick, S. J. (2010, April). Testing instructional design variations in a prototype math game. </w:t>
      </w:r>
      <w:r w:rsidRPr="00C67049">
        <w:rPr>
          <w:rFonts w:ascii="Times New Roman" w:hAnsi="Times New Roman"/>
          <w:iCs/>
          <w:szCs w:val="24"/>
        </w:rPr>
        <w:t xml:space="preserve">In </w:t>
      </w:r>
      <w:r w:rsidRPr="00C67049">
        <w:rPr>
          <w:rFonts w:ascii="Times New Roman" w:hAnsi="Times New Roman"/>
          <w:szCs w:val="24"/>
        </w:rPr>
        <w:t xml:space="preserve">R. Atkinson (Chair), </w:t>
      </w:r>
      <w:r w:rsidRPr="00C67049">
        <w:rPr>
          <w:rFonts w:ascii="Times New Roman" w:hAnsi="Times New Roman"/>
          <w:i/>
          <w:szCs w:val="24"/>
        </w:rPr>
        <w:t xml:space="preserve">Current </w:t>
      </w:r>
      <w:r w:rsidR="00017C82" w:rsidRPr="00C67049">
        <w:rPr>
          <w:rFonts w:ascii="Times New Roman" w:hAnsi="Times New Roman"/>
          <w:i/>
          <w:szCs w:val="24"/>
        </w:rPr>
        <w:t xml:space="preserve">perspectives from three national </w:t>
      </w:r>
      <w:r w:rsidRPr="00C67049">
        <w:rPr>
          <w:rFonts w:ascii="Times New Roman" w:hAnsi="Times New Roman"/>
          <w:i/>
          <w:szCs w:val="24"/>
        </w:rPr>
        <w:t xml:space="preserve">R&amp;D </w:t>
      </w:r>
      <w:r w:rsidR="00017C82" w:rsidRPr="00C67049">
        <w:rPr>
          <w:rFonts w:ascii="Times New Roman" w:hAnsi="Times New Roman"/>
          <w:i/>
          <w:szCs w:val="24"/>
        </w:rPr>
        <w:t>centers focused on game-based learning: Issues in learning, instruction, assessment, and game design</w:t>
      </w:r>
      <w:r w:rsidRPr="00C67049">
        <w:rPr>
          <w:rFonts w:ascii="Times New Roman" w:hAnsi="Times New Roman"/>
          <w:szCs w:val="24"/>
        </w:rPr>
        <w:t>. Structured poster session at the annual meeting of the American Educational Research Association, Denver, CO.</w:t>
      </w:r>
    </w:p>
    <w:p w14:paraId="47C3DD3D"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Griffin, N. C., Vendlinski, T. P., Buschang, R. E., Delacruz, G. C., &amp; Chung, G. K. W. K. (2010, April). Evidence of students’ and teachers’ game preferences, and game effectiveness. </w:t>
      </w:r>
      <w:r w:rsidRPr="00C67049">
        <w:rPr>
          <w:rFonts w:ascii="Times New Roman" w:hAnsi="Times New Roman"/>
          <w:iCs/>
          <w:szCs w:val="24"/>
        </w:rPr>
        <w:t xml:space="preserve">In </w:t>
      </w:r>
      <w:r w:rsidRPr="00C67049">
        <w:rPr>
          <w:rFonts w:ascii="Times New Roman" w:hAnsi="Times New Roman"/>
          <w:szCs w:val="24"/>
        </w:rPr>
        <w:t xml:space="preserve">R. Atkinson (Chair), </w:t>
      </w:r>
      <w:r w:rsidR="00017C82" w:rsidRPr="00C67049">
        <w:rPr>
          <w:rFonts w:ascii="Times New Roman" w:hAnsi="Times New Roman"/>
          <w:i/>
          <w:szCs w:val="24"/>
        </w:rPr>
        <w:t>Current perspectives from three national R&amp;D centers focused on game-based learning: Issues in learning, instruction, assessment, and game design</w:t>
      </w:r>
      <w:r w:rsidR="00017C82" w:rsidRPr="00C67049">
        <w:rPr>
          <w:rFonts w:ascii="Times New Roman" w:hAnsi="Times New Roman"/>
          <w:szCs w:val="24"/>
        </w:rPr>
        <w:t xml:space="preserve">. </w:t>
      </w:r>
      <w:r w:rsidRPr="00C67049">
        <w:rPr>
          <w:rFonts w:ascii="Times New Roman" w:hAnsi="Times New Roman"/>
          <w:szCs w:val="24"/>
        </w:rPr>
        <w:t>Structured poster session at the annual meeting of the American Educational Research Association, Denver, CO.</w:t>
      </w:r>
    </w:p>
    <w:p w14:paraId="400B55AF"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Delacruz, G. C., Chung, G. K. W. K., Griffin, N., Koenig, A., &amp; Wainess, R. (2009, June). </w:t>
      </w:r>
      <w:r w:rsidRPr="00C67049">
        <w:rPr>
          <w:rFonts w:ascii="Times New Roman" w:hAnsi="Times New Roman"/>
          <w:i/>
          <w:szCs w:val="24"/>
        </w:rPr>
        <w:t>Transfer and adaptive learning in games: Theoretical and practical approaches</w:t>
      </w:r>
      <w:r w:rsidRPr="00C67049">
        <w:rPr>
          <w:rFonts w:ascii="Times New Roman" w:hAnsi="Times New Roman"/>
          <w:szCs w:val="24"/>
        </w:rPr>
        <w:t>. Poster presentation at the Fourth Annual IES Research Conference,</w:t>
      </w:r>
      <w:r w:rsidR="00CE7502" w:rsidRPr="00C67049">
        <w:rPr>
          <w:rFonts w:ascii="Times New Roman" w:hAnsi="Times New Roman"/>
          <w:szCs w:val="24"/>
        </w:rPr>
        <w:t xml:space="preserve"> </w:t>
      </w:r>
      <w:r w:rsidRPr="00C67049">
        <w:rPr>
          <w:rFonts w:ascii="Times New Roman" w:hAnsi="Times New Roman"/>
          <w:szCs w:val="24"/>
        </w:rPr>
        <w:t xml:space="preserve"> Inst</w:t>
      </w:r>
      <w:r w:rsidR="00017C82" w:rsidRPr="00C67049">
        <w:rPr>
          <w:rFonts w:ascii="Times New Roman" w:hAnsi="Times New Roman"/>
          <w:szCs w:val="24"/>
        </w:rPr>
        <w:t>itute of Education Sciences, U.</w:t>
      </w:r>
      <w:r w:rsidRPr="00C67049">
        <w:rPr>
          <w:rFonts w:ascii="Times New Roman" w:hAnsi="Times New Roman"/>
          <w:szCs w:val="24"/>
        </w:rPr>
        <w:t>S. Department of Education, Washington, DC.</w:t>
      </w:r>
    </w:p>
    <w:p w14:paraId="0DE30354"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Iseli, M. R., Buschang, R.E., Delacruz, G. C., &amp; Bewley, W. L. (2009, June). </w:t>
      </w:r>
      <w:r w:rsidRPr="00C67049">
        <w:rPr>
          <w:rFonts w:ascii="Times New Roman" w:hAnsi="Times New Roman"/>
          <w:i/>
          <w:szCs w:val="24"/>
        </w:rPr>
        <w:t>Developing domain ontologies to support assessment and instruction: Initial work on pre-algebra</w:t>
      </w:r>
      <w:r w:rsidRPr="00C67049">
        <w:rPr>
          <w:rFonts w:ascii="Times New Roman" w:hAnsi="Times New Roman"/>
          <w:szCs w:val="24"/>
        </w:rPr>
        <w:t>. Poster presentation at the Fourth Annual IES Research Conference, Inst</w:t>
      </w:r>
      <w:r w:rsidR="00017C82" w:rsidRPr="00C67049">
        <w:rPr>
          <w:rFonts w:ascii="Times New Roman" w:hAnsi="Times New Roman"/>
          <w:szCs w:val="24"/>
        </w:rPr>
        <w:t>itute of Education Sciences, U.</w:t>
      </w:r>
      <w:r w:rsidRPr="00C67049">
        <w:rPr>
          <w:rFonts w:ascii="Times New Roman" w:hAnsi="Times New Roman"/>
          <w:szCs w:val="24"/>
        </w:rPr>
        <w:t>S. Department of Education, Washington, DC.</w:t>
      </w:r>
    </w:p>
    <w:p w14:paraId="59035E71"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09, April). Using knowledge engineering techniques for assessment and instruction. </w:t>
      </w:r>
      <w:r w:rsidRPr="00C67049">
        <w:rPr>
          <w:rFonts w:ascii="Times New Roman" w:hAnsi="Times New Roman"/>
          <w:iCs/>
          <w:szCs w:val="24"/>
        </w:rPr>
        <w:t xml:space="preserve">In </w:t>
      </w:r>
      <w:r w:rsidRPr="00C67049">
        <w:rPr>
          <w:rFonts w:ascii="Times New Roman" w:hAnsi="Times New Roman"/>
          <w:szCs w:val="24"/>
        </w:rPr>
        <w:t xml:space="preserve">E. L. Baker (Chair), </w:t>
      </w:r>
      <w:r w:rsidRPr="00C67049">
        <w:rPr>
          <w:rFonts w:ascii="Times New Roman" w:hAnsi="Times New Roman"/>
          <w:i/>
          <w:szCs w:val="24"/>
        </w:rPr>
        <w:t xml:space="preserve">What are 21st Century </w:t>
      </w:r>
      <w:r w:rsidR="00017C82" w:rsidRPr="00C67049">
        <w:rPr>
          <w:rFonts w:ascii="Times New Roman" w:hAnsi="Times New Roman"/>
          <w:i/>
          <w:szCs w:val="24"/>
        </w:rPr>
        <w:t>skills and technology measurement methods</w:t>
      </w:r>
      <w:r w:rsidRPr="00C67049">
        <w:rPr>
          <w:rFonts w:ascii="Times New Roman" w:hAnsi="Times New Roman"/>
          <w:i/>
          <w:szCs w:val="24"/>
        </w:rPr>
        <w:t>?</w:t>
      </w:r>
      <w:r w:rsidRPr="00C67049">
        <w:rPr>
          <w:rFonts w:ascii="Times New Roman" w:hAnsi="Times New Roman"/>
          <w:szCs w:val="24"/>
        </w:rPr>
        <w:t xml:space="preserve"> Symposium presented at the annual meeting of the American Educational Research Association, San Diego, CA.</w:t>
      </w:r>
    </w:p>
    <w:p w14:paraId="714B065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Chung, G. K. W. K., &amp; Baker, E. L. (2008, December).</w:t>
      </w:r>
      <w:r w:rsidRPr="00C67049">
        <w:rPr>
          <w:rFonts w:ascii="Times New Roman" w:hAnsi="Times New Roman"/>
          <w:i/>
          <w:iCs/>
          <w:szCs w:val="24"/>
        </w:rPr>
        <w:t xml:space="preserve"> </w:t>
      </w:r>
      <w:r w:rsidRPr="00C67049">
        <w:rPr>
          <w:rFonts w:ascii="Times New Roman" w:hAnsi="Times New Roman"/>
          <w:i/>
          <w:szCs w:val="24"/>
        </w:rPr>
        <w:t>A review of the use of knowledge mapping for assessment purposes</w:t>
      </w:r>
      <w:r w:rsidRPr="00C67049">
        <w:rPr>
          <w:rFonts w:ascii="Times New Roman" w:hAnsi="Times New Roman"/>
          <w:iCs/>
          <w:szCs w:val="24"/>
        </w:rPr>
        <w:t xml:space="preserve">. </w:t>
      </w:r>
      <w:r w:rsidRPr="00C67049">
        <w:rPr>
          <w:rFonts w:ascii="Times New Roman" w:hAnsi="Times New Roman"/>
          <w:szCs w:val="24"/>
        </w:rPr>
        <w:t>Presentation at the annual meeting of the California Educational Research Association, Rancho Mirage, CA.</w:t>
      </w:r>
    </w:p>
    <w:p w14:paraId="663F2A05"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Min, H., Chung, G. K. W. K., Buschang, R., Johnson, L., &amp; Kaiser, W. J. (2008, December).</w:t>
      </w:r>
      <w:r w:rsidRPr="00C67049">
        <w:rPr>
          <w:rFonts w:ascii="Times New Roman" w:hAnsi="Times New Roman"/>
          <w:i/>
          <w:iCs/>
          <w:szCs w:val="24"/>
        </w:rPr>
        <w:t xml:space="preserve"> </w:t>
      </w:r>
      <w:r w:rsidRPr="00C67049">
        <w:rPr>
          <w:rFonts w:ascii="Times New Roman" w:hAnsi="Times New Roman"/>
          <w:i/>
          <w:szCs w:val="24"/>
        </w:rPr>
        <w:t>The influence of the use of an open-ended classroom response system on student outcomes</w:t>
      </w:r>
      <w:r w:rsidRPr="00C67049">
        <w:rPr>
          <w:rFonts w:ascii="Times New Roman" w:hAnsi="Times New Roman"/>
          <w:iCs/>
          <w:szCs w:val="24"/>
        </w:rPr>
        <w:t xml:space="preserve">. Presentation </w:t>
      </w:r>
      <w:r w:rsidRPr="00C67049">
        <w:rPr>
          <w:rFonts w:ascii="Times New Roman" w:hAnsi="Times New Roman"/>
          <w:szCs w:val="24"/>
        </w:rPr>
        <w:t>at the annual meeting of the California Educational Research Association, Rancho Mirage, CA.</w:t>
      </w:r>
    </w:p>
    <w:p w14:paraId="203BE9BF"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Buschang, R., Chung, G. K. W. K., Wall, W., &amp; Espinosa, P. (2008, December).</w:t>
      </w:r>
      <w:r w:rsidRPr="00C67049">
        <w:rPr>
          <w:rFonts w:ascii="Times New Roman" w:hAnsi="Times New Roman"/>
          <w:i/>
          <w:iCs/>
          <w:szCs w:val="24"/>
        </w:rPr>
        <w:t xml:space="preserve"> </w:t>
      </w:r>
      <w:r w:rsidRPr="00C67049">
        <w:rPr>
          <w:rFonts w:ascii="Times New Roman" w:hAnsi="Times New Roman"/>
          <w:i/>
          <w:szCs w:val="24"/>
        </w:rPr>
        <w:t>Classroom response systems and formative assessment: Lessons learned</w:t>
      </w:r>
      <w:r w:rsidRPr="00C67049">
        <w:rPr>
          <w:rFonts w:ascii="Times New Roman" w:hAnsi="Times New Roman"/>
          <w:iCs/>
          <w:szCs w:val="24"/>
        </w:rPr>
        <w:t xml:space="preserve">. Presentation </w:t>
      </w:r>
      <w:r w:rsidRPr="00C67049">
        <w:rPr>
          <w:rFonts w:ascii="Times New Roman" w:hAnsi="Times New Roman"/>
          <w:szCs w:val="24"/>
        </w:rPr>
        <w:t>at the annual meeting of the California Educational Research Association, Rancho Mirage, CA.</w:t>
      </w:r>
    </w:p>
    <w:p w14:paraId="3582F564"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Buschang, R., Chung, G. K. W. K., Delacruz, G. C., &amp; Baker, E. L. (2008, December).</w:t>
      </w:r>
      <w:r w:rsidRPr="00C67049">
        <w:rPr>
          <w:rFonts w:ascii="Times New Roman" w:hAnsi="Times New Roman"/>
          <w:i/>
          <w:iCs/>
          <w:szCs w:val="24"/>
        </w:rPr>
        <w:t xml:space="preserve"> </w:t>
      </w:r>
      <w:r w:rsidRPr="00C67049">
        <w:rPr>
          <w:rFonts w:ascii="Times New Roman" w:hAnsi="Times New Roman"/>
          <w:i/>
          <w:szCs w:val="24"/>
        </w:rPr>
        <w:t>Validating measures of math teacher knowledge</w:t>
      </w:r>
      <w:r w:rsidRPr="00C67049">
        <w:rPr>
          <w:rFonts w:ascii="Times New Roman" w:hAnsi="Times New Roman"/>
          <w:iCs/>
          <w:szCs w:val="24"/>
        </w:rPr>
        <w:t xml:space="preserve">. Presentation </w:t>
      </w:r>
      <w:r w:rsidRPr="00C67049">
        <w:rPr>
          <w:rFonts w:ascii="Times New Roman" w:hAnsi="Times New Roman"/>
          <w:szCs w:val="24"/>
        </w:rPr>
        <w:t>at the annual meeting of the California Educational Research Association, Rancho Mirage, CA.</w:t>
      </w:r>
    </w:p>
    <w:p w14:paraId="7C0CCF39" w14:textId="77777777" w:rsidR="000140AB" w:rsidRPr="00C67049" w:rsidRDefault="000140AB" w:rsidP="009E005A">
      <w:pPr>
        <w:keepLines/>
        <w:numPr>
          <w:ilvl w:val="0"/>
          <w:numId w:val="22"/>
        </w:numPr>
        <w:shd w:val="clear" w:color="auto" w:fill="FFFFFF"/>
        <w:spacing w:after="60"/>
        <w:rPr>
          <w:rFonts w:ascii="Times New Roman" w:hAnsi="Times New Roman"/>
          <w:szCs w:val="24"/>
        </w:rPr>
      </w:pPr>
      <w:r w:rsidRPr="00C67049">
        <w:rPr>
          <w:rFonts w:ascii="Times New Roman" w:hAnsi="Times New Roman"/>
          <w:bCs/>
          <w:szCs w:val="24"/>
        </w:rPr>
        <w:t xml:space="preserve">Chung, G. K. W. K. (2008, March). Using technology to increase student engagement: Examples of Xtreme instruction and assessment. </w:t>
      </w:r>
      <w:r w:rsidRPr="00C67049">
        <w:rPr>
          <w:rFonts w:ascii="Times New Roman" w:hAnsi="Times New Roman"/>
          <w:iCs/>
          <w:szCs w:val="24"/>
        </w:rPr>
        <w:t xml:space="preserve">In </w:t>
      </w:r>
      <w:r w:rsidRPr="00C67049">
        <w:rPr>
          <w:rFonts w:ascii="Times New Roman" w:hAnsi="Times New Roman"/>
          <w:szCs w:val="24"/>
        </w:rPr>
        <w:t xml:space="preserve">E. L. Baker (Chair), </w:t>
      </w:r>
      <w:r w:rsidRPr="00C67049">
        <w:rPr>
          <w:rFonts w:ascii="Times New Roman" w:hAnsi="Times New Roman"/>
          <w:i/>
          <w:szCs w:val="24"/>
        </w:rPr>
        <w:t>Innovations in learning, assessment and technology: An international convergence.</w:t>
      </w:r>
      <w:r w:rsidRPr="00C67049">
        <w:rPr>
          <w:rFonts w:ascii="Times New Roman" w:hAnsi="Times New Roman"/>
          <w:szCs w:val="24"/>
        </w:rPr>
        <w:t xml:space="preserve"> Symposium presented at the annual meeting of the American Educational Research Association, New York, NY.</w:t>
      </w:r>
    </w:p>
    <w:p w14:paraId="1276AC01" w14:textId="77777777" w:rsidR="000140AB" w:rsidRPr="00C67049" w:rsidRDefault="000140AB" w:rsidP="009E005A">
      <w:pPr>
        <w:keepLines/>
        <w:numPr>
          <w:ilvl w:val="0"/>
          <w:numId w:val="22"/>
        </w:numPr>
        <w:shd w:val="clear" w:color="auto" w:fill="FFFFFF"/>
        <w:spacing w:after="60"/>
        <w:rPr>
          <w:rFonts w:ascii="Times New Roman" w:hAnsi="Times New Roman"/>
          <w:szCs w:val="24"/>
        </w:rPr>
      </w:pPr>
      <w:r w:rsidRPr="00C67049">
        <w:rPr>
          <w:rFonts w:ascii="Times New Roman" w:hAnsi="Times New Roman"/>
          <w:bCs/>
          <w:szCs w:val="24"/>
        </w:rPr>
        <w:t xml:space="preserve">Berka, C., Chung, G. K. W. K., Nagashima, S. O., Musacchia, A., Davis, G., Johnson, R., &amp; Popovic, D. (2008, March). </w:t>
      </w:r>
      <w:r w:rsidRPr="00C67049">
        <w:rPr>
          <w:rFonts w:ascii="Times New Roman" w:hAnsi="Times New Roman"/>
          <w:bCs/>
          <w:i/>
          <w:szCs w:val="24"/>
        </w:rPr>
        <w:t>Using interactive neuro-educational technology to increase the pace and efficiency of rifle marksmanship training</w:t>
      </w:r>
      <w:r w:rsidRPr="00C67049">
        <w:rPr>
          <w:rFonts w:ascii="Times New Roman" w:hAnsi="Times New Roman"/>
          <w:bCs/>
          <w:szCs w:val="24"/>
        </w:rPr>
        <w:t xml:space="preserve">. </w:t>
      </w:r>
      <w:r w:rsidRPr="00C67049">
        <w:rPr>
          <w:rFonts w:ascii="Times New Roman" w:hAnsi="Times New Roman"/>
          <w:szCs w:val="24"/>
        </w:rPr>
        <w:t>Paper presented at the annual meeting of the American Educational Research Association, New York, NY.</w:t>
      </w:r>
    </w:p>
    <w:p w14:paraId="6DB16439"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Delacruz, G. C., Dionne, G. B., Baker, E. L., Lee, J. J., &amp; Osmundson, E. (2007, April). Towards individualized instruction with technology-enabled tools and methods. </w:t>
      </w:r>
      <w:r w:rsidRPr="00C67049">
        <w:rPr>
          <w:rFonts w:ascii="Times New Roman" w:hAnsi="Times New Roman"/>
          <w:iCs/>
          <w:szCs w:val="24"/>
        </w:rPr>
        <w:t xml:space="preserve">In </w:t>
      </w:r>
      <w:r w:rsidRPr="00C67049">
        <w:rPr>
          <w:rFonts w:ascii="Times New Roman" w:hAnsi="Times New Roman"/>
          <w:szCs w:val="24"/>
        </w:rPr>
        <w:t xml:space="preserve">R. Perez (Chair), </w:t>
      </w:r>
      <w:r w:rsidRPr="00C67049">
        <w:rPr>
          <w:rFonts w:ascii="Times New Roman" w:hAnsi="Times New Roman"/>
          <w:i/>
          <w:szCs w:val="24"/>
        </w:rPr>
        <w:t>Rebooting the past: Leveraging advances in assessment, instruction, and technology to individualize instruction and learning.</w:t>
      </w:r>
      <w:r w:rsidRPr="00C67049">
        <w:rPr>
          <w:rFonts w:ascii="Times New Roman" w:hAnsi="Times New Roman"/>
          <w:szCs w:val="24"/>
        </w:rPr>
        <w:t xml:space="preserve"> Symposium presented at the annual meeting of the American Educational Research Association, Chicago, IL.</w:t>
      </w:r>
    </w:p>
    <w:p w14:paraId="495ED1F2"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Delacruz, G. C., Chung, G. K. W. K., Heritage, M., Vendlinski, T., Bailey, A., &amp; Kim, J.-O. (2007, April). </w:t>
      </w:r>
      <w:r w:rsidRPr="00C67049">
        <w:rPr>
          <w:rFonts w:ascii="Times New Roman" w:hAnsi="Times New Roman"/>
          <w:i/>
          <w:szCs w:val="24"/>
        </w:rPr>
        <w:t>Validating knowledge elicitation techniques: Examining the relation between measures of content knowledge and knowledge of teaching algebra</w:t>
      </w:r>
      <w:r w:rsidRPr="00C67049">
        <w:rPr>
          <w:rFonts w:ascii="Times New Roman" w:hAnsi="Times New Roman"/>
          <w:szCs w:val="24"/>
        </w:rPr>
        <w:t>. Paper presented at the annual meeting of the National Council on Measurement in Education, Chicago, IL.</w:t>
      </w:r>
    </w:p>
    <w:p w14:paraId="55A918D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ewley, W. L., Lee, J., Munro, A., &amp; Chung, G. K. W. K. (2007, April). The use of formative assessments to guide instruction in a military training system. </w:t>
      </w:r>
      <w:r w:rsidRPr="00C67049">
        <w:rPr>
          <w:rFonts w:ascii="Times New Roman" w:hAnsi="Times New Roman"/>
          <w:iCs/>
          <w:szCs w:val="24"/>
        </w:rPr>
        <w:t xml:space="preserve">In </w:t>
      </w:r>
      <w:r w:rsidRPr="00C67049">
        <w:rPr>
          <w:rFonts w:ascii="Times New Roman" w:hAnsi="Times New Roman"/>
          <w:szCs w:val="24"/>
        </w:rPr>
        <w:t xml:space="preserve">R. Perez (Chair), </w:t>
      </w:r>
      <w:r w:rsidRPr="00C67049">
        <w:rPr>
          <w:rFonts w:ascii="Times New Roman" w:hAnsi="Times New Roman"/>
          <w:i/>
          <w:szCs w:val="24"/>
        </w:rPr>
        <w:t>Rebooting the past: Leveraging advances in assessment, instruction, and technology to individualize instruction and learning.</w:t>
      </w:r>
      <w:r w:rsidRPr="00C67049">
        <w:rPr>
          <w:rFonts w:ascii="Times New Roman" w:hAnsi="Times New Roman"/>
          <w:szCs w:val="24"/>
        </w:rPr>
        <w:t xml:space="preserve"> Symposium presented at the annual meeting of the American Educational Research Association, Chicago, IL.</w:t>
      </w:r>
    </w:p>
    <w:p w14:paraId="532AC779"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Discussant). (2007, April). </w:t>
      </w:r>
      <w:r w:rsidRPr="00C67049">
        <w:rPr>
          <w:rFonts w:ascii="Times New Roman" w:hAnsi="Times New Roman"/>
          <w:i/>
          <w:szCs w:val="24"/>
        </w:rPr>
        <w:t>Comments on papers in session “Technology research: Using technology to promote learning, engagement, and interaction in higher education contexts</w:t>
      </w:r>
      <w:r w:rsidRPr="00C67049">
        <w:rPr>
          <w:rFonts w:ascii="Times New Roman" w:hAnsi="Times New Roman"/>
          <w:szCs w:val="24"/>
        </w:rPr>
        <w:t>.” Comments presented at the annual meeting of the American Educational Research Association, Chicago, IL.</w:t>
      </w:r>
    </w:p>
    <w:p w14:paraId="2B333EDB"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Discussant). (2006, April). </w:t>
      </w:r>
      <w:r w:rsidRPr="00C67049">
        <w:rPr>
          <w:rFonts w:ascii="Times New Roman" w:hAnsi="Times New Roman"/>
          <w:i/>
          <w:szCs w:val="24"/>
        </w:rPr>
        <w:t xml:space="preserve">Comments on reverse engineering with PADI. </w:t>
      </w:r>
      <w:r w:rsidRPr="00C67049">
        <w:rPr>
          <w:rFonts w:ascii="Times New Roman" w:hAnsi="Times New Roman"/>
          <w:iCs/>
          <w:szCs w:val="24"/>
        </w:rPr>
        <w:t xml:space="preserve">In </w:t>
      </w:r>
      <w:r w:rsidRPr="00C67049">
        <w:rPr>
          <w:rFonts w:ascii="Times New Roman" w:hAnsi="Times New Roman"/>
          <w:szCs w:val="24"/>
        </w:rPr>
        <w:t xml:space="preserve">J. Earle (Chair), </w:t>
      </w:r>
      <w:r w:rsidRPr="00C67049">
        <w:rPr>
          <w:rFonts w:ascii="Times New Roman" w:hAnsi="Times New Roman"/>
          <w:i/>
          <w:szCs w:val="24"/>
        </w:rPr>
        <w:t>Reverse-engineering scientific inquiry assessments using PADI</w:t>
      </w:r>
      <w:r w:rsidRPr="00C67049">
        <w:rPr>
          <w:rFonts w:ascii="Times New Roman" w:hAnsi="Times New Roman"/>
          <w:szCs w:val="24"/>
        </w:rPr>
        <w:t>. Symposium conducted at the annual meeting of the National Council on Measurement in Education, San Francisco, CA.</w:t>
      </w:r>
    </w:p>
    <w:p w14:paraId="67FF1F7D"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Dionne, G. B., &amp; Kaiser, W. J. (2006, April). </w:t>
      </w:r>
      <w:r w:rsidRPr="00C67049">
        <w:rPr>
          <w:rFonts w:ascii="Times New Roman" w:hAnsi="Times New Roman"/>
          <w:i/>
          <w:szCs w:val="24"/>
        </w:rPr>
        <w:t>An exploratory study examining the feasibility of using Bayesian networks to predict circuit analysis understanding.</w:t>
      </w:r>
      <w:r w:rsidRPr="00C67049">
        <w:rPr>
          <w:rFonts w:ascii="Times New Roman" w:hAnsi="Times New Roman"/>
          <w:szCs w:val="24"/>
        </w:rPr>
        <w:t xml:space="preserve"> Paper presented at the annual meeting of the National Council on Measurement in Education, San Francisco, CA.</w:t>
      </w:r>
    </w:p>
    <w:p w14:paraId="4167E6A3"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Shel, T. C., &amp; Kaiser, W. J. (2006, April). </w:t>
      </w:r>
      <w:r w:rsidRPr="00C67049">
        <w:rPr>
          <w:rFonts w:ascii="Times New Roman" w:hAnsi="Times New Roman"/>
          <w:i/>
          <w:szCs w:val="24"/>
        </w:rPr>
        <w:t>An exploratory study of a novel online formative assessment tool to promote students’ circuit problem solving.</w:t>
      </w:r>
      <w:r w:rsidRPr="00C67049">
        <w:rPr>
          <w:rFonts w:ascii="Times New Roman" w:hAnsi="Times New Roman"/>
          <w:szCs w:val="24"/>
        </w:rPr>
        <w:t xml:space="preserve"> Paper presented at the annual meeting of the American Educational Research Association, San Francisco, CA. </w:t>
      </w:r>
    </w:p>
    <w:p w14:paraId="4A07C81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 xml:space="preserve">Bewley, W. L., Chung, G. K. W. K., Munro, A., &amp; Delacruz, G. C. (2006, April). </w:t>
      </w:r>
      <w:r w:rsidRPr="00C67049">
        <w:rPr>
          <w:rFonts w:ascii="Times New Roman" w:hAnsi="Times New Roman"/>
          <w:bCs/>
          <w:szCs w:val="24"/>
        </w:rPr>
        <w:t>Simulation-based assessment of air defense planning</w:t>
      </w:r>
      <w:r w:rsidRPr="00C67049">
        <w:rPr>
          <w:rFonts w:ascii="Times New Roman" w:hAnsi="Times New Roman"/>
          <w:i/>
          <w:iCs/>
          <w:szCs w:val="24"/>
        </w:rPr>
        <w:t xml:space="preserve">. </w:t>
      </w:r>
      <w:r w:rsidRPr="00C67049">
        <w:rPr>
          <w:rFonts w:ascii="Times New Roman" w:hAnsi="Times New Roman"/>
          <w:iCs/>
          <w:szCs w:val="24"/>
        </w:rPr>
        <w:t xml:space="preserve">In </w:t>
      </w:r>
      <w:r w:rsidRPr="00C67049">
        <w:rPr>
          <w:rFonts w:ascii="Times New Roman" w:hAnsi="Times New Roman"/>
          <w:szCs w:val="24"/>
        </w:rPr>
        <w:t xml:space="preserve">R. Perez (Chair), </w:t>
      </w:r>
      <w:r w:rsidRPr="00C67049">
        <w:rPr>
          <w:rFonts w:ascii="Times New Roman" w:hAnsi="Times New Roman"/>
          <w:i/>
          <w:szCs w:val="24"/>
        </w:rPr>
        <w:t>Using simulations for assessment</w:t>
      </w:r>
      <w:r w:rsidRPr="00C67049">
        <w:rPr>
          <w:rFonts w:ascii="Times New Roman" w:hAnsi="Times New Roman"/>
          <w:szCs w:val="24"/>
        </w:rPr>
        <w:t>. Symposium conducted at the annual meeting of the American Educational Research Association, San Francisco, CA.</w:t>
      </w:r>
    </w:p>
    <w:p w14:paraId="27940222"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05, July). </w:t>
      </w:r>
      <w:r w:rsidRPr="00C67049">
        <w:rPr>
          <w:rFonts w:ascii="Times New Roman" w:hAnsi="Times New Roman"/>
          <w:i/>
          <w:szCs w:val="24"/>
        </w:rPr>
        <w:t>Technology-enabled assessment to support education and training</w:t>
      </w:r>
      <w:r w:rsidRPr="00C67049">
        <w:rPr>
          <w:rFonts w:ascii="Times New Roman" w:hAnsi="Times New Roman"/>
          <w:szCs w:val="24"/>
        </w:rPr>
        <w:t>. Presentation at the Syllabus 2005 Conference, Los Angeles, CA.</w:t>
      </w:r>
    </w:p>
    <w:p w14:paraId="74229BC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05, April). </w:t>
      </w:r>
      <w:r w:rsidRPr="00C67049">
        <w:rPr>
          <w:rFonts w:ascii="Times New Roman" w:hAnsi="Times New Roman"/>
          <w:i/>
          <w:szCs w:val="24"/>
        </w:rPr>
        <w:t>Why are techies so hyped up? Examples of just how technology-enabled measurement may make a difference</w:t>
      </w:r>
      <w:r w:rsidRPr="00C67049">
        <w:rPr>
          <w:rFonts w:ascii="Times New Roman" w:hAnsi="Times New Roman"/>
          <w:szCs w:val="24"/>
        </w:rPr>
        <w:t>. Presentation at the annual meeting of the American Educational Research Association, Montreal, Canada.</w:t>
      </w:r>
    </w:p>
    <w:p w14:paraId="6EBF21CB"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amp; Chung, G. K. W. K. (2004, August). </w:t>
      </w:r>
      <w:r w:rsidRPr="00C67049">
        <w:rPr>
          <w:rFonts w:ascii="Times New Roman" w:hAnsi="Times New Roman"/>
          <w:i/>
          <w:iCs/>
          <w:szCs w:val="24"/>
        </w:rPr>
        <w:t>Comparative approaches to process measurement in computer simulations</w:t>
      </w:r>
      <w:r w:rsidRPr="00C67049">
        <w:rPr>
          <w:rFonts w:ascii="Times New Roman" w:hAnsi="Times New Roman"/>
          <w:szCs w:val="24"/>
        </w:rPr>
        <w:t>. Presentation at the American Psychological Association conference, Honolulu, HI.</w:t>
      </w:r>
    </w:p>
    <w:p w14:paraId="3580565E"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Vendlinski, T., Chung, G. K. W. K., Munro, A., Bewley, W. L., Stuart, G., &amp; Michiuye, J. (2004, April).</w:t>
      </w:r>
      <w:r w:rsidRPr="00C67049">
        <w:rPr>
          <w:rFonts w:ascii="Times New Roman" w:hAnsi="Times New Roman"/>
          <w:i/>
          <w:szCs w:val="24"/>
        </w:rPr>
        <w:t xml:space="preserve"> </w:t>
      </w:r>
      <w:r w:rsidRPr="00C67049">
        <w:rPr>
          <w:rFonts w:ascii="Times New Roman" w:hAnsi="Times New Roman"/>
          <w:bCs/>
          <w:i/>
          <w:szCs w:val="24"/>
        </w:rPr>
        <w:t>Tests that teach teachers: Understanding the effects of performance assessments</w:t>
      </w:r>
      <w:r w:rsidRPr="00C67049">
        <w:rPr>
          <w:rFonts w:ascii="Times New Roman" w:hAnsi="Times New Roman"/>
          <w:i/>
          <w:iCs/>
          <w:szCs w:val="24"/>
        </w:rPr>
        <w:t xml:space="preserve">. </w:t>
      </w:r>
      <w:r w:rsidRPr="00C67049">
        <w:rPr>
          <w:rFonts w:ascii="Times New Roman" w:hAnsi="Times New Roman"/>
          <w:szCs w:val="24"/>
        </w:rPr>
        <w:t>Paper presented at the annual meeting of the American Educational Research Association, San Diego, CA.</w:t>
      </w:r>
    </w:p>
    <w:p w14:paraId="177E241A"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Kim, J.-O., Chung, G. K. W. K., &amp; Delacruz, G. C. (2004, April).</w:t>
      </w:r>
      <w:r w:rsidRPr="00C67049">
        <w:rPr>
          <w:rFonts w:ascii="Times New Roman" w:hAnsi="Times New Roman"/>
          <w:i/>
          <w:szCs w:val="24"/>
        </w:rPr>
        <w:t xml:space="preserve"> </w:t>
      </w:r>
      <w:r w:rsidRPr="00C67049">
        <w:rPr>
          <w:rFonts w:ascii="Times New Roman" w:hAnsi="Times New Roman"/>
          <w:bCs/>
          <w:szCs w:val="24"/>
        </w:rPr>
        <w:t>Examining the sensitivity of knowledge maps using repeated measures: A growth modeling approach</w:t>
      </w:r>
      <w:r w:rsidRPr="00C67049">
        <w:rPr>
          <w:rFonts w:ascii="Times New Roman" w:hAnsi="Times New Roman"/>
          <w:i/>
          <w:iCs/>
          <w:szCs w:val="24"/>
        </w:rPr>
        <w:t xml:space="preserve">. </w:t>
      </w:r>
      <w:r w:rsidRPr="00C67049">
        <w:rPr>
          <w:rFonts w:ascii="Times New Roman" w:hAnsi="Times New Roman"/>
          <w:iCs/>
          <w:szCs w:val="24"/>
        </w:rPr>
        <w:t xml:space="preserve">In </w:t>
      </w:r>
      <w:r w:rsidRPr="00C67049">
        <w:rPr>
          <w:rFonts w:ascii="Times New Roman" w:hAnsi="Times New Roman"/>
          <w:szCs w:val="24"/>
        </w:rPr>
        <w:t xml:space="preserve">G. K. W. K. Chung (Chair), </w:t>
      </w:r>
      <w:r w:rsidRPr="00C67049">
        <w:rPr>
          <w:rFonts w:ascii="Times New Roman" w:hAnsi="Times New Roman"/>
          <w:i/>
          <w:szCs w:val="24"/>
        </w:rPr>
        <w:t>Current issues in knowledge mapping in assessment and instruction</w:t>
      </w:r>
      <w:r w:rsidRPr="00C67049">
        <w:rPr>
          <w:rFonts w:ascii="Times New Roman" w:hAnsi="Times New Roman"/>
          <w:szCs w:val="24"/>
        </w:rPr>
        <w:t>. Symposium conducted at the annual meeting of the American Educational Research Association, San Diego, CA.</w:t>
      </w:r>
    </w:p>
    <w:p w14:paraId="5D3BA5A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ewley, W. L., Chung, G. K. W. K., &amp; Vendlinski, T. (2004, January). </w:t>
      </w:r>
      <w:r w:rsidRPr="00C67049">
        <w:rPr>
          <w:rFonts w:ascii="Times New Roman" w:hAnsi="Times New Roman"/>
          <w:i/>
          <w:iCs/>
          <w:szCs w:val="24"/>
        </w:rPr>
        <w:t>Computer-based assessment of problem-solving: Two examples</w:t>
      </w:r>
      <w:r w:rsidRPr="00C67049">
        <w:rPr>
          <w:rFonts w:ascii="Times New Roman" w:hAnsi="Times New Roman"/>
          <w:szCs w:val="24"/>
        </w:rPr>
        <w:t>. Presentation at Second Annual Hawaii International Conference on Education, Honolulu, HI.</w:t>
      </w:r>
    </w:p>
    <w:p w14:paraId="544ED7F3"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Niemi, D., &amp; Bewley, W. L. (2003, April). </w:t>
      </w:r>
      <w:r w:rsidRPr="00C67049">
        <w:rPr>
          <w:rFonts w:ascii="Times New Roman" w:hAnsi="Times New Roman"/>
          <w:i/>
          <w:iCs/>
          <w:szCs w:val="24"/>
        </w:rPr>
        <w:t xml:space="preserve">Assessment applications of ontologies. </w:t>
      </w:r>
      <w:r w:rsidRPr="00C67049">
        <w:rPr>
          <w:rFonts w:ascii="Times New Roman" w:hAnsi="Times New Roman"/>
          <w:szCs w:val="24"/>
        </w:rPr>
        <w:t>Paper presented at the annual meeting of the American Educational Research Association, Chicago, IL.</w:t>
      </w:r>
    </w:p>
    <w:p w14:paraId="6FBF6EC6"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Niemi, D., Chung, G. K. W. K., &amp; Bewley, W. L. (2003, April). </w:t>
      </w:r>
      <w:r w:rsidRPr="00C67049">
        <w:rPr>
          <w:rFonts w:ascii="Times New Roman" w:hAnsi="Times New Roman"/>
          <w:i/>
          <w:iCs/>
          <w:szCs w:val="24"/>
        </w:rPr>
        <w:t xml:space="preserve">Assessment design using ontologies: Linking assessment, content, and cognitive demands. </w:t>
      </w:r>
      <w:r w:rsidRPr="00C67049">
        <w:rPr>
          <w:rFonts w:ascii="Times New Roman" w:hAnsi="Times New Roman"/>
          <w:szCs w:val="24"/>
        </w:rPr>
        <w:t>Paper presented at the annual meeting of the American Educational Research Association, Chicago, IL.</w:t>
      </w:r>
    </w:p>
    <w:p w14:paraId="1E09988B"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O’Neil, H. F., Perez, R., &amp; Chung, G. K. W. K. (2003). </w:t>
      </w:r>
      <w:r w:rsidRPr="00C67049">
        <w:rPr>
          <w:rFonts w:ascii="Times New Roman" w:hAnsi="Times New Roman"/>
          <w:i/>
          <w:szCs w:val="24"/>
        </w:rPr>
        <w:t>Knowledge, models and tools to support Web-based learning designers and students</w:t>
      </w:r>
      <w:r w:rsidRPr="00C67049">
        <w:rPr>
          <w:rFonts w:ascii="Times New Roman" w:hAnsi="Times New Roman"/>
          <w:szCs w:val="24"/>
        </w:rPr>
        <w:t>. Invited symposium paper presentation at the International Congress for School Effectiveness and Improvement, Sydney, Australia.</w:t>
      </w:r>
    </w:p>
    <w:p w14:paraId="712DD4A6"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iCs/>
          <w:szCs w:val="24"/>
        </w:rPr>
        <w:t xml:space="preserve">Delacruz, G. C., Chung, G. K. W. K., de Vries, L. F., Kim, J.-O., Bewley, W. L., Sylvester, R., &amp; Kersting, N. B. (2002, April). </w:t>
      </w:r>
      <w:r w:rsidRPr="00C67049">
        <w:rPr>
          <w:rFonts w:ascii="Times New Roman" w:hAnsi="Times New Roman"/>
          <w:i/>
          <w:szCs w:val="24"/>
        </w:rPr>
        <w:t>Examining the relationship between knowledge-based assessments and rifle shooting performance</w:t>
      </w:r>
      <w:r w:rsidRPr="00C67049">
        <w:rPr>
          <w:rFonts w:ascii="Times New Roman" w:hAnsi="Times New Roman"/>
          <w:szCs w:val="24"/>
        </w:rPr>
        <w:t>. Poster session presented at the annual meeting of the American Educational Research Association, Chicago, IL.</w:t>
      </w:r>
    </w:p>
    <w:p w14:paraId="0643E170"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eak, A. M., Chung, G. K. W. K., Baker, E. L., Phan, C. H., &amp; de Vries, L. F. (2002, April). </w:t>
      </w:r>
      <w:r w:rsidRPr="00C67049">
        <w:rPr>
          <w:rFonts w:ascii="Times New Roman" w:hAnsi="Times New Roman"/>
          <w:i/>
          <w:iCs/>
          <w:szCs w:val="24"/>
        </w:rPr>
        <w:t>Validating link categories for automated classification of concept map links</w:t>
      </w:r>
      <w:r w:rsidRPr="00C67049">
        <w:rPr>
          <w:rFonts w:ascii="Times New Roman" w:hAnsi="Times New Roman"/>
          <w:szCs w:val="24"/>
        </w:rPr>
        <w:t>. Paper presented at the annual meeting of the American Educational Research Association, New Orleans, LA.</w:t>
      </w:r>
    </w:p>
    <w:p w14:paraId="752C4659"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 xml:space="preserve">Chung, G. K. W. K., de Vries, L. F., Cheak, A. M., Stevens, R. H., &amp; Bewley, W. L. (2002, April). </w:t>
      </w:r>
      <w:r w:rsidRPr="00C67049">
        <w:rPr>
          <w:rFonts w:ascii="Times New Roman" w:hAnsi="Times New Roman"/>
          <w:i/>
          <w:iCs/>
          <w:szCs w:val="24"/>
        </w:rPr>
        <w:t xml:space="preserve">Computer-based assessment with IMMEX: Linking cognitive and on-line problem solving processes. </w:t>
      </w:r>
      <w:r w:rsidRPr="00C67049">
        <w:rPr>
          <w:rFonts w:ascii="Times New Roman" w:hAnsi="Times New Roman"/>
          <w:szCs w:val="24"/>
        </w:rPr>
        <w:t>Paper presented at the annual meeting of the American Educational Research Association, New Orleans, LA.</w:t>
      </w:r>
    </w:p>
    <w:p w14:paraId="3E93BB2B"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Klein, D. C. D., Christie, T. C., Zimmermann, R., &amp; Stevens, R. H. (2000). </w:t>
      </w:r>
      <w:r w:rsidRPr="00C67049">
        <w:rPr>
          <w:rFonts w:ascii="Times New Roman" w:hAnsi="Times New Roman"/>
          <w:i/>
          <w:szCs w:val="24"/>
        </w:rPr>
        <w:t>Evaluating the impact of the Interactive Multimedia Exercises (IMMEX) program: Measuring the long-term impact of problem solving assessment software</w:t>
      </w:r>
      <w:r w:rsidRPr="00C67049">
        <w:rPr>
          <w:rFonts w:ascii="Times New Roman" w:hAnsi="Times New Roman"/>
          <w:szCs w:val="24"/>
        </w:rPr>
        <w:t>. Paper presentation at the annual meeting of the American Educational Research Association, New Orleans, LA.</w:t>
      </w:r>
    </w:p>
    <w:p w14:paraId="44803DC2"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2000, March). </w:t>
      </w:r>
      <w:r w:rsidRPr="00C67049">
        <w:rPr>
          <w:rFonts w:ascii="Times New Roman" w:hAnsi="Times New Roman"/>
          <w:i/>
          <w:szCs w:val="24"/>
        </w:rPr>
        <w:t>Linking assessment and instruction with online knowledge mapping: An example of a computer-based performance assessment</w:t>
      </w:r>
      <w:r w:rsidRPr="00C67049">
        <w:rPr>
          <w:rFonts w:ascii="Times New Roman" w:hAnsi="Times New Roman"/>
          <w:szCs w:val="24"/>
        </w:rPr>
        <w:t xml:space="preserve">. Presentation at the TechEd 2000 conference, Palm Springs, CA. </w:t>
      </w:r>
    </w:p>
    <w:p w14:paraId="06CE0CDA"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1999, April). </w:t>
      </w:r>
      <w:r w:rsidRPr="00C67049">
        <w:rPr>
          <w:rFonts w:ascii="Times New Roman" w:hAnsi="Times New Roman"/>
          <w:i/>
          <w:szCs w:val="24"/>
        </w:rPr>
        <w:t>Learners’ moment-to-moment cognitive processing with visual conceptual models</w:t>
      </w:r>
      <w:r w:rsidRPr="00C67049">
        <w:rPr>
          <w:rFonts w:ascii="Times New Roman" w:hAnsi="Times New Roman"/>
          <w:szCs w:val="24"/>
        </w:rPr>
        <w:t>. Poster session presented at the annual meeting of the American Educational Research Association, Montreal, Canada.</w:t>
      </w:r>
    </w:p>
    <w:p w14:paraId="29CFC4B7" w14:textId="77777777" w:rsidR="000140AB" w:rsidRPr="00C67049" w:rsidRDefault="000140AB" w:rsidP="009E005A">
      <w:pPr>
        <w:keepLines/>
        <w:numPr>
          <w:ilvl w:val="0"/>
          <w:numId w:val="22"/>
        </w:numPr>
        <w:spacing w:after="60"/>
        <w:rPr>
          <w:rFonts w:ascii="Times New Roman" w:hAnsi="Times New Roman"/>
          <w:color w:val="000000"/>
          <w:szCs w:val="24"/>
        </w:rPr>
      </w:pPr>
      <w:r w:rsidRPr="00C67049">
        <w:rPr>
          <w:rFonts w:ascii="Times New Roman" w:hAnsi="Times New Roman"/>
          <w:color w:val="000000"/>
          <w:szCs w:val="24"/>
        </w:rPr>
        <w:t xml:space="preserve">Chung, G. K. W. K., Herl, H. E., Klein, D. C. D., &amp; Osmundson, E. (1999, April). </w:t>
      </w:r>
      <w:r w:rsidRPr="00C67049">
        <w:rPr>
          <w:rFonts w:ascii="Times New Roman" w:hAnsi="Times New Roman"/>
          <w:i/>
          <w:color w:val="000000"/>
          <w:szCs w:val="24"/>
        </w:rPr>
        <w:t>Linking assessment and instruction with computer-based knowledge maps</w:t>
      </w:r>
      <w:r w:rsidRPr="00C67049">
        <w:rPr>
          <w:rFonts w:ascii="Times New Roman" w:hAnsi="Times New Roman"/>
          <w:color w:val="000000"/>
          <w:szCs w:val="24"/>
        </w:rPr>
        <w:t>. Demonstration presentation at the annual meeting of the American Educational Research Association, Montreal, Canada.</w:t>
      </w:r>
    </w:p>
    <w:p w14:paraId="22BA58D4"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Herl, H. E., &amp; Chung, G. K. W. K. (1999, April). Reliability of a knowledge mapping scoring system for assessment of problem solving of U.S. temporary workers. In M. Binkley (Chair), </w:t>
      </w:r>
      <w:r w:rsidRPr="00C67049">
        <w:rPr>
          <w:rFonts w:ascii="Times New Roman" w:hAnsi="Times New Roman"/>
          <w:i/>
          <w:szCs w:val="24"/>
        </w:rPr>
        <w:t>Technology-based assessment of complex problem solving.</w:t>
      </w:r>
      <w:r w:rsidRPr="00C67049">
        <w:rPr>
          <w:rFonts w:ascii="Times New Roman" w:hAnsi="Times New Roman"/>
          <w:szCs w:val="24"/>
        </w:rPr>
        <w:t xml:space="preserve"> Symposium conducted at the annual meeting of the American Educational Research Association, Montreal, Canada.</w:t>
      </w:r>
    </w:p>
    <w:p w14:paraId="61EE8745" w14:textId="77777777" w:rsidR="000140AB" w:rsidRPr="00C67049" w:rsidRDefault="000140AB" w:rsidP="009E005A">
      <w:pPr>
        <w:keepLines/>
        <w:numPr>
          <w:ilvl w:val="0"/>
          <w:numId w:val="22"/>
        </w:numPr>
        <w:spacing w:after="60"/>
        <w:rPr>
          <w:rFonts w:ascii="Times New Roman" w:hAnsi="Times New Roman"/>
          <w:color w:val="000000"/>
          <w:szCs w:val="24"/>
        </w:rPr>
      </w:pPr>
      <w:r w:rsidRPr="00C67049">
        <w:rPr>
          <w:rFonts w:ascii="Times New Roman" w:hAnsi="Times New Roman"/>
          <w:color w:val="000000"/>
          <w:szCs w:val="24"/>
        </w:rPr>
        <w:t xml:space="preserve">Klein, D. C. D., Osmundson, E., Chung, G. K. W. K., Herl, H. E., &amp; O'Neil, H. F. (1999, April). </w:t>
      </w:r>
      <w:r w:rsidRPr="00C67049">
        <w:rPr>
          <w:rFonts w:ascii="Times New Roman" w:hAnsi="Times New Roman"/>
          <w:i/>
          <w:color w:val="000000"/>
          <w:szCs w:val="24"/>
        </w:rPr>
        <w:t>What does concept mapping really measure? Examining the validity of elementary students’ concept maps in hearing and vision</w:t>
      </w:r>
      <w:r w:rsidRPr="00C67049">
        <w:rPr>
          <w:rFonts w:ascii="Times New Roman" w:hAnsi="Times New Roman"/>
          <w:color w:val="000000"/>
          <w:szCs w:val="24"/>
        </w:rPr>
        <w:t>. Poster session presented at the annual meeting of the American Educational Research Association, Montreal, Canada.</w:t>
      </w:r>
    </w:p>
    <w:p w14:paraId="16C83C22" w14:textId="77777777" w:rsidR="000140AB" w:rsidRPr="00C67049" w:rsidRDefault="000140AB" w:rsidP="009E005A">
      <w:pPr>
        <w:keepLines/>
        <w:numPr>
          <w:ilvl w:val="0"/>
          <w:numId w:val="22"/>
        </w:numPr>
        <w:spacing w:after="60"/>
        <w:rPr>
          <w:rFonts w:ascii="Times New Roman" w:hAnsi="Times New Roman"/>
          <w:color w:val="000000"/>
          <w:szCs w:val="24"/>
        </w:rPr>
      </w:pPr>
      <w:r w:rsidRPr="00C67049">
        <w:rPr>
          <w:rFonts w:ascii="Times New Roman" w:hAnsi="Times New Roman"/>
          <w:szCs w:val="24"/>
        </w:rPr>
        <w:t xml:space="preserve">O’Neil, H. F., Brown, R. S., &amp; Chung, G. K. W. K. (1999, April). </w:t>
      </w:r>
      <w:r w:rsidRPr="00C67049">
        <w:rPr>
          <w:rFonts w:ascii="Times New Roman" w:hAnsi="Times New Roman"/>
          <w:i/>
          <w:szCs w:val="24"/>
        </w:rPr>
        <w:t>Measurement issues in assessment of collaboration</w:t>
      </w:r>
      <w:r w:rsidRPr="00C67049">
        <w:rPr>
          <w:rFonts w:ascii="Times New Roman" w:hAnsi="Times New Roman"/>
          <w:szCs w:val="24"/>
        </w:rPr>
        <w:t xml:space="preserve">. Paper presented at the annual meeting of the American Educational Research Association, </w:t>
      </w:r>
      <w:r w:rsidRPr="00C67049">
        <w:rPr>
          <w:rFonts w:ascii="Times New Roman" w:hAnsi="Times New Roman"/>
          <w:color w:val="000000"/>
          <w:szCs w:val="24"/>
        </w:rPr>
        <w:t>Montreal, Canada.</w:t>
      </w:r>
    </w:p>
    <w:p w14:paraId="1AB7A491"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O’Neil, H. F., Brown, R. S., Chung, G. K. W. K., &amp; Ing, M. (1999, April). </w:t>
      </w:r>
      <w:r w:rsidRPr="00C67049">
        <w:rPr>
          <w:rFonts w:ascii="Times New Roman" w:hAnsi="Times New Roman"/>
          <w:i/>
          <w:szCs w:val="24"/>
        </w:rPr>
        <w:t>Using dichotomous factor analysis to measure teamwork skills</w:t>
      </w:r>
      <w:r w:rsidRPr="00C67049">
        <w:rPr>
          <w:rFonts w:ascii="Times New Roman" w:hAnsi="Times New Roman"/>
          <w:szCs w:val="24"/>
        </w:rPr>
        <w:t xml:space="preserve">. Paper presented at the annual meeting of the American Educational Research Association, </w:t>
      </w:r>
      <w:r w:rsidRPr="00C67049">
        <w:rPr>
          <w:rFonts w:ascii="Times New Roman" w:hAnsi="Times New Roman"/>
          <w:color w:val="000000"/>
          <w:szCs w:val="24"/>
        </w:rPr>
        <w:t>Montreal, Canada.</w:t>
      </w:r>
    </w:p>
    <w:p w14:paraId="12311BB5" w14:textId="77777777" w:rsidR="000140AB" w:rsidRPr="00C67049" w:rsidRDefault="000140AB" w:rsidP="009E005A">
      <w:pPr>
        <w:keepLines/>
        <w:numPr>
          <w:ilvl w:val="0"/>
          <w:numId w:val="22"/>
        </w:numPr>
        <w:spacing w:after="60"/>
        <w:rPr>
          <w:rFonts w:ascii="Times New Roman" w:hAnsi="Times New Roman"/>
          <w:color w:val="000000"/>
          <w:szCs w:val="24"/>
        </w:rPr>
      </w:pPr>
      <w:r w:rsidRPr="00C67049">
        <w:rPr>
          <w:rFonts w:ascii="Times New Roman" w:hAnsi="Times New Roman"/>
          <w:color w:val="000000"/>
          <w:szCs w:val="24"/>
        </w:rPr>
        <w:t xml:space="preserve">Osmundson, E., Chung, G. K. W. K., Herl, H. E., &amp; Klein, D. C. D. (1999, April). </w:t>
      </w:r>
      <w:r w:rsidRPr="00C67049">
        <w:rPr>
          <w:rFonts w:ascii="Times New Roman" w:hAnsi="Times New Roman"/>
          <w:i/>
          <w:color w:val="000000"/>
          <w:szCs w:val="24"/>
        </w:rPr>
        <w:t>Concept mapping in the classroom: A tool for examining the development of students’ conceptual understanding</w:t>
      </w:r>
      <w:r w:rsidRPr="00C67049">
        <w:rPr>
          <w:rFonts w:ascii="Times New Roman" w:hAnsi="Times New Roman"/>
          <w:color w:val="000000"/>
          <w:szCs w:val="24"/>
        </w:rPr>
        <w:t>. Paper presentation at the annual meeting of the American Educational Research Association, Montreal, Canada.</w:t>
      </w:r>
    </w:p>
    <w:p w14:paraId="010097BE"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O’Neil, H. F., Jr., Herl, H. E., &amp; Dennis, R. A. (1997, March). Use of networked collaborative concept mapping to measure team processes and team outcomes. In H. F. O’Neil Jr. (Chair), </w:t>
      </w:r>
      <w:r w:rsidRPr="00C67049">
        <w:rPr>
          <w:rFonts w:ascii="Times New Roman" w:hAnsi="Times New Roman"/>
          <w:i/>
          <w:szCs w:val="24"/>
        </w:rPr>
        <w:t>An integrated simulation approach to assessment</w:t>
      </w:r>
      <w:r w:rsidRPr="00C67049">
        <w:rPr>
          <w:rFonts w:ascii="Times New Roman" w:hAnsi="Times New Roman"/>
          <w:szCs w:val="24"/>
        </w:rPr>
        <w:t>. Symposium conducted at the annual meeting of the American Educational Research Association, Chicago, IL.</w:t>
      </w:r>
    </w:p>
    <w:p w14:paraId="0ECA1537"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lastRenderedPageBreak/>
        <w:t xml:space="preserve">Herl, H. E., O’Neil, H. F., Jr., Chung, G. K. W. K., Dennis, R. A., &amp; Lee, J. J. (1997, March). Feasibility of an on-line concept mapping construction and scoring system. In H. F. O’Neil Jr. (Chair), </w:t>
      </w:r>
      <w:r w:rsidRPr="00C67049">
        <w:rPr>
          <w:rFonts w:ascii="Times New Roman" w:hAnsi="Times New Roman"/>
          <w:i/>
          <w:szCs w:val="24"/>
        </w:rPr>
        <w:t>An integrated simulation approach to assessment</w:t>
      </w:r>
      <w:r w:rsidRPr="00C67049">
        <w:rPr>
          <w:rFonts w:ascii="Times New Roman" w:hAnsi="Times New Roman"/>
          <w:szCs w:val="24"/>
        </w:rPr>
        <w:t>. Symposium conducted at the annual meeting of the American Educational Research Association, Chicago, IL.</w:t>
      </w:r>
    </w:p>
    <w:p w14:paraId="799C9381" w14:textId="77777777" w:rsidR="000140AB" w:rsidRPr="00C67049" w:rsidRDefault="000140AB" w:rsidP="009E005A">
      <w:pPr>
        <w:pStyle w:val="fref"/>
        <w:keepLines/>
        <w:numPr>
          <w:ilvl w:val="0"/>
          <w:numId w:val="22"/>
        </w:numPr>
        <w:spacing w:before="0" w:after="60"/>
        <w:jc w:val="left"/>
        <w:rPr>
          <w:rFonts w:ascii="Times New Roman" w:hAnsi="Times New Roman"/>
          <w:szCs w:val="24"/>
        </w:rPr>
      </w:pPr>
      <w:r w:rsidRPr="00C67049">
        <w:rPr>
          <w:rFonts w:ascii="Times New Roman" w:hAnsi="Times New Roman"/>
          <w:szCs w:val="24"/>
        </w:rPr>
        <w:t xml:space="preserve">Schacter, J., Herl, H. E., Chung, G. K. W. K., O’Neil, H. F., Jr., Dennis, R. A., &amp; Lee, J. J. (1997, March). Feasibility of a Web-based assessment of problem solving. In H. F. O’Neil Jr. (Chair), </w:t>
      </w:r>
      <w:r w:rsidRPr="00C67049">
        <w:rPr>
          <w:rFonts w:ascii="Times New Roman" w:hAnsi="Times New Roman"/>
          <w:i/>
          <w:szCs w:val="24"/>
        </w:rPr>
        <w:t>An integrated simulation approach to assessment</w:t>
      </w:r>
      <w:r w:rsidRPr="00C67049">
        <w:rPr>
          <w:rFonts w:ascii="Times New Roman" w:hAnsi="Times New Roman"/>
          <w:szCs w:val="24"/>
        </w:rPr>
        <w:t>. Symposium conducted at the annual meeting of the American Educational Research Association, Chicago, IL.</w:t>
      </w:r>
    </w:p>
    <w:p w14:paraId="06D3ADDF"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Baker, E. L., Chung, G. K. W. K., Dennis, R., Herl, H. E., &amp; Schacter, J. (1996, April). </w:t>
      </w:r>
      <w:r w:rsidRPr="00C67049">
        <w:rPr>
          <w:rFonts w:ascii="Times New Roman" w:hAnsi="Times New Roman"/>
          <w:i/>
          <w:iCs/>
          <w:szCs w:val="24"/>
        </w:rPr>
        <w:t>CRESST on-line performance assessment system</w:t>
      </w:r>
      <w:r w:rsidRPr="00C67049">
        <w:rPr>
          <w:rFonts w:ascii="Times New Roman" w:hAnsi="Times New Roman"/>
          <w:szCs w:val="24"/>
        </w:rPr>
        <w:t>. Paper presented at the annual meeting of the American Educational Research Association, New York, NY.</w:t>
      </w:r>
    </w:p>
    <w:p w14:paraId="01C1F265"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Chung, G. K. W. K., Baker, E. L., Dennis, R. A., Herl, H. E., Huang, K. L., Klein, D. C. D., Lee, J. J., O’Neil, H. F., Jr., &amp; Schacter, J. (1996, November). </w:t>
      </w:r>
      <w:r w:rsidRPr="00C67049">
        <w:rPr>
          <w:rFonts w:ascii="Times New Roman" w:hAnsi="Times New Roman"/>
          <w:i/>
          <w:szCs w:val="24"/>
        </w:rPr>
        <w:t>An Internet-based on-line assessment system</w:t>
      </w:r>
      <w:r w:rsidRPr="00C67049">
        <w:rPr>
          <w:rFonts w:ascii="Times New Roman" w:hAnsi="Times New Roman"/>
          <w:szCs w:val="24"/>
        </w:rPr>
        <w:t xml:space="preserve">. Presentation at the annual meeting of the California Educational Research Association, Marina del Rey, CA. </w:t>
      </w:r>
    </w:p>
    <w:p w14:paraId="087CD0E1" w14:textId="77777777" w:rsidR="000140AB" w:rsidRPr="00C67049" w:rsidRDefault="000140AB" w:rsidP="009E005A">
      <w:pPr>
        <w:pStyle w:val="fref"/>
        <w:keepLines/>
        <w:numPr>
          <w:ilvl w:val="0"/>
          <w:numId w:val="22"/>
        </w:numPr>
        <w:spacing w:before="0" w:after="60"/>
        <w:jc w:val="left"/>
        <w:rPr>
          <w:rFonts w:ascii="Times New Roman" w:hAnsi="Times New Roman"/>
          <w:szCs w:val="24"/>
        </w:rPr>
      </w:pPr>
      <w:r w:rsidRPr="00C67049">
        <w:rPr>
          <w:rFonts w:ascii="Times New Roman" w:hAnsi="Times New Roman"/>
          <w:szCs w:val="24"/>
        </w:rPr>
        <w:t xml:space="preserve">O’Neil, H. F., Jr., Brown, R. S., &amp; Chung, G. K. W. K. (1996, April). </w:t>
      </w:r>
      <w:r w:rsidRPr="00C67049">
        <w:rPr>
          <w:rFonts w:ascii="Times New Roman" w:hAnsi="Times New Roman"/>
          <w:i/>
          <w:szCs w:val="24"/>
        </w:rPr>
        <w:t>Using dichotomous factor analysis to measure teamwork skills</w:t>
      </w:r>
      <w:r w:rsidRPr="00C67049">
        <w:rPr>
          <w:rFonts w:ascii="Times New Roman" w:hAnsi="Times New Roman"/>
          <w:szCs w:val="24"/>
        </w:rPr>
        <w:t>. Paper presented at the annual meeting of the American Educational Research Association,</w:t>
      </w:r>
      <w:r w:rsidRPr="00C67049">
        <w:rPr>
          <w:rFonts w:ascii="Times New Roman" w:hAnsi="Times New Roman"/>
          <w:color w:val="000000"/>
          <w:szCs w:val="24"/>
        </w:rPr>
        <w:t xml:space="preserve"> New York, NY.</w:t>
      </w:r>
    </w:p>
    <w:p w14:paraId="37660675" w14:textId="77777777" w:rsidR="000140AB" w:rsidRPr="00C67049" w:rsidRDefault="000140AB" w:rsidP="009E005A">
      <w:pPr>
        <w:keepLines/>
        <w:numPr>
          <w:ilvl w:val="0"/>
          <w:numId w:val="22"/>
        </w:numPr>
        <w:spacing w:after="60"/>
        <w:rPr>
          <w:rFonts w:ascii="Times New Roman" w:hAnsi="Times New Roman"/>
          <w:szCs w:val="24"/>
        </w:rPr>
      </w:pPr>
      <w:r w:rsidRPr="00C67049">
        <w:rPr>
          <w:rFonts w:ascii="Times New Roman" w:hAnsi="Times New Roman"/>
          <w:szCs w:val="24"/>
        </w:rPr>
        <w:t xml:space="preserve">O’Neil, H. F., Chung, G. K. W. K., &amp; Brown, R. S. (1995, March). </w:t>
      </w:r>
      <w:r w:rsidRPr="00C67049">
        <w:rPr>
          <w:rFonts w:ascii="Times New Roman" w:hAnsi="Times New Roman"/>
          <w:i/>
          <w:szCs w:val="24"/>
        </w:rPr>
        <w:t>Use of networked computer simulation to measure teamwork processes and team outcomes</w:t>
      </w:r>
      <w:r w:rsidRPr="00C67049">
        <w:rPr>
          <w:rFonts w:ascii="Times New Roman" w:hAnsi="Times New Roman"/>
          <w:szCs w:val="24"/>
        </w:rPr>
        <w:t xml:space="preserve">. Paper presented at annual meeting of the American Educational Research Association, San Francisco, CA. </w:t>
      </w:r>
    </w:p>
    <w:p w14:paraId="6012823F" w14:textId="77777777" w:rsidR="000140AB" w:rsidRPr="00C67049" w:rsidRDefault="008B1337" w:rsidP="000140AB">
      <w:pPr>
        <w:pStyle w:val="Heading1"/>
        <w:rPr>
          <w:rFonts w:ascii="Times New Roman" w:hAnsi="Times New Roman"/>
          <w:szCs w:val="24"/>
        </w:rPr>
      </w:pPr>
      <w:r w:rsidRPr="00C67049">
        <w:rPr>
          <w:rFonts w:ascii="Times New Roman" w:hAnsi="Times New Roman"/>
          <w:szCs w:val="24"/>
        </w:rPr>
        <w:t>Invited Presentations</w:t>
      </w:r>
    </w:p>
    <w:p w14:paraId="142DCCDA" w14:textId="7259464A" w:rsidR="00C1275C" w:rsidRPr="00C67049" w:rsidRDefault="00C1275C" w:rsidP="004032CA">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6, February). </w:t>
      </w:r>
      <w:r w:rsidR="00C3701F" w:rsidRPr="00C67049">
        <w:rPr>
          <w:rFonts w:ascii="Times New Roman" w:hAnsi="Times New Roman"/>
          <w:i/>
          <w:szCs w:val="24"/>
        </w:rPr>
        <w:t>Analytics</w:t>
      </w:r>
      <w:r w:rsidRPr="00C67049">
        <w:rPr>
          <w:rFonts w:ascii="Times New Roman" w:hAnsi="Times New Roman"/>
          <w:szCs w:val="24"/>
        </w:rPr>
        <w:t xml:space="preserve">. Presentation at the </w:t>
      </w:r>
      <w:r w:rsidR="00C3701F" w:rsidRPr="00C67049">
        <w:rPr>
          <w:rFonts w:ascii="Times New Roman" w:hAnsi="Times New Roman"/>
          <w:szCs w:val="24"/>
        </w:rPr>
        <w:t>Ready To Learn Kick-off Meeting: Engagement</w:t>
      </w:r>
      <w:r w:rsidRPr="00C67049">
        <w:rPr>
          <w:rFonts w:ascii="Times New Roman" w:hAnsi="Times New Roman"/>
          <w:szCs w:val="24"/>
        </w:rPr>
        <w:t xml:space="preserve">, </w:t>
      </w:r>
      <w:r w:rsidR="00C3701F" w:rsidRPr="00C67049">
        <w:rPr>
          <w:rFonts w:ascii="Times New Roman" w:hAnsi="Times New Roman"/>
          <w:szCs w:val="24"/>
        </w:rPr>
        <w:t>Washington, DC</w:t>
      </w:r>
      <w:r w:rsidRPr="00C67049">
        <w:rPr>
          <w:rFonts w:ascii="Times New Roman" w:hAnsi="Times New Roman"/>
          <w:szCs w:val="24"/>
        </w:rPr>
        <w:t>.</w:t>
      </w:r>
    </w:p>
    <w:p w14:paraId="411B8DF1" w14:textId="0AF92C86" w:rsidR="002E3B1B" w:rsidRPr="00C67049" w:rsidRDefault="002E3B1B" w:rsidP="004032CA">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amp; Baker, E. L. (2015, October). </w:t>
      </w:r>
      <w:r w:rsidRPr="00C67049">
        <w:rPr>
          <w:rFonts w:ascii="Times New Roman" w:hAnsi="Times New Roman"/>
          <w:i/>
          <w:szCs w:val="24"/>
        </w:rPr>
        <w:t>Innovative evaluation methods used for testing the effectiveness of an ITS for AP Physics 1 (electric circuits)</w:t>
      </w:r>
      <w:r w:rsidRPr="00C67049">
        <w:rPr>
          <w:rFonts w:ascii="Times New Roman" w:hAnsi="Times New Roman"/>
          <w:szCs w:val="24"/>
        </w:rPr>
        <w:t>. Presentation at the Office of Naval Research Cognitive Science of Learn</w:t>
      </w:r>
      <w:r w:rsidR="00B05116" w:rsidRPr="00C67049">
        <w:rPr>
          <w:rFonts w:ascii="Times New Roman" w:hAnsi="Times New Roman"/>
          <w:szCs w:val="24"/>
        </w:rPr>
        <w:t>ing Program Review, Santa Barbara, C</w:t>
      </w:r>
      <w:r w:rsidRPr="00C67049">
        <w:rPr>
          <w:rFonts w:ascii="Times New Roman" w:hAnsi="Times New Roman"/>
          <w:szCs w:val="24"/>
        </w:rPr>
        <w:t>A.</w:t>
      </w:r>
    </w:p>
    <w:p w14:paraId="59213555" w14:textId="77777777" w:rsidR="00B05116" w:rsidRPr="00C67049" w:rsidRDefault="00B05116" w:rsidP="004032CA">
      <w:pPr>
        <w:keepLines/>
        <w:numPr>
          <w:ilvl w:val="0"/>
          <w:numId w:val="30"/>
        </w:numPr>
        <w:spacing w:after="60"/>
        <w:rPr>
          <w:rFonts w:ascii="Times New Roman" w:hAnsi="Times New Roman"/>
          <w:szCs w:val="24"/>
        </w:rPr>
      </w:pPr>
      <w:r w:rsidRPr="00C67049">
        <w:rPr>
          <w:rFonts w:ascii="Times New Roman" w:hAnsi="Times New Roman"/>
          <w:szCs w:val="24"/>
        </w:rPr>
        <w:t xml:space="preserve">Roberts, B., Kumar, R., Baker, E. L., &amp; Chung, G. K. W. K. (2015, February). </w:t>
      </w:r>
      <w:r w:rsidRPr="00C67049">
        <w:rPr>
          <w:rFonts w:ascii="Times New Roman" w:hAnsi="Times New Roman"/>
          <w:i/>
          <w:szCs w:val="24"/>
        </w:rPr>
        <w:t>Extensible adaptive system for STEM learning</w:t>
      </w:r>
      <w:r w:rsidRPr="00C67049">
        <w:rPr>
          <w:rFonts w:ascii="Times New Roman" w:hAnsi="Times New Roman"/>
          <w:szCs w:val="24"/>
        </w:rPr>
        <w:t>. Presentation at the Office of Naval Research Cognitive Science of Learning Program Review, Arlington, VA.</w:t>
      </w:r>
    </w:p>
    <w:p w14:paraId="6A07F576" w14:textId="77777777" w:rsidR="00B05116" w:rsidRPr="00C67049" w:rsidRDefault="00B05116" w:rsidP="00015EC8">
      <w:pPr>
        <w:keepLines/>
        <w:numPr>
          <w:ilvl w:val="0"/>
          <w:numId w:val="30"/>
        </w:numPr>
        <w:spacing w:after="60"/>
        <w:rPr>
          <w:rFonts w:ascii="Times New Roman" w:hAnsi="Times New Roman"/>
          <w:szCs w:val="24"/>
        </w:rPr>
      </w:pPr>
      <w:r w:rsidRPr="00C67049">
        <w:rPr>
          <w:rFonts w:ascii="Times New Roman" w:hAnsi="Times New Roman"/>
          <w:szCs w:val="24"/>
        </w:rPr>
        <w:t xml:space="preserve">VanLehn, K., Wetzel, J., Baker, E. L., &amp; Chung, G. K. W. K. (2015, February). </w:t>
      </w:r>
      <w:r w:rsidRPr="00C67049">
        <w:rPr>
          <w:rFonts w:ascii="Times New Roman" w:hAnsi="Times New Roman"/>
          <w:i/>
          <w:szCs w:val="24"/>
        </w:rPr>
        <w:t>An</w:t>
      </w:r>
      <w:r w:rsidRPr="00C67049">
        <w:rPr>
          <w:rFonts w:ascii="Times New Roman" w:hAnsi="Times New Roman"/>
          <w:szCs w:val="24"/>
        </w:rPr>
        <w:t xml:space="preserve"> </w:t>
      </w:r>
      <w:r w:rsidRPr="00C67049">
        <w:rPr>
          <w:rFonts w:ascii="Times New Roman" w:hAnsi="Times New Roman"/>
          <w:i/>
          <w:szCs w:val="24"/>
        </w:rPr>
        <w:t>ITS authoring system for scientific and engineering modeling</w:t>
      </w:r>
      <w:r w:rsidRPr="00C67049">
        <w:rPr>
          <w:rFonts w:ascii="Times New Roman" w:hAnsi="Times New Roman"/>
          <w:szCs w:val="24"/>
        </w:rPr>
        <w:t>. Presentation at the Office of Naval Research Cognitive Science of Learning Program Review, Arlington, VA.</w:t>
      </w:r>
    </w:p>
    <w:p w14:paraId="4E60AC2C" w14:textId="77777777" w:rsidR="00355F8B" w:rsidRPr="00C67049" w:rsidRDefault="00355F8B" w:rsidP="00372520">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5, February). </w:t>
      </w:r>
      <w:r w:rsidRPr="00C67049">
        <w:rPr>
          <w:rFonts w:ascii="Times New Roman" w:hAnsi="Times New Roman"/>
          <w:i/>
          <w:szCs w:val="24"/>
        </w:rPr>
        <w:t xml:space="preserve">Learning maps and ontologies: Toward </w:t>
      </w:r>
      <w:r w:rsidR="00401332" w:rsidRPr="00C67049">
        <w:rPr>
          <w:rFonts w:ascii="Times New Roman" w:hAnsi="Times New Roman"/>
          <w:i/>
          <w:szCs w:val="24"/>
        </w:rPr>
        <w:t>personalized</w:t>
      </w:r>
      <w:r w:rsidRPr="00C67049">
        <w:rPr>
          <w:rFonts w:ascii="Times New Roman" w:hAnsi="Times New Roman"/>
          <w:i/>
          <w:szCs w:val="24"/>
        </w:rPr>
        <w:t xml:space="preserve"> learning</w:t>
      </w:r>
      <w:r w:rsidRPr="00C67049">
        <w:rPr>
          <w:rFonts w:ascii="Times New Roman" w:hAnsi="Times New Roman"/>
          <w:szCs w:val="24"/>
        </w:rPr>
        <w:t>. Presentation at the Learning Maps Cohort Meeting, Bill and Melinda Gates Foundation, Seattle, Washington.</w:t>
      </w:r>
    </w:p>
    <w:p w14:paraId="6DB9FAEF" w14:textId="77777777" w:rsidR="00372520" w:rsidRPr="00C67049" w:rsidRDefault="00705E11" w:rsidP="00372520">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5, January). </w:t>
      </w:r>
      <w:r w:rsidR="002E3B1B" w:rsidRPr="00C67049">
        <w:rPr>
          <w:rFonts w:ascii="Times New Roman" w:hAnsi="Times New Roman"/>
          <w:i/>
          <w:szCs w:val="24"/>
        </w:rPr>
        <w:t>Updates on f</w:t>
      </w:r>
      <w:r w:rsidRPr="00C67049">
        <w:rPr>
          <w:rFonts w:ascii="Times New Roman" w:hAnsi="Times New Roman"/>
          <w:i/>
          <w:szCs w:val="24"/>
        </w:rPr>
        <w:t xml:space="preserve">inal </w:t>
      </w:r>
      <w:r w:rsidR="002E3B1B" w:rsidRPr="00C67049">
        <w:rPr>
          <w:rFonts w:ascii="Times New Roman" w:hAnsi="Times New Roman"/>
          <w:i/>
          <w:szCs w:val="24"/>
        </w:rPr>
        <w:t>w</w:t>
      </w:r>
      <w:r w:rsidRPr="00C67049">
        <w:rPr>
          <w:rFonts w:ascii="Times New Roman" w:hAnsi="Times New Roman"/>
          <w:i/>
          <w:szCs w:val="24"/>
        </w:rPr>
        <w:t xml:space="preserve">ave of </w:t>
      </w:r>
      <w:r w:rsidR="002E3B1B" w:rsidRPr="00C67049">
        <w:rPr>
          <w:rFonts w:ascii="Times New Roman" w:hAnsi="Times New Roman"/>
          <w:i/>
          <w:szCs w:val="24"/>
        </w:rPr>
        <w:t>c</w:t>
      </w:r>
      <w:r w:rsidRPr="00C67049">
        <w:rPr>
          <w:rFonts w:ascii="Times New Roman" w:hAnsi="Times New Roman"/>
          <w:i/>
          <w:szCs w:val="24"/>
        </w:rPr>
        <w:t>ontent/</w:t>
      </w:r>
      <w:r w:rsidR="002E3B1B" w:rsidRPr="00C67049">
        <w:rPr>
          <w:rFonts w:ascii="Times New Roman" w:hAnsi="Times New Roman"/>
          <w:i/>
          <w:szCs w:val="24"/>
        </w:rPr>
        <w:t>o</w:t>
      </w:r>
      <w:r w:rsidRPr="00C67049">
        <w:rPr>
          <w:rFonts w:ascii="Times New Roman" w:hAnsi="Times New Roman"/>
          <w:i/>
          <w:szCs w:val="24"/>
        </w:rPr>
        <w:t xml:space="preserve">utreach: Part II: Learner </w:t>
      </w:r>
      <w:r w:rsidR="002E3B1B" w:rsidRPr="00C67049">
        <w:rPr>
          <w:rFonts w:ascii="Times New Roman" w:hAnsi="Times New Roman"/>
          <w:i/>
          <w:szCs w:val="24"/>
        </w:rPr>
        <w:t>m</w:t>
      </w:r>
      <w:r w:rsidRPr="00C67049">
        <w:rPr>
          <w:rFonts w:ascii="Times New Roman" w:hAnsi="Times New Roman"/>
          <w:i/>
          <w:szCs w:val="24"/>
        </w:rPr>
        <w:t>odeling</w:t>
      </w:r>
      <w:r w:rsidRPr="00C67049">
        <w:rPr>
          <w:rFonts w:ascii="Times New Roman" w:hAnsi="Times New Roman"/>
          <w:szCs w:val="24"/>
        </w:rPr>
        <w:t>. Presentation at the 2015 Ready to Learn Advisors and Partners Meeting. Washington, DC.</w:t>
      </w:r>
    </w:p>
    <w:p w14:paraId="12DC92B2" w14:textId="77777777" w:rsidR="00372520" w:rsidRPr="00C67049" w:rsidRDefault="00372520" w:rsidP="00372520">
      <w:pPr>
        <w:keepLines/>
        <w:numPr>
          <w:ilvl w:val="0"/>
          <w:numId w:val="30"/>
        </w:numPr>
        <w:spacing w:after="60"/>
        <w:rPr>
          <w:rFonts w:ascii="Times New Roman" w:hAnsi="Times New Roman"/>
          <w:szCs w:val="24"/>
        </w:rPr>
      </w:pPr>
      <w:r w:rsidRPr="00C67049">
        <w:rPr>
          <w:rFonts w:ascii="Times New Roman" w:hAnsi="Times New Roman"/>
          <w:szCs w:val="24"/>
        </w:rPr>
        <w:t xml:space="preserve">Baker, E. L., Delacruz, G. C., Chung, G. K. W. K., Griffin, N., Madni, A., O’Neil, H., &amp; Jha, R. (2014, November). </w:t>
      </w:r>
      <w:r w:rsidRPr="00C67049">
        <w:rPr>
          <w:rFonts w:ascii="Times New Roman" w:hAnsi="Times New Roman"/>
          <w:i/>
          <w:szCs w:val="24"/>
        </w:rPr>
        <w:t>CRESST Engage update</w:t>
      </w:r>
      <w:r w:rsidRPr="00C67049">
        <w:rPr>
          <w:rFonts w:ascii="Times New Roman" w:hAnsi="Times New Roman"/>
          <w:szCs w:val="24"/>
        </w:rPr>
        <w:t>. Presentation at the DARPA Program Officer: Daniel Ragsdale, Los Angeles, CA.</w:t>
      </w:r>
    </w:p>
    <w:p w14:paraId="32F4717C" w14:textId="77777777" w:rsidR="0098701F" w:rsidRPr="00C67049" w:rsidRDefault="00372520" w:rsidP="00372520">
      <w:pPr>
        <w:keepLines/>
        <w:numPr>
          <w:ilvl w:val="0"/>
          <w:numId w:val="30"/>
        </w:numPr>
        <w:spacing w:after="60"/>
        <w:rPr>
          <w:rFonts w:ascii="Times New Roman" w:hAnsi="Times New Roman"/>
          <w:szCs w:val="24"/>
        </w:rPr>
      </w:pPr>
      <w:r w:rsidRPr="00C67049">
        <w:rPr>
          <w:rFonts w:ascii="Times New Roman" w:hAnsi="Times New Roman"/>
          <w:szCs w:val="24"/>
        </w:rPr>
        <w:lastRenderedPageBreak/>
        <w:t xml:space="preserve">Chung, G. K. W. K. (2014, October). </w:t>
      </w:r>
      <w:r w:rsidRPr="00C67049">
        <w:rPr>
          <w:rFonts w:ascii="Times New Roman" w:hAnsi="Times New Roman"/>
          <w:i/>
          <w:szCs w:val="24"/>
        </w:rPr>
        <w:t xml:space="preserve">Developing and testing math games for learning: Best practices, lessons learned, and results from a large-scale randomized controlled trial. </w:t>
      </w:r>
      <w:r w:rsidRPr="00C67049">
        <w:rPr>
          <w:rFonts w:ascii="Times New Roman" w:hAnsi="Times New Roman"/>
          <w:szCs w:val="24"/>
        </w:rPr>
        <w:t>Presentation at the Global 3D Technology Forum, Seoul, Republic of Korea.</w:t>
      </w:r>
    </w:p>
    <w:p w14:paraId="66B26C13" w14:textId="77777777" w:rsidR="00705E11" w:rsidRPr="00C67049" w:rsidRDefault="0098701F" w:rsidP="009870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4, September). </w:t>
      </w:r>
      <w:r w:rsidRPr="00C67049">
        <w:rPr>
          <w:rFonts w:ascii="Times New Roman" w:hAnsi="Times New Roman"/>
          <w:i/>
          <w:szCs w:val="24"/>
        </w:rPr>
        <w:t>Center for Advanced Technology in Schools (CATS</w:t>
      </w:r>
      <w:r w:rsidRPr="00C67049">
        <w:rPr>
          <w:rFonts w:ascii="Times New Roman" w:hAnsi="Times New Roman"/>
          <w:szCs w:val="24"/>
        </w:rPr>
        <w:t>. Laptop poster presentation at the IES PI meeting, Washington, DC.</w:t>
      </w:r>
    </w:p>
    <w:p w14:paraId="65E9006C" w14:textId="77777777" w:rsidR="000E55D1" w:rsidRPr="00C67049" w:rsidRDefault="000E55D1" w:rsidP="00015EC8">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Baker, E. L., Buschang, R. E., &amp; Madni, A. (2014, June). </w:t>
      </w:r>
      <w:r w:rsidRPr="00C67049">
        <w:rPr>
          <w:rFonts w:ascii="Times New Roman" w:hAnsi="Times New Roman"/>
          <w:i/>
          <w:szCs w:val="24"/>
        </w:rPr>
        <w:t>ONR Grand Challenge formative evaluation</w:t>
      </w:r>
      <w:r w:rsidRPr="00C67049">
        <w:rPr>
          <w:rFonts w:ascii="Times New Roman" w:hAnsi="Times New Roman"/>
          <w:szCs w:val="24"/>
        </w:rPr>
        <w:t>. Presentation at the ONR Grand Challenge Program Review, Honlulu, HI.</w:t>
      </w:r>
    </w:p>
    <w:p w14:paraId="36C2222D" w14:textId="77777777" w:rsidR="00ED2BB2" w:rsidRPr="00C67049" w:rsidRDefault="00D94DE6" w:rsidP="009870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4, </w:t>
      </w:r>
      <w:r w:rsidR="00043AF8" w:rsidRPr="00C67049">
        <w:rPr>
          <w:rFonts w:ascii="Times New Roman" w:hAnsi="Times New Roman"/>
          <w:szCs w:val="24"/>
        </w:rPr>
        <w:t>April</w:t>
      </w:r>
      <w:r w:rsidRPr="00C67049">
        <w:rPr>
          <w:rFonts w:ascii="Times New Roman" w:hAnsi="Times New Roman"/>
          <w:szCs w:val="24"/>
        </w:rPr>
        <w:t xml:space="preserve">). </w:t>
      </w:r>
      <w:r w:rsidRPr="00C67049">
        <w:rPr>
          <w:rFonts w:ascii="Times New Roman" w:hAnsi="Times New Roman"/>
          <w:i/>
          <w:szCs w:val="24"/>
        </w:rPr>
        <w:t xml:space="preserve">Game development and design: Blood, </w:t>
      </w:r>
      <w:r w:rsidR="002E3B1B" w:rsidRPr="00C67049">
        <w:rPr>
          <w:rFonts w:ascii="Times New Roman" w:hAnsi="Times New Roman"/>
          <w:i/>
          <w:szCs w:val="24"/>
        </w:rPr>
        <w:t>s</w:t>
      </w:r>
      <w:r w:rsidRPr="00C67049">
        <w:rPr>
          <w:rFonts w:ascii="Times New Roman" w:hAnsi="Times New Roman"/>
          <w:i/>
          <w:szCs w:val="24"/>
        </w:rPr>
        <w:t xml:space="preserve">weat, and </w:t>
      </w:r>
      <w:r w:rsidR="002E3B1B" w:rsidRPr="00C67049">
        <w:rPr>
          <w:rFonts w:ascii="Times New Roman" w:hAnsi="Times New Roman"/>
          <w:i/>
          <w:szCs w:val="24"/>
        </w:rPr>
        <w:t>t</w:t>
      </w:r>
      <w:r w:rsidRPr="00C67049">
        <w:rPr>
          <w:rFonts w:ascii="Times New Roman" w:hAnsi="Times New Roman"/>
          <w:i/>
          <w:szCs w:val="24"/>
        </w:rPr>
        <w:t>ears</w:t>
      </w:r>
      <w:r w:rsidRPr="00C67049">
        <w:rPr>
          <w:rFonts w:ascii="Times New Roman" w:hAnsi="Times New Roman"/>
          <w:szCs w:val="24"/>
        </w:rPr>
        <w:t>. Presentation at the 2014 Center for Advanced Technolo</w:t>
      </w:r>
      <w:r w:rsidR="00047403" w:rsidRPr="00C67049">
        <w:rPr>
          <w:rFonts w:ascii="Times New Roman" w:hAnsi="Times New Roman"/>
          <w:szCs w:val="24"/>
        </w:rPr>
        <w:t>gy in Schools (CATS) conference,</w:t>
      </w:r>
      <w:r w:rsidR="009564F8" w:rsidRPr="00C67049">
        <w:rPr>
          <w:rFonts w:ascii="Times New Roman" w:hAnsi="Times New Roman"/>
          <w:szCs w:val="24"/>
        </w:rPr>
        <w:t xml:space="preserve"> Redondo Beach, CA.</w:t>
      </w:r>
    </w:p>
    <w:p w14:paraId="50A5E440" w14:textId="77777777" w:rsidR="00CC42EF" w:rsidRPr="00C67049" w:rsidRDefault="009564F8" w:rsidP="001C77EE">
      <w:pPr>
        <w:keepLines/>
        <w:numPr>
          <w:ilvl w:val="0"/>
          <w:numId w:val="30"/>
        </w:numPr>
        <w:spacing w:after="60"/>
        <w:rPr>
          <w:rFonts w:ascii="Times New Roman" w:hAnsi="Times New Roman"/>
          <w:szCs w:val="24"/>
        </w:rPr>
      </w:pPr>
      <w:r w:rsidRPr="00C67049">
        <w:rPr>
          <w:rFonts w:ascii="Times New Roman" w:hAnsi="Times New Roman"/>
          <w:szCs w:val="24"/>
        </w:rPr>
        <w:t xml:space="preserve">Cai, L., Choi, K.C., Chung, G. K. W. K., &amp; Baker, E. L. (2014, April). </w:t>
      </w:r>
      <w:r w:rsidRPr="00C67049">
        <w:rPr>
          <w:rFonts w:ascii="Times New Roman" w:hAnsi="Times New Roman"/>
          <w:i/>
          <w:szCs w:val="24"/>
        </w:rPr>
        <w:t>On the importance of integrated psychometrics and multilevel impact estimation in multi-site RCTs: Lessons Learned from CATS</w:t>
      </w:r>
      <w:r w:rsidRPr="00C67049">
        <w:rPr>
          <w:rFonts w:ascii="Times New Roman" w:hAnsi="Times New Roman"/>
          <w:szCs w:val="24"/>
        </w:rPr>
        <w:t>. Presentation at the 2014 Center for Advanced Technology in Schools (CATS) conference, Redondo Beach, CA.</w:t>
      </w:r>
    </w:p>
    <w:p w14:paraId="0732452B" w14:textId="77777777" w:rsidR="001C77EE" w:rsidRPr="00C67049" w:rsidRDefault="00047403" w:rsidP="001C77EE">
      <w:pPr>
        <w:keepLines/>
        <w:numPr>
          <w:ilvl w:val="0"/>
          <w:numId w:val="30"/>
        </w:numPr>
        <w:spacing w:after="60"/>
        <w:rPr>
          <w:rFonts w:ascii="Times New Roman" w:hAnsi="Times New Roman"/>
          <w:szCs w:val="24"/>
        </w:rPr>
      </w:pPr>
      <w:r w:rsidRPr="00C67049">
        <w:rPr>
          <w:rFonts w:ascii="Times New Roman" w:hAnsi="Times New Roman"/>
          <w:szCs w:val="24"/>
        </w:rPr>
        <w:t xml:space="preserve">Baker, E. L., Choi, K.C., Chung, G. K. W. K., Jha, R., Lee, J., Madni, A., O’Neil, H., &amp; Stripling, R. (2014, March). </w:t>
      </w:r>
      <w:r w:rsidRPr="00C67049">
        <w:rPr>
          <w:rFonts w:ascii="Times New Roman" w:hAnsi="Times New Roman"/>
          <w:i/>
          <w:szCs w:val="24"/>
        </w:rPr>
        <w:t>DARPA Site Visit</w:t>
      </w:r>
      <w:r w:rsidRPr="00C67049">
        <w:rPr>
          <w:rFonts w:ascii="Times New Roman" w:hAnsi="Times New Roman"/>
          <w:szCs w:val="24"/>
        </w:rPr>
        <w:t>. Presentation at the DARPA Program Officer: Daniel Ragsdale, Los Angeles, CA.</w:t>
      </w:r>
    </w:p>
    <w:p w14:paraId="2E9434E6" w14:textId="77777777" w:rsidR="00047403" w:rsidRPr="00C67049" w:rsidRDefault="001C77EE" w:rsidP="001C77EE">
      <w:pPr>
        <w:keepLines/>
        <w:numPr>
          <w:ilvl w:val="0"/>
          <w:numId w:val="30"/>
        </w:numPr>
        <w:spacing w:after="60"/>
        <w:rPr>
          <w:rFonts w:ascii="Times New Roman" w:hAnsi="Times New Roman"/>
          <w:szCs w:val="24"/>
        </w:rPr>
      </w:pPr>
      <w:r w:rsidRPr="00C67049">
        <w:rPr>
          <w:rFonts w:ascii="Times New Roman" w:hAnsi="Times New Roman"/>
          <w:szCs w:val="24"/>
        </w:rPr>
        <w:t xml:space="preserve">Buschang, R. E., &amp; Chung, G. K. W. K. (2014, February). </w:t>
      </w:r>
      <w:r w:rsidRPr="00C67049">
        <w:rPr>
          <w:rFonts w:ascii="Times New Roman" w:hAnsi="Times New Roman"/>
          <w:i/>
          <w:szCs w:val="24"/>
        </w:rPr>
        <w:t>PFITS Fall 2013 pilot test postmortem</w:t>
      </w:r>
      <w:r w:rsidRPr="00C67049">
        <w:rPr>
          <w:rFonts w:ascii="Times New Roman" w:hAnsi="Times New Roman"/>
          <w:szCs w:val="24"/>
        </w:rPr>
        <w:t>. Presentation to Arizona State University PFITS project team. Los Angeles, CA.</w:t>
      </w:r>
    </w:p>
    <w:p w14:paraId="06BE30D4" w14:textId="77777777" w:rsidR="007276B5" w:rsidRPr="00C67049" w:rsidRDefault="007276B5" w:rsidP="00015EC8">
      <w:pPr>
        <w:keepLines/>
        <w:numPr>
          <w:ilvl w:val="0"/>
          <w:numId w:val="30"/>
        </w:numPr>
        <w:spacing w:after="60"/>
        <w:rPr>
          <w:rFonts w:ascii="Times New Roman" w:hAnsi="Times New Roman"/>
          <w:szCs w:val="24"/>
        </w:rPr>
      </w:pPr>
      <w:r w:rsidRPr="00C67049">
        <w:rPr>
          <w:rFonts w:ascii="Times New Roman" w:hAnsi="Times New Roman"/>
          <w:szCs w:val="24"/>
        </w:rPr>
        <w:t xml:space="preserve">Baker, E. L., Chung, G. K. W. K., Delacruz, G. C., Griffin, N., &amp; Madni, A. (2013, December). </w:t>
      </w:r>
      <w:r w:rsidRPr="00C67049">
        <w:rPr>
          <w:rFonts w:ascii="Times New Roman" w:hAnsi="Times New Roman"/>
          <w:i/>
          <w:szCs w:val="24"/>
        </w:rPr>
        <w:t>ENGAGE: CRESST Update</w:t>
      </w:r>
      <w:r w:rsidRPr="00C67049">
        <w:rPr>
          <w:rFonts w:ascii="Times New Roman" w:hAnsi="Times New Roman"/>
          <w:szCs w:val="24"/>
        </w:rPr>
        <w:t>. Presentation at the ENGAGE PI Meeting, Los Angeles, CA.</w:t>
      </w:r>
    </w:p>
    <w:p w14:paraId="4963DD40" w14:textId="77777777" w:rsidR="005C1916" w:rsidRPr="00C67049" w:rsidRDefault="005C1916" w:rsidP="00015EC8">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3, September). </w:t>
      </w:r>
      <w:r w:rsidRPr="00C67049">
        <w:rPr>
          <w:rFonts w:ascii="Times New Roman" w:hAnsi="Times New Roman"/>
          <w:i/>
          <w:szCs w:val="24"/>
        </w:rPr>
        <w:t>Center for Advanced Technology in Schools (CATS</w:t>
      </w:r>
      <w:r w:rsidRPr="00C67049">
        <w:rPr>
          <w:rFonts w:ascii="Times New Roman" w:hAnsi="Times New Roman"/>
          <w:szCs w:val="24"/>
        </w:rPr>
        <w:t>. Laptop poster presentation at the IES PI meeting, Washington, DC.</w:t>
      </w:r>
    </w:p>
    <w:p w14:paraId="172BCED9" w14:textId="77777777" w:rsidR="00015EC8" w:rsidRPr="00C67049" w:rsidRDefault="00015EC8" w:rsidP="00015EC8">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3, September). </w:t>
      </w:r>
      <w:r w:rsidRPr="00C67049">
        <w:rPr>
          <w:rFonts w:ascii="Times New Roman" w:hAnsi="Times New Roman"/>
          <w:i/>
          <w:szCs w:val="24"/>
        </w:rPr>
        <w:t>Center for Advanced Technology:</w:t>
      </w:r>
      <w:r w:rsidRPr="00C67049">
        <w:rPr>
          <w:rFonts w:ascii="Times New Roman" w:hAnsi="Times New Roman"/>
          <w:i/>
          <w:szCs w:val="24"/>
        </w:rPr>
        <w:br/>
        <w:t>Findings and lessons-learned from developing and evaluating math games for learning</w:t>
      </w:r>
      <w:r w:rsidRPr="00C67049">
        <w:rPr>
          <w:rFonts w:ascii="Times New Roman" w:hAnsi="Times New Roman"/>
          <w:szCs w:val="24"/>
        </w:rPr>
        <w:t>. Presentation to the Smarter Balanced Assessment Consortium, Los Angeles, CA.</w:t>
      </w:r>
    </w:p>
    <w:p w14:paraId="06AB1235" w14:textId="77777777" w:rsidR="00726676" w:rsidRPr="00C67049" w:rsidRDefault="00726676" w:rsidP="00726676">
      <w:pPr>
        <w:keepLines/>
        <w:numPr>
          <w:ilvl w:val="0"/>
          <w:numId w:val="30"/>
        </w:numPr>
        <w:spacing w:after="60"/>
        <w:rPr>
          <w:rFonts w:ascii="Times New Roman" w:hAnsi="Times New Roman"/>
          <w:szCs w:val="24"/>
        </w:rPr>
      </w:pPr>
      <w:r w:rsidRPr="00C67049">
        <w:rPr>
          <w:rFonts w:ascii="Times New Roman" w:hAnsi="Times New Roman"/>
          <w:szCs w:val="24"/>
        </w:rPr>
        <w:t xml:space="preserve">O’Neil, H. F., Chung, G. K. W. K., &amp; Williams, P. (2013, August). </w:t>
      </w:r>
      <w:r w:rsidRPr="00C67049">
        <w:rPr>
          <w:rFonts w:ascii="Times New Roman" w:hAnsi="Times New Roman"/>
          <w:i/>
          <w:szCs w:val="24"/>
        </w:rPr>
        <w:t>The effects of game-based instructional feedback on developmental math progress in a Hispanic-serving institution</w:t>
      </w:r>
      <w:r w:rsidRPr="00C67049">
        <w:rPr>
          <w:rFonts w:ascii="Times New Roman" w:hAnsi="Times New Roman"/>
          <w:szCs w:val="24"/>
        </w:rPr>
        <w:t xml:space="preserve">. </w:t>
      </w:r>
      <w:r w:rsidR="00B05116" w:rsidRPr="00C67049">
        <w:rPr>
          <w:rFonts w:ascii="Times New Roman" w:hAnsi="Times New Roman"/>
          <w:szCs w:val="24"/>
        </w:rPr>
        <w:t xml:space="preserve">Presentation at the </w:t>
      </w:r>
      <w:r w:rsidRPr="00C67049">
        <w:rPr>
          <w:rFonts w:ascii="Times New Roman" w:hAnsi="Times New Roman"/>
          <w:szCs w:val="24"/>
        </w:rPr>
        <w:t>Office of Naval Research Cognitive Science of Learning Program Review, Arlington, VA.</w:t>
      </w:r>
    </w:p>
    <w:p w14:paraId="6BE637A5" w14:textId="77777777" w:rsidR="00B0216C" w:rsidRPr="00C67049" w:rsidRDefault="00B0216C"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Baker, E. L., Chung, G. K. W. K., Delacruz, G. C., &amp; Madni, A. (2013, March). </w:t>
      </w:r>
      <w:r w:rsidRPr="00C67049">
        <w:rPr>
          <w:rFonts w:ascii="Times New Roman" w:hAnsi="Times New Roman"/>
          <w:i/>
          <w:szCs w:val="24"/>
        </w:rPr>
        <w:t>DARPA ENGAGE program review: CRESST – TA2</w:t>
      </w:r>
      <w:r w:rsidRPr="00C67049">
        <w:rPr>
          <w:rFonts w:ascii="Times New Roman" w:hAnsi="Times New Roman"/>
          <w:szCs w:val="24"/>
        </w:rPr>
        <w:t>. Presentation at the ENGAGE PI Meeting (Phase II Review): Defense Advanced Research Projects Agency: Russell Shilling, Program Manager, Arlington, VA.</w:t>
      </w:r>
    </w:p>
    <w:p w14:paraId="79F19E36" w14:textId="77777777" w:rsidR="00CE10B3" w:rsidRPr="00C67049" w:rsidRDefault="00CE10B3"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2, November). </w:t>
      </w:r>
      <w:r w:rsidRPr="00C67049">
        <w:rPr>
          <w:rFonts w:ascii="Times New Roman" w:hAnsi="Times New Roman"/>
          <w:i/>
          <w:szCs w:val="24"/>
        </w:rPr>
        <w:t>Design considerations for efficacy trial 2</w:t>
      </w:r>
      <w:r w:rsidRPr="00C67049">
        <w:rPr>
          <w:rFonts w:ascii="Times New Roman" w:hAnsi="Times New Roman"/>
          <w:szCs w:val="24"/>
        </w:rPr>
        <w:t>. Presentation at the CATS Seminar for Research on Games and Learning, Los Angeles, CA.</w:t>
      </w:r>
    </w:p>
    <w:p w14:paraId="454F85C3" w14:textId="77777777" w:rsidR="00CE10B3" w:rsidRPr="00C67049" w:rsidRDefault="00CE10B3"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2, November). </w:t>
      </w:r>
      <w:r w:rsidRPr="00C67049">
        <w:rPr>
          <w:rFonts w:ascii="Times New Roman" w:hAnsi="Times New Roman"/>
          <w:i/>
          <w:szCs w:val="24"/>
        </w:rPr>
        <w:t>Developing and testing math games for learning: Best practices, lessons learned, and results from a randomized controlled trial</w:t>
      </w:r>
      <w:r w:rsidRPr="00C67049">
        <w:rPr>
          <w:rFonts w:ascii="Times New Roman" w:hAnsi="Times New Roman"/>
          <w:szCs w:val="24"/>
        </w:rPr>
        <w:t>. Presentation to San José State University Games for Learning Working Group, San Jose, CA.</w:t>
      </w:r>
    </w:p>
    <w:p w14:paraId="16CB6555" w14:textId="77777777" w:rsidR="00CE10B3" w:rsidRPr="00C67049" w:rsidRDefault="00CE10B3" w:rsidP="00E1461F">
      <w:pPr>
        <w:keepLines/>
        <w:numPr>
          <w:ilvl w:val="0"/>
          <w:numId w:val="30"/>
        </w:numPr>
        <w:spacing w:after="60"/>
        <w:rPr>
          <w:rFonts w:ascii="Times New Roman" w:hAnsi="Times New Roman"/>
          <w:szCs w:val="24"/>
        </w:rPr>
      </w:pPr>
      <w:r w:rsidRPr="00C67049">
        <w:rPr>
          <w:rFonts w:ascii="Times New Roman" w:hAnsi="Times New Roman"/>
          <w:szCs w:val="24"/>
        </w:rPr>
        <w:lastRenderedPageBreak/>
        <w:t xml:space="preserve">Chung, G. K. W. K. (2012, November). </w:t>
      </w:r>
      <w:r w:rsidRPr="00C67049">
        <w:rPr>
          <w:rFonts w:ascii="Times New Roman" w:hAnsi="Times New Roman"/>
          <w:i/>
          <w:szCs w:val="24"/>
        </w:rPr>
        <w:t>Developing and testing math games for learning: Best practices, lessons learned, and results from a randomized controlled trial</w:t>
      </w:r>
      <w:r w:rsidRPr="00C67049">
        <w:rPr>
          <w:rFonts w:ascii="Times New Roman" w:hAnsi="Times New Roman"/>
          <w:szCs w:val="24"/>
        </w:rPr>
        <w:t>. Presentation to SRI, Menlo Park, CA.</w:t>
      </w:r>
    </w:p>
    <w:p w14:paraId="13FB190A" w14:textId="77777777" w:rsidR="00CE10B3" w:rsidRPr="00C67049" w:rsidRDefault="00CE10B3"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2, November). </w:t>
      </w:r>
      <w:r w:rsidRPr="00C67049">
        <w:rPr>
          <w:rFonts w:ascii="Times New Roman" w:hAnsi="Times New Roman"/>
          <w:i/>
          <w:szCs w:val="24"/>
        </w:rPr>
        <w:t>Game development and design: Best practices and lessons learned</w:t>
      </w:r>
      <w:r w:rsidRPr="00C67049">
        <w:rPr>
          <w:rFonts w:ascii="Times New Roman" w:hAnsi="Times New Roman"/>
          <w:szCs w:val="24"/>
        </w:rPr>
        <w:t>. Presentation at the CATS Seminar for Research on Games and Learning, Los Angeles, CA.</w:t>
      </w:r>
    </w:p>
    <w:p w14:paraId="22FC6016" w14:textId="77777777" w:rsidR="00CE10B3" w:rsidRPr="00C67049" w:rsidRDefault="00CE10B3"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Delacruz, G. C., Baker, E. L., &amp; Chung, G. K. W. K.. (2012, October). </w:t>
      </w:r>
      <w:r w:rsidRPr="00C67049">
        <w:rPr>
          <w:rFonts w:ascii="Times New Roman" w:hAnsi="Times New Roman"/>
          <w:i/>
          <w:szCs w:val="24"/>
        </w:rPr>
        <w:t>Playing to learn: Using games for academic achievement</w:t>
      </w:r>
      <w:r w:rsidRPr="00C67049">
        <w:rPr>
          <w:rFonts w:ascii="Times New Roman" w:hAnsi="Times New Roman"/>
          <w:szCs w:val="24"/>
        </w:rPr>
        <w:t>. Presentation to the Beijing National Day School, Los Angeles, CA.</w:t>
      </w:r>
    </w:p>
    <w:p w14:paraId="46FF0276" w14:textId="77777777" w:rsidR="0036408C" w:rsidRPr="00C67049" w:rsidRDefault="0036408C"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Baker, E. L., &amp; Cai, L., with Phelan, J., Chung, G. K. W. K., &amp; Stripling, R. (2012, October). </w:t>
      </w:r>
      <w:r w:rsidRPr="00C67049">
        <w:rPr>
          <w:rFonts w:ascii="Times New Roman" w:hAnsi="Times New Roman"/>
          <w:i/>
          <w:szCs w:val="24"/>
        </w:rPr>
        <w:t>Our welcome to CRESST: A beginning tour</w:t>
      </w:r>
      <w:r w:rsidRPr="00C67049">
        <w:rPr>
          <w:rFonts w:ascii="Times New Roman" w:hAnsi="Times New Roman"/>
          <w:szCs w:val="24"/>
        </w:rPr>
        <w:t>. Presentation to Marcelo Suárez-Orozco, Dean of the Graduate School of Education &amp; Information Studies, Los Angeles.</w:t>
      </w:r>
    </w:p>
    <w:p w14:paraId="400E33DF" w14:textId="77777777" w:rsidR="00951949" w:rsidRPr="00C67049" w:rsidRDefault="0036408C" w:rsidP="00E1461F">
      <w:pPr>
        <w:keepLines/>
        <w:numPr>
          <w:ilvl w:val="0"/>
          <w:numId w:val="30"/>
        </w:numPr>
        <w:spacing w:after="60"/>
        <w:rPr>
          <w:rStyle w:val="referencetext"/>
          <w:rFonts w:ascii="Times New Roman" w:hAnsi="Times New Roman"/>
          <w:szCs w:val="24"/>
        </w:rPr>
      </w:pPr>
      <w:r w:rsidRPr="00C67049">
        <w:rPr>
          <w:rFonts w:ascii="Times New Roman" w:hAnsi="Times New Roman"/>
          <w:szCs w:val="24"/>
        </w:rPr>
        <w:t xml:space="preserve">Baker, E. L., &amp; Chung, G. (2012, August). </w:t>
      </w:r>
      <w:r w:rsidRPr="00C67049">
        <w:rPr>
          <w:rFonts w:ascii="Times New Roman" w:hAnsi="Times New Roman"/>
          <w:i/>
          <w:szCs w:val="24"/>
        </w:rPr>
        <w:t>DARPA ENGAGE program review: CRESST – TA2</w:t>
      </w:r>
      <w:r w:rsidRPr="00C67049">
        <w:rPr>
          <w:rFonts w:ascii="Times New Roman" w:hAnsi="Times New Roman"/>
          <w:szCs w:val="24"/>
        </w:rPr>
        <w:t>. Presentation at the ENGAGE PI Meeting (Phase I Review): Defense Advanced Research Projects Agency: Russell Shilling, Program Manager, Arlington, VA.</w:t>
      </w:r>
    </w:p>
    <w:p w14:paraId="7BE8C507" w14:textId="77777777" w:rsidR="00201CD1" w:rsidRPr="00C67049" w:rsidRDefault="00201CD1"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Vendlinski, T. P., &amp; Chung, G. K. W. K. (2012, February). </w:t>
      </w:r>
      <w:r w:rsidRPr="00C67049">
        <w:rPr>
          <w:rFonts w:ascii="Times New Roman" w:hAnsi="Times New Roman"/>
          <w:i/>
          <w:szCs w:val="24"/>
        </w:rPr>
        <w:t>Transitioning to the new assessments–Making it happen through research</w:t>
      </w:r>
      <w:r w:rsidRPr="00C67049">
        <w:rPr>
          <w:rFonts w:ascii="Times New Roman" w:hAnsi="Times New Roman"/>
          <w:szCs w:val="24"/>
        </w:rPr>
        <w:t xml:space="preserve">. Poster </w:t>
      </w:r>
      <w:r w:rsidRPr="00C67049">
        <w:rPr>
          <w:rStyle w:val="referencetext"/>
          <w:rFonts w:ascii="Times New Roman" w:hAnsi="Times New Roman"/>
          <w:szCs w:val="24"/>
        </w:rPr>
        <w:t>presented at the Assessment and Accountability Comprehensive Center Conference, Los Angeles, CA.</w:t>
      </w:r>
    </w:p>
    <w:p w14:paraId="2BDBA7A3" w14:textId="77777777" w:rsidR="006A42BA" w:rsidRPr="00C67049" w:rsidRDefault="006A42BA"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2, February). </w:t>
      </w:r>
      <w:r w:rsidRPr="00C67049">
        <w:rPr>
          <w:rFonts w:ascii="Times New Roman" w:hAnsi="Times New Roman"/>
          <w:i/>
          <w:szCs w:val="24"/>
        </w:rPr>
        <w:t>A testbed approach to game development, testing, and validation</w:t>
      </w:r>
      <w:r w:rsidRPr="00C67049">
        <w:rPr>
          <w:rFonts w:ascii="Times New Roman" w:hAnsi="Times New Roman"/>
          <w:szCs w:val="24"/>
        </w:rPr>
        <w:t xml:space="preserve">. Poster </w:t>
      </w:r>
      <w:r w:rsidRPr="00C67049">
        <w:rPr>
          <w:rStyle w:val="referencetext"/>
          <w:rFonts w:ascii="Times New Roman" w:hAnsi="Times New Roman"/>
          <w:szCs w:val="24"/>
        </w:rPr>
        <w:t>presented at the DARPA Engage PI Summit Meeting, Los Angeles, CA.</w:t>
      </w:r>
    </w:p>
    <w:p w14:paraId="24BAE911" w14:textId="77777777" w:rsidR="00674424" w:rsidRPr="00C67049" w:rsidRDefault="00674424"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1, June). </w:t>
      </w:r>
      <w:r w:rsidRPr="00C67049">
        <w:rPr>
          <w:rFonts w:ascii="Times New Roman" w:hAnsi="Times New Roman"/>
          <w:i/>
          <w:szCs w:val="24"/>
        </w:rPr>
        <w:t xml:space="preserve">Assessing learning in games: The good, the bad, the ugly. </w:t>
      </w:r>
      <w:r w:rsidRPr="00C67049">
        <w:rPr>
          <w:rFonts w:ascii="Times New Roman" w:hAnsi="Times New Roman"/>
          <w:szCs w:val="24"/>
        </w:rPr>
        <w:t>Invited presentation at the Tracking Engagement and Learning in Transmedia Workshop: The Challenge of Designing Analytics for Complex Educational Media Properties, New York, NY.</w:t>
      </w:r>
    </w:p>
    <w:p w14:paraId="318BE447" w14:textId="77777777" w:rsidR="00AA2391" w:rsidRPr="00C67049" w:rsidRDefault="00AA2391" w:rsidP="00E1461F">
      <w:pPr>
        <w:keepLines/>
        <w:numPr>
          <w:ilvl w:val="0"/>
          <w:numId w:val="30"/>
        </w:numPr>
        <w:spacing w:after="60"/>
        <w:rPr>
          <w:rFonts w:ascii="Times New Roman" w:hAnsi="Times New Roman"/>
          <w:szCs w:val="24"/>
        </w:rPr>
      </w:pPr>
      <w:r w:rsidRPr="00C67049">
        <w:rPr>
          <w:rFonts w:ascii="Times New Roman" w:hAnsi="Times New Roman"/>
          <w:szCs w:val="24"/>
        </w:rPr>
        <w:t>Chung, G. K. W. K. (2011, January).</w:t>
      </w:r>
      <w:r w:rsidRPr="00C67049">
        <w:rPr>
          <w:rFonts w:ascii="Times New Roman" w:hAnsi="Times New Roman"/>
          <w:i/>
          <w:iCs/>
          <w:szCs w:val="24"/>
        </w:rPr>
        <w:t xml:space="preserve"> Designing </w:t>
      </w:r>
      <w:r w:rsidR="000537FC" w:rsidRPr="00C67049">
        <w:rPr>
          <w:rFonts w:ascii="Times New Roman" w:hAnsi="Times New Roman"/>
          <w:i/>
          <w:iCs/>
          <w:szCs w:val="24"/>
        </w:rPr>
        <w:t xml:space="preserve">math </w:t>
      </w:r>
      <w:r w:rsidRPr="00C67049">
        <w:rPr>
          <w:rFonts w:ascii="Times New Roman" w:hAnsi="Times New Roman"/>
          <w:i/>
          <w:iCs/>
          <w:szCs w:val="24"/>
        </w:rPr>
        <w:t>games for learning: Lessons learned</w:t>
      </w:r>
      <w:r w:rsidRPr="00C67049">
        <w:rPr>
          <w:rFonts w:ascii="Times New Roman" w:hAnsi="Times New Roman"/>
          <w:iCs/>
          <w:szCs w:val="24"/>
        </w:rPr>
        <w:t xml:space="preserve">. </w:t>
      </w:r>
      <w:r w:rsidRPr="00C67049">
        <w:rPr>
          <w:rFonts w:ascii="Times New Roman" w:hAnsi="Times New Roman"/>
          <w:szCs w:val="24"/>
        </w:rPr>
        <w:t>Presentation at the CATS Seminar for Research on Games and Learning, Los Angeles, CA.</w:t>
      </w:r>
    </w:p>
    <w:p w14:paraId="5EC14CFC"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10, May). </w:t>
      </w:r>
      <w:r w:rsidR="00017C82" w:rsidRPr="00C67049">
        <w:rPr>
          <w:rFonts w:ascii="Times New Roman" w:hAnsi="Times New Roman"/>
          <w:i/>
          <w:szCs w:val="24"/>
        </w:rPr>
        <w:t>Instrumenting games for a</w:t>
      </w:r>
      <w:r w:rsidRPr="00C67049">
        <w:rPr>
          <w:rFonts w:ascii="Times New Roman" w:hAnsi="Times New Roman"/>
          <w:i/>
          <w:szCs w:val="24"/>
        </w:rPr>
        <w:t>ssessment: What can online processes tell us about what students know and don’t know?</w:t>
      </w:r>
      <w:r w:rsidRPr="00C67049">
        <w:rPr>
          <w:rFonts w:ascii="Times New Roman" w:hAnsi="Times New Roman"/>
          <w:szCs w:val="24"/>
        </w:rPr>
        <w:t xml:space="preserve"> Invited presentation at the annual Games for Change (G4C) Conference, New York, NY.</w:t>
      </w:r>
    </w:p>
    <w:p w14:paraId="38B34D8B"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Chung, G. K. W. K. (2010, January).</w:t>
      </w:r>
      <w:r w:rsidRPr="00C67049">
        <w:rPr>
          <w:rFonts w:ascii="Times New Roman" w:hAnsi="Times New Roman"/>
          <w:i/>
          <w:iCs/>
          <w:szCs w:val="24"/>
        </w:rPr>
        <w:t xml:space="preserve"> Designing games for learning:</w:t>
      </w:r>
      <w:r w:rsidR="00017C82" w:rsidRPr="00C67049">
        <w:rPr>
          <w:rFonts w:ascii="Times New Roman" w:hAnsi="Times New Roman"/>
          <w:i/>
          <w:iCs/>
          <w:szCs w:val="24"/>
        </w:rPr>
        <w:t xml:space="preserve"> </w:t>
      </w:r>
      <w:r w:rsidRPr="00C67049">
        <w:rPr>
          <w:rFonts w:ascii="Times New Roman" w:hAnsi="Times New Roman"/>
          <w:i/>
          <w:iCs/>
          <w:szCs w:val="24"/>
        </w:rPr>
        <w:t>Update on R&amp;D progress</w:t>
      </w:r>
      <w:r w:rsidRPr="00C67049">
        <w:rPr>
          <w:rFonts w:ascii="Times New Roman" w:hAnsi="Times New Roman"/>
          <w:iCs/>
          <w:szCs w:val="24"/>
        </w:rPr>
        <w:t xml:space="preserve">. </w:t>
      </w:r>
      <w:r w:rsidRPr="00C67049">
        <w:rPr>
          <w:rFonts w:ascii="Times New Roman" w:hAnsi="Times New Roman"/>
          <w:szCs w:val="24"/>
        </w:rPr>
        <w:t>Presentation at the CATS Seminar for Research on Games and Le</w:t>
      </w:r>
      <w:r w:rsidR="00017C82" w:rsidRPr="00C67049">
        <w:rPr>
          <w:rFonts w:ascii="Times New Roman" w:hAnsi="Times New Roman"/>
          <w:szCs w:val="24"/>
        </w:rPr>
        <w:t>arning,</w:t>
      </w:r>
      <w:r w:rsidRPr="00C67049">
        <w:rPr>
          <w:rFonts w:ascii="Times New Roman" w:hAnsi="Times New Roman"/>
          <w:szCs w:val="24"/>
        </w:rPr>
        <w:t xml:space="preserve"> Los Angeles, CA.</w:t>
      </w:r>
    </w:p>
    <w:p w14:paraId="51B299D9"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Chung, G. K. W. K. (2009, January).</w:t>
      </w:r>
      <w:r w:rsidRPr="00C67049">
        <w:rPr>
          <w:rFonts w:ascii="Times New Roman" w:hAnsi="Times New Roman"/>
          <w:i/>
          <w:iCs/>
          <w:szCs w:val="24"/>
        </w:rPr>
        <w:t xml:space="preserve"> Math prerequisites for cognitive readiness</w:t>
      </w:r>
      <w:r w:rsidRPr="00C67049">
        <w:rPr>
          <w:rFonts w:ascii="Times New Roman" w:hAnsi="Times New Roman"/>
          <w:iCs/>
          <w:szCs w:val="24"/>
        </w:rPr>
        <w:t xml:space="preserve">. </w:t>
      </w:r>
      <w:r w:rsidRPr="00C67049">
        <w:rPr>
          <w:rFonts w:ascii="Times New Roman" w:hAnsi="Times New Roman"/>
          <w:szCs w:val="24"/>
        </w:rPr>
        <w:t xml:space="preserve">Invited presentation at the </w:t>
      </w:r>
      <w:r w:rsidR="00017C82" w:rsidRPr="00C67049">
        <w:rPr>
          <w:rFonts w:ascii="Times New Roman" w:hAnsi="Times New Roman"/>
          <w:szCs w:val="24"/>
        </w:rPr>
        <w:t xml:space="preserve">Office of Naval Research conference </w:t>
      </w:r>
      <w:r w:rsidRPr="00C67049">
        <w:rPr>
          <w:rFonts w:ascii="Times New Roman" w:hAnsi="Times New Roman"/>
          <w:szCs w:val="24"/>
        </w:rPr>
        <w:t xml:space="preserve">on </w:t>
      </w:r>
      <w:r w:rsidR="00017C82" w:rsidRPr="00C67049">
        <w:rPr>
          <w:rFonts w:ascii="Times New Roman" w:hAnsi="Times New Roman"/>
          <w:szCs w:val="24"/>
        </w:rPr>
        <w:t>Teaching and Measuring Cognitive Readiness,</w:t>
      </w:r>
      <w:r w:rsidRPr="00C67049">
        <w:rPr>
          <w:rFonts w:ascii="Times New Roman" w:hAnsi="Times New Roman"/>
          <w:szCs w:val="24"/>
        </w:rPr>
        <w:t xml:space="preserve"> Redondo Beach, CA.</w:t>
      </w:r>
    </w:p>
    <w:p w14:paraId="4BC4F731"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Chung, G. K. W. K. (2008, June).</w:t>
      </w:r>
      <w:r w:rsidRPr="00C67049">
        <w:rPr>
          <w:rFonts w:ascii="Times New Roman" w:hAnsi="Times New Roman"/>
          <w:i/>
          <w:iCs/>
          <w:szCs w:val="24"/>
        </w:rPr>
        <w:t xml:space="preserve"> </w:t>
      </w:r>
      <w:r w:rsidRPr="00C67049">
        <w:rPr>
          <w:rFonts w:ascii="Times New Roman" w:hAnsi="Times New Roman"/>
          <w:i/>
          <w:szCs w:val="24"/>
        </w:rPr>
        <w:t>Towards individualized instruction with technology-enabled tools and methods</w:t>
      </w:r>
      <w:r w:rsidRPr="00C67049">
        <w:rPr>
          <w:rFonts w:ascii="Times New Roman" w:hAnsi="Times New Roman"/>
          <w:iCs/>
          <w:szCs w:val="24"/>
        </w:rPr>
        <w:t xml:space="preserve">. Invited presentation </w:t>
      </w:r>
      <w:r w:rsidR="00017C82" w:rsidRPr="00C67049">
        <w:rPr>
          <w:rFonts w:ascii="Times New Roman" w:hAnsi="Times New Roman"/>
          <w:iCs/>
          <w:szCs w:val="24"/>
        </w:rPr>
        <w:t xml:space="preserve">at the </w:t>
      </w:r>
      <w:r w:rsidRPr="00C67049">
        <w:rPr>
          <w:rFonts w:ascii="Times New Roman" w:hAnsi="Times New Roman"/>
          <w:iCs/>
          <w:szCs w:val="24"/>
        </w:rPr>
        <w:t>UCLA Graduate School of Education and Information Studies Applied Human Development colloquium</w:t>
      </w:r>
      <w:r w:rsidR="00017C82" w:rsidRPr="00C67049">
        <w:rPr>
          <w:rFonts w:ascii="Times New Roman" w:hAnsi="Times New Roman"/>
          <w:szCs w:val="24"/>
        </w:rPr>
        <w:t>,</w:t>
      </w:r>
      <w:r w:rsidRPr="00C67049">
        <w:rPr>
          <w:rFonts w:ascii="Times New Roman" w:hAnsi="Times New Roman"/>
          <w:szCs w:val="24"/>
        </w:rPr>
        <w:t xml:space="preserve"> Los Angeles, CA.</w:t>
      </w:r>
    </w:p>
    <w:p w14:paraId="5E4BF914"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Chung, G. K. W. K. (2008, May).</w:t>
      </w:r>
      <w:r w:rsidRPr="00C67049">
        <w:rPr>
          <w:rFonts w:ascii="Times New Roman" w:hAnsi="Times New Roman"/>
          <w:i/>
          <w:iCs/>
          <w:szCs w:val="24"/>
        </w:rPr>
        <w:t xml:space="preserve"> </w:t>
      </w:r>
      <w:r w:rsidRPr="00C67049">
        <w:rPr>
          <w:rFonts w:ascii="Times New Roman" w:hAnsi="Times New Roman"/>
          <w:i/>
          <w:szCs w:val="24"/>
        </w:rPr>
        <w:t>Knowledge mapping for assessment</w:t>
      </w:r>
      <w:r w:rsidRPr="00C67049">
        <w:rPr>
          <w:rFonts w:ascii="Times New Roman" w:hAnsi="Times New Roman"/>
          <w:iCs/>
          <w:szCs w:val="24"/>
        </w:rPr>
        <w:t>. Invited presentation for the Asian-Pacific Economic Cooperation Lecture, Institute of APEC Cyber Education</w:t>
      </w:r>
      <w:r w:rsidR="00017C82" w:rsidRPr="00C67049">
        <w:rPr>
          <w:rFonts w:ascii="Times New Roman" w:hAnsi="Times New Roman"/>
          <w:szCs w:val="24"/>
        </w:rPr>
        <w:t>,</w:t>
      </w:r>
      <w:r w:rsidRPr="00C67049">
        <w:rPr>
          <w:rFonts w:ascii="Times New Roman" w:hAnsi="Times New Roman"/>
          <w:szCs w:val="24"/>
        </w:rPr>
        <w:t xml:space="preserve"> Los Angeles, CA.</w:t>
      </w:r>
    </w:p>
    <w:p w14:paraId="239F4BC9"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lastRenderedPageBreak/>
        <w:t xml:space="preserve">Chung, G. K. W. K. (2007, January). </w:t>
      </w:r>
      <w:r w:rsidRPr="00C67049">
        <w:rPr>
          <w:rFonts w:ascii="Times New Roman" w:hAnsi="Times New Roman"/>
          <w:i/>
          <w:szCs w:val="24"/>
        </w:rPr>
        <w:t>Towards individualized instruction using technology</w:t>
      </w:r>
      <w:r w:rsidRPr="00C67049">
        <w:rPr>
          <w:rFonts w:ascii="Times New Roman" w:hAnsi="Times New Roman"/>
          <w:szCs w:val="24"/>
        </w:rPr>
        <w:t xml:space="preserve">. Presentation at the annual meeting of the National Center for Research on Evaluation, Standards, and Student Testing, Los Angeles, CA. </w:t>
      </w:r>
    </w:p>
    <w:p w14:paraId="312B177E"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05, September). </w:t>
      </w:r>
      <w:r w:rsidRPr="00C67049">
        <w:rPr>
          <w:rFonts w:ascii="Times New Roman" w:hAnsi="Times New Roman"/>
          <w:i/>
          <w:szCs w:val="24"/>
        </w:rPr>
        <w:t>Technology-enabled measurement: Looking back to move ahead.</w:t>
      </w:r>
      <w:r w:rsidRPr="00C67049">
        <w:rPr>
          <w:rFonts w:ascii="Times New Roman" w:hAnsi="Times New Roman"/>
          <w:szCs w:val="24"/>
        </w:rPr>
        <w:t xml:space="preserve"> Presentation at the annual meeting of the National Center for Research on Evaluation, Standards, and Student Testing, Los Angeles, CA. </w:t>
      </w:r>
    </w:p>
    <w:p w14:paraId="5D30FC76"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Baker, E. L., Chung, G. K. W. K., Delacruz, G. C., &amp; Bewley, W. L. (2005, July). </w:t>
      </w:r>
      <w:r w:rsidRPr="00C67049">
        <w:rPr>
          <w:rFonts w:ascii="Times New Roman" w:hAnsi="Times New Roman"/>
          <w:i/>
          <w:szCs w:val="24"/>
        </w:rPr>
        <w:t>Design, learning, and metrics for problem solving in simulations</w:t>
      </w:r>
      <w:r w:rsidRPr="00C67049">
        <w:rPr>
          <w:rFonts w:ascii="Times New Roman" w:hAnsi="Times New Roman"/>
          <w:szCs w:val="24"/>
        </w:rPr>
        <w:t xml:space="preserve">. </w:t>
      </w:r>
      <w:r w:rsidRPr="00C67049">
        <w:rPr>
          <w:rFonts w:ascii="Times New Roman" w:hAnsi="Times New Roman"/>
          <w:iCs/>
          <w:szCs w:val="24"/>
        </w:rPr>
        <w:t xml:space="preserve">Invited presentation </w:t>
      </w:r>
      <w:r w:rsidRPr="00C67049">
        <w:rPr>
          <w:rFonts w:ascii="Times New Roman" w:hAnsi="Times New Roman"/>
          <w:szCs w:val="24"/>
        </w:rPr>
        <w:t>at the Office of Naval Research conference on Metrics for Evaluating Performance in Simulations, Redondo Beach, CA.</w:t>
      </w:r>
    </w:p>
    <w:p w14:paraId="3B5223D8"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04, September). </w:t>
      </w:r>
      <w:r w:rsidRPr="00C67049">
        <w:rPr>
          <w:rFonts w:ascii="Times New Roman" w:hAnsi="Times New Roman"/>
          <w:i/>
          <w:szCs w:val="24"/>
        </w:rPr>
        <w:t>Online assessment for individualized distributed learning applications.</w:t>
      </w:r>
      <w:r w:rsidRPr="00C67049">
        <w:rPr>
          <w:rFonts w:ascii="Times New Roman" w:hAnsi="Times New Roman"/>
          <w:szCs w:val="24"/>
        </w:rPr>
        <w:t xml:space="preserve"> </w:t>
      </w:r>
      <w:r w:rsidRPr="00C67049">
        <w:rPr>
          <w:rFonts w:ascii="Times New Roman" w:hAnsi="Times New Roman"/>
          <w:iCs/>
          <w:szCs w:val="24"/>
        </w:rPr>
        <w:t xml:space="preserve">Invited presentation </w:t>
      </w:r>
      <w:r w:rsidRPr="00C67049">
        <w:rPr>
          <w:rFonts w:ascii="Times New Roman" w:hAnsi="Times New Roman"/>
          <w:szCs w:val="24"/>
        </w:rPr>
        <w:t>at the annual meeting of the National Center for Research on Evaluation, Standards, and Student Testing, Los Angeles, CA.</w:t>
      </w:r>
    </w:p>
    <w:p w14:paraId="5935DB4D"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Ainsworth, E., Chung, G. K. W. K., &amp; Kaiser, W. J. (2003, November). </w:t>
      </w:r>
      <w:r w:rsidRPr="00C67049">
        <w:rPr>
          <w:rFonts w:ascii="Times New Roman" w:hAnsi="Times New Roman"/>
          <w:i/>
          <w:szCs w:val="24"/>
        </w:rPr>
        <w:t>Interactive, individualized instruction (3I) in core EE courses</w:t>
      </w:r>
      <w:r w:rsidRPr="00C67049">
        <w:rPr>
          <w:rFonts w:ascii="Times New Roman" w:hAnsi="Times New Roman"/>
          <w:szCs w:val="24"/>
        </w:rPr>
        <w:t xml:space="preserve">. </w:t>
      </w:r>
      <w:r w:rsidRPr="00C67049">
        <w:rPr>
          <w:rFonts w:ascii="Times New Roman" w:hAnsi="Times New Roman"/>
          <w:iCs/>
          <w:szCs w:val="24"/>
        </w:rPr>
        <w:t xml:space="preserve">Invited presentation </w:t>
      </w:r>
      <w:r w:rsidRPr="00C67049">
        <w:rPr>
          <w:rFonts w:ascii="Times New Roman" w:hAnsi="Times New Roman"/>
          <w:szCs w:val="24"/>
        </w:rPr>
        <w:t>at the HP Engineering Retention Symposium, Westminster, CO.</w:t>
      </w:r>
    </w:p>
    <w:p w14:paraId="022AFDE8"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Delacruz, G. C., de Vries, L. F., Phan, C. H., Srivastava, M. B., &amp; Alarcon, R. (2002, September). </w:t>
      </w:r>
      <w:r w:rsidRPr="00C67049">
        <w:rPr>
          <w:rFonts w:ascii="Times New Roman" w:hAnsi="Times New Roman"/>
          <w:i/>
          <w:iCs/>
          <w:szCs w:val="24"/>
        </w:rPr>
        <w:t>Fusing wireless sensor data to measure small-group collaborative processes in real-time</w:t>
      </w:r>
      <w:r w:rsidRPr="00C67049">
        <w:rPr>
          <w:rFonts w:ascii="Times New Roman" w:hAnsi="Times New Roman"/>
          <w:szCs w:val="24"/>
        </w:rPr>
        <w:t>. P</w:t>
      </w:r>
      <w:r w:rsidRPr="00C67049">
        <w:rPr>
          <w:rFonts w:ascii="Times New Roman" w:hAnsi="Times New Roman"/>
          <w:iCs/>
          <w:szCs w:val="24"/>
        </w:rPr>
        <w:t>resentation</w:t>
      </w:r>
      <w:r w:rsidRPr="00C67049">
        <w:rPr>
          <w:rFonts w:ascii="Times New Roman" w:hAnsi="Times New Roman"/>
          <w:szCs w:val="24"/>
        </w:rPr>
        <w:t xml:space="preserve"> at the annual meeting of the National Center for Research on Evaluation, Standards, and Student Testing, Los Angeles, CA. </w:t>
      </w:r>
    </w:p>
    <w:p w14:paraId="465B5418"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01, November). </w:t>
      </w:r>
      <w:r w:rsidRPr="00C67049">
        <w:rPr>
          <w:rFonts w:ascii="Times New Roman" w:hAnsi="Times New Roman"/>
          <w:i/>
          <w:szCs w:val="24"/>
        </w:rPr>
        <w:t>Beyond bells and whistles: The promise of online assessment</w:t>
      </w:r>
      <w:r w:rsidRPr="00C67049">
        <w:rPr>
          <w:rFonts w:ascii="Times New Roman" w:hAnsi="Times New Roman"/>
          <w:szCs w:val="24"/>
        </w:rPr>
        <w:t xml:space="preserve">. </w:t>
      </w:r>
      <w:r w:rsidRPr="00C67049">
        <w:rPr>
          <w:rFonts w:ascii="Times New Roman" w:hAnsi="Times New Roman"/>
          <w:iCs/>
          <w:szCs w:val="24"/>
        </w:rPr>
        <w:t>Invited presentation</w:t>
      </w:r>
      <w:r w:rsidRPr="00C67049">
        <w:rPr>
          <w:rFonts w:ascii="Times New Roman" w:hAnsi="Times New Roman"/>
          <w:szCs w:val="24"/>
        </w:rPr>
        <w:t xml:space="preserve"> at Improving America’s Schools, Reno, NV.</w:t>
      </w:r>
    </w:p>
    <w:p w14:paraId="38B5FA02"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2000, November). </w:t>
      </w:r>
      <w:r w:rsidRPr="00C67049">
        <w:rPr>
          <w:rFonts w:ascii="Times New Roman" w:hAnsi="Times New Roman"/>
          <w:i/>
          <w:szCs w:val="24"/>
        </w:rPr>
        <w:t>Implementation issues in on-line assessment systems.</w:t>
      </w:r>
      <w:r w:rsidRPr="00C67049">
        <w:rPr>
          <w:rFonts w:ascii="Times New Roman" w:hAnsi="Times New Roman"/>
          <w:szCs w:val="24"/>
        </w:rPr>
        <w:t xml:space="preserve"> </w:t>
      </w:r>
      <w:r w:rsidRPr="00C67049">
        <w:rPr>
          <w:rFonts w:ascii="Times New Roman" w:hAnsi="Times New Roman"/>
          <w:iCs/>
          <w:szCs w:val="24"/>
        </w:rPr>
        <w:t>Invited presentation</w:t>
      </w:r>
      <w:r w:rsidRPr="00C67049">
        <w:rPr>
          <w:rFonts w:ascii="Times New Roman" w:hAnsi="Times New Roman"/>
          <w:szCs w:val="24"/>
        </w:rPr>
        <w:t xml:space="preserve"> at On-Line Student Assessment: The Future of State Testing Conference, Washington, DC.</w:t>
      </w:r>
    </w:p>
    <w:p w14:paraId="3844EEAD"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amp; Srivastava, M. B. (2000, September). </w:t>
      </w:r>
      <w:r w:rsidRPr="00C67049">
        <w:rPr>
          <w:rFonts w:ascii="Times New Roman" w:hAnsi="Times New Roman"/>
          <w:i/>
          <w:szCs w:val="24"/>
        </w:rPr>
        <w:t>Fusing physical and cognitive spaces: Using wireless networked sensors to assess the who, what, where, when, and how of student learning.</w:t>
      </w:r>
      <w:r w:rsidRPr="00C67049">
        <w:rPr>
          <w:rFonts w:ascii="Times New Roman" w:hAnsi="Times New Roman"/>
          <w:szCs w:val="24"/>
        </w:rPr>
        <w:t xml:space="preserve"> Poster session presented at the annual meeting of the National Center for Research on Evaluation, Standards, and Student Testing, Los Angeles, CA. </w:t>
      </w:r>
    </w:p>
    <w:p w14:paraId="4785356B"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O’Neil, H. F., Hsieh, G., &amp; Chung, G. K. W. K. (2000, September). </w:t>
      </w:r>
      <w:r w:rsidRPr="00C67049">
        <w:rPr>
          <w:rFonts w:ascii="Times New Roman" w:hAnsi="Times New Roman"/>
          <w:i/>
          <w:szCs w:val="24"/>
        </w:rPr>
        <w:t>Computer-based collaborative assessment of problem solving.</w:t>
      </w:r>
      <w:r w:rsidRPr="00C67049">
        <w:rPr>
          <w:rFonts w:ascii="Times New Roman" w:hAnsi="Times New Roman"/>
          <w:szCs w:val="24"/>
        </w:rPr>
        <w:t xml:space="preserve"> Presentation at the annual meeting of the National Center for Research on Evaluation, Standards, and Student Testing, Los Angeles, CA. </w:t>
      </w:r>
    </w:p>
    <w:p w14:paraId="5C5F2A27"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amp; Klein, D. C. D. (1999, October). </w:t>
      </w:r>
      <w:r w:rsidRPr="00C67049">
        <w:rPr>
          <w:rFonts w:ascii="Times New Roman" w:hAnsi="Times New Roman"/>
          <w:i/>
          <w:szCs w:val="24"/>
        </w:rPr>
        <w:t>Online performance assessment technologies: Lessons learned from the CRESST technology program</w:t>
      </w:r>
      <w:r w:rsidRPr="00C67049">
        <w:rPr>
          <w:rFonts w:ascii="Times New Roman" w:hAnsi="Times New Roman"/>
          <w:szCs w:val="24"/>
        </w:rPr>
        <w:t xml:space="preserve">. </w:t>
      </w:r>
      <w:r w:rsidR="000E4FCA" w:rsidRPr="00C67049">
        <w:rPr>
          <w:rFonts w:ascii="Times New Roman" w:hAnsi="Times New Roman"/>
          <w:iCs/>
          <w:szCs w:val="24"/>
        </w:rPr>
        <w:t>Invited presentation</w:t>
      </w:r>
      <w:r w:rsidR="000E4FCA" w:rsidRPr="00C67049">
        <w:rPr>
          <w:rFonts w:ascii="Times New Roman" w:hAnsi="Times New Roman"/>
          <w:szCs w:val="24"/>
        </w:rPr>
        <w:t xml:space="preserve"> </w:t>
      </w:r>
      <w:r w:rsidRPr="00C67049">
        <w:rPr>
          <w:rFonts w:ascii="Times New Roman" w:hAnsi="Times New Roman"/>
          <w:szCs w:val="24"/>
        </w:rPr>
        <w:t xml:space="preserve">at the annual project directors’ meeting of the Fund for the Improvement of Postsecondary Education (FIPSE), Washington, DC. </w:t>
      </w:r>
    </w:p>
    <w:p w14:paraId="49E103AB" w14:textId="77777777" w:rsidR="000140AB" w:rsidRPr="00C67049" w:rsidRDefault="000140AB"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Klein, D. C. D., &amp; Chung, G. K. W. K. (1999, October). </w:t>
      </w:r>
      <w:r w:rsidRPr="00C67049">
        <w:rPr>
          <w:rFonts w:ascii="Times New Roman" w:hAnsi="Times New Roman"/>
          <w:i/>
          <w:szCs w:val="24"/>
        </w:rPr>
        <w:t>Evaluating technology-rich environments: Changing the question</w:t>
      </w:r>
      <w:r w:rsidRPr="00C67049">
        <w:rPr>
          <w:rFonts w:ascii="Times New Roman" w:hAnsi="Times New Roman"/>
          <w:szCs w:val="24"/>
        </w:rPr>
        <w:t xml:space="preserve">. </w:t>
      </w:r>
      <w:r w:rsidR="000E4FCA" w:rsidRPr="00C67049">
        <w:rPr>
          <w:rFonts w:ascii="Times New Roman" w:hAnsi="Times New Roman"/>
          <w:iCs/>
          <w:szCs w:val="24"/>
        </w:rPr>
        <w:t>Invited presentation</w:t>
      </w:r>
      <w:r w:rsidR="000E4FCA" w:rsidRPr="00C67049">
        <w:rPr>
          <w:rFonts w:ascii="Times New Roman" w:hAnsi="Times New Roman"/>
          <w:szCs w:val="24"/>
        </w:rPr>
        <w:t xml:space="preserve"> </w:t>
      </w:r>
      <w:r w:rsidRPr="00C67049">
        <w:rPr>
          <w:rFonts w:ascii="Times New Roman" w:hAnsi="Times New Roman"/>
          <w:szCs w:val="24"/>
        </w:rPr>
        <w:t xml:space="preserve">at the annual project directors’ meeting of the Fund for the Improvement of Postsecondary Education (FIPSE), Washington, DC. </w:t>
      </w:r>
    </w:p>
    <w:p w14:paraId="5856875E"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lastRenderedPageBreak/>
        <w:t xml:space="preserve">Klein, D. C. D., Yarnall, L., Glaubke, C., &amp; Chung, G. K. W. K. (1999, September). </w:t>
      </w:r>
      <w:r w:rsidRPr="00C67049">
        <w:rPr>
          <w:rFonts w:ascii="Times New Roman" w:hAnsi="Times New Roman"/>
          <w:i/>
          <w:szCs w:val="24"/>
        </w:rPr>
        <w:t>Using technology to assess students’ Web expertise</w:t>
      </w:r>
      <w:r w:rsidRPr="00C67049">
        <w:rPr>
          <w:rFonts w:ascii="Times New Roman" w:hAnsi="Times New Roman"/>
          <w:szCs w:val="24"/>
        </w:rPr>
        <w:t xml:space="preserve">. Presentation at the annual meeting of the National Center for Research on Evaluation, Standards, and Student Testing, Los Angeles, CA. </w:t>
      </w:r>
    </w:p>
    <w:p w14:paraId="0A940F99"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Klein, D. C. D., &amp; Zimmermann, R. S. (1999, September). </w:t>
      </w:r>
      <w:r w:rsidRPr="00C67049">
        <w:rPr>
          <w:rFonts w:ascii="Times New Roman" w:hAnsi="Times New Roman"/>
          <w:i/>
          <w:szCs w:val="24"/>
        </w:rPr>
        <w:t>Characteristics of teachers who overcome barriers to technology adoption</w:t>
      </w:r>
      <w:r w:rsidRPr="00C67049">
        <w:rPr>
          <w:rFonts w:ascii="Times New Roman" w:hAnsi="Times New Roman"/>
          <w:szCs w:val="24"/>
        </w:rPr>
        <w:t xml:space="preserve">. Presentation at the annual meeting of the National Center for Research on Evaluation, Standards, and Student Testing, Los Angeles, CA. </w:t>
      </w:r>
    </w:p>
    <w:p w14:paraId="6D270A04"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Herl, H. E., O’Neil, H. F., &amp; Chung, G. K. W. K. (1998, September). </w:t>
      </w:r>
      <w:r w:rsidRPr="00C67049">
        <w:rPr>
          <w:rFonts w:ascii="Times New Roman" w:hAnsi="Times New Roman"/>
          <w:i/>
          <w:szCs w:val="24"/>
        </w:rPr>
        <w:t>Measurement of problem solving skills using knowledge mapping and problem solving strategy tasks</w:t>
      </w:r>
      <w:r w:rsidRPr="00C67049">
        <w:rPr>
          <w:rFonts w:ascii="Times New Roman" w:hAnsi="Times New Roman"/>
          <w:szCs w:val="24"/>
        </w:rPr>
        <w:t xml:space="preserve">. Presentation at the annual meeting of the National Center for Research on Evaluation, Standards, and Student Testing, Los Angeles, CA. </w:t>
      </w:r>
    </w:p>
    <w:p w14:paraId="0DB82674"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Klein, D. C. D., Chung, G. K. W. K., Osmundson, E., Herl, H. E., &amp; O’Neil, H. F. (1998, September). </w:t>
      </w:r>
      <w:r w:rsidRPr="00C67049">
        <w:rPr>
          <w:rFonts w:ascii="Times New Roman" w:hAnsi="Times New Roman"/>
          <w:i/>
          <w:szCs w:val="24"/>
        </w:rPr>
        <w:t>Investigating the validity of computer-based concept mapping</w:t>
      </w:r>
      <w:r w:rsidRPr="00C67049">
        <w:rPr>
          <w:rFonts w:ascii="Times New Roman" w:hAnsi="Times New Roman"/>
          <w:szCs w:val="24"/>
        </w:rPr>
        <w:t xml:space="preserve">. Presentation at the annual meeting of the National Center for Research on Evaluation, Standards, and Student Testing, Los Angeles, CA. </w:t>
      </w:r>
    </w:p>
    <w:p w14:paraId="6CA7F24D"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Osmundson, E., Chung, G. K. W. K., Herl, H. E., &amp; Klein, D. C. D. (1998, September). </w:t>
      </w:r>
      <w:r w:rsidRPr="00C67049">
        <w:rPr>
          <w:rFonts w:ascii="Times New Roman" w:hAnsi="Times New Roman"/>
          <w:i/>
          <w:szCs w:val="24"/>
        </w:rPr>
        <w:t>Concept mapping in the classroom: A tool for examining conceptual development</w:t>
      </w:r>
      <w:r w:rsidRPr="00C67049">
        <w:rPr>
          <w:rFonts w:ascii="Times New Roman" w:hAnsi="Times New Roman"/>
          <w:szCs w:val="24"/>
        </w:rPr>
        <w:t xml:space="preserve">. Presentation at the annual meeting of the National Center for Research on Evaluation, Standards, and Student Testing, Los Angeles, CA. </w:t>
      </w:r>
    </w:p>
    <w:p w14:paraId="02075CBA" w14:textId="77777777" w:rsidR="00916E86" w:rsidRPr="00C67049" w:rsidRDefault="00916E86"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Osmundson, E., Klein, D. C. D., &amp; Dennis, R. A. (1998, July). </w:t>
      </w:r>
      <w:r w:rsidRPr="00C67049">
        <w:rPr>
          <w:rFonts w:ascii="Times New Roman" w:hAnsi="Times New Roman"/>
          <w:i/>
          <w:szCs w:val="24"/>
        </w:rPr>
        <w:t>Linking assessment and instruction with computer-based knowledge mapping</w:t>
      </w:r>
      <w:r w:rsidRPr="00C67049">
        <w:rPr>
          <w:rFonts w:ascii="Times New Roman" w:hAnsi="Times New Roman"/>
          <w:szCs w:val="24"/>
        </w:rPr>
        <w:t xml:space="preserve">. </w:t>
      </w:r>
      <w:r w:rsidRPr="00C67049">
        <w:rPr>
          <w:rFonts w:ascii="Times New Roman" w:hAnsi="Times New Roman"/>
          <w:iCs/>
          <w:szCs w:val="24"/>
        </w:rPr>
        <w:t>Invited presentation</w:t>
      </w:r>
      <w:r w:rsidRPr="00C67049">
        <w:rPr>
          <w:rFonts w:ascii="Times New Roman" w:hAnsi="Times New Roman"/>
          <w:szCs w:val="24"/>
        </w:rPr>
        <w:t xml:space="preserve"> at Milken National Education Conference, Los Angeles, CA. </w:t>
      </w:r>
    </w:p>
    <w:p w14:paraId="6F7CFCA5" w14:textId="77777777" w:rsidR="00916E86" w:rsidRPr="00C67049" w:rsidRDefault="00916E86"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Klein, D. C. D., Chung, G. K. W. K., &amp; Dennis, R. A. (1998, July). </w:t>
      </w:r>
      <w:r w:rsidRPr="00C67049">
        <w:rPr>
          <w:rFonts w:ascii="Times New Roman" w:hAnsi="Times New Roman"/>
          <w:i/>
          <w:szCs w:val="24"/>
        </w:rPr>
        <w:t>Alternative and performance assessments</w:t>
      </w:r>
      <w:r w:rsidRPr="00C67049">
        <w:rPr>
          <w:rFonts w:ascii="Times New Roman" w:hAnsi="Times New Roman"/>
          <w:szCs w:val="24"/>
        </w:rPr>
        <w:t xml:space="preserve">. </w:t>
      </w:r>
      <w:r w:rsidRPr="00C67049">
        <w:rPr>
          <w:rFonts w:ascii="Times New Roman" w:hAnsi="Times New Roman"/>
          <w:iCs/>
          <w:szCs w:val="24"/>
        </w:rPr>
        <w:t>Invited presentation</w:t>
      </w:r>
      <w:r w:rsidRPr="00C67049">
        <w:rPr>
          <w:rFonts w:ascii="Times New Roman" w:hAnsi="Times New Roman"/>
          <w:szCs w:val="24"/>
        </w:rPr>
        <w:t xml:space="preserve"> at Milken National Education Conference, Los Angeles, CA.</w:t>
      </w:r>
    </w:p>
    <w:p w14:paraId="28F5452C" w14:textId="77777777" w:rsidR="006B7FDF"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1997, September). </w:t>
      </w:r>
      <w:r w:rsidRPr="00C67049">
        <w:rPr>
          <w:rFonts w:ascii="Times New Roman" w:hAnsi="Times New Roman"/>
          <w:i/>
          <w:szCs w:val="24"/>
        </w:rPr>
        <w:t>Design of computer-based performance assessments: Lessons learned</w:t>
      </w:r>
      <w:r w:rsidRPr="00C67049">
        <w:rPr>
          <w:rFonts w:ascii="Times New Roman" w:hAnsi="Times New Roman"/>
          <w:szCs w:val="24"/>
        </w:rPr>
        <w:t xml:space="preserve">. Presentation at the annual meeting of the National Center for Research on Evaluation, Standards, and Student Testing, Los Angeles, CA. </w:t>
      </w:r>
    </w:p>
    <w:p w14:paraId="646B83DF" w14:textId="77777777" w:rsidR="000140AB" w:rsidRPr="00C67049" w:rsidRDefault="006B7FDF" w:rsidP="00E1461F">
      <w:pPr>
        <w:keepLines/>
        <w:numPr>
          <w:ilvl w:val="0"/>
          <w:numId w:val="30"/>
        </w:numPr>
        <w:spacing w:after="60"/>
        <w:rPr>
          <w:rFonts w:ascii="Times New Roman" w:hAnsi="Times New Roman"/>
          <w:szCs w:val="24"/>
        </w:rPr>
      </w:pPr>
      <w:r w:rsidRPr="00C67049">
        <w:rPr>
          <w:rFonts w:ascii="Times New Roman" w:hAnsi="Times New Roman"/>
          <w:szCs w:val="24"/>
        </w:rPr>
        <w:t xml:space="preserve">Chung, G. K. W. K., O’Neil, H. F., &amp; Brown, R. S. (1995, September). </w:t>
      </w:r>
      <w:r w:rsidRPr="00C67049">
        <w:rPr>
          <w:rFonts w:ascii="Times New Roman" w:hAnsi="Times New Roman"/>
          <w:i/>
          <w:szCs w:val="24"/>
        </w:rPr>
        <w:t>Group processes within a networked union-management negotiation simulation</w:t>
      </w:r>
      <w:r w:rsidRPr="00C67049">
        <w:rPr>
          <w:rFonts w:ascii="Times New Roman" w:hAnsi="Times New Roman"/>
          <w:szCs w:val="24"/>
        </w:rPr>
        <w:t xml:space="preserve">. Presentation at the annual meeting of the National Center for Research on Evaluation, Standards, and Student Testing, Los Angeles, CA. </w:t>
      </w:r>
    </w:p>
    <w:p w14:paraId="0BAEE884" w14:textId="77777777" w:rsidR="005306AB" w:rsidRPr="00C67049" w:rsidRDefault="005306AB" w:rsidP="005306AB">
      <w:pPr>
        <w:pStyle w:val="Heading1"/>
        <w:spacing w:before="240"/>
        <w:rPr>
          <w:rFonts w:ascii="Times New Roman" w:hAnsi="Times New Roman"/>
          <w:szCs w:val="24"/>
        </w:rPr>
      </w:pPr>
      <w:r w:rsidRPr="00C67049">
        <w:rPr>
          <w:rFonts w:ascii="Times New Roman" w:hAnsi="Times New Roman"/>
          <w:szCs w:val="24"/>
        </w:rPr>
        <w:t>White Papers</w:t>
      </w:r>
      <w:r w:rsidR="00306DA0" w:rsidRPr="00C67049">
        <w:rPr>
          <w:rFonts w:ascii="Times New Roman" w:hAnsi="Times New Roman"/>
          <w:szCs w:val="24"/>
        </w:rPr>
        <w:t xml:space="preserve">, </w:t>
      </w:r>
      <w:r w:rsidRPr="00C67049">
        <w:rPr>
          <w:rFonts w:ascii="Times New Roman" w:hAnsi="Times New Roman"/>
          <w:szCs w:val="24"/>
        </w:rPr>
        <w:t>Interviews, and Online Discussions</w:t>
      </w:r>
    </w:p>
    <w:p w14:paraId="75011EEA" w14:textId="26BA1C53" w:rsidR="007A781A" w:rsidRPr="00C67049" w:rsidRDefault="007A781A" w:rsidP="007A781A">
      <w:pPr>
        <w:keepLines/>
        <w:numPr>
          <w:ilvl w:val="0"/>
          <w:numId w:val="27"/>
        </w:numPr>
        <w:spacing w:after="60"/>
        <w:rPr>
          <w:rFonts w:ascii="Times New Roman" w:hAnsi="Times New Roman"/>
          <w:szCs w:val="24"/>
        </w:rPr>
      </w:pPr>
      <w:r w:rsidRPr="00C67049">
        <w:rPr>
          <w:rFonts w:ascii="Times New Roman" w:hAnsi="Times New Roman"/>
          <w:szCs w:val="24"/>
        </w:rPr>
        <w:t>Chung, G. K. W. K. (2016, March 10). Learning analytics. (Vauhini Vara for Backchannel, https://backchannel.com/)</w:t>
      </w:r>
    </w:p>
    <w:p w14:paraId="501AD603" w14:textId="4AE2AC84" w:rsidR="005306AB" w:rsidRPr="00C67049" w:rsidRDefault="005306AB" w:rsidP="005306AB">
      <w:pPr>
        <w:keepLines/>
        <w:numPr>
          <w:ilvl w:val="0"/>
          <w:numId w:val="27"/>
        </w:numPr>
        <w:spacing w:after="60"/>
        <w:rPr>
          <w:rFonts w:ascii="Times New Roman" w:hAnsi="Times New Roman"/>
          <w:szCs w:val="24"/>
        </w:rPr>
      </w:pPr>
      <w:r w:rsidRPr="00C67049">
        <w:rPr>
          <w:rFonts w:ascii="Times New Roman" w:hAnsi="Times New Roman"/>
          <w:szCs w:val="24"/>
        </w:rPr>
        <w:t xml:space="preserve">Chung, G. K. W. K. (2012). </w:t>
      </w:r>
      <w:r w:rsidRPr="00C67049">
        <w:rPr>
          <w:rFonts w:ascii="Times New Roman" w:hAnsi="Times New Roman"/>
          <w:i/>
          <w:szCs w:val="24"/>
        </w:rPr>
        <w:t>Engage OurSpace game instrumentation: Data logging to support data analyses</w:t>
      </w:r>
      <w:r w:rsidRPr="00C67049">
        <w:rPr>
          <w:rFonts w:ascii="Times New Roman" w:hAnsi="Times New Roman"/>
          <w:szCs w:val="24"/>
        </w:rPr>
        <w:t xml:space="preserve"> (DARPA Engage Technical Working Paper No. 2). Los Angeles: University of California, National Center for Research on Evaluation, Standards, and Student Testing. </w:t>
      </w:r>
    </w:p>
    <w:p w14:paraId="30910490" w14:textId="77777777" w:rsidR="005306AB" w:rsidRPr="00C67049" w:rsidRDefault="005306AB" w:rsidP="005306AB">
      <w:pPr>
        <w:keepLines/>
        <w:numPr>
          <w:ilvl w:val="0"/>
          <w:numId w:val="27"/>
        </w:numPr>
        <w:spacing w:after="60"/>
        <w:rPr>
          <w:rFonts w:ascii="Times New Roman" w:hAnsi="Times New Roman"/>
          <w:szCs w:val="24"/>
        </w:rPr>
      </w:pPr>
      <w:r w:rsidRPr="00C67049">
        <w:rPr>
          <w:rFonts w:ascii="Times New Roman" w:hAnsi="Times New Roman"/>
          <w:szCs w:val="24"/>
        </w:rPr>
        <w:t xml:space="preserve">Roberts, J., Chung, G. K. W. K., &amp; Baker, E. L. (2012, January). </w:t>
      </w:r>
      <w:r w:rsidRPr="00C67049">
        <w:rPr>
          <w:rFonts w:ascii="Times New Roman" w:hAnsi="Times New Roman"/>
          <w:i/>
          <w:szCs w:val="24"/>
        </w:rPr>
        <w:t>Using game-based data for performance monitoring</w:t>
      </w:r>
      <w:r w:rsidRPr="00C67049">
        <w:rPr>
          <w:rFonts w:ascii="Times New Roman" w:hAnsi="Times New Roman"/>
          <w:szCs w:val="24"/>
        </w:rPr>
        <w:t>. Joint PBS KIDS / UCLA/CRESST white paper prepared for the Office of Science and Technology Policy (White House).</w:t>
      </w:r>
    </w:p>
    <w:p w14:paraId="4668C920" w14:textId="77777777" w:rsidR="005306AB" w:rsidRPr="00C67049" w:rsidRDefault="005306AB" w:rsidP="005306AB">
      <w:pPr>
        <w:keepLines/>
        <w:numPr>
          <w:ilvl w:val="0"/>
          <w:numId w:val="27"/>
        </w:numPr>
        <w:spacing w:after="60"/>
        <w:rPr>
          <w:rFonts w:ascii="Times New Roman" w:hAnsi="Times New Roman"/>
          <w:szCs w:val="24"/>
        </w:rPr>
      </w:pPr>
      <w:r w:rsidRPr="00C67049">
        <w:rPr>
          <w:rFonts w:ascii="Times New Roman" w:hAnsi="Times New Roman"/>
          <w:szCs w:val="24"/>
        </w:rPr>
        <w:lastRenderedPageBreak/>
        <w:t xml:space="preserve">Chung, G. K. W. K. (2011). </w:t>
      </w:r>
      <w:r w:rsidRPr="00C67049">
        <w:rPr>
          <w:rFonts w:ascii="Times New Roman" w:hAnsi="Times New Roman"/>
          <w:i/>
          <w:szCs w:val="24"/>
        </w:rPr>
        <w:t>Data issues in support of pedagogical research and development</w:t>
      </w:r>
      <w:r w:rsidRPr="00C67049">
        <w:rPr>
          <w:rFonts w:ascii="Times New Roman" w:hAnsi="Times New Roman"/>
          <w:szCs w:val="24"/>
        </w:rPr>
        <w:t xml:space="preserve"> (DARPA Engage Technical Working Paper No. 1). Los Angeles: University of California, National Center for Research on Evaluation, Standards, and Student Testing. </w:t>
      </w:r>
    </w:p>
    <w:p w14:paraId="3CF8AF09" w14:textId="77777777" w:rsidR="005306AB" w:rsidRPr="00C67049" w:rsidRDefault="005306AB" w:rsidP="00D018A8">
      <w:pPr>
        <w:keepLines/>
        <w:numPr>
          <w:ilvl w:val="0"/>
          <w:numId w:val="27"/>
        </w:numPr>
        <w:spacing w:after="60"/>
        <w:rPr>
          <w:rFonts w:ascii="Times New Roman" w:hAnsi="Times New Roman"/>
          <w:szCs w:val="24"/>
        </w:rPr>
      </w:pPr>
      <w:r w:rsidRPr="00C67049">
        <w:rPr>
          <w:rFonts w:ascii="Times New Roman" w:hAnsi="Times New Roman"/>
          <w:szCs w:val="24"/>
        </w:rPr>
        <w:t xml:space="preserve">Chung, G. K. W. K. (2005, December 14). Education Week Web Q&amp;A on technology. </w:t>
      </w:r>
    </w:p>
    <w:p w14:paraId="2B5FC104" w14:textId="4CB2DAEC" w:rsidR="005306AB" w:rsidRPr="00C67049" w:rsidRDefault="005306AB" w:rsidP="00CD7E3E">
      <w:pPr>
        <w:keepLines/>
        <w:numPr>
          <w:ilvl w:val="0"/>
          <w:numId w:val="27"/>
        </w:numPr>
        <w:spacing w:after="60"/>
        <w:rPr>
          <w:rFonts w:ascii="Times New Roman" w:hAnsi="Times New Roman"/>
          <w:szCs w:val="24"/>
        </w:rPr>
      </w:pPr>
      <w:r w:rsidRPr="00C67049">
        <w:rPr>
          <w:rFonts w:ascii="Times New Roman" w:hAnsi="Times New Roman"/>
          <w:szCs w:val="24"/>
        </w:rPr>
        <w:t xml:space="preserve">Miller, D. (2005, May 10). Innovative instruction: Professor invents software that lets students give feedback in class. </w:t>
      </w:r>
      <w:r w:rsidRPr="00C67049">
        <w:rPr>
          <w:rFonts w:ascii="Times New Roman" w:hAnsi="Times New Roman"/>
          <w:i/>
          <w:szCs w:val="24"/>
        </w:rPr>
        <w:t>UCLA Daily Bruin</w:t>
      </w:r>
      <w:r w:rsidR="00CD7E3E" w:rsidRPr="00C67049">
        <w:rPr>
          <w:rFonts w:ascii="Times New Roman" w:hAnsi="Times New Roman"/>
          <w:szCs w:val="24"/>
        </w:rPr>
        <w:t>. Retrieved March</w:t>
      </w:r>
      <w:r w:rsidRPr="00C67049">
        <w:rPr>
          <w:rFonts w:ascii="Times New Roman" w:hAnsi="Times New Roman"/>
          <w:szCs w:val="24"/>
        </w:rPr>
        <w:t xml:space="preserve"> </w:t>
      </w:r>
      <w:r w:rsidR="00CD7E3E" w:rsidRPr="00C67049">
        <w:rPr>
          <w:rFonts w:ascii="Times New Roman" w:hAnsi="Times New Roman"/>
          <w:szCs w:val="24"/>
        </w:rPr>
        <w:t>20</w:t>
      </w:r>
      <w:r w:rsidRPr="00C67049">
        <w:rPr>
          <w:rFonts w:ascii="Times New Roman" w:hAnsi="Times New Roman"/>
          <w:szCs w:val="24"/>
        </w:rPr>
        <w:t>, 20</w:t>
      </w:r>
      <w:r w:rsidR="00CD7E3E" w:rsidRPr="00C67049">
        <w:rPr>
          <w:rFonts w:ascii="Times New Roman" w:hAnsi="Times New Roman"/>
          <w:szCs w:val="24"/>
        </w:rPr>
        <w:t>16</w:t>
      </w:r>
      <w:r w:rsidRPr="00C67049">
        <w:rPr>
          <w:rFonts w:ascii="Times New Roman" w:hAnsi="Times New Roman"/>
          <w:szCs w:val="24"/>
        </w:rPr>
        <w:t xml:space="preserve">, from </w:t>
      </w:r>
      <w:r w:rsidR="00CD7E3E" w:rsidRPr="00C67049">
        <w:rPr>
          <w:rFonts w:ascii="Times New Roman" w:eastAsia="Batang" w:hAnsi="Times New Roman"/>
          <w:snapToGrid/>
          <w:szCs w:val="24"/>
          <w:lang w:eastAsia="ko-KR"/>
        </w:rPr>
        <w:t>http://dailybruin.com/2005/05/09/innovative-instruction/</w:t>
      </w:r>
    </w:p>
    <w:p w14:paraId="4C531D6E" w14:textId="33A68AC0" w:rsidR="001E3076" w:rsidRPr="00C67049" w:rsidRDefault="001E3076" w:rsidP="001E3076">
      <w:pPr>
        <w:keepLines/>
        <w:numPr>
          <w:ilvl w:val="0"/>
          <w:numId w:val="27"/>
        </w:numPr>
        <w:spacing w:after="60"/>
        <w:rPr>
          <w:rFonts w:ascii="Times New Roman" w:hAnsi="Times New Roman"/>
          <w:szCs w:val="24"/>
        </w:rPr>
      </w:pPr>
      <w:r w:rsidRPr="00C67049">
        <w:rPr>
          <w:rFonts w:ascii="Times New Roman" w:hAnsi="Times New Roman"/>
          <w:szCs w:val="24"/>
        </w:rPr>
        <w:t xml:space="preserve">Mignot, C. (2003, July 27). Experiment to outfit classroom with sensors. </w:t>
      </w:r>
      <w:r w:rsidRPr="00C67049">
        <w:rPr>
          <w:rFonts w:ascii="Times New Roman" w:hAnsi="Times New Roman"/>
          <w:i/>
          <w:szCs w:val="24"/>
        </w:rPr>
        <w:t>UCLA Daily Bruin</w:t>
      </w:r>
      <w:r w:rsidRPr="00C67049">
        <w:rPr>
          <w:rFonts w:ascii="Times New Roman" w:hAnsi="Times New Roman"/>
          <w:szCs w:val="24"/>
        </w:rPr>
        <w:t xml:space="preserve">. Retrieved March 20, 2016, from </w:t>
      </w:r>
      <w:r w:rsidRPr="00C67049">
        <w:rPr>
          <w:rFonts w:ascii="Times New Roman" w:eastAsia="Batang" w:hAnsi="Times New Roman"/>
          <w:snapToGrid/>
          <w:szCs w:val="24"/>
          <w:lang w:eastAsia="ko-KR"/>
        </w:rPr>
        <w:t>http://dailybruin.com/2003/07/27/experiment-to-outfit-classroom/</w:t>
      </w:r>
    </w:p>
    <w:p w14:paraId="137C7AA4" w14:textId="5061A065" w:rsidR="005306AB" w:rsidRPr="00C67049" w:rsidRDefault="005306AB" w:rsidP="00D018A8">
      <w:pPr>
        <w:keepLines/>
        <w:numPr>
          <w:ilvl w:val="0"/>
          <w:numId w:val="27"/>
        </w:numPr>
        <w:spacing w:after="60"/>
        <w:rPr>
          <w:rFonts w:ascii="Times New Roman" w:hAnsi="Times New Roman"/>
          <w:szCs w:val="24"/>
        </w:rPr>
      </w:pPr>
      <w:r w:rsidRPr="00C67049">
        <w:rPr>
          <w:rFonts w:ascii="Times New Roman" w:hAnsi="Times New Roman"/>
          <w:szCs w:val="24"/>
        </w:rPr>
        <w:t xml:space="preserve">Sutton, C. (2003, June 11). Wired classroom gives educators insight into child learning. </w:t>
      </w:r>
      <w:r w:rsidRPr="00C67049">
        <w:rPr>
          <w:rFonts w:ascii="Times New Roman" w:hAnsi="Times New Roman"/>
          <w:i/>
          <w:szCs w:val="24"/>
        </w:rPr>
        <w:t>UCLA Henry Samueli School of Engineering and Applied Science E-Bulletin</w:t>
      </w:r>
      <w:r w:rsidRPr="00C67049">
        <w:rPr>
          <w:rFonts w:ascii="Times New Roman" w:hAnsi="Times New Roman"/>
          <w:szCs w:val="24"/>
        </w:rPr>
        <w:t>. Retrieved September 16, 2005, from http://www.engineer.ucla.edu/ebulletin/past/june_03.html</w:t>
      </w:r>
    </w:p>
    <w:p w14:paraId="2979A44B" w14:textId="77777777" w:rsidR="00535E38" w:rsidRPr="00C67049" w:rsidRDefault="00535E38">
      <w:pPr>
        <w:keepNext/>
        <w:spacing w:before="240" w:after="120"/>
        <w:rPr>
          <w:rFonts w:ascii="Times New Roman" w:hAnsi="Times New Roman"/>
          <w:b/>
          <w:szCs w:val="24"/>
        </w:rPr>
      </w:pPr>
      <w:r w:rsidRPr="00C67049">
        <w:rPr>
          <w:rFonts w:ascii="Times New Roman" w:hAnsi="Times New Roman"/>
          <w:b/>
          <w:szCs w:val="24"/>
        </w:rPr>
        <w:t>PROFESSIONAL AND SERVICE ACTIVITIES</w:t>
      </w:r>
    </w:p>
    <w:p w14:paraId="3AA0AC5C" w14:textId="77777777" w:rsidR="00535E38" w:rsidRPr="00C67049" w:rsidRDefault="00535E38">
      <w:pPr>
        <w:keepNext/>
        <w:spacing w:before="240" w:after="60"/>
        <w:rPr>
          <w:rFonts w:ascii="Times New Roman" w:hAnsi="Times New Roman"/>
          <w:b/>
          <w:szCs w:val="24"/>
        </w:rPr>
      </w:pPr>
      <w:r w:rsidRPr="00C67049">
        <w:rPr>
          <w:rFonts w:ascii="Times New Roman" w:hAnsi="Times New Roman"/>
          <w:b/>
          <w:szCs w:val="24"/>
        </w:rPr>
        <w:t>Manuscript Reviewer</w:t>
      </w:r>
    </w:p>
    <w:p w14:paraId="41011A77"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7/2000 – current</w:t>
      </w:r>
      <w:r w:rsidRPr="00C67049">
        <w:rPr>
          <w:rFonts w:ascii="Times New Roman" w:hAnsi="Times New Roman"/>
          <w:szCs w:val="24"/>
        </w:rPr>
        <w:tab/>
      </w:r>
      <w:r w:rsidRPr="00C67049">
        <w:rPr>
          <w:rFonts w:ascii="Times New Roman" w:hAnsi="Times New Roman"/>
          <w:i/>
          <w:szCs w:val="24"/>
        </w:rPr>
        <w:t>Educational Assessment</w:t>
      </w:r>
    </w:p>
    <w:p w14:paraId="62612749"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9/2000 – current</w:t>
      </w:r>
      <w:r w:rsidRPr="00C67049">
        <w:rPr>
          <w:rFonts w:ascii="Times New Roman" w:hAnsi="Times New Roman"/>
          <w:szCs w:val="24"/>
        </w:rPr>
        <w:tab/>
      </w:r>
      <w:r w:rsidRPr="00C67049">
        <w:rPr>
          <w:rFonts w:ascii="Times New Roman" w:hAnsi="Times New Roman"/>
          <w:i/>
          <w:szCs w:val="24"/>
        </w:rPr>
        <w:t>American Educational Research Association (AERA) Annual Conference</w:t>
      </w:r>
    </w:p>
    <w:p w14:paraId="442D167A"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6/2001 – current</w:t>
      </w:r>
      <w:r w:rsidRPr="00C67049">
        <w:rPr>
          <w:rFonts w:ascii="Times New Roman" w:hAnsi="Times New Roman"/>
          <w:szCs w:val="24"/>
        </w:rPr>
        <w:tab/>
      </w:r>
      <w:r w:rsidRPr="00C67049">
        <w:rPr>
          <w:rFonts w:ascii="Times New Roman" w:hAnsi="Times New Roman"/>
          <w:i/>
          <w:szCs w:val="24"/>
        </w:rPr>
        <w:softHyphen/>
        <w:t>IEEE Education</w:t>
      </w:r>
    </w:p>
    <w:p w14:paraId="10C422EF"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6/2002</w:t>
      </w:r>
      <w:r w:rsidRPr="00C67049">
        <w:rPr>
          <w:rFonts w:ascii="Times New Roman" w:hAnsi="Times New Roman"/>
          <w:szCs w:val="24"/>
        </w:rPr>
        <w:tab/>
        <w:t>Book Reviewer for Lawrence Erlbaum Associates</w:t>
      </w:r>
    </w:p>
    <w:p w14:paraId="4F7CF1C8"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1/2006 – current</w:t>
      </w:r>
      <w:r w:rsidRPr="00C67049">
        <w:rPr>
          <w:rFonts w:ascii="Times New Roman" w:hAnsi="Times New Roman"/>
          <w:szCs w:val="24"/>
        </w:rPr>
        <w:tab/>
      </w:r>
      <w:r w:rsidRPr="00C67049">
        <w:rPr>
          <w:rFonts w:ascii="Times New Roman" w:hAnsi="Times New Roman"/>
          <w:i/>
          <w:szCs w:val="24"/>
        </w:rPr>
        <w:t>American Association of Engineering Education (ASEE) Annual Conference</w:t>
      </w:r>
    </w:p>
    <w:p w14:paraId="07546006" w14:textId="77777777" w:rsidR="00535E38" w:rsidRPr="00C67049" w:rsidRDefault="00535E38">
      <w:pPr>
        <w:keepNext/>
        <w:keepLines/>
        <w:ind w:left="1980" w:hanging="1980"/>
        <w:rPr>
          <w:rFonts w:ascii="Times New Roman" w:hAnsi="Times New Roman"/>
          <w:szCs w:val="24"/>
        </w:rPr>
      </w:pPr>
      <w:r w:rsidRPr="00C67049">
        <w:rPr>
          <w:rFonts w:ascii="Times New Roman" w:hAnsi="Times New Roman"/>
          <w:szCs w:val="24"/>
        </w:rPr>
        <w:t>09/2006 – current</w:t>
      </w:r>
      <w:r w:rsidRPr="00C67049">
        <w:rPr>
          <w:rFonts w:ascii="Times New Roman" w:hAnsi="Times New Roman"/>
          <w:szCs w:val="24"/>
        </w:rPr>
        <w:tab/>
      </w:r>
      <w:r w:rsidRPr="00C67049">
        <w:rPr>
          <w:rFonts w:ascii="Times New Roman" w:hAnsi="Times New Roman"/>
          <w:i/>
          <w:szCs w:val="24"/>
        </w:rPr>
        <w:t>Military Psychology</w:t>
      </w:r>
    </w:p>
    <w:p w14:paraId="4AF47BE7" w14:textId="77777777" w:rsidR="00535E38" w:rsidRPr="00C67049" w:rsidRDefault="00535E38">
      <w:pPr>
        <w:keepNext/>
        <w:spacing w:before="240" w:after="60"/>
        <w:rPr>
          <w:rFonts w:ascii="Times New Roman" w:hAnsi="Times New Roman"/>
          <w:b/>
          <w:szCs w:val="24"/>
        </w:rPr>
      </w:pPr>
      <w:r w:rsidRPr="00C67049">
        <w:rPr>
          <w:rFonts w:ascii="Times New Roman" w:hAnsi="Times New Roman"/>
          <w:b/>
          <w:szCs w:val="24"/>
        </w:rPr>
        <w:t>American Educational Research Association (AERA)</w:t>
      </w:r>
    </w:p>
    <w:p w14:paraId="20422FD3" w14:textId="77777777" w:rsidR="00535E38" w:rsidRPr="00C67049" w:rsidRDefault="00535E38">
      <w:pPr>
        <w:ind w:left="720" w:hanging="720"/>
        <w:rPr>
          <w:rFonts w:ascii="Times New Roman" w:hAnsi="Times New Roman"/>
          <w:i/>
          <w:szCs w:val="24"/>
        </w:rPr>
      </w:pPr>
      <w:r w:rsidRPr="00C67049">
        <w:rPr>
          <w:rFonts w:ascii="Times New Roman" w:hAnsi="Times New Roman"/>
          <w:szCs w:val="24"/>
        </w:rPr>
        <w:t>2004</w:t>
      </w:r>
      <w:r w:rsidRPr="00C67049">
        <w:rPr>
          <w:rFonts w:ascii="Times New Roman" w:hAnsi="Times New Roman"/>
          <w:szCs w:val="24"/>
        </w:rPr>
        <w:tab/>
        <w:t xml:space="preserve">Multiple presentation symposium organizer, </w:t>
      </w:r>
      <w:r w:rsidRPr="00C67049">
        <w:rPr>
          <w:rFonts w:ascii="Times New Roman" w:hAnsi="Times New Roman"/>
          <w:i/>
          <w:szCs w:val="24"/>
        </w:rPr>
        <w:t>Current Issues in Knowledge Mapping in Assessment and Instruction</w:t>
      </w:r>
    </w:p>
    <w:p w14:paraId="26318280" w14:textId="77777777" w:rsidR="00535E38" w:rsidRPr="00C67049" w:rsidRDefault="00535E38">
      <w:pPr>
        <w:ind w:left="720" w:hanging="720"/>
        <w:rPr>
          <w:rFonts w:ascii="Times New Roman" w:hAnsi="Times New Roman"/>
          <w:szCs w:val="24"/>
          <w:highlight w:val="lightGray"/>
        </w:rPr>
      </w:pPr>
      <w:r w:rsidRPr="00C67049">
        <w:rPr>
          <w:rFonts w:ascii="Times New Roman" w:hAnsi="Times New Roman"/>
          <w:szCs w:val="24"/>
        </w:rPr>
        <w:t>2004</w:t>
      </w:r>
      <w:r w:rsidRPr="00C67049">
        <w:rPr>
          <w:rFonts w:ascii="Times New Roman" w:hAnsi="Times New Roman"/>
          <w:szCs w:val="24"/>
        </w:rPr>
        <w:tab/>
        <w:t xml:space="preserve">Multiple presentation symposium organizer, </w:t>
      </w:r>
      <w:r w:rsidRPr="00C67049">
        <w:rPr>
          <w:rFonts w:ascii="Times New Roman" w:hAnsi="Times New Roman"/>
          <w:i/>
          <w:szCs w:val="24"/>
        </w:rPr>
        <w:t>Beyond Web Pages: Advanced Distributed/Distance Learning for Complex Training Environments</w:t>
      </w:r>
    </w:p>
    <w:p w14:paraId="546841F7" w14:textId="77777777" w:rsidR="00AF2A8E" w:rsidRPr="00C67049" w:rsidRDefault="00535E38" w:rsidP="00AF2A8E">
      <w:pPr>
        <w:ind w:left="720" w:hanging="720"/>
        <w:rPr>
          <w:rFonts w:ascii="Times New Roman" w:hAnsi="Times New Roman"/>
          <w:szCs w:val="24"/>
        </w:rPr>
      </w:pPr>
      <w:r w:rsidRPr="00C67049">
        <w:rPr>
          <w:rFonts w:ascii="Times New Roman" w:hAnsi="Times New Roman"/>
          <w:szCs w:val="24"/>
        </w:rPr>
        <w:t>2006</w:t>
      </w:r>
      <w:r w:rsidRPr="00C67049">
        <w:rPr>
          <w:rFonts w:ascii="Times New Roman" w:hAnsi="Times New Roman"/>
          <w:szCs w:val="24"/>
        </w:rPr>
        <w:tab/>
        <w:t>2007 AERA Conference section chair, Division C (Learning and Instruction), Section 7 (Technology Research)</w:t>
      </w:r>
      <w:r w:rsidR="00AF2A8E" w:rsidRPr="00C67049">
        <w:rPr>
          <w:rFonts w:ascii="Times New Roman" w:hAnsi="Times New Roman"/>
          <w:szCs w:val="24"/>
        </w:rPr>
        <w:t xml:space="preserve"> </w:t>
      </w:r>
    </w:p>
    <w:p w14:paraId="3EB775ED" w14:textId="77777777" w:rsidR="00AF2A8E" w:rsidRPr="00C67049" w:rsidRDefault="00AF2A8E" w:rsidP="00AF2A8E">
      <w:pPr>
        <w:ind w:left="720" w:hanging="720"/>
        <w:rPr>
          <w:rFonts w:ascii="Times New Roman" w:hAnsi="Times New Roman"/>
          <w:szCs w:val="24"/>
        </w:rPr>
      </w:pPr>
      <w:r w:rsidRPr="00C67049">
        <w:rPr>
          <w:rFonts w:ascii="Times New Roman" w:hAnsi="Times New Roman"/>
          <w:szCs w:val="24"/>
        </w:rPr>
        <w:t>2007</w:t>
      </w:r>
      <w:r w:rsidRPr="00C67049">
        <w:rPr>
          <w:rFonts w:ascii="Times New Roman" w:hAnsi="Times New Roman"/>
          <w:szCs w:val="24"/>
        </w:rPr>
        <w:tab/>
        <w:t xml:space="preserve">Multiple presentation symposium organizer, </w:t>
      </w:r>
      <w:r w:rsidRPr="00C67049">
        <w:rPr>
          <w:rFonts w:ascii="Times New Roman" w:hAnsi="Times New Roman"/>
          <w:i/>
          <w:szCs w:val="24"/>
        </w:rPr>
        <w:t>Rebooting the past: Leveraging advances in assessment, instruction, and technology to individualize instruction and learning</w:t>
      </w:r>
    </w:p>
    <w:p w14:paraId="1F33CCBB" w14:textId="2563AACA" w:rsidR="00535E38" w:rsidRPr="00C67049" w:rsidRDefault="00B52AC3" w:rsidP="00AF2A8E">
      <w:pPr>
        <w:ind w:left="720" w:hanging="720"/>
        <w:rPr>
          <w:rFonts w:ascii="Times New Roman" w:hAnsi="Times New Roman"/>
          <w:i/>
          <w:szCs w:val="24"/>
        </w:rPr>
      </w:pPr>
      <w:r w:rsidRPr="00C67049">
        <w:rPr>
          <w:rFonts w:ascii="Times New Roman" w:hAnsi="Times New Roman"/>
          <w:szCs w:val="24"/>
        </w:rPr>
        <w:t>2009</w:t>
      </w:r>
      <w:r w:rsidR="00AF2A8E" w:rsidRPr="00C67049">
        <w:rPr>
          <w:rFonts w:ascii="Times New Roman" w:hAnsi="Times New Roman"/>
          <w:szCs w:val="24"/>
        </w:rPr>
        <w:tab/>
        <w:t xml:space="preserve">Multiple presentation structured poster organizer, </w:t>
      </w:r>
      <w:r w:rsidR="008C329C" w:rsidRPr="00C67049">
        <w:rPr>
          <w:rFonts w:ascii="Times New Roman" w:hAnsi="Times New Roman"/>
          <w:i/>
          <w:szCs w:val="24"/>
        </w:rPr>
        <w:t>Current Perspectives From T</w:t>
      </w:r>
      <w:r w:rsidR="00AF2A8E" w:rsidRPr="00C67049">
        <w:rPr>
          <w:rFonts w:ascii="Times New Roman" w:hAnsi="Times New Roman"/>
          <w:i/>
          <w:szCs w:val="24"/>
        </w:rPr>
        <w:t>hree National R&amp;D Centers Focused on Game-Based Learning:  Issues in Learning, Instruction, Assessment, and Game Design</w:t>
      </w:r>
    </w:p>
    <w:p w14:paraId="7B9BBB01" w14:textId="72406334" w:rsidR="00587313" w:rsidRPr="00C67049" w:rsidRDefault="00587313" w:rsidP="00AF2A8E">
      <w:pPr>
        <w:ind w:left="720" w:hanging="720"/>
        <w:rPr>
          <w:rFonts w:ascii="Times New Roman" w:hAnsi="Times New Roman"/>
          <w:szCs w:val="24"/>
          <w:highlight w:val="lightGray"/>
        </w:rPr>
      </w:pPr>
      <w:r w:rsidRPr="00C67049">
        <w:rPr>
          <w:rFonts w:ascii="Times New Roman" w:hAnsi="Times New Roman"/>
          <w:szCs w:val="24"/>
        </w:rPr>
        <w:t>2016</w:t>
      </w:r>
      <w:r w:rsidRPr="00C67049">
        <w:rPr>
          <w:rFonts w:ascii="Times New Roman" w:hAnsi="Times New Roman"/>
          <w:szCs w:val="24"/>
        </w:rPr>
        <w:tab/>
      </w:r>
      <w:r w:rsidR="00B20C43">
        <w:rPr>
          <w:rFonts w:ascii="Times New Roman" w:hAnsi="Times New Roman"/>
          <w:szCs w:val="24"/>
        </w:rPr>
        <w:t>M</w:t>
      </w:r>
      <w:r w:rsidRPr="00C67049">
        <w:rPr>
          <w:rFonts w:ascii="Times New Roman" w:hAnsi="Times New Roman"/>
          <w:szCs w:val="24"/>
        </w:rPr>
        <w:t xml:space="preserve">entor </w:t>
      </w:r>
      <w:r w:rsidR="00B20C43">
        <w:rPr>
          <w:rFonts w:ascii="Times New Roman" w:hAnsi="Times New Roman"/>
          <w:szCs w:val="24"/>
        </w:rPr>
        <w:t xml:space="preserve">and panelist for the </w:t>
      </w:r>
      <w:r w:rsidRPr="00C67049">
        <w:rPr>
          <w:rFonts w:ascii="Times New Roman" w:hAnsi="Times New Roman"/>
          <w:szCs w:val="24"/>
        </w:rPr>
        <w:t xml:space="preserve">Division C Graduate Student Seminar </w:t>
      </w:r>
    </w:p>
    <w:p w14:paraId="2141EE4A" w14:textId="77777777" w:rsidR="0094232A" w:rsidRPr="00C67049" w:rsidRDefault="0094232A" w:rsidP="0094232A">
      <w:pPr>
        <w:keepNext/>
        <w:spacing w:before="240" w:after="60"/>
        <w:rPr>
          <w:rFonts w:ascii="Times New Roman" w:hAnsi="Times New Roman"/>
          <w:b/>
          <w:szCs w:val="24"/>
        </w:rPr>
      </w:pPr>
      <w:r w:rsidRPr="00C67049">
        <w:rPr>
          <w:rFonts w:ascii="Times New Roman" w:hAnsi="Times New Roman"/>
          <w:b/>
          <w:szCs w:val="24"/>
        </w:rPr>
        <w:t>National Council on Measurement in Education (NCME)</w:t>
      </w:r>
    </w:p>
    <w:p w14:paraId="795F43E1" w14:textId="77777777" w:rsidR="0094232A" w:rsidRPr="00C67049" w:rsidRDefault="0094232A" w:rsidP="0094232A">
      <w:pPr>
        <w:ind w:left="720" w:hanging="720"/>
        <w:rPr>
          <w:rFonts w:ascii="Times New Roman" w:hAnsi="Times New Roman"/>
          <w:szCs w:val="24"/>
          <w:highlight w:val="lightGray"/>
        </w:rPr>
      </w:pPr>
      <w:r w:rsidRPr="00C67049">
        <w:rPr>
          <w:rFonts w:ascii="Times New Roman" w:hAnsi="Times New Roman"/>
          <w:szCs w:val="24"/>
        </w:rPr>
        <w:t>2013</w:t>
      </w:r>
      <w:r w:rsidRPr="00C67049">
        <w:rPr>
          <w:rFonts w:ascii="Times New Roman" w:hAnsi="Times New Roman"/>
          <w:szCs w:val="24"/>
        </w:rPr>
        <w:tab/>
      </w:r>
      <w:r w:rsidR="00750AC2" w:rsidRPr="00C67049">
        <w:rPr>
          <w:rFonts w:ascii="Times New Roman" w:hAnsi="Times New Roman"/>
          <w:szCs w:val="24"/>
        </w:rPr>
        <w:t>Training session</w:t>
      </w:r>
      <w:r w:rsidRPr="00C67049">
        <w:rPr>
          <w:rFonts w:ascii="Times New Roman" w:hAnsi="Times New Roman"/>
          <w:szCs w:val="24"/>
        </w:rPr>
        <w:t xml:space="preserve"> organizer, </w:t>
      </w:r>
      <w:r w:rsidR="00750AC2" w:rsidRPr="00C67049">
        <w:rPr>
          <w:rFonts w:ascii="Times New Roman" w:hAnsi="Times New Roman"/>
          <w:i/>
          <w:szCs w:val="24"/>
        </w:rPr>
        <w:t>An Introduction to the Measurement and Analysis of Video Game Interaction Data</w:t>
      </w:r>
    </w:p>
    <w:p w14:paraId="56BBF504" w14:textId="77777777" w:rsidR="00B60D27" w:rsidRPr="00C67049" w:rsidRDefault="00B60D27" w:rsidP="00B60D27">
      <w:pPr>
        <w:pStyle w:val="Header"/>
        <w:keepNext/>
        <w:tabs>
          <w:tab w:val="clear" w:pos="4320"/>
          <w:tab w:val="clear" w:pos="8640"/>
        </w:tabs>
        <w:spacing w:before="240" w:after="60"/>
        <w:rPr>
          <w:rFonts w:ascii="Times New Roman" w:hAnsi="Times New Roman"/>
          <w:b/>
          <w:szCs w:val="24"/>
        </w:rPr>
      </w:pPr>
      <w:r w:rsidRPr="00C67049">
        <w:rPr>
          <w:rFonts w:ascii="Times New Roman" w:hAnsi="Times New Roman"/>
          <w:b/>
          <w:szCs w:val="24"/>
        </w:rPr>
        <w:t>Intel International Science and Engineering Fair</w:t>
      </w:r>
    </w:p>
    <w:p w14:paraId="03B3720C" w14:textId="77777777" w:rsidR="00B60D27" w:rsidRPr="00C67049" w:rsidRDefault="00B60D27" w:rsidP="00B60D27">
      <w:pPr>
        <w:pStyle w:val="Header"/>
        <w:tabs>
          <w:tab w:val="clear" w:pos="4320"/>
          <w:tab w:val="clear" w:pos="8640"/>
        </w:tabs>
        <w:ind w:left="990" w:hanging="990"/>
        <w:rPr>
          <w:rFonts w:ascii="Times New Roman" w:hAnsi="Times New Roman"/>
          <w:szCs w:val="24"/>
        </w:rPr>
      </w:pPr>
      <w:r w:rsidRPr="00C67049">
        <w:rPr>
          <w:rFonts w:ascii="Times New Roman" w:hAnsi="Times New Roman"/>
          <w:szCs w:val="24"/>
        </w:rPr>
        <w:t>04/2011</w:t>
      </w:r>
      <w:r w:rsidRPr="00C67049">
        <w:rPr>
          <w:rFonts w:ascii="Times New Roman" w:hAnsi="Times New Roman"/>
          <w:szCs w:val="24"/>
        </w:rPr>
        <w:tab/>
        <w:t>Judge, American Psychological Association, Behavioral and Social Sciences category</w:t>
      </w:r>
    </w:p>
    <w:p w14:paraId="162AF6CD" w14:textId="77777777" w:rsidR="00535E38" w:rsidRPr="00C67049" w:rsidRDefault="00535E38">
      <w:pPr>
        <w:keepNext/>
        <w:spacing w:before="240" w:after="60"/>
        <w:rPr>
          <w:rFonts w:ascii="Times New Roman" w:hAnsi="Times New Roman"/>
          <w:b/>
          <w:szCs w:val="24"/>
        </w:rPr>
      </w:pPr>
      <w:r w:rsidRPr="00C67049">
        <w:rPr>
          <w:rFonts w:ascii="Times New Roman" w:hAnsi="Times New Roman"/>
          <w:b/>
          <w:szCs w:val="24"/>
        </w:rPr>
        <w:lastRenderedPageBreak/>
        <w:t>International Encyclopedia of Education, 3rd Edition (</w:t>
      </w:r>
      <w:r w:rsidR="00B52AC3" w:rsidRPr="00C67049">
        <w:rPr>
          <w:rFonts w:ascii="Times New Roman" w:hAnsi="Times New Roman"/>
          <w:b/>
          <w:szCs w:val="24"/>
        </w:rPr>
        <w:t>2010</w:t>
      </w:r>
      <w:r w:rsidRPr="00C67049">
        <w:rPr>
          <w:rFonts w:ascii="Times New Roman" w:hAnsi="Times New Roman"/>
          <w:b/>
          <w:szCs w:val="24"/>
        </w:rPr>
        <w:t>)</w:t>
      </w:r>
    </w:p>
    <w:p w14:paraId="094AD20B" w14:textId="77777777" w:rsidR="00535E38" w:rsidRPr="00C67049" w:rsidRDefault="00535E38" w:rsidP="00B806CF">
      <w:pPr>
        <w:keepNext/>
        <w:keepLines/>
        <w:ind w:left="990" w:hanging="990"/>
        <w:rPr>
          <w:rFonts w:ascii="Times New Roman" w:hAnsi="Times New Roman"/>
          <w:szCs w:val="24"/>
        </w:rPr>
      </w:pPr>
      <w:r w:rsidRPr="00C67049">
        <w:rPr>
          <w:rFonts w:ascii="Times New Roman" w:hAnsi="Times New Roman"/>
          <w:szCs w:val="24"/>
        </w:rPr>
        <w:t>07/</w:t>
      </w:r>
      <w:r w:rsidR="003540C8" w:rsidRPr="00C67049">
        <w:rPr>
          <w:rFonts w:ascii="Times New Roman" w:hAnsi="Times New Roman"/>
          <w:szCs w:val="24"/>
        </w:rPr>
        <w:t>2010</w:t>
      </w:r>
      <w:r w:rsidRPr="00C67049">
        <w:rPr>
          <w:rFonts w:ascii="Times New Roman" w:hAnsi="Times New Roman"/>
          <w:szCs w:val="24"/>
        </w:rPr>
        <w:softHyphen/>
      </w:r>
      <w:r w:rsidR="00B806CF" w:rsidRPr="00C67049">
        <w:rPr>
          <w:rFonts w:ascii="Times New Roman" w:hAnsi="Times New Roman"/>
          <w:szCs w:val="24"/>
        </w:rPr>
        <w:tab/>
      </w:r>
      <w:r w:rsidR="00020B46" w:rsidRPr="00C67049">
        <w:rPr>
          <w:rFonts w:ascii="Times New Roman" w:hAnsi="Times New Roman"/>
          <w:szCs w:val="24"/>
        </w:rPr>
        <w:t>Co-s</w:t>
      </w:r>
      <w:r w:rsidRPr="00C67049">
        <w:rPr>
          <w:rFonts w:ascii="Times New Roman" w:hAnsi="Times New Roman"/>
          <w:szCs w:val="24"/>
        </w:rPr>
        <w:t xml:space="preserve">ection Editor, </w:t>
      </w:r>
      <w:r w:rsidRPr="00C67049">
        <w:rPr>
          <w:rFonts w:ascii="Times New Roman" w:hAnsi="Times New Roman"/>
          <w:i/>
          <w:szCs w:val="24"/>
        </w:rPr>
        <w:t>Education of Professionals</w:t>
      </w:r>
    </w:p>
    <w:p w14:paraId="1668B2FC" w14:textId="77777777" w:rsidR="00535E38" w:rsidRPr="00C67049" w:rsidRDefault="00535E38">
      <w:pPr>
        <w:pStyle w:val="Header"/>
        <w:keepNext/>
        <w:tabs>
          <w:tab w:val="clear" w:pos="4320"/>
          <w:tab w:val="clear" w:pos="8640"/>
        </w:tabs>
        <w:spacing w:before="240" w:after="60"/>
        <w:rPr>
          <w:rFonts w:ascii="Times New Roman" w:hAnsi="Times New Roman"/>
          <w:b/>
          <w:szCs w:val="24"/>
        </w:rPr>
      </w:pPr>
      <w:r w:rsidRPr="00C67049">
        <w:rPr>
          <w:rFonts w:ascii="Times New Roman" w:hAnsi="Times New Roman"/>
          <w:b/>
          <w:szCs w:val="24"/>
        </w:rPr>
        <w:t>National Science Foundation (NSF)</w:t>
      </w:r>
    </w:p>
    <w:p w14:paraId="49A72FDC" w14:textId="77777777" w:rsidR="00535E38" w:rsidRPr="00C67049" w:rsidRDefault="00B52AC3" w:rsidP="00B52AC3">
      <w:pPr>
        <w:pStyle w:val="Header"/>
        <w:tabs>
          <w:tab w:val="clear" w:pos="4320"/>
          <w:tab w:val="clear" w:pos="8640"/>
        </w:tabs>
        <w:ind w:left="990" w:hanging="990"/>
        <w:rPr>
          <w:rFonts w:ascii="Times New Roman" w:hAnsi="Times New Roman"/>
          <w:szCs w:val="24"/>
        </w:rPr>
      </w:pPr>
      <w:r w:rsidRPr="00C67049">
        <w:rPr>
          <w:rFonts w:ascii="Times New Roman" w:hAnsi="Times New Roman"/>
          <w:szCs w:val="24"/>
        </w:rPr>
        <w:t>07/2006</w:t>
      </w:r>
      <w:r w:rsidRPr="00C67049">
        <w:rPr>
          <w:rFonts w:ascii="Times New Roman" w:hAnsi="Times New Roman"/>
          <w:szCs w:val="24"/>
        </w:rPr>
        <w:tab/>
      </w:r>
      <w:r w:rsidR="00535E38" w:rsidRPr="00C67049">
        <w:rPr>
          <w:rFonts w:ascii="Times New Roman" w:hAnsi="Times New Roman"/>
          <w:szCs w:val="24"/>
        </w:rPr>
        <w:t>Advanced Learning Technology (ALT) Review Panel</w:t>
      </w:r>
    </w:p>
    <w:p w14:paraId="2DE3DB3F" w14:textId="77777777" w:rsidR="00535E38" w:rsidRPr="00C67049" w:rsidRDefault="00535E38">
      <w:pPr>
        <w:pStyle w:val="Header"/>
        <w:keepNext/>
        <w:tabs>
          <w:tab w:val="clear" w:pos="4320"/>
          <w:tab w:val="clear" w:pos="8640"/>
        </w:tabs>
        <w:spacing w:before="240" w:after="60"/>
        <w:rPr>
          <w:rFonts w:ascii="Times New Roman" w:hAnsi="Times New Roman"/>
          <w:b/>
          <w:szCs w:val="24"/>
        </w:rPr>
      </w:pPr>
      <w:r w:rsidRPr="00C67049">
        <w:rPr>
          <w:rFonts w:ascii="Times New Roman" w:hAnsi="Times New Roman"/>
          <w:b/>
          <w:szCs w:val="24"/>
        </w:rPr>
        <w:t xml:space="preserve">TechEd 2000 </w:t>
      </w:r>
    </w:p>
    <w:p w14:paraId="195ECEF0" w14:textId="77777777" w:rsidR="00535E38" w:rsidRPr="00C67049" w:rsidRDefault="00535E38">
      <w:pPr>
        <w:pStyle w:val="Header"/>
        <w:tabs>
          <w:tab w:val="clear" w:pos="4320"/>
          <w:tab w:val="clear" w:pos="8640"/>
        </w:tabs>
        <w:ind w:left="720" w:hanging="720"/>
        <w:rPr>
          <w:rFonts w:ascii="Times New Roman" w:hAnsi="Times New Roman"/>
          <w:szCs w:val="24"/>
        </w:rPr>
      </w:pPr>
      <w:r w:rsidRPr="00C67049">
        <w:rPr>
          <w:rFonts w:ascii="Times New Roman" w:hAnsi="Times New Roman"/>
          <w:szCs w:val="24"/>
        </w:rPr>
        <w:t>2000</w:t>
      </w:r>
      <w:r w:rsidRPr="00C67049">
        <w:rPr>
          <w:rFonts w:ascii="Times New Roman" w:hAnsi="Times New Roman"/>
          <w:szCs w:val="24"/>
        </w:rPr>
        <w:tab/>
        <w:t>Conference Program Committee</w:t>
      </w:r>
    </w:p>
    <w:p w14:paraId="653598DD" w14:textId="77777777" w:rsidR="00535E38" w:rsidRPr="00C67049" w:rsidRDefault="00535E38">
      <w:pPr>
        <w:keepNext/>
        <w:spacing w:before="240" w:after="60"/>
        <w:rPr>
          <w:rFonts w:ascii="Times New Roman" w:hAnsi="Times New Roman"/>
          <w:b/>
          <w:szCs w:val="24"/>
        </w:rPr>
      </w:pPr>
      <w:r w:rsidRPr="00C67049">
        <w:rPr>
          <w:rFonts w:ascii="Times New Roman" w:hAnsi="Times New Roman"/>
          <w:b/>
          <w:szCs w:val="24"/>
        </w:rPr>
        <w:t>UCLA Graduate School of Education &amp; Information Studies</w:t>
      </w:r>
    </w:p>
    <w:p w14:paraId="543641A8" w14:textId="19735D2D" w:rsidR="00535E38" w:rsidRPr="00C67049" w:rsidRDefault="00535E38">
      <w:pPr>
        <w:ind w:left="2070" w:hanging="2070"/>
        <w:rPr>
          <w:rFonts w:ascii="Times New Roman" w:hAnsi="Times New Roman"/>
          <w:snapToGrid/>
          <w:szCs w:val="24"/>
        </w:rPr>
      </w:pPr>
      <w:r w:rsidRPr="00C67049">
        <w:rPr>
          <w:rFonts w:ascii="Times New Roman" w:hAnsi="Times New Roman"/>
          <w:szCs w:val="24"/>
        </w:rPr>
        <w:t>10/2003 – 10/2004</w:t>
      </w:r>
      <w:r w:rsidRPr="00C67049">
        <w:rPr>
          <w:rFonts w:ascii="Times New Roman" w:hAnsi="Times New Roman"/>
          <w:szCs w:val="24"/>
        </w:rPr>
        <w:tab/>
      </w:r>
      <w:r w:rsidRPr="00C67049">
        <w:rPr>
          <w:rFonts w:ascii="Times New Roman" w:hAnsi="Times New Roman"/>
          <w:snapToGrid/>
          <w:szCs w:val="24"/>
        </w:rPr>
        <w:t>Dean’s Advisory Committee on GSE&amp;IS Technology</w:t>
      </w:r>
    </w:p>
    <w:p w14:paraId="79CA4862" w14:textId="7E88CA5E" w:rsidR="00DC74F3" w:rsidRPr="00C67049" w:rsidRDefault="00DC74F3">
      <w:pPr>
        <w:ind w:left="2070" w:hanging="2070"/>
        <w:rPr>
          <w:rFonts w:ascii="Times New Roman" w:hAnsi="Times New Roman"/>
          <w:snapToGrid/>
          <w:szCs w:val="24"/>
        </w:rPr>
      </w:pPr>
      <w:r w:rsidRPr="00C67049">
        <w:rPr>
          <w:rFonts w:ascii="Times New Roman" w:hAnsi="Times New Roman"/>
          <w:snapToGrid/>
          <w:szCs w:val="24"/>
        </w:rPr>
        <w:t>11/2016</w:t>
      </w:r>
      <w:r w:rsidRPr="00C67049">
        <w:rPr>
          <w:rFonts w:ascii="Times New Roman" w:hAnsi="Times New Roman"/>
          <w:szCs w:val="24"/>
        </w:rPr>
        <w:t xml:space="preserve"> – 03/2016</w:t>
      </w:r>
      <w:r w:rsidRPr="00C67049">
        <w:rPr>
          <w:rFonts w:ascii="Times New Roman" w:hAnsi="Times New Roman"/>
          <w:szCs w:val="24"/>
        </w:rPr>
        <w:tab/>
        <w:t>Social Research Methods Advanced Quantitative candidate search committee</w:t>
      </w:r>
    </w:p>
    <w:p w14:paraId="4081AF09" w14:textId="77777777" w:rsidR="00535E38" w:rsidRPr="00C67049" w:rsidRDefault="00535E38">
      <w:pPr>
        <w:pStyle w:val="Header"/>
        <w:keepNext/>
        <w:tabs>
          <w:tab w:val="clear" w:pos="4320"/>
          <w:tab w:val="clear" w:pos="8640"/>
        </w:tabs>
        <w:spacing w:before="240" w:after="60"/>
        <w:rPr>
          <w:rFonts w:ascii="Times New Roman" w:hAnsi="Times New Roman"/>
          <w:b/>
          <w:szCs w:val="24"/>
        </w:rPr>
      </w:pPr>
      <w:r w:rsidRPr="00C67049">
        <w:rPr>
          <w:rFonts w:ascii="Times New Roman" w:hAnsi="Times New Roman"/>
          <w:b/>
          <w:szCs w:val="24"/>
        </w:rPr>
        <w:t>U. S. Department of Education</w:t>
      </w:r>
    </w:p>
    <w:p w14:paraId="4A24C06A" w14:textId="77777777" w:rsidR="00535E38" w:rsidRPr="00C67049" w:rsidRDefault="00535E38">
      <w:pPr>
        <w:pStyle w:val="Header"/>
        <w:tabs>
          <w:tab w:val="clear" w:pos="4320"/>
          <w:tab w:val="clear" w:pos="8640"/>
        </w:tabs>
        <w:ind w:left="990" w:hanging="990"/>
        <w:rPr>
          <w:rFonts w:ascii="Times New Roman" w:hAnsi="Times New Roman"/>
          <w:szCs w:val="24"/>
        </w:rPr>
      </w:pPr>
      <w:r w:rsidRPr="00C67049">
        <w:rPr>
          <w:rFonts w:ascii="Times New Roman" w:hAnsi="Times New Roman"/>
          <w:szCs w:val="24"/>
        </w:rPr>
        <w:t>08/2002</w:t>
      </w:r>
      <w:r w:rsidRPr="00C67049">
        <w:rPr>
          <w:rFonts w:ascii="Times New Roman" w:hAnsi="Times New Roman"/>
          <w:szCs w:val="24"/>
        </w:rPr>
        <w:tab/>
        <w:t>SBIR Proposal Reviewer</w:t>
      </w:r>
    </w:p>
    <w:p w14:paraId="22172AD0" w14:textId="77777777" w:rsidR="00535E38" w:rsidRPr="00C67049" w:rsidRDefault="00535E38">
      <w:pPr>
        <w:keepNext/>
        <w:spacing w:before="240" w:after="60"/>
        <w:rPr>
          <w:rFonts w:ascii="Times New Roman" w:hAnsi="Times New Roman"/>
          <w:b/>
          <w:szCs w:val="24"/>
        </w:rPr>
      </w:pPr>
      <w:r w:rsidRPr="00C67049">
        <w:rPr>
          <w:rFonts w:ascii="Times New Roman" w:hAnsi="Times New Roman"/>
          <w:b/>
          <w:szCs w:val="24"/>
        </w:rPr>
        <w:t>Professional Memberships</w:t>
      </w:r>
    </w:p>
    <w:p w14:paraId="6DD23F62" w14:textId="77777777" w:rsidR="00535E38" w:rsidRPr="00C67049" w:rsidRDefault="00535E38">
      <w:pPr>
        <w:keepNext/>
        <w:spacing w:before="240" w:after="60"/>
        <w:rPr>
          <w:rFonts w:ascii="Times New Roman" w:hAnsi="Times New Roman"/>
          <w:szCs w:val="24"/>
        </w:rPr>
      </w:pPr>
      <w:r w:rsidRPr="00C67049">
        <w:rPr>
          <w:rFonts w:ascii="Times New Roman" w:hAnsi="Times New Roman"/>
          <w:szCs w:val="24"/>
        </w:rPr>
        <w:t>American Educational Research Association (AERA)</w:t>
      </w:r>
    </w:p>
    <w:p w14:paraId="55277032" w14:textId="546B2B50" w:rsidR="008F19E5" w:rsidRPr="00C67049" w:rsidRDefault="00535E38" w:rsidP="00B039A4">
      <w:pPr>
        <w:ind w:left="360"/>
        <w:rPr>
          <w:rStyle w:val="paragraph"/>
          <w:rFonts w:ascii="Times New Roman" w:hAnsi="Times New Roman"/>
          <w:szCs w:val="24"/>
        </w:rPr>
      </w:pPr>
      <w:r w:rsidRPr="00C67049">
        <w:rPr>
          <w:rStyle w:val="paragraph"/>
          <w:rFonts w:ascii="Times New Roman" w:hAnsi="Times New Roman"/>
          <w:szCs w:val="24"/>
        </w:rPr>
        <w:t>Division C – Learning and Instruction</w:t>
      </w:r>
    </w:p>
    <w:p w14:paraId="65081A3A" w14:textId="77777777" w:rsidR="008F19E5" w:rsidRPr="00C67049" w:rsidRDefault="00535E38" w:rsidP="00B039A4">
      <w:pPr>
        <w:ind w:left="360"/>
        <w:rPr>
          <w:rStyle w:val="paragraph"/>
          <w:rFonts w:ascii="Times New Roman" w:hAnsi="Times New Roman"/>
          <w:szCs w:val="24"/>
        </w:rPr>
      </w:pPr>
      <w:r w:rsidRPr="00C67049">
        <w:rPr>
          <w:rStyle w:val="paragraph"/>
          <w:rFonts w:ascii="Times New Roman" w:hAnsi="Times New Roman"/>
          <w:szCs w:val="24"/>
        </w:rPr>
        <w:t>SIG – Technology, Instruction, Cognition, and Learning (119)</w:t>
      </w:r>
    </w:p>
    <w:p w14:paraId="02E31890" w14:textId="77777777" w:rsidR="00535E38" w:rsidRPr="00C67049" w:rsidRDefault="00535E38" w:rsidP="008F19E5">
      <w:pPr>
        <w:keepNext/>
        <w:spacing w:before="240" w:after="60"/>
        <w:rPr>
          <w:rFonts w:ascii="Times New Roman" w:hAnsi="Times New Roman"/>
          <w:szCs w:val="24"/>
        </w:rPr>
      </w:pPr>
      <w:r w:rsidRPr="00C67049">
        <w:rPr>
          <w:rFonts w:ascii="Times New Roman" w:hAnsi="Times New Roman"/>
          <w:szCs w:val="24"/>
        </w:rPr>
        <w:t>American Psychological Association (APA)</w:t>
      </w:r>
    </w:p>
    <w:p w14:paraId="5D31F898"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Division 15 – Educational</w:t>
      </w:r>
      <w:r w:rsidR="00B059D2" w:rsidRPr="00C67049">
        <w:rPr>
          <w:rStyle w:val="paragraph"/>
          <w:rFonts w:ascii="Times New Roman" w:hAnsi="Times New Roman"/>
          <w:szCs w:val="24"/>
        </w:rPr>
        <w:t xml:space="preserve"> Psychology</w:t>
      </w:r>
    </w:p>
    <w:p w14:paraId="611AC678"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Division 19 – Military</w:t>
      </w:r>
    </w:p>
    <w:p w14:paraId="5B3CE5F9" w14:textId="77777777" w:rsidR="00535E38" w:rsidRPr="00C67049" w:rsidRDefault="00535E38">
      <w:pPr>
        <w:keepNext/>
        <w:spacing w:before="240" w:after="60"/>
        <w:rPr>
          <w:rFonts w:ascii="Times New Roman" w:hAnsi="Times New Roman"/>
          <w:szCs w:val="24"/>
        </w:rPr>
      </w:pPr>
      <w:r w:rsidRPr="00C67049">
        <w:rPr>
          <w:rFonts w:ascii="Times New Roman" w:hAnsi="Times New Roman"/>
          <w:szCs w:val="24"/>
        </w:rPr>
        <w:t>American Society of Engineering Education (ASEE)</w:t>
      </w:r>
    </w:p>
    <w:p w14:paraId="4A4F6F60" w14:textId="77777777" w:rsidR="00535E38" w:rsidRPr="00C67049" w:rsidRDefault="00535E38">
      <w:pPr>
        <w:ind w:left="360"/>
        <w:rPr>
          <w:rFonts w:ascii="Times New Roman" w:hAnsi="Times New Roman"/>
          <w:szCs w:val="24"/>
        </w:rPr>
      </w:pPr>
      <w:r w:rsidRPr="00C67049">
        <w:rPr>
          <w:rStyle w:val="paragraph"/>
          <w:rFonts w:ascii="Times New Roman" w:hAnsi="Times New Roman"/>
          <w:szCs w:val="24"/>
        </w:rPr>
        <w:t xml:space="preserve">Division – </w:t>
      </w:r>
      <w:r w:rsidRPr="00C67049">
        <w:rPr>
          <w:rFonts w:ascii="Times New Roman" w:hAnsi="Times New Roman"/>
          <w:szCs w:val="24"/>
        </w:rPr>
        <w:t>Educational Research and Methods</w:t>
      </w:r>
    </w:p>
    <w:p w14:paraId="6470A19F" w14:textId="77777777" w:rsidR="00535E38" w:rsidRPr="00C67049" w:rsidRDefault="00535E38">
      <w:pPr>
        <w:ind w:left="360"/>
        <w:rPr>
          <w:rFonts w:ascii="Times New Roman" w:hAnsi="Times New Roman"/>
          <w:szCs w:val="24"/>
        </w:rPr>
      </w:pPr>
      <w:r w:rsidRPr="00C67049">
        <w:rPr>
          <w:rStyle w:val="paragraph"/>
          <w:rFonts w:ascii="Times New Roman" w:hAnsi="Times New Roman"/>
          <w:szCs w:val="24"/>
        </w:rPr>
        <w:t xml:space="preserve">Division – </w:t>
      </w:r>
      <w:r w:rsidRPr="00C67049">
        <w:rPr>
          <w:rFonts w:ascii="Times New Roman" w:hAnsi="Times New Roman"/>
          <w:szCs w:val="24"/>
        </w:rPr>
        <w:t>Experimentation and Lab-Oriented Studies</w:t>
      </w:r>
    </w:p>
    <w:p w14:paraId="4FF5323E" w14:textId="77777777" w:rsidR="00535E38" w:rsidRPr="00C67049" w:rsidRDefault="00535E38">
      <w:pPr>
        <w:keepNext/>
        <w:spacing w:before="240" w:after="60"/>
        <w:rPr>
          <w:rFonts w:ascii="Times New Roman" w:hAnsi="Times New Roman"/>
          <w:szCs w:val="24"/>
        </w:rPr>
      </w:pPr>
      <w:r w:rsidRPr="00C67049">
        <w:rPr>
          <w:rFonts w:ascii="Times New Roman" w:hAnsi="Times New Roman"/>
          <w:szCs w:val="24"/>
        </w:rPr>
        <w:t>Human Factors and Ergonomics Society (HFES)</w:t>
      </w:r>
    </w:p>
    <w:p w14:paraId="0C955A6E"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Technical Group – Cognitive Engineering and Decision Making</w:t>
      </w:r>
    </w:p>
    <w:p w14:paraId="58BAE2A2"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Technical Group – Education</w:t>
      </w:r>
    </w:p>
    <w:p w14:paraId="1495554B"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Technical Group – Training</w:t>
      </w:r>
    </w:p>
    <w:p w14:paraId="3FF5DC10" w14:textId="77777777" w:rsidR="00535E38" w:rsidRPr="00C67049" w:rsidRDefault="00535E38">
      <w:pPr>
        <w:keepNext/>
        <w:spacing w:before="240" w:after="60"/>
        <w:rPr>
          <w:rFonts w:ascii="Times New Roman" w:hAnsi="Times New Roman"/>
          <w:szCs w:val="24"/>
        </w:rPr>
      </w:pPr>
      <w:r w:rsidRPr="00C67049">
        <w:rPr>
          <w:rFonts w:ascii="Times New Roman" w:hAnsi="Times New Roman"/>
          <w:szCs w:val="24"/>
        </w:rPr>
        <w:t>Institute for Electrical and Electronic Engineers (IEEE)</w:t>
      </w:r>
    </w:p>
    <w:p w14:paraId="56082608" w14:textId="77777777" w:rsidR="00535E38" w:rsidRPr="00C67049" w:rsidRDefault="00535E38">
      <w:pPr>
        <w:ind w:left="360"/>
        <w:rPr>
          <w:rStyle w:val="paragraph"/>
          <w:rFonts w:ascii="Times New Roman" w:hAnsi="Times New Roman"/>
          <w:szCs w:val="24"/>
        </w:rPr>
      </w:pPr>
      <w:r w:rsidRPr="00C67049">
        <w:rPr>
          <w:rStyle w:val="paragraph"/>
          <w:rFonts w:ascii="Times New Roman" w:hAnsi="Times New Roman"/>
          <w:szCs w:val="24"/>
        </w:rPr>
        <w:t>Society – Education</w:t>
      </w:r>
    </w:p>
    <w:p w14:paraId="70711831" w14:textId="5144DE71" w:rsidR="00535E38" w:rsidRPr="00C67049" w:rsidRDefault="00535E38" w:rsidP="00D728D8">
      <w:pPr>
        <w:keepNext/>
        <w:spacing w:before="240" w:after="60"/>
        <w:rPr>
          <w:rFonts w:ascii="Times New Roman" w:hAnsi="Times New Roman"/>
          <w:szCs w:val="24"/>
        </w:rPr>
      </w:pPr>
      <w:r w:rsidRPr="00C67049">
        <w:rPr>
          <w:rFonts w:ascii="Times New Roman" w:hAnsi="Times New Roman"/>
          <w:szCs w:val="24"/>
        </w:rPr>
        <w:t>National Council on Measurement in Education (NCME)</w:t>
      </w:r>
    </w:p>
    <w:p w14:paraId="3DBA0EA8" w14:textId="77777777" w:rsidR="00535E38" w:rsidRPr="00C67049" w:rsidRDefault="00535E38">
      <w:pPr>
        <w:keepNext/>
        <w:spacing w:before="240" w:after="60"/>
        <w:rPr>
          <w:rFonts w:ascii="Times New Roman" w:hAnsi="Times New Roman"/>
          <w:szCs w:val="24"/>
        </w:rPr>
      </w:pPr>
      <w:r w:rsidRPr="00C67049">
        <w:rPr>
          <w:rFonts w:ascii="Times New Roman" w:hAnsi="Times New Roman"/>
          <w:szCs w:val="24"/>
        </w:rPr>
        <w:t>National Society for the Study of Education (NSSE)</w:t>
      </w:r>
    </w:p>
    <w:p w14:paraId="25D10A71" w14:textId="77777777" w:rsidR="00996AF4" w:rsidRPr="00C67049" w:rsidRDefault="00110AA9" w:rsidP="00996AF4">
      <w:pPr>
        <w:keepNext/>
        <w:spacing w:before="240" w:after="60"/>
        <w:rPr>
          <w:rFonts w:ascii="Times New Roman" w:hAnsi="Times New Roman"/>
          <w:szCs w:val="24"/>
        </w:rPr>
      </w:pPr>
      <w:r w:rsidRPr="00C67049">
        <w:rPr>
          <w:rFonts w:ascii="Times New Roman" w:hAnsi="Times New Roman"/>
          <w:szCs w:val="24"/>
        </w:rPr>
        <w:t xml:space="preserve">Association for </w:t>
      </w:r>
      <w:r w:rsidR="00996AF4" w:rsidRPr="00C67049">
        <w:rPr>
          <w:rFonts w:ascii="Times New Roman" w:hAnsi="Times New Roman"/>
          <w:szCs w:val="24"/>
        </w:rPr>
        <w:t>Education</w:t>
      </w:r>
      <w:r w:rsidRPr="00C67049">
        <w:rPr>
          <w:rFonts w:ascii="Times New Roman" w:hAnsi="Times New Roman"/>
          <w:szCs w:val="24"/>
        </w:rPr>
        <w:t>al Communications and Technology</w:t>
      </w:r>
      <w:r w:rsidR="00996AF4" w:rsidRPr="00C67049">
        <w:rPr>
          <w:rFonts w:ascii="Times New Roman" w:hAnsi="Times New Roman"/>
          <w:szCs w:val="24"/>
        </w:rPr>
        <w:t xml:space="preserve"> (</w:t>
      </w:r>
      <w:r w:rsidRPr="00C67049">
        <w:rPr>
          <w:rFonts w:ascii="Times New Roman" w:hAnsi="Times New Roman"/>
          <w:szCs w:val="24"/>
        </w:rPr>
        <w:t>AECT</w:t>
      </w:r>
      <w:r w:rsidR="00996AF4" w:rsidRPr="00C67049">
        <w:rPr>
          <w:rFonts w:ascii="Times New Roman" w:hAnsi="Times New Roman"/>
          <w:szCs w:val="24"/>
        </w:rPr>
        <w:t>)</w:t>
      </w:r>
    </w:p>
    <w:p w14:paraId="5F8A487F" w14:textId="77777777" w:rsidR="00535E38" w:rsidRPr="00C67049" w:rsidRDefault="00535E38">
      <w:pPr>
        <w:spacing w:after="240"/>
        <w:rPr>
          <w:rFonts w:ascii="Times New Roman" w:hAnsi="Times New Roman"/>
          <w:szCs w:val="24"/>
        </w:rPr>
      </w:pPr>
    </w:p>
    <w:sectPr w:rsidR="00535E38" w:rsidRPr="00C67049">
      <w:footerReference w:type="default" r:id="rId9"/>
      <w:footnotePr>
        <w:numRestart w:val="eachSect"/>
      </w:footnotePr>
      <w:type w:val="continuous"/>
      <w:pgSz w:w="12240" w:h="15840" w:code="1"/>
      <w:pgMar w:top="1440" w:right="1440" w:bottom="1440" w:left="1440" w:header="720" w:footer="5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42356" w14:textId="77777777" w:rsidR="00551B8C" w:rsidRDefault="00551B8C">
      <w:r>
        <w:separator/>
      </w:r>
    </w:p>
  </w:endnote>
  <w:endnote w:type="continuationSeparator" w:id="0">
    <w:p w14:paraId="4B6C1F62" w14:textId="77777777" w:rsidR="00551B8C" w:rsidRDefault="00551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3D46D" w14:textId="1D339B4E" w:rsidR="007218CC" w:rsidRDefault="007218CC">
    <w:pPr>
      <w:pStyle w:val="Footer"/>
      <w:tabs>
        <w:tab w:val="clear" w:pos="4320"/>
        <w:tab w:val="clear" w:pos="8640"/>
        <w:tab w:val="left" w:pos="0"/>
        <w:tab w:val="center" w:pos="4860"/>
        <w:tab w:val="right" w:pos="9360"/>
      </w:tabs>
      <w:rPr>
        <w:noProof/>
        <w:sz w:val="18"/>
      </w:rPr>
    </w:pPr>
    <w:r>
      <w:rPr>
        <w:sz w:val="18"/>
      </w:rPr>
      <w:t xml:space="preserve">Chung, G. </w:t>
    </w:r>
    <w:r>
      <w:rPr>
        <w:sz w:val="18"/>
      </w:rPr>
      <w:tab/>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sidR="00454C86">
      <w:rPr>
        <w:rStyle w:val="PageNumber"/>
        <w:noProof/>
        <w:sz w:val="18"/>
      </w:rPr>
      <w:t>7</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sidR="00454C86">
      <w:rPr>
        <w:rStyle w:val="PageNumber"/>
        <w:noProof/>
        <w:sz w:val="18"/>
      </w:rPr>
      <w:t>38</w:t>
    </w:r>
    <w:r>
      <w:rPr>
        <w:rStyle w:val="PageNumber"/>
        <w:sz w:val="18"/>
      </w:rPr>
      <w:fldChar w:fldCharType="end"/>
    </w:r>
    <w:r>
      <w:rPr>
        <w:rStyle w:val="PageNumber"/>
        <w:sz w:val="18"/>
      </w:rPr>
      <w:tab/>
    </w:r>
    <w:r>
      <w:rPr>
        <w:rStyle w:val="PageNumber"/>
        <w:sz w:val="18"/>
      </w:rPr>
      <w:fldChar w:fldCharType="begin"/>
    </w:r>
    <w:r>
      <w:rPr>
        <w:rStyle w:val="PageNumber"/>
        <w:sz w:val="18"/>
      </w:rPr>
      <w:instrText xml:space="preserve"> SAVEDATE  \@ "M/d/yyyy"  \* MERGEFORMAT </w:instrText>
    </w:r>
    <w:r>
      <w:rPr>
        <w:rStyle w:val="PageNumber"/>
        <w:sz w:val="18"/>
      </w:rPr>
      <w:fldChar w:fldCharType="separate"/>
    </w:r>
    <w:r w:rsidR="002A4CBC">
      <w:rPr>
        <w:rStyle w:val="PageNumber"/>
        <w:noProof/>
        <w:sz w:val="18"/>
      </w:rPr>
      <w:t>4</w:t>
    </w:r>
    <w:r w:rsidR="00AB538F">
      <w:rPr>
        <w:rStyle w:val="PageNumber"/>
        <w:noProof/>
        <w:sz w:val="18"/>
      </w:rPr>
      <w:t>/</w:t>
    </w:r>
    <w:r w:rsidR="002A4CBC">
      <w:rPr>
        <w:rStyle w:val="PageNumber"/>
        <w:noProof/>
        <w:sz w:val="18"/>
      </w:rPr>
      <w:t>14</w:t>
    </w:r>
    <w:r w:rsidR="00AB538F">
      <w:rPr>
        <w:rStyle w:val="PageNumber"/>
        <w:noProof/>
        <w:sz w:val="18"/>
      </w:rPr>
      <w:t>/2016</w:t>
    </w:r>
    <w:r>
      <w:rPr>
        <w:rStyle w:val="PageNumbe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702FC" w14:textId="77777777" w:rsidR="00551B8C" w:rsidRDefault="00551B8C">
      <w:r>
        <w:separator/>
      </w:r>
    </w:p>
  </w:footnote>
  <w:footnote w:type="continuationSeparator" w:id="0">
    <w:p w14:paraId="67E561AC" w14:textId="77777777" w:rsidR="00551B8C" w:rsidRDefault="00551B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523D"/>
    <w:multiLevelType w:val="hybridMultilevel"/>
    <w:tmpl w:val="5FB877C6"/>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F66B76"/>
    <w:multiLevelType w:val="singleLevel"/>
    <w:tmpl w:val="3E128BC6"/>
    <w:lvl w:ilvl="0">
      <w:start w:val="1"/>
      <w:numFmt w:val="decimal"/>
      <w:lvlText w:val="%1."/>
      <w:lvlJc w:val="right"/>
      <w:pPr>
        <w:tabs>
          <w:tab w:val="num" w:pos="360"/>
        </w:tabs>
        <w:ind w:left="360" w:hanging="72"/>
      </w:pPr>
    </w:lvl>
  </w:abstractNum>
  <w:abstractNum w:abstractNumId="2" w15:restartNumberingAfterBreak="0">
    <w:nsid w:val="067D0DB7"/>
    <w:multiLevelType w:val="singleLevel"/>
    <w:tmpl w:val="3E128BC6"/>
    <w:lvl w:ilvl="0">
      <w:start w:val="1"/>
      <w:numFmt w:val="decimal"/>
      <w:lvlText w:val="%1."/>
      <w:lvlJc w:val="right"/>
      <w:pPr>
        <w:tabs>
          <w:tab w:val="num" w:pos="360"/>
        </w:tabs>
        <w:ind w:left="360" w:hanging="72"/>
      </w:pPr>
    </w:lvl>
  </w:abstractNum>
  <w:abstractNum w:abstractNumId="3" w15:restartNumberingAfterBreak="0">
    <w:nsid w:val="07491A6B"/>
    <w:multiLevelType w:val="hybridMultilevel"/>
    <w:tmpl w:val="590CB6A0"/>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8C708C"/>
    <w:multiLevelType w:val="singleLevel"/>
    <w:tmpl w:val="3E128BC6"/>
    <w:lvl w:ilvl="0">
      <w:start w:val="1"/>
      <w:numFmt w:val="decimal"/>
      <w:lvlText w:val="%1."/>
      <w:lvlJc w:val="right"/>
      <w:pPr>
        <w:tabs>
          <w:tab w:val="num" w:pos="360"/>
        </w:tabs>
        <w:ind w:left="360" w:hanging="72"/>
      </w:pPr>
    </w:lvl>
  </w:abstractNum>
  <w:abstractNum w:abstractNumId="5" w15:restartNumberingAfterBreak="0">
    <w:nsid w:val="10F94C17"/>
    <w:multiLevelType w:val="hybridMultilevel"/>
    <w:tmpl w:val="BCBC21D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6A14F07"/>
    <w:multiLevelType w:val="hybridMultilevel"/>
    <w:tmpl w:val="322E832E"/>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B721DB"/>
    <w:multiLevelType w:val="singleLevel"/>
    <w:tmpl w:val="3E128BC6"/>
    <w:lvl w:ilvl="0">
      <w:start w:val="1"/>
      <w:numFmt w:val="decimal"/>
      <w:lvlText w:val="%1."/>
      <w:lvlJc w:val="right"/>
      <w:pPr>
        <w:tabs>
          <w:tab w:val="num" w:pos="360"/>
        </w:tabs>
        <w:ind w:left="360" w:hanging="72"/>
      </w:pPr>
    </w:lvl>
  </w:abstractNum>
  <w:abstractNum w:abstractNumId="8" w15:restartNumberingAfterBreak="0">
    <w:nsid w:val="20563C5E"/>
    <w:multiLevelType w:val="singleLevel"/>
    <w:tmpl w:val="3E128BC6"/>
    <w:lvl w:ilvl="0">
      <w:start w:val="1"/>
      <w:numFmt w:val="decimal"/>
      <w:lvlText w:val="%1."/>
      <w:lvlJc w:val="right"/>
      <w:pPr>
        <w:tabs>
          <w:tab w:val="num" w:pos="360"/>
        </w:tabs>
        <w:ind w:left="360" w:hanging="72"/>
      </w:pPr>
    </w:lvl>
  </w:abstractNum>
  <w:abstractNum w:abstractNumId="9" w15:restartNumberingAfterBreak="0">
    <w:nsid w:val="276211D4"/>
    <w:multiLevelType w:val="singleLevel"/>
    <w:tmpl w:val="3E128BC6"/>
    <w:lvl w:ilvl="0">
      <w:start w:val="1"/>
      <w:numFmt w:val="decimal"/>
      <w:lvlText w:val="%1."/>
      <w:lvlJc w:val="right"/>
      <w:pPr>
        <w:tabs>
          <w:tab w:val="num" w:pos="360"/>
        </w:tabs>
        <w:ind w:left="360" w:hanging="72"/>
      </w:pPr>
    </w:lvl>
  </w:abstractNum>
  <w:abstractNum w:abstractNumId="10" w15:restartNumberingAfterBreak="0">
    <w:nsid w:val="28921365"/>
    <w:multiLevelType w:val="singleLevel"/>
    <w:tmpl w:val="3E128BC6"/>
    <w:lvl w:ilvl="0">
      <w:start w:val="1"/>
      <w:numFmt w:val="decimal"/>
      <w:lvlText w:val="%1."/>
      <w:lvlJc w:val="right"/>
      <w:pPr>
        <w:tabs>
          <w:tab w:val="num" w:pos="360"/>
        </w:tabs>
        <w:ind w:left="360" w:hanging="72"/>
      </w:pPr>
    </w:lvl>
  </w:abstractNum>
  <w:abstractNum w:abstractNumId="11" w15:restartNumberingAfterBreak="0">
    <w:nsid w:val="2A136689"/>
    <w:multiLevelType w:val="hybridMultilevel"/>
    <w:tmpl w:val="322E832E"/>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7F6DDF"/>
    <w:multiLevelType w:val="singleLevel"/>
    <w:tmpl w:val="3E128BC6"/>
    <w:lvl w:ilvl="0">
      <w:start w:val="1"/>
      <w:numFmt w:val="decimal"/>
      <w:lvlText w:val="%1."/>
      <w:lvlJc w:val="right"/>
      <w:pPr>
        <w:tabs>
          <w:tab w:val="num" w:pos="360"/>
        </w:tabs>
        <w:ind w:left="360" w:hanging="72"/>
      </w:pPr>
    </w:lvl>
  </w:abstractNum>
  <w:abstractNum w:abstractNumId="13" w15:restartNumberingAfterBreak="0">
    <w:nsid w:val="39D60EC2"/>
    <w:multiLevelType w:val="hybridMultilevel"/>
    <w:tmpl w:val="25266940"/>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1C6E03"/>
    <w:multiLevelType w:val="hybridMultilevel"/>
    <w:tmpl w:val="8CF632C4"/>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210D2F"/>
    <w:multiLevelType w:val="multilevel"/>
    <w:tmpl w:val="099AC00A"/>
    <w:lvl w:ilvl="0">
      <w:start w:val="1"/>
      <w:numFmt w:val="decimal"/>
      <w:lvlText w:val="%1."/>
      <w:lvlJc w:val="right"/>
      <w:pPr>
        <w:tabs>
          <w:tab w:val="num" w:pos="360"/>
        </w:tabs>
        <w:ind w:left="360" w:hanging="72"/>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2197055"/>
    <w:multiLevelType w:val="singleLevel"/>
    <w:tmpl w:val="3E128BC6"/>
    <w:lvl w:ilvl="0">
      <w:start w:val="1"/>
      <w:numFmt w:val="decimal"/>
      <w:lvlText w:val="%1."/>
      <w:lvlJc w:val="right"/>
      <w:pPr>
        <w:tabs>
          <w:tab w:val="num" w:pos="360"/>
        </w:tabs>
        <w:ind w:left="360" w:hanging="72"/>
      </w:pPr>
    </w:lvl>
  </w:abstractNum>
  <w:abstractNum w:abstractNumId="17" w15:restartNumberingAfterBreak="0">
    <w:nsid w:val="43183B6E"/>
    <w:multiLevelType w:val="hybridMultilevel"/>
    <w:tmpl w:val="322E832E"/>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0353787"/>
    <w:multiLevelType w:val="singleLevel"/>
    <w:tmpl w:val="3E128BC6"/>
    <w:lvl w:ilvl="0">
      <w:start w:val="1"/>
      <w:numFmt w:val="decimal"/>
      <w:lvlText w:val="%1."/>
      <w:lvlJc w:val="right"/>
      <w:pPr>
        <w:tabs>
          <w:tab w:val="num" w:pos="360"/>
        </w:tabs>
        <w:ind w:left="360" w:hanging="72"/>
      </w:pPr>
    </w:lvl>
  </w:abstractNum>
  <w:abstractNum w:abstractNumId="19" w15:restartNumberingAfterBreak="0">
    <w:nsid w:val="55705FBC"/>
    <w:multiLevelType w:val="hybridMultilevel"/>
    <w:tmpl w:val="DA2EC556"/>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5F26ECF"/>
    <w:multiLevelType w:val="singleLevel"/>
    <w:tmpl w:val="9C02965C"/>
    <w:lvl w:ilvl="0">
      <w:start w:val="1"/>
      <w:numFmt w:val="decimal"/>
      <w:lvlText w:val="%1."/>
      <w:lvlJc w:val="left"/>
      <w:pPr>
        <w:tabs>
          <w:tab w:val="num" w:pos="360"/>
        </w:tabs>
        <w:ind w:left="360" w:hanging="360"/>
      </w:pPr>
    </w:lvl>
  </w:abstractNum>
  <w:abstractNum w:abstractNumId="21" w15:restartNumberingAfterBreak="0">
    <w:nsid w:val="59E602FA"/>
    <w:multiLevelType w:val="singleLevel"/>
    <w:tmpl w:val="3E128BC6"/>
    <w:lvl w:ilvl="0">
      <w:start w:val="1"/>
      <w:numFmt w:val="decimal"/>
      <w:lvlText w:val="%1."/>
      <w:lvlJc w:val="right"/>
      <w:pPr>
        <w:tabs>
          <w:tab w:val="num" w:pos="360"/>
        </w:tabs>
        <w:ind w:left="360" w:hanging="72"/>
      </w:pPr>
    </w:lvl>
  </w:abstractNum>
  <w:abstractNum w:abstractNumId="22" w15:restartNumberingAfterBreak="0">
    <w:nsid w:val="5AD56C79"/>
    <w:multiLevelType w:val="singleLevel"/>
    <w:tmpl w:val="3E128BC6"/>
    <w:lvl w:ilvl="0">
      <w:start w:val="1"/>
      <w:numFmt w:val="decimal"/>
      <w:lvlText w:val="%1."/>
      <w:lvlJc w:val="right"/>
      <w:pPr>
        <w:tabs>
          <w:tab w:val="num" w:pos="360"/>
        </w:tabs>
        <w:ind w:left="360" w:hanging="72"/>
      </w:pPr>
    </w:lvl>
  </w:abstractNum>
  <w:abstractNum w:abstractNumId="23" w15:restartNumberingAfterBreak="0">
    <w:nsid w:val="5BFD487C"/>
    <w:multiLevelType w:val="singleLevel"/>
    <w:tmpl w:val="3E128BC6"/>
    <w:lvl w:ilvl="0">
      <w:start w:val="1"/>
      <w:numFmt w:val="decimal"/>
      <w:lvlText w:val="%1."/>
      <w:lvlJc w:val="right"/>
      <w:pPr>
        <w:tabs>
          <w:tab w:val="num" w:pos="360"/>
        </w:tabs>
        <w:ind w:left="360" w:hanging="72"/>
      </w:pPr>
    </w:lvl>
  </w:abstractNum>
  <w:abstractNum w:abstractNumId="24" w15:restartNumberingAfterBreak="0">
    <w:nsid w:val="5DCC2E76"/>
    <w:multiLevelType w:val="hybridMultilevel"/>
    <w:tmpl w:val="217E382E"/>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FDA698C"/>
    <w:multiLevelType w:val="singleLevel"/>
    <w:tmpl w:val="3E128BC6"/>
    <w:lvl w:ilvl="0">
      <w:start w:val="1"/>
      <w:numFmt w:val="decimal"/>
      <w:lvlText w:val="%1."/>
      <w:lvlJc w:val="right"/>
      <w:pPr>
        <w:tabs>
          <w:tab w:val="num" w:pos="360"/>
        </w:tabs>
        <w:ind w:left="360" w:hanging="72"/>
      </w:pPr>
    </w:lvl>
  </w:abstractNum>
  <w:abstractNum w:abstractNumId="26" w15:restartNumberingAfterBreak="0">
    <w:nsid w:val="61BD5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1FF437F"/>
    <w:multiLevelType w:val="singleLevel"/>
    <w:tmpl w:val="3E128BC6"/>
    <w:lvl w:ilvl="0">
      <w:start w:val="1"/>
      <w:numFmt w:val="decimal"/>
      <w:lvlText w:val="%1."/>
      <w:lvlJc w:val="right"/>
      <w:pPr>
        <w:tabs>
          <w:tab w:val="num" w:pos="360"/>
        </w:tabs>
        <w:ind w:left="360" w:hanging="72"/>
      </w:pPr>
    </w:lvl>
  </w:abstractNum>
  <w:abstractNum w:abstractNumId="28" w15:restartNumberingAfterBreak="0">
    <w:nsid w:val="649336F2"/>
    <w:multiLevelType w:val="hybridMultilevel"/>
    <w:tmpl w:val="36B08F34"/>
    <w:lvl w:ilvl="0" w:tplc="3E128BC6">
      <w:start w:val="1"/>
      <w:numFmt w:val="decimal"/>
      <w:lvlText w:val="%1."/>
      <w:lvlJc w:val="right"/>
      <w:pPr>
        <w:tabs>
          <w:tab w:val="num" w:pos="360"/>
        </w:tabs>
        <w:ind w:lef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0E41CC9"/>
    <w:multiLevelType w:val="singleLevel"/>
    <w:tmpl w:val="3E128BC6"/>
    <w:lvl w:ilvl="0">
      <w:start w:val="1"/>
      <w:numFmt w:val="decimal"/>
      <w:lvlText w:val="%1."/>
      <w:lvlJc w:val="right"/>
      <w:pPr>
        <w:tabs>
          <w:tab w:val="num" w:pos="360"/>
        </w:tabs>
        <w:ind w:left="360" w:hanging="72"/>
      </w:pPr>
    </w:lvl>
  </w:abstractNum>
  <w:abstractNum w:abstractNumId="30" w15:restartNumberingAfterBreak="0">
    <w:nsid w:val="75C43384"/>
    <w:multiLevelType w:val="singleLevel"/>
    <w:tmpl w:val="3E128BC6"/>
    <w:lvl w:ilvl="0">
      <w:start w:val="1"/>
      <w:numFmt w:val="decimal"/>
      <w:lvlText w:val="%1."/>
      <w:lvlJc w:val="right"/>
      <w:pPr>
        <w:tabs>
          <w:tab w:val="num" w:pos="360"/>
        </w:tabs>
        <w:ind w:left="360" w:hanging="72"/>
      </w:pPr>
    </w:lvl>
  </w:abstractNum>
  <w:abstractNum w:abstractNumId="31" w15:restartNumberingAfterBreak="0">
    <w:nsid w:val="7B6773F4"/>
    <w:multiLevelType w:val="hybridMultilevel"/>
    <w:tmpl w:val="6882C126"/>
    <w:lvl w:ilvl="0" w:tplc="55D89650">
      <w:start w:val="1"/>
      <w:numFmt w:val="decimal"/>
      <w:lvlText w:val="%1."/>
      <w:lvlJc w:val="right"/>
      <w:pPr>
        <w:tabs>
          <w:tab w:val="num" w:pos="360"/>
        </w:tabs>
        <w:ind w:left="360" w:hanging="72"/>
      </w:pPr>
      <w:rPr>
        <w:rFonts w:ascii="Times New Roman" w:hAnsi="Times New Roman" w:hint="default"/>
        <w:b w:val="0"/>
        <w:i w:val="0"/>
        <w:color w:val="auto"/>
        <w:w w:val="100"/>
        <w:sz w:val="24"/>
        <w:szCs w:val="24"/>
        <w:u w:val="none"/>
        <w:effect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
  </w:num>
  <w:num w:numId="3">
    <w:abstractNumId w:val="25"/>
  </w:num>
  <w:num w:numId="4">
    <w:abstractNumId w:val="23"/>
  </w:num>
  <w:num w:numId="5">
    <w:abstractNumId w:val="29"/>
  </w:num>
  <w:num w:numId="6">
    <w:abstractNumId w:val="2"/>
  </w:num>
  <w:num w:numId="7">
    <w:abstractNumId w:val="21"/>
  </w:num>
  <w:num w:numId="8">
    <w:abstractNumId w:val="20"/>
  </w:num>
  <w:num w:numId="9">
    <w:abstractNumId w:val="28"/>
  </w:num>
  <w:num w:numId="10">
    <w:abstractNumId w:val="6"/>
  </w:num>
  <w:num w:numId="11">
    <w:abstractNumId w:val="5"/>
  </w:num>
  <w:num w:numId="12">
    <w:abstractNumId w:val="31"/>
  </w:num>
  <w:num w:numId="13">
    <w:abstractNumId w:val="14"/>
  </w:num>
  <w:num w:numId="14">
    <w:abstractNumId w:val="15"/>
  </w:num>
  <w:num w:numId="15">
    <w:abstractNumId w:val="0"/>
  </w:num>
  <w:num w:numId="16">
    <w:abstractNumId w:val="3"/>
  </w:num>
  <w:num w:numId="17">
    <w:abstractNumId w:val="24"/>
  </w:num>
  <w:num w:numId="18">
    <w:abstractNumId w:val="19"/>
  </w:num>
  <w:num w:numId="19">
    <w:abstractNumId w:val="13"/>
  </w:num>
  <w:num w:numId="20">
    <w:abstractNumId w:val="17"/>
  </w:num>
  <w:num w:numId="21">
    <w:abstractNumId w:val="11"/>
  </w:num>
  <w:num w:numId="22">
    <w:abstractNumId w:val="9"/>
  </w:num>
  <w:num w:numId="23">
    <w:abstractNumId w:val="4"/>
  </w:num>
  <w:num w:numId="24">
    <w:abstractNumId w:val="22"/>
  </w:num>
  <w:num w:numId="25">
    <w:abstractNumId w:val="16"/>
  </w:num>
  <w:num w:numId="26">
    <w:abstractNumId w:val="30"/>
  </w:num>
  <w:num w:numId="27">
    <w:abstractNumId w:val="27"/>
  </w:num>
  <w:num w:numId="28">
    <w:abstractNumId w:val="12"/>
  </w:num>
  <w:num w:numId="29">
    <w:abstractNumId w:val="8"/>
  </w:num>
  <w:num w:numId="30">
    <w:abstractNumId w:val="10"/>
  </w:num>
  <w:num w:numId="31">
    <w:abstractNumId w:val="18"/>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activeWritingStyle w:appName="MSWord" w:lang="en-GB" w:vendorID="64" w:dllVersion="131078" w:nlCheck="1" w:checkStyle="1"/>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I0N7G0MDQ0NLM0NDdV0lEKTi0uzszPAykwqQUAKfrb8CwAAAA="/>
  </w:docVars>
  <w:rsids>
    <w:rsidRoot w:val="00087827"/>
    <w:rsid w:val="00000025"/>
    <w:rsid w:val="0000288A"/>
    <w:rsid w:val="00002D0A"/>
    <w:rsid w:val="00004D22"/>
    <w:rsid w:val="000059E6"/>
    <w:rsid w:val="00010340"/>
    <w:rsid w:val="00011AF7"/>
    <w:rsid w:val="000140AB"/>
    <w:rsid w:val="00014C0A"/>
    <w:rsid w:val="00015EC8"/>
    <w:rsid w:val="00017C82"/>
    <w:rsid w:val="00020B46"/>
    <w:rsid w:val="00022549"/>
    <w:rsid w:val="00022A5B"/>
    <w:rsid w:val="00027347"/>
    <w:rsid w:val="00027C4E"/>
    <w:rsid w:val="00036DBC"/>
    <w:rsid w:val="00043AF8"/>
    <w:rsid w:val="00047403"/>
    <w:rsid w:val="0005270F"/>
    <w:rsid w:val="000537FC"/>
    <w:rsid w:val="000570BB"/>
    <w:rsid w:val="00061713"/>
    <w:rsid w:val="000638DA"/>
    <w:rsid w:val="00063B86"/>
    <w:rsid w:val="00064905"/>
    <w:rsid w:val="00071659"/>
    <w:rsid w:val="00071901"/>
    <w:rsid w:val="00071C78"/>
    <w:rsid w:val="00072237"/>
    <w:rsid w:val="00073D37"/>
    <w:rsid w:val="00075479"/>
    <w:rsid w:val="00077706"/>
    <w:rsid w:val="000804AD"/>
    <w:rsid w:val="000819E8"/>
    <w:rsid w:val="00087827"/>
    <w:rsid w:val="00090DCD"/>
    <w:rsid w:val="000934BD"/>
    <w:rsid w:val="00094BA4"/>
    <w:rsid w:val="0009544D"/>
    <w:rsid w:val="000A39D0"/>
    <w:rsid w:val="000A641E"/>
    <w:rsid w:val="000B08B4"/>
    <w:rsid w:val="000B09C9"/>
    <w:rsid w:val="000C0244"/>
    <w:rsid w:val="000C03CD"/>
    <w:rsid w:val="000C6B8E"/>
    <w:rsid w:val="000C74ED"/>
    <w:rsid w:val="000D0BA4"/>
    <w:rsid w:val="000D11D2"/>
    <w:rsid w:val="000D2557"/>
    <w:rsid w:val="000D3C86"/>
    <w:rsid w:val="000D4BD5"/>
    <w:rsid w:val="000D4EA1"/>
    <w:rsid w:val="000D5BF0"/>
    <w:rsid w:val="000D7080"/>
    <w:rsid w:val="000D754C"/>
    <w:rsid w:val="000D77BC"/>
    <w:rsid w:val="000E461D"/>
    <w:rsid w:val="000E4FCA"/>
    <w:rsid w:val="000E55D1"/>
    <w:rsid w:val="000E5FC1"/>
    <w:rsid w:val="000E6CBB"/>
    <w:rsid w:val="000F061F"/>
    <w:rsid w:val="000F6DEA"/>
    <w:rsid w:val="001027E5"/>
    <w:rsid w:val="001033A9"/>
    <w:rsid w:val="001033B5"/>
    <w:rsid w:val="0010437C"/>
    <w:rsid w:val="00104C5A"/>
    <w:rsid w:val="00110AA9"/>
    <w:rsid w:val="001112A1"/>
    <w:rsid w:val="00111D33"/>
    <w:rsid w:val="00114D60"/>
    <w:rsid w:val="00117B55"/>
    <w:rsid w:val="001218F3"/>
    <w:rsid w:val="00122FE6"/>
    <w:rsid w:val="00124967"/>
    <w:rsid w:val="001253F7"/>
    <w:rsid w:val="00130C51"/>
    <w:rsid w:val="00131264"/>
    <w:rsid w:val="00132146"/>
    <w:rsid w:val="001334C0"/>
    <w:rsid w:val="00133EB0"/>
    <w:rsid w:val="00134731"/>
    <w:rsid w:val="001376FF"/>
    <w:rsid w:val="00144108"/>
    <w:rsid w:val="00144A7E"/>
    <w:rsid w:val="001453A7"/>
    <w:rsid w:val="00147678"/>
    <w:rsid w:val="00151501"/>
    <w:rsid w:val="001515F1"/>
    <w:rsid w:val="001530AB"/>
    <w:rsid w:val="00153310"/>
    <w:rsid w:val="00154429"/>
    <w:rsid w:val="00157B39"/>
    <w:rsid w:val="001614A4"/>
    <w:rsid w:val="00161FCD"/>
    <w:rsid w:val="00162852"/>
    <w:rsid w:val="00162981"/>
    <w:rsid w:val="00163083"/>
    <w:rsid w:val="00163EDC"/>
    <w:rsid w:val="00167B0E"/>
    <w:rsid w:val="0018054D"/>
    <w:rsid w:val="00181D99"/>
    <w:rsid w:val="00183065"/>
    <w:rsid w:val="00186DC2"/>
    <w:rsid w:val="001921E1"/>
    <w:rsid w:val="00195AE7"/>
    <w:rsid w:val="00197B70"/>
    <w:rsid w:val="001A35DF"/>
    <w:rsid w:val="001A6852"/>
    <w:rsid w:val="001A7FC6"/>
    <w:rsid w:val="001B16D5"/>
    <w:rsid w:val="001B2433"/>
    <w:rsid w:val="001B27E8"/>
    <w:rsid w:val="001B4EDF"/>
    <w:rsid w:val="001B5150"/>
    <w:rsid w:val="001B6E51"/>
    <w:rsid w:val="001C638F"/>
    <w:rsid w:val="001C6818"/>
    <w:rsid w:val="001C77EE"/>
    <w:rsid w:val="001D1111"/>
    <w:rsid w:val="001D1DDB"/>
    <w:rsid w:val="001D2A02"/>
    <w:rsid w:val="001D5525"/>
    <w:rsid w:val="001D68CA"/>
    <w:rsid w:val="001D6C33"/>
    <w:rsid w:val="001E3076"/>
    <w:rsid w:val="001F014D"/>
    <w:rsid w:val="001F105B"/>
    <w:rsid w:val="001F219D"/>
    <w:rsid w:val="001F583E"/>
    <w:rsid w:val="001F64A8"/>
    <w:rsid w:val="001F7B17"/>
    <w:rsid w:val="0020047E"/>
    <w:rsid w:val="00201CD1"/>
    <w:rsid w:val="00205A57"/>
    <w:rsid w:val="0020631F"/>
    <w:rsid w:val="00210852"/>
    <w:rsid w:val="002163F8"/>
    <w:rsid w:val="00221D2A"/>
    <w:rsid w:val="00224B7A"/>
    <w:rsid w:val="00225EB9"/>
    <w:rsid w:val="00226378"/>
    <w:rsid w:val="002265D1"/>
    <w:rsid w:val="00226F87"/>
    <w:rsid w:val="002304AE"/>
    <w:rsid w:val="002309F3"/>
    <w:rsid w:val="00232874"/>
    <w:rsid w:val="00232A05"/>
    <w:rsid w:val="00232A5B"/>
    <w:rsid w:val="00245542"/>
    <w:rsid w:val="00247D3E"/>
    <w:rsid w:val="00253BFD"/>
    <w:rsid w:val="002540A9"/>
    <w:rsid w:val="00254565"/>
    <w:rsid w:val="002611D9"/>
    <w:rsid w:val="002648B9"/>
    <w:rsid w:val="00266F4F"/>
    <w:rsid w:val="00267DF8"/>
    <w:rsid w:val="00270C13"/>
    <w:rsid w:val="002715DD"/>
    <w:rsid w:val="002755F5"/>
    <w:rsid w:val="00275DF1"/>
    <w:rsid w:val="00275E24"/>
    <w:rsid w:val="00280A2F"/>
    <w:rsid w:val="00280B57"/>
    <w:rsid w:val="00281467"/>
    <w:rsid w:val="00281933"/>
    <w:rsid w:val="00287FE3"/>
    <w:rsid w:val="0029234C"/>
    <w:rsid w:val="00294BD1"/>
    <w:rsid w:val="00295511"/>
    <w:rsid w:val="002959CB"/>
    <w:rsid w:val="002A036F"/>
    <w:rsid w:val="002A131B"/>
    <w:rsid w:val="002A4CBC"/>
    <w:rsid w:val="002B1E5B"/>
    <w:rsid w:val="002C0479"/>
    <w:rsid w:val="002C0F6B"/>
    <w:rsid w:val="002C1C7D"/>
    <w:rsid w:val="002C3262"/>
    <w:rsid w:val="002C3E85"/>
    <w:rsid w:val="002C7A01"/>
    <w:rsid w:val="002D014E"/>
    <w:rsid w:val="002D3260"/>
    <w:rsid w:val="002D36FC"/>
    <w:rsid w:val="002E2167"/>
    <w:rsid w:val="002E25F6"/>
    <w:rsid w:val="002E3897"/>
    <w:rsid w:val="002E3B1B"/>
    <w:rsid w:val="002E62E0"/>
    <w:rsid w:val="002E7D9C"/>
    <w:rsid w:val="002F7A14"/>
    <w:rsid w:val="00302C7E"/>
    <w:rsid w:val="003031DB"/>
    <w:rsid w:val="00306DA0"/>
    <w:rsid w:val="00306FD0"/>
    <w:rsid w:val="0031713E"/>
    <w:rsid w:val="00323543"/>
    <w:rsid w:val="003240FA"/>
    <w:rsid w:val="003260AB"/>
    <w:rsid w:val="0033050C"/>
    <w:rsid w:val="0033319A"/>
    <w:rsid w:val="00333988"/>
    <w:rsid w:val="00333C22"/>
    <w:rsid w:val="00333D85"/>
    <w:rsid w:val="00333FD1"/>
    <w:rsid w:val="003358A8"/>
    <w:rsid w:val="00336462"/>
    <w:rsid w:val="003420AA"/>
    <w:rsid w:val="00342333"/>
    <w:rsid w:val="003432F2"/>
    <w:rsid w:val="003434B3"/>
    <w:rsid w:val="00350C61"/>
    <w:rsid w:val="00352160"/>
    <w:rsid w:val="003540C8"/>
    <w:rsid w:val="00354335"/>
    <w:rsid w:val="0035498F"/>
    <w:rsid w:val="00355F8B"/>
    <w:rsid w:val="0036408C"/>
    <w:rsid w:val="00366E20"/>
    <w:rsid w:val="00367AA7"/>
    <w:rsid w:val="00367E72"/>
    <w:rsid w:val="00370995"/>
    <w:rsid w:val="00372520"/>
    <w:rsid w:val="00375EF2"/>
    <w:rsid w:val="00376480"/>
    <w:rsid w:val="00380E21"/>
    <w:rsid w:val="00381690"/>
    <w:rsid w:val="00382679"/>
    <w:rsid w:val="00384F5C"/>
    <w:rsid w:val="003870CF"/>
    <w:rsid w:val="003878F2"/>
    <w:rsid w:val="00392CE3"/>
    <w:rsid w:val="003A5FCD"/>
    <w:rsid w:val="003A6B76"/>
    <w:rsid w:val="003A72BE"/>
    <w:rsid w:val="003B11F7"/>
    <w:rsid w:val="003B3DB6"/>
    <w:rsid w:val="003B5A09"/>
    <w:rsid w:val="003C11AA"/>
    <w:rsid w:val="003C352B"/>
    <w:rsid w:val="003C3892"/>
    <w:rsid w:val="003E033B"/>
    <w:rsid w:val="003E21CD"/>
    <w:rsid w:val="003F0A43"/>
    <w:rsid w:val="003F1992"/>
    <w:rsid w:val="003F4E9E"/>
    <w:rsid w:val="003F6B34"/>
    <w:rsid w:val="003F7018"/>
    <w:rsid w:val="00401332"/>
    <w:rsid w:val="004032CA"/>
    <w:rsid w:val="0040369C"/>
    <w:rsid w:val="00403795"/>
    <w:rsid w:val="00414E3E"/>
    <w:rsid w:val="00416309"/>
    <w:rsid w:val="0043090C"/>
    <w:rsid w:val="004327F2"/>
    <w:rsid w:val="00432C8C"/>
    <w:rsid w:val="0043576C"/>
    <w:rsid w:val="00440DA1"/>
    <w:rsid w:val="00441361"/>
    <w:rsid w:val="00452C21"/>
    <w:rsid w:val="00454C86"/>
    <w:rsid w:val="00454EEC"/>
    <w:rsid w:val="00457144"/>
    <w:rsid w:val="00457FD5"/>
    <w:rsid w:val="00457FFA"/>
    <w:rsid w:val="00461E75"/>
    <w:rsid w:val="00470592"/>
    <w:rsid w:val="004728E9"/>
    <w:rsid w:val="00480390"/>
    <w:rsid w:val="004808F9"/>
    <w:rsid w:val="00481B41"/>
    <w:rsid w:val="004848A2"/>
    <w:rsid w:val="004903AB"/>
    <w:rsid w:val="00490775"/>
    <w:rsid w:val="00491798"/>
    <w:rsid w:val="00493754"/>
    <w:rsid w:val="00495594"/>
    <w:rsid w:val="00495B5B"/>
    <w:rsid w:val="00496854"/>
    <w:rsid w:val="004A3F08"/>
    <w:rsid w:val="004A4ED7"/>
    <w:rsid w:val="004A5F4A"/>
    <w:rsid w:val="004A7273"/>
    <w:rsid w:val="004B0F07"/>
    <w:rsid w:val="004B2420"/>
    <w:rsid w:val="004B2F04"/>
    <w:rsid w:val="004C0110"/>
    <w:rsid w:val="004C17B8"/>
    <w:rsid w:val="004C4F4E"/>
    <w:rsid w:val="004C6FDB"/>
    <w:rsid w:val="004D0587"/>
    <w:rsid w:val="004D2E0C"/>
    <w:rsid w:val="004D3598"/>
    <w:rsid w:val="004D39B4"/>
    <w:rsid w:val="004D3B20"/>
    <w:rsid w:val="004D4AF8"/>
    <w:rsid w:val="004E158E"/>
    <w:rsid w:val="004E6374"/>
    <w:rsid w:val="004E701D"/>
    <w:rsid w:val="00500660"/>
    <w:rsid w:val="00500CE6"/>
    <w:rsid w:val="0050304D"/>
    <w:rsid w:val="005036CF"/>
    <w:rsid w:val="00506963"/>
    <w:rsid w:val="0051289E"/>
    <w:rsid w:val="00516504"/>
    <w:rsid w:val="005201A3"/>
    <w:rsid w:val="005222D0"/>
    <w:rsid w:val="00523C2C"/>
    <w:rsid w:val="00524B1D"/>
    <w:rsid w:val="00524E10"/>
    <w:rsid w:val="005270F5"/>
    <w:rsid w:val="005274A4"/>
    <w:rsid w:val="005306AB"/>
    <w:rsid w:val="0053072E"/>
    <w:rsid w:val="00530863"/>
    <w:rsid w:val="00531780"/>
    <w:rsid w:val="00531C48"/>
    <w:rsid w:val="005334D6"/>
    <w:rsid w:val="005358A2"/>
    <w:rsid w:val="00535E38"/>
    <w:rsid w:val="0054253B"/>
    <w:rsid w:val="00544EA0"/>
    <w:rsid w:val="00546F96"/>
    <w:rsid w:val="00547928"/>
    <w:rsid w:val="005503B8"/>
    <w:rsid w:val="005515EC"/>
    <w:rsid w:val="00551B8C"/>
    <w:rsid w:val="00552405"/>
    <w:rsid w:val="005524EF"/>
    <w:rsid w:val="0055301A"/>
    <w:rsid w:val="005615A7"/>
    <w:rsid w:val="00561DB8"/>
    <w:rsid w:val="00563085"/>
    <w:rsid w:val="005631F5"/>
    <w:rsid w:val="0056432B"/>
    <w:rsid w:val="0056659A"/>
    <w:rsid w:val="005719D1"/>
    <w:rsid w:val="00571BA7"/>
    <w:rsid w:val="00573F5C"/>
    <w:rsid w:val="00575119"/>
    <w:rsid w:val="005775FB"/>
    <w:rsid w:val="0057794E"/>
    <w:rsid w:val="0058002F"/>
    <w:rsid w:val="00587313"/>
    <w:rsid w:val="00587320"/>
    <w:rsid w:val="005907C1"/>
    <w:rsid w:val="00592DBF"/>
    <w:rsid w:val="0059389A"/>
    <w:rsid w:val="005978F8"/>
    <w:rsid w:val="005A1E16"/>
    <w:rsid w:val="005A3B46"/>
    <w:rsid w:val="005A5580"/>
    <w:rsid w:val="005A6353"/>
    <w:rsid w:val="005A66E5"/>
    <w:rsid w:val="005A694E"/>
    <w:rsid w:val="005B102A"/>
    <w:rsid w:val="005B1DB7"/>
    <w:rsid w:val="005B278C"/>
    <w:rsid w:val="005B27B9"/>
    <w:rsid w:val="005B3E0D"/>
    <w:rsid w:val="005B4BD4"/>
    <w:rsid w:val="005C1165"/>
    <w:rsid w:val="005C1916"/>
    <w:rsid w:val="005C46BB"/>
    <w:rsid w:val="005C4A3F"/>
    <w:rsid w:val="005C6DD1"/>
    <w:rsid w:val="005C7415"/>
    <w:rsid w:val="005D0C4E"/>
    <w:rsid w:val="005D16B8"/>
    <w:rsid w:val="005D29A4"/>
    <w:rsid w:val="005D328F"/>
    <w:rsid w:val="005D7201"/>
    <w:rsid w:val="005E0240"/>
    <w:rsid w:val="005E194B"/>
    <w:rsid w:val="005E40DC"/>
    <w:rsid w:val="005E41CE"/>
    <w:rsid w:val="005F00E8"/>
    <w:rsid w:val="005F3C3E"/>
    <w:rsid w:val="006042A9"/>
    <w:rsid w:val="006053FB"/>
    <w:rsid w:val="006078BB"/>
    <w:rsid w:val="00610670"/>
    <w:rsid w:val="00611D26"/>
    <w:rsid w:val="0061524D"/>
    <w:rsid w:val="00615783"/>
    <w:rsid w:val="006159AC"/>
    <w:rsid w:val="00616980"/>
    <w:rsid w:val="00620563"/>
    <w:rsid w:val="0062255F"/>
    <w:rsid w:val="00624852"/>
    <w:rsid w:val="00625FE3"/>
    <w:rsid w:val="00626BDA"/>
    <w:rsid w:val="006323B7"/>
    <w:rsid w:val="006330E9"/>
    <w:rsid w:val="006338C7"/>
    <w:rsid w:val="006338E1"/>
    <w:rsid w:val="006366D2"/>
    <w:rsid w:val="0064316C"/>
    <w:rsid w:val="006544C5"/>
    <w:rsid w:val="00654772"/>
    <w:rsid w:val="00656222"/>
    <w:rsid w:val="00657F3B"/>
    <w:rsid w:val="006613ED"/>
    <w:rsid w:val="00661F2B"/>
    <w:rsid w:val="00665D2E"/>
    <w:rsid w:val="00666AC5"/>
    <w:rsid w:val="00670FFC"/>
    <w:rsid w:val="00674424"/>
    <w:rsid w:val="00674632"/>
    <w:rsid w:val="0068225E"/>
    <w:rsid w:val="00685F6D"/>
    <w:rsid w:val="0068730D"/>
    <w:rsid w:val="00690B09"/>
    <w:rsid w:val="00692426"/>
    <w:rsid w:val="00692981"/>
    <w:rsid w:val="006933BC"/>
    <w:rsid w:val="00693948"/>
    <w:rsid w:val="00696CAE"/>
    <w:rsid w:val="00696EB8"/>
    <w:rsid w:val="006A42BA"/>
    <w:rsid w:val="006A4882"/>
    <w:rsid w:val="006B3F56"/>
    <w:rsid w:val="006B4EE1"/>
    <w:rsid w:val="006B6483"/>
    <w:rsid w:val="006B7352"/>
    <w:rsid w:val="006B7FDF"/>
    <w:rsid w:val="006C173D"/>
    <w:rsid w:val="006C1B08"/>
    <w:rsid w:val="006C5CBC"/>
    <w:rsid w:val="006D4CF0"/>
    <w:rsid w:val="006D5B8E"/>
    <w:rsid w:val="006E0E8D"/>
    <w:rsid w:val="006E121F"/>
    <w:rsid w:val="006E1238"/>
    <w:rsid w:val="006E56C0"/>
    <w:rsid w:val="006E754B"/>
    <w:rsid w:val="006F1688"/>
    <w:rsid w:val="006F6B4A"/>
    <w:rsid w:val="007013C0"/>
    <w:rsid w:val="00701965"/>
    <w:rsid w:val="00704C3B"/>
    <w:rsid w:val="00705E11"/>
    <w:rsid w:val="00711AA1"/>
    <w:rsid w:val="00711D3E"/>
    <w:rsid w:val="0071258F"/>
    <w:rsid w:val="007125BC"/>
    <w:rsid w:val="00712F07"/>
    <w:rsid w:val="00715453"/>
    <w:rsid w:val="00720E0B"/>
    <w:rsid w:val="007218CC"/>
    <w:rsid w:val="00724331"/>
    <w:rsid w:val="00724545"/>
    <w:rsid w:val="007248E3"/>
    <w:rsid w:val="00726676"/>
    <w:rsid w:val="007276B5"/>
    <w:rsid w:val="00727947"/>
    <w:rsid w:val="0073026C"/>
    <w:rsid w:val="00732ECC"/>
    <w:rsid w:val="007334A8"/>
    <w:rsid w:val="00736583"/>
    <w:rsid w:val="00740074"/>
    <w:rsid w:val="00742D7E"/>
    <w:rsid w:val="00750AC2"/>
    <w:rsid w:val="007529E1"/>
    <w:rsid w:val="00753DF8"/>
    <w:rsid w:val="00757EB9"/>
    <w:rsid w:val="007616A2"/>
    <w:rsid w:val="00764955"/>
    <w:rsid w:val="00764F90"/>
    <w:rsid w:val="00773459"/>
    <w:rsid w:val="00774270"/>
    <w:rsid w:val="00775CAB"/>
    <w:rsid w:val="0078083D"/>
    <w:rsid w:val="007872D2"/>
    <w:rsid w:val="007904C3"/>
    <w:rsid w:val="00790E1C"/>
    <w:rsid w:val="00796D48"/>
    <w:rsid w:val="007A0663"/>
    <w:rsid w:val="007A2F2C"/>
    <w:rsid w:val="007A65BE"/>
    <w:rsid w:val="007A7054"/>
    <w:rsid w:val="007A7487"/>
    <w:rsid w:val="007A781A"/>
    <w:rsid w:val="007B0B4A"/>
    <w:rsid w:val="007B2BAF"/>
    <w:rsid w:val="007B2BCD"/>
    <w:rsid w:val="007B6C9F"/>
    <w:rsid w:val="007C5469"/>
    <w:rsid w:val="007C5EA9"/>
    <w:rsid w:val="007D24BA"/>
    <w:rsid w:val="007D3410"/>
    <w:rsid w:val="007D64E2"/>
    <w:rsid w:val="007E0D17"/>
    <w:rsid w:val="007E580A"/>
    <w:rsid w:val="007F32E0"/>
    <w:rsid w:val="0080000D"/>
    <w:rsid w:val="00800B2B"/>
    <w:rsid w:val="00813035"/>
    <w:rsid w:val="008158F5"/>
    <w:rsid w:val="00816F79"/>
    <w:rsid w:val="00820125"/>
    <w:rsid w:val="008226E8"/>
    <w:rsid w:val="0082772C"/>
    <w:rsid w:val="008324B9"/>
    <w:rsid w:val="00833723"/>
    <w:rsid w:val="00853BAD"/>
    <w:rsid w:val="00854DC7"/>
    <w:rsid w:val="008556D3"/>
    <w:rsid w:val="00856885"/>
    <w:rsid w:val="00863C29"/>
    <w:rsid w:val="008641C7"/>
    <w:rsid w:val="00867C2D"/>
    <w:rsid w:val="00870614"/>
    <w:rsid w:val="00872F66"/>
    <w:rsid w:val="00875095"/>
    <w:rsid w:val="008761F1"/>
    <w:rsid w:val="00880480"/>
    <w:rsid w:val="00880B17"/>
    <w:rsid w:val="0088189B"/>
    <w:rsid w:val="008833A1"/>
    <w:rsid w:val="00883F29"/>
    <w:rsid w:val="0088628C"/>
    <w:rsid w:val="00886837"/>
    <w:rsid w:val="008954BB"/>
    <w:rsid w:val="00897581"/>
    <w:rsid w:val="008A1B98"/>
    <w:rsid w:val="008A5490"/>
    <w:rsid w:val="008B1337"/>
    <w:rsid w:val="008B51CA"/>
    <w:rsid w:val="008B79DE"/>
    <w:rsid w:val="008C329C"/>
    <w:rsid w:val="008D3AC6"/>
    <w:rsid w:val="008D7405"/>
    <w:rsid w:val="008E12D4"/>
    <w:rsid w:val="008E32D0"/>
    <w:rsid w:val="008E6D4F"/>
    <w:rsid w:val="008E6F98"/>
    <w:rsid w:val="008F19E5"/>
    <w:rsid w:val="008F2BE0"/>
    <w:rsid w:val="008F38AE"/>
    <w:rsid w:val="0090360F"/>
    <w:rsid w:val="0090445B"/>
    <w:rsid w:val="0090678B"/>
    <w:rsid w:val="00913425"/>
    <w:rsid w:val="009137AE"/>
    <w:rsid w:val="009141D4"/>
    <w:rsid w:val="00916E86"/>
    <w:rsid w:val="00917DC7"/>
    <w:rsid w:val="00922247"/>
    <w:rsid w:val="0092279E"/>
    <w:rsid w:val="00923F1D"/>
    <w:rsid w:val="00925DA2"/>
    <w:rsid w:val="00931896"/>
    <w:rsid w:val="00931ABA"/>
    <w:rsid w:val="00931DF3"/>
    <w:rsid w:val="00933C96"/>
    <w:rsid w:val="0094232A"/>
    <w:rsid w:val="00945D6D"/>
    <w:rsid w:val="00951949"/>
    <w:rsid w:val="009530D0"/>
    <w:rsid w:val="009545E1"/>
    <w:rsid w:val="0095513E"/>
    <w:rsid w:val="009564F8"/>
    <w:rsid w:val="00956600"/>
    <w:rsid w:val="00960A9A"/>
    <w:rsid w:val="00967DA4"/>
    <w:rsid w:val="00971BAA"/>
    <w:rsid w:val="00975268"/>
    <w:rsid w:val="00975ADE"/>
    <w:rsid w:val="00976EA1"/>
    <w:rsid w:val="00976F2C"/>
    <w:rsid w:val="0097705A"/>
    <w:rsid w:val="00977E94"/>
    <w:rsid w:val="00980E3A"/>
    <w:rsid w:val="00982E04"/>
    <w:rsid w:val="009864EE"/>
    <w:rsid w:val="0098701F"/>
    <w:rsid w:val="00991206"/>
    <w:rsid w:val="00991DB8"/>
    <w:rsid w:val="009920C0"/>
    <w:rsid w:val="009938D5"/>
    <w:rsid w:val="00996AF4"/>
    <w:rsid w:val="009A392C"/>
    <w:rsid w:val="009A5CFE"/>
    <w:rsid w:val="009B1D7F"/>
    <w:rsid w:val="009B28EC"/>
    <w:rsid w:val="009C2135"/>
    <w:rsid w:val="009C34A1"/>
    <w:rsid w:val="009D1DCD"/>
    <w:rsid w:val="009D5B27"/>
    <w:rsid w:val="009E005A"/>
    <w:rsid w:val="009E2654"/>
    <w:rsid w:val="009E7076"/>
    <w:rsid w:val="009F0653"/>
    <w:rsid w:val="009F06EC"/>
    <w:rsid w:val="009F4D93"/>
    <w:rsid w:val="009F7BEA"/>
    <w:rsid w:val="00A047AF"/>
    <w:rsid w:val="00A120A0"/>
    <w:rsid w:val="00A139F8"/>
    <w:rsid w:val="00A24369"/>
    <w:rsid w:val="00A26386"/>
    <w:rsid w:val="00A305EC"/>
    <w:rsid w:val="00A30E26"/>
    <w:rsid w:val="00A31E52"/>
    <w:rsid w:val="00A337E5"/>
    <w:rsid w:val="00A3628F"/>
    <w:rsid w:val="00A36AFF"/>
    <w:rsid w:val="00A41F10"/>
    <w:rsid w:val="00A4202B"/>
    <w:rsid w:val="00A42398"/>
    <w:rsid w:val="00A42C46"/>
    <w:rsid w:val="00A43FA5"/>
    <w:rsid w:val="00A523BA"/>
    <w:rsid w:val="00A52965"/>
    <w:rsid w:val="00A5695B"/>
    <w:rsid w:val="00A62320"/>
    <w:rsid w:val="00A625B4"/>
    <w:rsid w:val="00A62B7E"/>
    <w:rsid w:val="00A65D24"/>
    <w:rsid w:val="00A6630F"/>
    <w:rsid w:val="00A73A4D"/>
    <w:rsid w:val="00A7412D"/>
    <w:rsid w:val="00A75E0D"/>
    <w:rsid w:val="00A84268"/>
    <w:rsid w:val="00A85D18"/>
    <w:rsid w:val="00A87986"/>
    <w:rsid w:val="00A91ACE"/>
    <w:rsid w:val="00A967FE"/>
    <w:rsid w:val="00A97F79"/>
    <w:rsid w:val="00AA07CA"/>
    <w:rsid w:val="00AA13ED"/>
    <w:rsid w:val="00AA2391"/>
    <w:rsid w:val="00AB153B"/>
    <w:rsid w:val="00AB4014"/>
    <w:rsid w:val="00AB4C1A"/>
    <w:rsid w:val="00AB538F"/>
    <w:rsid w:val="00AB5475"/>
    <w:rsid w:val="00AC072E"/>
    <w:rsid w:val="00AC1F8B"/>
    <w:rsid w:val="00AC3788"/>
    <w:rsid w:val="00AC4BD8"/>
    <w:rsid w:val="00AC7096"/>
    <w:rsid w:val="00AD5398"/>
    <w:rsid w:val="00AD5AD7"/>
    <w:rsid w:val="00AF1379"/>
    <w:rsid w:val="00AF2A8E"/>
    <w:rsid w:val="00AF2B4F"/>
    <w:rsid w:val="00AF3EBB"/>
    <w:rsid w:val="00AF78B3"/>
    <w:rsid w:val="00B00714"/>
    <w:rsid w:val="00B0216C"/>
    <w:rsid w:val="00B039A4"/>
    <w:rsid w:val="00B05116"/>
    <w:rsid w:val="00B05395"/>
    <w:rsid w:val="00B059D2"/>
    <w:rsid w:val="00B10A8F"/>
    <w:rsid w:val="00B13124"/>
    <w:rsid w:val="00B155AD"/>
    <w:rsid w:val="00B170A4"/>
    <w:rsid w:val="00B203CC"/>
    <w:rsid w:val="00B20C43"/>
    <w:rsid w:val="00B3238D"/>
    <w:rsid w:val="00B34FCB"/>
    <w:rsid w:val="00B3542C"/>
    <w:rsid w:val="00B4012A"/>
    <w:rsid w:val="00B407DB"/>
    <w:rsid w:val="00B5218A"/>
    <w:rsid w:val="00B52AC3"/>
    <w:rsid w:val="00B53381"/>
    <w:rsid w:val="00B556C7"/>
    <w:rsid w:val="00B56B8F"/>
    <w:rsid w:val="00B60B3F"/>
    <w:rsid w:val="00B60D27"/>
    <w:rsid w:val="00B6243A"/>
    <w:rsid w:val="00B62B39"/>
    <w:rsid w:val="00B63664"/>
    <w:rsid w:val="00B701DF"/>
    <w:rsid w:val="00B806CF"/>
    <w:rsid w:val="00B84473"/>
    <w:rsid w:val="00B97AF8"/>
    <w:rsid w:val="00BA1105"/>
    <w:rsid w:val="00BA15EA"/>
    <w:rsid w:val="00BA1F29"/>
    <w:rsid w:val="00BA2E2B"/>
    <w:rsid w:val="00BA4D1F"/>
    <w:rsid w:val="00BA5DE8"/>
    <w:rsid w:val="00BA6ED1"/>
    <w:rsid w:val="00BB0D18"/>
    <w:rsid w:val="00BB2597"/>
    <w:rsid w:val="00BB679E"/>
    <w:rsid w:val="00BB7B42"/>
    <w:rsid w:val="00BC04DF"/>
    <w:rsid w:val="00BC2412"/>
    <w:rsid w:val="00BC78FC"/>
    <w:rsid w:val="00BD0BE9"/>
    <w:rsid w:val="00BD2BDB"/>
    <w:rsid w:val="00BD38AD"/>
    <w:rsid w:val="00BD7BCC"/>
    <w:rsid w:val="00BE001D"/>
    <w:rsid w:val="00BE041A"/>
    <w:rsid w:val="00BE1FF8"/>
    <w:rsid w:val="00BE401E"/>
    <w:rsid w:val="00BE5A2C"/>
    <w:rsid w:val="00BE69AB"/>
    <w:rsid w:val="00BF08CB"/>
    <w:rsid w:val="00BF12AB"/>
    <w:rsid w:val="00C014A1"/>
    <w:rsid w:val="00C01EEC"/>
    <w:rsid w:val="00C04745"/>
    <w:rsid w:val="00C06735"/>
    <w:rsid w:val="00C06D3E"/>
    <w:rsid w:val="00C11CDC"/>
    <w:rsid w:val="00C1275C"/>
    <w:rsid w:val="00C138D3"/>
    <w:rsid w:val="00C16921"/>
    <w:rsid w:val="00C20917"/>
    <w:rsid w:val="00C2253C"/>
    <w:rsid w:val="00C32B35"/>
    <w:rsid w:val="00C362D8"/>
    <w:rsid w:val="00C364A8"/>
    <w:rsid w:val="00C36E66"/>
    <w:rsid w:val="00C3701F"/>
    <w:rsid w:val="00C375A3"/>
    <w:rsid w:val="00C47629"/>
    <w:rsid w:val="00C50624"/>
    <w:rsid w:val="00C51EEA"/>
    <w:rsid w:val="00C57273"/>
    <w:rsid w:val="00C5790B"/>
    <w:rsid w:val="00C61CA4"/>
    <w:rsid w:val="00C65487"/>
    <w:rsid w:val="00C67049"/>
    <w:rsid w:val="00C74375"/>
    <w:rsid w:val="00C76D59"/>
    <w:rsid w:val="00C808B0"/>
    <w:rsid w:val="00C82031"/>
    <w:rsid w:val="00C83F72"/>
    <w:rsid w:val="00C846E8"/>
    <w:rsid w:val="00C90667"/>
    <w:rsid w:val="00C9110C"/>
    <w:rsid w:val="00C91FCD"/>
    <w:rsid w:val="00C93EB5"/>
    <w:rsid w:val="00C95726"/>
    <w:rsid w:val="00C96817"/>
    <w:rsid w:val="00C96DF7"/>
    <w:rsid w:val="00CA02CE"/>
    <w:rsid w:val="00CA5BA3"/>
    <w:rsid w:val="00CB04F4"/>
    <w:rsid w:val="00CB223E"/>
    <w:rsid w:val="00CB53CB"/>
    <w:rsid w:val="00CB6000"/>
    <w:rsid w:val="00CC269E"/>
    <w:rsid w:val="00CC3F56"/>
    <w:rsid w:val="00CC42EF"/>
    <w:rsid w:val="00CC4A81"/>
    <w:rsid w:val="00CC7190"/>
    <w:rsid w:val="00CD00A7"/>
    <w:rsid w:val="00CD6785"/>
    <w:rsid w:val="00CD67A2"/>
    <w:rsid w:val="00CD7E3E"/>
    <w:rsid w:val="00CE086B"/>
    <w:rsid w:val="00CE10B3"/>
    <w:rsid w:val="00CE6607"/>
    <w:rsid w:val="00CE7502"/>
    <w:rsid w:val="00CF1AD5"/>
    <w:rsid w:val="00CF2A44"/>
    <w:rsid w:val="00CF741F"/>
    <w:rsid w:val="00CF7BE5"/>
    <w:rsid w:val="00D014D6"/>
    <w:rsid w:val="00D01648"/>
    <w:rsid w:val="00D018A8"/>
    <w:rsid w:val="00D02E35"/>
    <w:rsid w:val="00D051DF"/>
    <w:rsid w:val="00D07B4F"/>
    <w:rsid w:val="00D07E3A"/>
    <w:rsid w:val="00D106A8"/>
    <w:rsid w:val="00D11BB8"/>
    <w:rsid w:val="00D12C5B"/>
    <w:rsid w:val="00D141E6"/>
    <w:rsid w:val="00D20C9A"/>
    <w:rsid w:val="00D226E1"/>
    <w:rsid w:val="00D226F7"/>
    <w:rsid w:val="00D25A33"/>
    <w:rsid w:val="00D30E8C"/>
    <w:rsid w:val="00D31B86"/>
    <w:rsid w:val="00D33F6C"/>
    <w:rsid w:val="00D36EC2"/>
    <w:rsid w:val="00D41761"/>
    <w:rsid w:val="00D438F7"/>
    <w:rsid w:val="00D43C2D"/>
    <w:rsid w:val="00D4404E"/>
    <w:rsid w:val="00D462B5"/>
    <w:rsid w:val="00D52FFD"/>
    <w:rsid w:val="00D5565F"/>
    <w:rsid w:val="00D558B5"/>
    <w:rsid w:val="00D57411"/>
    <w:rsid w:val="00D57FFC"/>
    <w:rsid w:val="00D62391"/>
    <w:rsid w:val="00D62570"/>
    <w:rsid w:val="00D66C83"/>
    <w:rsid w:val="00D67F50"/>
    <w:rsid w:val="00D712AA"/>
    <w:rsid w:val="00D71F47"/>
    <w:rsid w:val="00D728D8"/>
    <w:rsid w:val="00D83923"/>
    <w:rsid w:val="00D84CD6"/>
    <w:rsid w:val="00D86357"/>
    <w:rsid w:val="00D86FDF"/>
    <w:rsid w:val="00D94DE6"/>
    <w:rsid w:val="00D95A2A"/>
    <w:rsid w:val="00D9705D"/>
    <w:rsid w:val="00DA14B2"/>
    <w:rsid w:val="00DA1830"/>
    <w:rsid w:val="00DA2ED1"/>
    <w:rsid w:val="00DA39DB"/>
    <w:rsid w:val="00DB1D4A"/>
    <w:rsid w:val="00DB4170"/>
    <w:rsid w:val="00DB6FA9"/>
    <w:rsid w:val="00DC36D2"/>
    <w:rsid w:val="00DC74CB"/>
    <w:rsid w:val="00DC74F3"/>
    <w:rsid w:val="00DD0169"/>
    <w:rsid w:val="00DD1D71"/>
    <w:rsid w:val="00DD6C98"/>
    <w:rsid w:val="00DE0286"/>
    <w:rsid w:val="00DE146D"/>
    <w:rsid w:val="00DE16F9"/>
    <w:rsid w:val="00DE1981"/>
    <w:rsid w:val="00DE37DF"/>
    <w:rsid w:val="00DF108C"/>
    <w:rsid w:val="00DF2CE0"/>
    <w:rsid w:val="00DF3749"/>
    <w:rsid w:val="00E00EDB"/>
    <w:rsid w:val="00E026C9"/>
    <w:rsid w:val="00E039BC"/>
    <w:rsid w:val="00E03CEC"/>
    <w:rsid w:val="00E046ED"/>
    <w:rsid w:val="00E05338"/>
    <w:rsid w:val="00E138EB"/>
    <w:rsid w:val="00E13E45"/>
    <w:rsid w:val="00E1461F"/>
    <w:rsid w:val="00E16741"/>
    <w:rsid w:val="00E27748"/>
    <w:rsid w:val="00E320C1"/>
    <w:rsid w:val="00E324E8"/>
    <w:rsid w:val="00E33F89"/>
    <w:rsid w:val="00E34A26"/>
    <w:rsid w:val="00E36A71"/>
    <w:rsid w:val="00E418DB"/>
    <w:rsid w:val="00E42B77"/>
    <w:rsid w:val="00E439CB"/>
    <w:rsid w:val="00E45366"/>
    <w:rsid w:val="00E65097"/>
    <w:rsid w:val="00E71104"/>
    <w:rsid w:val="00E8009F"/>
    <w:rsid w:val="00E801F4"/>
    <w:rsid w:val="00E8105A"/>
    <w:rsid w:val="00E84BE3"/>
    <w:rsid w:val="00E92373"/>
    <w:rsid w:val="00EA72EB"/>
    <w:rsid w:val="00EB17C3"/>
    <w:rsid w:val="00EB25BA"/>
    <w:rsid w:val="00EB52B7"/>
    <w:rsid w:val="00EC6C8A"/>
    <w:rsid w:val="00EC6D16"/>
    <w:rsid w:val="00ED1F02"/>
    <w:rsid w:val="00ED2BB2"/>
    <w:rsid w:val="00ED3362"/>
    <w:rsid w:val="00ED5E64"/>
    <w:rsid w:val="00ED7786"/>
    <w:rsid w:val="00EE001B"/>
    <w:rsid w:val="00EE207D"/>
    <w:rsid w:val="00EE26EB"/>
    <w:rsid w:val="00EE4B34"/>
    <w:rsid w:val="00EF1014"/>
    <w:rsid w:val="00EF152A"/>
    <w:rsid w:val="00EF19A7"/>
    <w:rsid w:val="00EF2D42"/>
    <w:rsid w:val="00EF7194"/>
    <w:rsid w:val="00F02839"/>
    <w:rsid w:val="00F14223"/>
    <w:rsid w:val="00F16F86"/>
    <w:rsid w:val="00F17596"/>
    <w:rsid w:val="00F25B3F"/>
    <w:rsid w:val="00F3094F"/>
    <w:rsid w:val="00F31D80"/>
    <w:rsid w:val="00F32ED1"/>
    <w:rsid w:val="00F356A1"/>
    <w:rsid w:val="00F449B4"/>
    <w:rsid w:val="00F52968"/>
    <w:rsid w:val="00F54D1E"/>
    <w:rsid w:val="00F54F27"/>
    <w:rsid w:val="00F5746A"/>
    <w:rsid w:val="00F6063C"/>
    <w:rsid w:val="00F62EDF"/>
    <w:rsid w:val="00F65B11"/>
    <w:rsid w:val="00F65DC8"/>
    <w:rsid w:val="00F66811"/>
    <w:rsid w:val="00F7244E"/>
    <w:rsid w:val="00F75923"/>
    <w:rsid w:val="00F83FAF"/>
    <w:rsid w:val="00F856D7"/>
    <w:rsid w:val="00F869DE"/>
    <w:rsid w:val="00F86A0D"/>
    <w:rsid w:val="00F90ACD"/>
    <w:rsid w:val="00F92446"/>
    <w:rsid w:val="00F9390F"/>
    <w:rsid w:val="00F93D40"/>
    <w:rsid w:val="00F9474F"/>
    <w:rsid w:val="00F96485"/>
    <w:rsid w:val="00FA256A"/>
    <w:rsid w:val="00FA30EF"/>
    <w:rsid w:val="00FA35AE"/>
    <w:rsid w:val="00FA363C"/>
    <w:rsid w:val="00FB478F"/>
    <w:rsid w:val="00FB65E1"/>
    <w:rsid w:val="00FB70DD"/>
    <w:rsid w:val="00FC145E"/>
    <w:rsid w:val="00FC447F"/>
    <w:rsid w:val="00FC5F4C"/>
    <w:rsid w:val="00FD03F1"/>
    <w:rsid w:val="00FD24CB"/>
    <w:rsid w:val="00FE0E4F"/>
    <w:rsid w:val="00FE165A"/>
    <w:rsid w:val="00FE3A72"/>
    <w:rsid w:val="00FF0298"/>
    <w:rsid w:val="00FF20C9"/>
    <w:rsid w:val="00FF4E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0E0B67"/>
  <w15:docId w15:val="{1C7235EE-EACC-4DD7-A5CE-2060968F1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napToGrid w:val="0"/>
      <w:sz w:val="24"/>
    </w:rPr>
  </w:style>
  <w:style w:type="paragraph" w:styleId="Heading1">
    <w:name w:val="heading 1"/>
    <w:basedOn w:val="Normal"/>
    <w:next w:val="Normal"/>
    <w:qFormat/>
    <w:pPr>
      <w:keepNext/>
      <w:spacing w:before="120" w:after="120"/>
      <w:outlineLvl w:val="0"/>
    </w:pPr>
    <w:rPr>
      <w:b/>
    </w:rPr>
  </w:style>
  <w:style w:type="paragraph" w:styleId="Heading2">
    <w:name w:val="heading 2"/>
    <w:basedOn w:val="Normal"/>
    <w:next w:val="Normal"/>
    <w:qFormat/>
    <w:pPr>
      <w:keepNext/>
      <w:outlineLvl w:val="1"/>
    </w:pPr>
    <w:rPr>
      <w:rFonts w:ascii="Times New Roman" w:hAnsi="Times New Roman"/>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7a">
    <w:name w:val="Q 7.a"/>
    <w:basedOn w:val="Normal"/>
    <w:pPr>
      <w:tabs>
        <w:tab w:val="left" w:pos="540"/>
      </w:tabs>
      <w:spacing w:before="240"/>
      <w:ind w:left="547"/>
    </w:pPr>
  </w:style>
  <w:style w:type="paragraph" w:customStyle="1" w:styleId="sref">
    <w:name w:val="sref"/>
    <w:basedOn w:val="Normal"/>
    <w:pPr>
      <w:spacing w:before="220"/>
      <w:ind w:left="1454" w:hanging="907"/>
      <w:jc w:val="both"/>
    </w:pPr>
  </w:style>
  <w:style w:type="paragraph" w:customStyle="1" w:styleId="fref">
    <w:name w:val="fref"/>
    <w:basedOn w:val="Normal"/>
    <w:pPr>
      <w:spacing w:before="240"/>
      <w:ind w:left="540" w:hanging="540"/>
      <w:jc w:val="both"/>
    </w:pPr>
  </w:style>
  <w:style w:type="paragraph" w:customStyle="1" w:styleId="dh-2">
    <w:name w:val="dh-2"/>
    <w:basedOn w:val="Normal"/>
    <w:pPr>
      <w:keepNext/>
      <w:spacing w:before="240" w:line="480" w:lineRule="atLeast"/>
      <w:jc w:val="center"/>
    </w:pPr>
    <w:rPr>
      <w:rFonts w:ascii="Palatino" w:hAnsi="Palatino"/>
      <w:b/>
      <w:snapToGrid/>
    </w:rPr>
  </w:style>
  <w:style w:type="paragraph" w:customStyle="1" w:styleId="Q-Reference">
    <w:name w:val="Q-Reference"/>
    <w:basedOn w:val="Normal"/>
    <w:pPr>
      <w:spacing w:before="240"/>
      <w:ind w:left="1080" w:hanging="540"/>
    </w:pPr>
    <w:rPr>
      <w:rFonts w:ascii="Palatino" w:hAnsi="Palatino"/>
      <w:snapToGrid/>
    </w:rPr>
  </w:style>
  <w:style w:type="paragraph" w:customStyle="1" w:styleId="S8">
    <w:name w:val="S 8"/>
    <w:aliases w:val="9"/>
    <w:basedOn w:val="Normal"/>
    <w:pPr>
      <w:tabs>
        <w:tab w:val="left" w:pos="540"/>
        <w:tab w:val="left" w:pos="7200"/>
      </w:tabs>
      <w:spacing w:before="240"/>
      <w:ind w:left="547" w:hanging="547"/>
    </w:pPr>
    <w:rPr>
      <w:snapToGrid/>
    </w:rPr>
  </w:style>
  <w:style w:type="paragraph" w:styleId="BodyTextIndent">
    <w:name w:val="Body Text Indent"/>
    <w:basedOn w:val="Normal"/>
    <w:pPr>
      <w:spacing w:after="120"/>
      <w:ind w:left="1987" w:hanging="1987"/>
    </w:pPr>
    <w:rPr>
      <w:rFonts w:ascii="Times New Roman" w:hAnsi="Times New Roman"/>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2">
    <w:name w:val="Body Text Indent 2"/>
    <w:basedOn w:val="Normal"/>
    <w:pPr>
      <w:spacing w:after="120"/>
      <w:ind w:left="1620" w:hanging="1620"/>
    </w:pPr>
    <w:rPr>
      <w:rFonts w:ascii="Times New Roman" w:hAnsi="Times New Roman"/>
    </w:rPr>
  </w:style>
  <w:style w:type="paragraph" w:customStyle="1" w:styleId="fh-1">
    <w:name w:val="fh-1"/>
    <w:basedOn w:val="Normal"/>
    <w:pPr>
      <w:spacing w:before="120" w:line="480" w:lineRule="atLeast"/>
      <w:jc w:val="center"/>
    </w:pPr>
    <w:rPr>
      <w:rFonts w:ascii="Times New Roman" w:eastAsia="Times" w:hAnsi="Times New Roman"/>
      <w:b/>
      <w:snapToGrid/>
    </w:rPr>
  </w:style>
  <w:style w:type="paragraph" w:customStyle="1" w:styleId="bullet">
    <w:name w:val="bullet"/>
    <w:basedOn w:val="Normal"/>
    <w:pPr>
      <w:spacing w:before="120" w:line="360" w:lineRule="atLeast"/>
      <w:ind w:left="900" w:hanging="360"/>
      <w:jc w:val="both"/>
    </w:pPr>
    <w:rPr>
      <w:rFonts w:ascii="Palatino" w:hAnsi="Palatino"/>
      <w:snapToGrid/>
    </w:rPr>
  </w:style>
  <w:style w:type="paragraph" w:styleId="Title">
    <w:name w:val="Title"/>
    <w:basedOn w:val="Normal"/>
    <w:qFormat/>
    <w:pPr>
      <w:jc w:val="center"/>
    </w:pPr>
    <w:rPr>
      <w:b/>
      <w:sz w:val="28"/>
    </w:rPr>
  </w:style>
  <w:style w:type="character" w:styleId="PageNumber">
    <w:name w:val="page number"/>
    <w:basedOn w:val="DefaultParagraphFont"/>
  </w:style>
  <w:style w:type="paragraph" w:customStyle="1" w:styleId="QReference">
    <w:name w:val="Q Reference"/>
    <w:basedOn w:val="Normal"/>
    <w:pPr>
      <w:ind w:left="1080" w:hanging="540"/>
    </w:pPr>
    <w:rPr>
      <w:rFonts w:ascii="Palatino" w:eastAsia="Times" w:hAnsi="Palatino"/>
      <w:snapToGrid/>
    </w:rPr>
  </w:style>
  <w:style w:type="paragraph" w:customStyle="1" w:styleId="Hdg1">
    <w:name w:val="Hdg1"/>
    <w:basedOn w:val="Normal"/>
    <w:pPr>
      <w:keepNext/>
      <w:spacing w:line="480" w:lineRule="auto"/>
      <w:jc w:val="center"/>
      <w:outlineLvl w:val="0"/>
    </w:pPr>
    <w:rPr>
      <w:snapToGrid/>
    </w:rPr>
  </w:style>
  <w:style w:type="character" w:styleId="Hyperlink">
    <w:name w:val="Hyperlink"/>
    <w:rPr>
      <w:color w:val="000099"/>
      <w:u w:val="single"/>
    </w:rPr>
  </w:style>
  <w:style w:type="character" w:styleId="FollowedHyperlink">
    <w:name w:val="FollowedHyperlink"/>
    <w:rPr>
      <w:color w:val="800080"/>
      <w:u w:val="single"/>
    </w:rPr>
  </w:style>
  <w:style w:type="paragraph" w:customStyle="1" w:styleId="CSEHeader">
    <w:name w:val="CSE Header"/>
    <w:basedOn w:val="Normal"/>
    <w:pPr>
      <w:pBdr>
        <w:bottom w:val="single" w:sz="4" w:space="1" w:color="auto"/>
      </w:pBdr>
      <w:tabs>
        <w:tab w:val="right" w:pos="9000"/>
      </w:tabs>
    </w:pPr>
    <w:rPr>
      <w:rFonts w:ascii="Palatino" w:hAnsi="Palatino"/>
      <w:snapToGrid/>
      <w:sz w:val="22"/>
    </w:rPr>
  </w:style>
  <w:style w:type="paragraph" w:customStyle="1" w:styleId="CSELevel1HeadingNotTOC">
    <w:name w:val="CSE Level 1 Heading.Not TOC"/>
    <w:basedOn w:val="Normal"/>
    <w:pPr>
      <w:keepNext/>
      <w:spacing w:before="240" w:line="480" w:lineRule="atLeast"/>
      <w:jc w:val="center"/>
    </w:pPr>
    <w:rPr>
      <w:rFonts w:ascii="Palatino" w:hAnsi="Palatino"/>
      <w:b/>
      <w:caps/>
      <w:snapToGrid/>
    </w:rPr>
  </w:style>
  <w:style w:type="paragraph" w:styleId="BodyText">
    <w:name w:val="Body Text"/>
    <w:basedOn w:val="Normal"/>
    <w:pPr>
      <w:jc w:val="center"/>
    </w:pPr>
    <w:rPr>
      <w:rFonts w:ascii="Palatino" w:hAnsi="Palatino"/>
      <w:snapToGrid/>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customStyle="1" w:styleId="paragraph">
    <w:name w:val="paragraph"/>
    <w:basedOn w:val="DefaultParagraphFont"/>
  </w:style>
  <w:style w:type="character" w:customStyle="1" w:styleId="apple-style-span">
    <w:name w:val="apple-style-span"/>
    <w:basedOn w:val="DefaultParagraphFont"/>
    <w:rsid w:val="00181D99"/>
  </w:style>
  <w:style w:type="character" w:customStyle="1" w:styleId="mediumb-text">
    <w:name w:val="mediumb-text"/>
    <w:basedOn w:val="DefaultParagraphFont"/>
    <w:rsid w:val="00495B5B"/>
  </w:style>
  <w:style w:type="character" w:styleId="CommentReference">
    <w:name w:val="annotation reference"/>
    <w:rsid w:val="00017C82"/>
    <w:rPr>
      <w:sz w:val="16"/>
      <w:szCs w:val="16"/>
    </w:rPr>
  </w:style>
  <w:style w:type="paragraph" w:styleId="CommentText">
    <w:name w:val="annotation text"/>
    <w:basedOn w:val="Normal"/>
    <w:link w:val="CommentTextChar"/>
    <w:rsid w:val="00017C82"/>
    <w:rPr>
      <w:sz w:val="20"/>
    </w:rPr>
  </w:style>
  <w:style w:type="character" w:customStyle="1" w:styleId="CommentTextChar">
    <w:name w:val="Comment Text Char"/>
    <w:link w:val="CommentText"/>
    <w:rsid w:val="00017C82"/>
    <w:rPr>
      <w:rFonts w:ascii="Times" w:hAnsi="Times"/>
      <w:snapToGrid w:val="0"/>
    </w:rPr>
  </w:style>
  <w:style w:type="paragraph" w:styleId="CommentSubject">
    <w:name w:val="annotation subject"/>
    <w:basedOn w:val="CommentText"/>
    <w:next w:val="CommentText"/>
    <w:link w:val="CommentSubjectChar"/>
    <w:rsid w:val="00017C82"/>
    <w:rPr>
      <w:b/>
      <w:bCs/>
    </w:rPr>
  </w:style>
  <w:style w:type="character" w:customStyle="1" w:styleId="CommentSubjectChar">
    <w:name w:val="Comment Subject Char"/>
    <w:link w:val="CommentSubject"/>
    <w:rsid w:val="00017C82"/>
    <w:rPr>
      <w:rFonts w:ascii="Times" w:hAnsi="Times"/>
      <w:b/>
      <w:bCs/>
      <w:snapToGrid w:val="0"/>
    </w:rPr>
  </w:style>
  <w:style w:type="paragraph" w:styleId="BalloonText">
    <w:name w:val="Balloon Text"/>
    <w:basedOn w:val="Normal"/>
    <w:link w:val="BalloonTextChar"/>
    <w:rsid w:val="00017C82"/>
    <w:rPr>
      <w:rFonts w:ascii="Tahoma" w:hAnsi="Tahoma" w:cs="Tahoma"/>
      <w:sz w:val="16"/>
      <w:szCs w:val="16"/>
    </w:rPr>
  </w:style>
  <w:style w:type="character" w:customStyle="1" w:styleId="BalloonTextChar">
    <w:name w:val="Balloon Text Char"/>
    <w:link w:val="BalloonText"/>
    <w:rsid w:val="00017C82"/>
    <w:rPr>
      <w:rFonts w:ascii="Tahoma" w:hAnsi="Tahoma" w:cs="Tahoma"/>
      <w:snapToGrid w:val="0"/>
      <w:sz w:val="16"/>
      <w:szCs w:val="16"/>
    </w:rPr>
  </w:style>
  <w:style w:type="character" w:customStyle="1" w:styleId="apple-converted-space">
    <w:name w:val="apple-converted-space"/>
    <w:basedOn w:val="DefaultParagraphFont"/>
    <w:rsid w:val="00D4404E"/>
  </w:style>
  <w:style w:type="paragraph" w:customStyle="1" w:styleId="CRESSTReference">
    <w:name w:val="CRESST Reference"/>
    <w:basedOn w:val="Normal"/>
    <w:rsid w:val="0056432B"/>
    <w:pPr>
      <w:keepLines/>
      <w:spacing w:before="120" w:after="120"/>
      <w:ind w:left="547" w:hanging="547"/>
    </w:pPr>
    <w:rPr>
      <w:rFonts w:ascii="Times New Roman" w:hAnsi="Times New Roman"/>
      <w:snapToGrid/>
    </w:rPr>
  </w:style>
  <w:style w:type="character" w:customStyle="1" w:styleId="referencetext">
    <w:name w:val="referencetext"/>
    <w:basedOn w:val="DefaultParagraphFont"/>
    <w:rsid w:val="0056432B"/>
  </w:style>
  <w:style w:type="character" w:customStyle="1" w:styleId="Strong1">
    <w:name w:val="Strong1"/>
    <w:rsid w:val="00573F5C"/>
  </w:style>
  <w:style w:type="paragraph" w:styleId="HTMLPreformatted">
    <w:name w:val="HTML Preformatted"/>
    <w:basedOn w:val="Normal"/>
    <w:link w:val="HTMLPreformattedChar"/>
    <w:uiPriority w:val="99"/>
    <w:unhideWhenUsed/>
    <w:rsid w:val="00657F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customStyle="1" w:styleId="HTMLPreformattedChar">
    <w:name w:val="HTML Preformatted Char"/>
    <w:link w:val="HTMLPreformatted"/>
    <w:uiPriority w:val="99"/>
    <w:rsid w:val="00657F3B"/>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20379">
      <w:bodyDiv w:val="1"/>
      <w:marLeft w:val="0"/>
      <w:marRight w:val="0"/>
      <w:marTop w:val="0"/>
      <w:marBottom w:val="0"/>
      <w:divBdr>
        <w:top w:val="none" w:sz="0" w:space="0" w:color="auto"/>
        <w:left w:val="none" w:sz="0" w:space="0" w:color="auto"/>
        <w:bottom w:val="none" w:sz="0" w:space="0" w:color="auto"/>
        <w:right w:val="none" w:sz="0" w:space="0" w:color="auto"/>
      </w:divBdr>
      <w:divsChild>
        <w:div w:id="499151997">
          <w:marLeft w:val="0"/>
          <w:marRight w:val="0"/>
          <w:marTop w:val="0"/>
          <w:marBottom w:val="0"/>
          <w:divBdr>
            <w:top w:val="none" w:sz="0" w:space="0" w:color="auto"/>
            <w:left w:val="none" w:sz="0" w:space="0" w:color="auto"/>
            <w:bottom w:val="none" w:sz="0" w:space="0" w:color="auto"/>
            <w:right w:val="none" w:sz="0" w:space="0" w:color="auto"/>
          </w:divBdr>
          <w:divsChild>
            <w:div w:id="8304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19006">
      <w:bodyDiv w:val="1"/>
      <w:marLeft w:val="0"/>
      <w:marRight w:val="0"/>
      <w:marTop w:val="0"/>
      <w:marBottom w:val="0"/>
      <w:divBdr>
        <w:top w:val="none" w:sz="0" w:space="0" w:color="auto"/>
        <w:left w:val="none" w:sz="0" w:space="0" w:color="auto"/>
        <w:bottom w:val="none" w:sz="0" w:space="0" w:color="auto"/>
        <w:right w:val="none" w:sz="0" w:space="0" w:color="auto"/>
      </w:divBdr>
    </w:div>
    <w:div w:id="644241190">
      <w:bodyDiv w:val="1"/>
      <w:marLeft w:val="0"/>
      <w:marRight w:val="0"/>
      <w:marTop w:val="0"/>
      <w:marBottom w:val="0"/>
      <w:divBdr>
        <w:top w:val="none" w:sz="0" w:space="0" w:color="auto"/>
        <w:left w:val="none" w:sz="0" w:space="0" w:color="auto"/>
        <w:bottom w:val="none" w:sz="0" w:space="0" w:color="auto"/>
        <w:right w:val="none" w:sz="0" w:space="0" w:color="auto"/>
      </w:divBdr>
      <w:divsChild>
        <w:div w:id="1755475470">
          <w:marLeft w:val="0"/>
          <w:marRight w:val="0"/>
          <w:marTop w:val="0"/>
          <w:marBottom w:val="0"/>
          <w:divBdr>
            <w:top w:val="none" w:sz="0" w:space="0" w:color="auto"/>
            <w:left w:val="none" w:sz="0" w:space="0" w:color="auto"/>
            <w:bottom w:val="none" w:sz="0" w:space="0" w:color="auto"/>
            <w:right w:val="none" w:sz="0" w:space="0" w:color="auto"/>
          </w:divBdr>
        </w:div>
      </w:divsChild>
    </w:div>
    <w:div w:id="649947536">
      <w:bodyDiv w:val="1"/>
      <w:marLeft w:val="0"/>
      <w:marRight w:val="0"/>
      <w:marTop w:val="0"/>
      <w:marBottom w:val="0"/>
      <w:divBdr>
        <w:top w:val="none" w:sz="0" w:space="0" w:color="auto"/>
        <w:left w:val="none" w:sz="0" w:space="0" w:color="auto"/>
        <w:bottom w:val="none" w:sz="0" w:space="0" w:color="auto"/>
        <w:right w:val="none" w:sz="0" w:space="0" w:color="auto"/>
      </w:divBdr>
    </w:div>
    <w:div w:id="866410147">
      <w:bodyDiv w:val="1"/>
      <w:marLeft w:val="0"/>
      <w:marRight w:val="0"/>
      <w:marTop w:val="0"/>
      <w:marBottom w:val="0"/>
      <w:divBdr>
        <w:top w:val="none" w:sz="0" w:space="0" w:color="auto"/>
        <w:left w:val="none" w:sz="0" w:space="0" w:color="auto"/>
        <w:bottom w:val="none" w:sz="0" w:space="0" w:color="auto"/>
        <w:right w:val="none" w:sz="0" w:space="0" w:color="auto"/>
      </w:divBdr>
      <w:divsChild>
        <w:div w:id="205215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6987491">
      <w:bodyDiv w:val="1"/>
      <w:marLeft w:val="0"/>
      <w:marRight w:val="0"/>
      <w:marTop w:val="0"/>
      <w:marBottom w:val="0"/>
      <w:divBdr>
        <w:top w:val="none" w:sz="0" w:space="0" w:color="auto"/>
        <w:left w:val="none" w:sz="0" w:space="0" w:color="auto"/>
        <w:bottom w:val="none" w:sz="0" w:space="0" w:color="auto"/>
        <w:right w:val="none" w:sz="0" w:space="0" w:color="auto"/>
      </w:divBdr>
      <w:divsChild>
        <w:div w:id="819734889">
          <w:marLeft w:val="0"/>
          <w:marRight w:val="0"/>
          <w:marTop w:val="0"/>
          <w:marBottom w:val="0"/>
          <w:divBdr>
            <w:top w:val="none" w:sz="0" w:space="0" w:color="auto"/>
            <w:left w:val="none" w:sz="0" w:space="0" w:color="auto"/>
            <w:bottom w:val="none" w:sz="0" w:space="0" w:color="auto"/>
            <w:right w:val="none" w:sz="0" w:space="0" w:color="auto"/>
          </w:divBdr>
        </w:div>
      </w:divsChild>
    </w:div>
    <w:div w:id="1375958471">
      <w:bodyDiv w:val="1"/>
      <w:marLeft w:val="0"/>
      <w:marRight w:val="0"/>
      <w:marTop w:val="0"/>
      <w:marBottom w:val="0"/>
      <w:divBdr>
        <w:top w:val="none" w:sz="0" w:space="0" w:color="auto"/>
        <w:left w:val="none" w:sz="0" w:space="0" w:color="auto"/>
        <w:bottom w:val="none" w:sz="0" w:space="0" w:color="auto"/>
        <w:right w:val="none" w:sz="0" w:space="0" w:color="auto"/>
      </w:divBdr>
    </w:div>
    <w:div w:id="1418282034">
      <w:bodyDiv w:val="1"/>
      <w:marLeft w:val="0"/>
      <w:marRight w:val="0"/>
      <w:marTop w:val="0"/>
      <w:marBottom w:val="0"/>
      <w:divBdr>
        <w:top w:val="none" w:sz="0" w:space="0" w:color="auto"/>
        <w:left w:val="none" w:sz="0" w:space="0" w:color="auto"/>
        <w:bottom w:val="none" w:sz="0" w:space="0" w:color="auto"/>
        <w:right w:val="none" w:sz="0" w:space="0" w:color="auto"/>
      </w:divBdr>
    </w:div>
    <w:div w:id="1791825500">
      <w:bodyDiv w:val="1"/>
      <w:marLeft w:val="0"/>
      <w:marRight w:val="0"/>
      <w:marTop w:val="0"/>
      <w:marBottom w:val="0"/>
      <w:divBdr>
        <w:top w:val="none" w:sz="0" w:space="0" w:color="auto"/>
        <w:left w:val="none" w:sz="0" w:space="0" w:color="auto"/>
        <w:bottom w:val="none" w:sz="0" w:space="0" w:color="auto"/>
        <w:right w:val="none" w:sz="0" w:space="0" w:color="auto"/>
      </w:divBdr>
    </w:div>
    <w:div w:id="1836991079">
      <w:bodyDiv w:val="1"/>
      <w:marLeft w:val="0"/>
      <w:marRight w:val="0"/>
      <w:marTop w:val="0"/>
      <w:marBottom w:val="0"/>
      <w:divBdr>
        <w:top w:val="none" w:sz="0" w:space="0" w:color="auto"/>
        <w:left w:val="none" w:sz="0" w:space="0" w:color="auto"/>
        <w:bottom w:val="none" w:sz="0" w:space="0" w:color="auto"/>
        <w:right w:val="none" w:sz="0" w:space="0" w:color="auto"/>
      </w:divBdr>
      <w:divsChild>
        <w:div w:id="1406998039">
          <w:marLeft w:val="0"/>
          <w:marRight w:val="0"/>
          <w:marTop w:val="0"/>
          <w:marBottom w:val="0"/>
          <w:divBdr>
            <w:top w:val="none" w:sz="0" w:space="0" w:color="auto"/>
            <w:left w:val="none" w:sz="0" w:space="0" w:color="auto"/>
            <w:bottom w:val="none" w:sz="0" w:space="0" w:color="auto"/>
            <w:right w:val="none" w:sz="0" w:space="0" w:color="auto"/>
          </w:divBdr>
        </w:div>
      </w:divsChild>
    </w:div>
    <w:div w:id="197506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ur-ws.org/Vol-102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2318-C340-4F96-B4CB-2660CDB81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8</Pages>
  <Words>17110</Words>
  <Characters>97527</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Gregory K.W.K. Chung</vt:lpstr>
    </vt:vector>
  </TitlesOfParts>
  <Company>-</Company>
  <LinksUpToDate>false</LinksUpToDate>
  <CharactersWithSpaces>114409</CharactersWithSpaces>
  <SharedDoc>false</SharedDoc>
  <HLinks>
    <vt:vector size="6" baseType="variant">
      <vt:variant>
        <vt:i4>6094940</vt:i4>
      </vt:variant>
      <vt:variant>
        <vt:i4>0</vt:i4>
      </vt:variant>
      <vt:variant>
        <vt:i4>0</vt:i4>
      </vt:variant>
      <vt:variant>
        <vt:i4>5</vt:i4>
      </vt:variant>
      <vt:variant>
        <vt:lpwstr>http://ceur-ws.org/Vol-10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y K.W.K. Chung</dc:title>
  <dc:creator>-</dc:creator>
  <cp:lastModifiedBy>-</cp:lastModifiedBy>
  <cp:revision>61</cp:revision>
  <cp:lastPrinted>2015-04-30T17:03:00Z</cp:lastPrinted>
  <dcterms:created xsi:type="dcterms:W3CDTF">2016-03-03T18:56:00Z</dcterms:created>
  <dcterms:modified xsi:type="dcterms:W3CDTF">2016-04-14T20:05:00Z</dcterms:modified>
</cp:coreProperties>
</file>